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6A48" w14:textId="526FC629" w:rsidR="009E4786" w:rsidRDefault="000B6168" w:rsidP="006A401E">
      <w:pPr>
        <w:pStyle w:val="NoSpacing"/>
        <w:spacing w:after="240"/>
        <w:rPr>
          <w:rFonts w:eastAsiaTheme="minorHAnsi" w:cs="Times New Roman"/>
        </w:rPr>
      </w:pPr>
      <w:r>
        <w:rPr>
          <w:noProof/>
          <w:lang w:val="en-IN" w:eastAsia="en-IN"/>
        </w:rPr>
        <mc:AlternateContent>
          <mc:Choice Requires="wpg">
            <w:drawing>
              <wp:anchor distT="0" distB="0" distL="114300" distR="114300" simplePos="0" relativeHeight="251658240" behindDoc="1" locked="0" layoutInCell="1" allowOverlap="1" wp14:anchorId="2511EE9C" wp14:editId="7165D929">
                <wp:simplePos x="0" y="0"/>
                <wp:positionH relativeFrom="page">
                  <wp:posOffset>558800</wp:posOffset>
                </wp:positionH>
                <wp:positionV relativeFrom="page">
                  <wp:posOffset>313266</wp:posOffset>
                </wp:positionV>
                <wp:extent cx="2420056" cy="9440333"/>
                <wp:effectExtent l="0" t="0" r="18415" b="8890"/>
                <wp:wrapNone/>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0056" cy="9440333"/>
                          <a:chOff x="0" y="0"/>
                          <a:chExt cx="2133600" cy="9125712"/>
                        </a:xfrm>
                      </wpg:grpSpPr>
                      <wps:wsp>
                        <wps:cNvPr id="39" name="Rectangle 3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0" name="Group 40"/>
                        <wpg:cNvGrpSpPr/>
                        <wpg:grpSpPr>
                          <a:xfrm>
                            <a:off x="76200" y="4210050"/>
                            <a:ext cx="2057400" cy="4910328"/>
                            <a:chOff x="80645" y="4211812"/>
                            <a:chExt cx="1306273" cy="3121026"/>
                          </a:xfrm>
                        </wpg:grpSpPr>
                        <wpg:grpSp>
                          <wpg:cNvPr id="41" name="Group 41"/>
                          <wpg:cNvGrpSpPr>
                            <a:grpSpLocks noChangeAspect="1"/>
                          </wpg:cNvGrpSpPr>
                          <wpg:grpSpPr>
                            <a:xfrm>
                              <a:off x="141062" y="4211812"/>
                              <a:ext cx="1047750" cy="3121026"/>
                              <a:chOff x="141062" y="4211812"/>
                              <a:chExt cx="1047750" cy="3121026"/>
                            </a:xfrm>
                          </wpg:grpSpPr>
                          <wps:wsp>
                            <wps:cNvPr id="42" name="Freeform 11"/>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3" name="Freeform 12"/>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 name="Freeform 13"/>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 name="Freeform 14"/>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 name="Freeform 15"/>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7" name="Freeform 16"/>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8" name="Freeform 17"/>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9" name="Freeform 18"/>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0" name="Freeform 19"/>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1" name="Freeform 20"/>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2" name="Freeform 21"/>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3" name="Freeform 22"/>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54" name="Group 54"/>
                          <wpg:cNvGrpSpPr>
                            <a:grpSpLocks noChangeAspect="1"/>
                          </wpg:cNvGrpSpPr>
                          <wpg:grpSpPr>
                            <a:xfrm>
                              <a:off x="80645" y="4826972"/>
                              <a:ext cx="1306273" cy="2505863"/>
                              <a:chOff x="80645" y="4649964"/>
                              <a:chExt cx="874712" cy="1677988"/>
                            </a:xfrm>
                          </wpg:grpSpPr>
                          <wps:wsp>
                            <wps:cNvPr id="55" name="Freeform 24"/>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6" name="Freeform 25"/>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7" name="Freeform 26"/>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8" name="Freeform 27"/>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9" name="Freeform 28"/>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0" name="Freeform 29"/>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1" name="Freeform 30"/>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2" name="Freeform 31"/>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3" name="Freeform 32"/>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2" name="Freeform 33"/>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3" name="Freeform 34"/>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72E81A89" id="Group 37" o:spid="_x0000_s1026" style="position:absolute;margin-left:44pt;margin-top:24.65pt;width:190.55pt;height:743.35pt;z-index:-251658240;mso-position-horizontal-relative:page;mso-position-vertical-relative:page"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">
                <v:rect id="Rectangle 39"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" fillcolor="#44546a [3215]" stroked="f" strokeweight="1pt"/>
                <v:group id="Group 40"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41"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o:lock v:ext="edit" aspectratio="t"/>
                    <v:shape id="Freeform 11"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2"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3"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4"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5"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6"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17"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" path="m,l9,37r,3l15,93,5,49,,xe" fillcolor="#44546a [3215]" strokecolor="#44546a [3215]" strokeweight="0">
                      <v:path arrowok="t" o:connecttype="custom" o:connectlocs="0,0;14288,58738;14288,63500;23813,147638;7938,77788;0,0" o:connectangles="0,0,0,0,0,0"/>
                    </v:shape>
                    <v:shape id="Freeform 18"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9"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0"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" path="m,l31,65r-8,l,xe" fillcolor="#44546a [3215]" strokecolor="#44546a [3215]" strokeweight="0">
                      <v:path arrowok="t" o:connecttype="custom" o:connectlocs="0,0;49213,103188;36513,103188;0,0" o:connectangles="0,0,0,0"/>
                    </v:shape>
                    <v:shape id="Freeform 21"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22"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54"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o:lock v:ext="edit" aspectratio="t"/>
                    <v:shape id="Freeform 24"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5"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6"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27"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8"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29"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" path="m,l8,37r,4l15,95,4,49,,xe" fillcolor="#44546a [3215]" strokecolor="#44546a [3215]" strokeweight="0">
                      <v:fill opacity="13107f"/>
                      <v:stroke opacity="13107f"/>
                      <v:path arrowok="t" o:connecttype="custom" o:connectlocs="0,0;12700,58738;12700,65088;23813,150813;6350,77788;0,0" o:connectangles="0,0,0,0,0,0"/>
                    </v:shape>
                    <v:shape id="Freeform 30"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1"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2"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33"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34"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sdt>
      <w:sdtPr>
        <w:rPr>
          <w:rFonts w:eastAsiaTheme="minorHAnsi"/>
          <w:lang w:val="en-IN"/>
        </w:rPr>
        <w:id w:val="714851641"/>
        <w:docPartObj>
          <w:docPartGallery w:val="Cover Pages"/>
          <w:docPartUnique/>
        </w:docPartObj>
      </w:sdtPr>
      <w:sdtEndPr>
        <w:rPr>
          <w:lang w:val="en-US"/>
        </w:rPr>
      </w:sdtEndPr>
      <w:sdtContent>
        <w:p w14:paraId="7922ADC6" w14:textId="77777777" w:rsidR="000B6168" w:rsidRDefault="000B6168" w:rsidP="000B6168">
          <w:pPr>
            <w:pStyle w:val="NoSpacing"/>
          </w:pPr>
        </w:p>
        <w:p w14:paraId="42717998" w14:textId="77777777" w:rsidR="000B6168" w:rsidRDefault="000B6168" w:rsidP="000B6168">
          <w:r w:rsidRPr="00C253ED">
            <w:rPr>
              <w:b/>
              <w:noProof/>
              <w:sz w:val="28"/>
              <w:lang w:val="en-IN" w:eastAsia="en-IN"/>
            </w:rPr>
            <mc:AlternateContent>
              <mc:Choice Requires="wps">
                <w:drawing>
                  <wp:anchor distT="45720" distB="45720" distL="114300" distR="114300" simplePos="0" relativeHeight="251655168" behindDoc="0" locked="0" layoutInCell="1" allowOverlap="1" wp14:anchorId="78455B46" wp14:editId="6B48DE4C">
                    <wp:simplePos x="0" y="0"/>
                    <wp:positionH relativeFrom="column">
                      <wp:posOffset>1590675</wp:posOffset>
                    </wp:positionH>
                    <wp:positionV relativeFrom="paragraph">
                      <wp:posOffset>79375</wp:posOffset>
                    </wp:positionV>
                    <wp:extent cx="3276600" cy="590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590550"/>
                            </a:xfrm>
                            <a:prstGeom prst="rect">
                              <a:avLst/>
                            </a:prstGeom>
                            <a:noFill/>
                            <a:ln w="9525">
                              <a:noFill/>
                              <a:miter lim="800000"/>
                              <a:headEnd/>
                              <a:tailEnd/>
                            </a:ln>
                          </wps:spPr>
                          <wps:txbx>
                            <w:txbxContent>
                              <w:p w14:paraId="762ECE33" w14:textId="77777777" w:rsidR="0097253C" w:rsidRPr="00C253ED" w:rsidRDefault="0097253C"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97253C" w:rsidRPr="00C253ED" w:rsidRDefault="0097253C"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55B46" id="_x0000_t202" coordsize="21600,21600" o:spt="202" path="m,l,21600r21600,l21600,xe">
                    <v:stroke joinstyle="miter"/>
                    <v:path gradientshapeok="t" o:connecttype="rect"/>
                  </v:shapetype>
                  <v:shape id="Text Box 2" o:spid="_x0000_s1026" type="#_x0000_t202" style="position:absolute;margin-left:125.25pt;margin-top:6.25pt;width:258pt;height:46.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" filled="f" stroked="f">
                    <v:textbox>
                      <w:txbxContent>
                        <w:p w14:paraId="762ECE33" w14:textId="77777777" w:rsidR="0097253C" w:rsidRPr="00C253ED" w:rsidRDefault="0097253C" w:rsidP="00DC6D4D">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Fall-2020</w:t>
                          </w:r>
                          <w:r w:rsidRPr="00C253ED">
                            <w:rPr>
                              <w:rFonts w:asciiTheme="majorHAnsi" w:hAnsiTheme="majorHAnsi" w:cstheme="majorHAnsi"/>
                              <w:b/>
                              <w:sz w:val="52"/>
                              <w:szCs w:val="52"/>
                              <w:lang w:val="en-IN"/>
                            </w:rPr>
                            <w:t xml:space="preserve"> Semester</w:t>
                          </w:r>
                        </w:p>
                        <w:p w14:paraId="0547F1DF" w14:textId="5F37AE83" w:rsidR="0097253C" w:rsidRPr="00C253ED" w:rsidRDefault="0097253C" w:rsidP="00CD7EB4">
                          <w:pPr>
                            <w:pStyle w:val="NoSpacing"/>
                            <w:jc w:val="center"/>
                            <w:rPr>
                              <w:rFonts w:asciiTheme="majorHAnsi" w:hAnsiTheme="majorHAnsi" w:cstheme="majorHAnsi"/>
                              <w:b/>
                              <w:sz w:val="52"/>
                              <w:szCs w:val="52"/>
                              <w:lang w:val="en-IN"/>
                            </w:rPr>
                          </w:pPr>
                          <w:r w:rsidRPr="00C253ED">
                            <w:rPr>
                              <w:rFonts w:asciiTheme="majorHAnsi" w:hAnsiTheme="majorHAnsi" w:cstheme="majorHAnsi"/>
                              <w:b/>
                              <w:sz w:val="52"/>
                              <w:szCs w:val="52"/>
                              <w:lang w:val="en-IN"/>
                            </w:rPr>
                            <w:t>Semester</w:t>
                          </w:r>
                        </w:p>
                      </w:txbxContent>
                    </v:textbox>
                    <w10:wrap type="square"/>
                  </v:shape>
                </w:pict>
              </mc:Fallback>
            </mc:AlternateContent>
          </w:r>
        </w:p>
      </w:sdtContent>
    </w:sdt>
    <w:p w14:paraId="0542E970" w14:textId="301C6D2A" w:rsidR="009E4786" w:rsidRDefault="005A78E5" w:rsidP="008021BC">
      <w:pPr>
        <w:jc w:val="center"/>
        <w:rPr>
          <w:b/>
          <w:sz w:val="28"/>
        </w:rPr>
      </w:pPr>
      <w:r>
        <w:rPr>
          <w:noProof/>
        </w:rPr>
        <w:drawing>
          <wp:anchor distT="0" distB="0" distL="114300" distR="114300" simplePos="0" relativeHeight="251806720" behindDoc="0" locked="0" layoutInCell="1" allowOverlap="1" wp14:anchorId="7BE6471B" wp14:editId="6584F2BB">
            <wp:simplePos x="0" y="0"/>
            <wp:positionH relativeFrom="column">
              <wp:posOffset>1246854</wp:posOffset>
            </wp:positionH>
            <wp:positionV relativeFrom="paragraph">
              <wp:posOffset>2454487</wp:posOffset>
            </wp:positionV>
            <wp:extent cx="4358640" cy="960120"/>
            <wp:effectExtent l="0" t="0" r="3810" b="0"/>
            <wp:wrapThrough wrapText="bothSides">
              <wp:wrapPolygon edited="0">
                <wp:start x="0" y="0"/>
                <wp:lineTo x="0" y="9857"/>
                <wp:lineTo x="13028" y="13714"/>
                <wp:lineTo x="13028" y="21000"/>
                <wp:lineTo x="21524" y="21000"/>
                <wp:lineTo x="21524" y="19714"/>
                <wp:lineTo x="21147" y="13714"/>
                <wp:lineTo x="21052" y="6857"/>
                <wp:lineTo x="21524" y="857"/>
                <wp:lineTo x="21524" y="0"/>
                <wp:lineTo x="0" y="0"/>
              </wp:wrapPolygon>
            </wp:wrapThrough>
            <wp:docPr id="285" name="Picture 285" descr="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58640" cy="960120"/>
                    </a:xfrm>
                    <a:prstGeom prst="rect">
                      <a:avLst/>
                    </a:prstGeom>
                    <a:noFill/>
                    <a:ln>
                      <a:noFill/>
                    </a:ln>
                  </pic:spPr>
                </pic:pic>
              </a:graphicData>
            </a:graphic>
            <wp14:sizeRelH relativeFrom="page">
              <wp14:pctWidth>0</wp14:pctWidth>
            </wp14:sizeRelH>
            <wp14:sizeRelV relativeFrom="page">
              <wp14:pctHeight>0</wp14:pctHeight>
            </wp14:sizeRelV>
          </wp:anchor>
        </w:drawing>
      </w:r>
      <w:r w:rsidR="008021BC">
        <w:rPr>
          <w:noProof/>
          <w:lang w:val="en-IN" w:eastAsia="en-IN"/>
        </w:rPr>
        <mc:AlternateContent>
          <mc:Choice Requires="wps">
            <w:drawing>
              <wp:anchor distT="0" distB="0" distL="114300" distR="114300" simplePos="0" relativeHeight="251653120" behindDoc="1" locked="0" layoutInCell="1" allowOverlap="1" wp14:anchorId="6CF14A03" wp14:editId="3860EA24">
                <wp:simplePos x="0" y="0"/>
                <wp:positionH relativeFrom="column">
                  <wp:posOffset>2255520</wp:posOffset>
                </wp:positionH>
                <wp:positionV relativeFrom="paragraph">
                  <wp:posOffset>5255895</wp:posOffset>
                </wp:positionV>
                <wp:extent cx="4091940" cy="999490"/>
                <wp:effectExtent l="0" t="0" r="3810" b="0"/>
                <wp:wrapNone/>
                <wp:docPr id="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99949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4FF9973" w14:textId="77777777" w:rsidR="0097253C" w:rsidRPr="005B1AB1" w:rsidRDefault="0097253C"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97253C" w:rsidRDefault="0097253C"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97253C" w:rsidRPr="00852EA4" w:rsidRDefault="0097253C"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97253C" w:rsidRDefault="0097253C" w:rsidP="000B6168"/>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6CF14A03" id="Text Box 40" o:spid="_x0000_s1027" type="#_x0000_t202" style="position:absolute;left:0;text-align:left;margin-left:177.6pt;margin-top:413.85pt;width:322.2pt;height:7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" fillcolor="white [3201]" stroked="f" strokeweight=".5pt">
                <v:textbox>
                  <w:txbxContent>
                    <w:p w14:paraId="24FF9973" w14:textId="77777777" w:rsidR="0097253C" w:rsidRPr="005B1AB1" w:rsidRDefault="0097253C" w:rsidP="000B6168">
                      <w:pPr>
                        <w:pStyle w:val="NoSpacing"/>
                        <w:rPr>
                          <w:color w:val="4472C4" w:themeColor="accent1"/>
                          <w:sz w:val="48"/>
                          <w:szCs w:val="26"/>
                          <w:lang w:val="en-IN"/>
                        </w:rPr>
                      </w:pPr>
                      <w:r w:rsidRPr="005B1AB1">
                        <w:rPr>
                          <w:color w:val="4472C4" w:themeColor="accent1"/>
                          <w:sz w:val="48"/>
                          <w:szCs w:val="26"/>
                          <w:lang w:val="en-IN"/>
                        </w:rPr>
                        <w:t xml:space="preserve">Submitted </w:t>
                      </w:r>
                      <w:r>
                        <w:rPr>
                          <w:color w:val="4472C4" w:themeColor="accent1"/>
                          <w:sz w:val="48"/>
                          <w:szCs w:val="26"/>
                          <w:lang w:val="en-IN"/>
                        </w:rPr>
                        <w:t>by</w:t>
                      </w:r>
                      <w:r w:rsidRPr="005B1AB1">
                        <w:rPr>
                          <w:color w:val="4472C4" w:themeColor="accent1"/>
                          <w:sz w:val="48"/>
                          <w:szCs w:val="26"/>
                          <w:lang w:val="en-IN"/>
                        </w:rPr>
                        <w:t>:</w:t>
                      </w:r>
                    </w:p>
                    <w:p w14:paraId="7CAEA48B" w14:textId="7E84701C" w:rsidR="0097253C" w:rsidRDefault="0097253C" w:rsidP="000B6168">
                      <w:pPr>
                        <w:pStyle w:val="NoSpacing"/>
                        <w:rPr>
                          <w:color w:val="595959" w:themeColor="text1" w:themeTint="A6"/>
                          <w:sz w:val="36"/>
                          <w:szCs w:val="20"/>
                        </w:rPr>
                      </w:pPr>
                      <w:r>
                        <w:rPr>
                          <w:color w:val="595959" w:themeColor="text1" w:themeTint="A6"/>
                          <w:sz w:val="36"/>
                          <w:szCs w:val="20"/>
                        </w:rPr>
                        <w:t>Nitish Jaswal (300181850)</w:t>
                      </w:r>
                    </w:p>
                    <w:p w14:paraId="52EB6B8B" w14:textId="366A2F33" w:rsidR="0097253C" w:rsidRPr="00852EA4" w:rsidRDefault="0097253C" w:rsidP="000B6168">
                      <w:pPr>
                        <w:pStyle w:val="NoSpacing"/>
                        <w:rPr>
                          <w:color w:val="595959" w:themeColor="text1" w:themeTint="A6"/>
                          <w:sz w:val="36"/>
                          <w:szCs w:val="20"/>
                        </w:rPr>
                      </w:pPr>
                      <w:r>
                        <w:rPr>
                          <w:color w:val="595959" w:themeColor="text1" w:themeTint="A6"/>
                          <w:sz w:val="36"/>
                          <w:szCs w:val="20"/>
                        </w:rPr>
                        <w:t>BCIS, 2020</w:t>
                      </w:r>
                    </w:p>
                    <w:p w14:paraId="2C89A7DC" w14:textId="77777777" w:rsidR="0097253C" w:rsidRDefault="0097253C" w:rsidP="000B6168"/>
                  </w:txbxContent>
                </v:textbox>
              </v:shape>
            </w:pict>
          </mc:Fallback>
        </mc:AlternateContent>
      </w:r>
      <w:r w:rsidR="000B6168">
        <w:rPr>
          <w:noProof/>
          <w:lang w:val="en-IN" w:eastAsia="en-IN"/>
        </w:rPr>
        <mc:AlternateContent>
          <mc:Choice Requires="wps">
            <w:drawing>
              <wp:anchor distT="0" distB="0" distL="114300" distR="114300" simplePos="0" relativeHeight="251656192" behindDoc="0" locked="0" layoutInCell="1" allowOverlap="1" wp14:anchorId="775D6EE8" wp14:editId="79034ABB">
                <wp:simplePos x="0" y="0"/>
                <wp:positionH relativeFrom="column">
                  <wp:posOffset>2257425</wp:posOffset>
                </wp:positionH>
                <wp:positionV relativeFrom="paragraph">
                  <wp:posOffset>7071972</wp:posOffset>
                </wp:positionV>
                <wp:extent cx="2657475" cy="689138"/>
                <wp:effectExtent l="0" t="0" r="0" b="0"/>
                <wp:wrapNone/>
                <wp:docPr id="8" name="Text Box 8"/>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63B817D9" w14:textId="77777777" w:rsidR="0097253C" w:rsidRDefault="0097253C" w:rsidP="000B6168">
                            <w:pPr>
                              <w:pStyle w:val="NoSpacing"/>
                              <w:rPr>
                                <w:color w:val="595959" w:themeColor="text1" w:themeTint="A6"/>
                                <w:sz w:val="36"/>
                                <w:szCs w:val="20"/>
                              </w:rPr>
                            </w:pPr>
                            <w:r>
                              <w:rPr>
                                <w:color w:val="595959" w:themeColor="text1" w:themeTint="A6"/>
                                <w:sz w:val="36"/>
                                <w:szCs w:val="20"/>
                              </w:rPr>
                              <w:t>Date of Submission:</w:t>
                            </w:r>
                          </w:p>
                          <w:p w14:paraId="187EBA98" w14:textId="42B5BA9D" w:rsidR="0097253C" w:rsidRDefault="0097253C" w:rsidP="000B6168">
                            <w:r>
                              <w:t>25-5-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D6EE8" id="Text Box 8" o:spid="_x0000_s1028" type="#_x0000_t202" style="position:absolute;left:0;text-align:left;margin-left:177.75pt;margin-top:556.85pt;width:209.25pt;height:5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" filled="f" stroked="f" strokeweight=".5pt">
                <v:textbox>
                  <w:txbxContent>
                    <w:p w14:paraId="63B817D9" w14:textId="77777777" w:rsidR="0097253C" w:rsidRDefault="0097253C" w:rsidP="000B6168">
                      <w:pPr>
                        <w:pStyle w:val="NoSpacing"/>
                        <w:rPr>
                          <w:color w:val="595959" w:themeColor="text1" w:themeTint="A6"/>
                          <w:sz w:val="36"/>
                          <w:szCs w:val="20"/>
                        </w:rPr>
                      </w:pPr>
                      <w:r>
                        <w:rPr>
                          <w:color w:val="595959" w:themeColor="text1" w:themeTint="A6"/>
                          <w:sz w:val="36"/>
                          <w:szCs w:val="20"/>
                        </w:rPr>
                        <w:t>Date of Submission:</w:t>
                      </w:r>
                    </w:p>
                    <w:p w14:paraId="187EBA98" w14:textId="42B5BA9D" w:rsidR="0097253C" w:rsidRDefault="0097253C" w:rsidP="000B6168">
                      <w:r>
                        <w:t>25-5-2020</w:t>
                      </w:r>
                    </w:p>
                  </w:txbxContent>
                </v:textbox>
              </v:shape>
            </w:pict>
          </mc:Fallback>
        </mc:AlternateContent>
      </w:r>
      <w:r w:rsidR="000B6168">
        <w:rPr>
          <w:noProof/>
          <w:lang w:val="en-IN" w:eastAsia="en-IN"/>
        </w:rPr>
        <mc:AlternateContent>
          <mc:Choice Requires="wps">
            <w:drawing>
              <wp:anchor distT="0" distB="0" distL="114300" distR="114300" simplePos="0" relativeHeight="251654144" behindDoc="0" locked="0" layoutInCell="1" allowOverlap="1" wp14:anchorId="53EFBDBA" wp14:editId="0E56D81B">
                <wp:simplePos x="0" y="0"/>
                <wp:positionH relativeFrom="column">
                  <wp:posOffset>2257425</wp:posOffset>
                </wp:positionH>
                <wp:positionV relativeFrom="paragraph">
                  <wp:posOffset>6372202</wp:posOffset>
                </wp:positionV>
                <wp:extent cx="2657475" cy="689138"/>
                <wp:effectExtent l="0" t="0" r="0" b="0"/>
                <wp:wrapNone/>
                <wp:docPr id="2" name="Text Box 2"/>
                <wp:cNvGraphicFramePr/>
                <a:graphic xmlns:a="http://schemas.openxmlformats.org/drawingml/2006/main">
                  <a:graphicData uri="http://schemas.microsoft.com/office/word/2010/wordprocessingShape">
                    <wps:wsp>
                      <wps:cNvSpPr txBox="1"/>
                      <wps:spPr>
                        <a:xfrm>
                          <a:off x="0" y="0"/>
                          <a:ext cx="2657475" cy="689138"/>
                        </a:xfrm>
                        <a:prstGeom prst="rect">
                          <a:avLst/>
                        </a:prstGeom>
                        <a:noFill/>
                        <a:ln w="6350">
                          <a:noFill/>
                        </a:ln>
                      </wps:spPr>
                      <wps:txbx>
                        <w:txbxContent>
                          <w:p w14:paraId="4BE4BB3E" w14:textId="77777777" w:rsidR="0097253C" w:rsidRDefault="0097253C" w:rsidP="000B6168">
                            <w:pPr>
                              <w:pStyle w:val="NoSpacing"/>
                              <w:rPr>
                                <w:color w:val="595959" w:themeColor="text1" w:themeTint="A6"/>
                                <w:sz w:val="36"/>
                                <w:szCs w:val="20"/>
                              </w:rPr>
                            </w:pPr>
                            <w:r>
                              <w:rPr>
                                <w:color w:val="595959" w:themeColor="text1" w:themeTint="A6"/>
                                <w:sz w:val="36"/>
                                <w:szCs w:val="20"/>
                              </w:rPr>
                              <w:t>Due Date of Submission:</w:t>
                            </w:r>
                          </w:p>
                          <w:p w14:paraId="33A559A9" w14:textId="35B80EA8" w:rsidR="0097253C" w:rsidRDefault="0097253C" w:rsidP="000B6168">
                            <w:r>
                              <w:t>25-5-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FBDBA" id="_x0000_s1029" type="#_x0000_t202" style="position:absolute;left:0;text-align:left;margin-left:177.75pt;margin-top:501.75pt;width:209.25pt;height:5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" filled="f" stroked="f" strokeweight=".5pt">
                <v:textbox>
                  <w:txbxContent>
                    <w:p w14:paraId="4BE4BB3E" w14:textId="77777777" w:rsidR="0097253C" w:rsidRDefault="0097253C" w:rsidP="000B6168">
                      <w:pPr>
                        <w:pStyle w:val="NoSpacing"/>
                        <w:rPr>
                          <w:color w:val="595959" w:themeColor="text1" w:themeTint="A6"/>
                          <w:sz w:val="36"/>
                          <w:szCs w:val="20"/>
                        </w:rPr>
                      </w:pPr>
                      <w:r>
                        <w:rPr>
                          <w:color w:val="595959" w:themeColor="text1" w:themeTint="A6"/>
                          <w:sz w:val="36"/>
                          <w:szCs w:val="20"/>
                        </w:rPr>
                        <w:t>Due Date of Submission:</w:t>
                      </w:r>
                    </w:p>
                    <w:p w14:paraId="33A559A9" w14:textId="35B80EA8" w:rsidR="0097253C" w:rsidRDefault="0097253C" w:rsidP="000B6168">
                      <w:r>
                        <w:t>25-5-2020</w:t>
                      </w:r>
                    </w:p>
                  </w:txbxContent>
                </v:textbox>
              </v:shape>
            </w:pict>
          </mc:Fallback>
        </mc:AlternateContent>
      </w:r>
      <w:r w:rsidR="000B6168">
        <w:rPr>
          <w:noProof/>
          <w:lang w:val="en-IN" w:eastAsia="en-IN"/>
        </w:rPr>
        <mc:AlternateContent>
          <mc:Choice Requires="wps">
            <w:drawing>
              <wp:anchor distT="0" distB="0" distL="114300" distR="114300" simplePos="0" relativeHeight="251652096" behindDoc="1" locked="0" layoutInCell="1" allowOverlap="1" wp14:anchorId="5010DC34" wp14:editId="34AD3423">
                <wp:simplePos x="0" y="0"/>
                <wp:positionH relativeFrom="column">
                  <wp:posOffset>2257425</wp:posOffset>
                </wp:positionH>
                <wp:positionV relativeFrom="paragraph">
                  <wp:posOffset>4437357</wp:posOffset>
                </wp:positionV>
                <wp:extent cx="3076575" cy="914400"/>
                <wp:effectExtent l="0" t="0" r="0" b="0"/>
                <wp:wrapNone/>
                <wp:docPr id="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91440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9B570B0" w14:textId="77777777" w:rsidR="0097253C" w:rsidRPr="005B1AB1" w:rsidRDefault="0097253C"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97253C" w:rsidRPr="00B97E63" w:rsidRDefault="0097253C" w:rsidP="000B6168">
                            <w:pPr>
                              <w:pStyle w:val="NoSpacing"/>
                              <w:rPr>
                                <w:color w:val="595959" w:themeColor="text1" w:themeTint="A6"/>
                                <w:sz w:val="36"/>
                                <w:szCs w:val="20"/>
                              </w:rPr>
                            </w:pPr>
                            <w:r>
                              <w:rPr>
                                <w:color w:val="595959" w:themeColor="text1" w:themeTint="A6"/>
                                <w:sz w:val="36"/>
                                <w:szCs w:val="20"/>
                              </w:rPr>
                              <w:t>Prof. Siddhartha Shyam Vya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5010DC34" id="_x0000_s1030" type="#_x0000_t202" style="position:absolute;left:0;text-align:left;margin-left:177.75pt;margin-top:349.4pt;width:242.25pt;height:1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" fillcolor="white [3201]" stroked="f" strokeweight=".5pt">
                <v:textbox>
                  <w:txbxContent>
                    <w:p w14:paraId="79B570B0" w14:textId="77777777" w:rsidR="0097253C" w:rsidRPr="005B1AB1" w:rsidRDefault="0097253C" w:rsidP="000B6168">
                      <w:pPr>
                        <w:pStyle w:val="NoSpacing"/>
                        <w:rPr>
                          <w:color w:val="4472C4" w:themeColor="accent1"/>
                          <w:sz w:val="48"/>
                          <w:szCs w:val="26"/>
                          <w:lang w:val="en-IN"/>
                        </w:rPr>
                      </w:pPr>
                      <w:r w:rsidRPr="005B1AB1">
                        <w:rPr>
                          <w:color w:val="4472C4" w:themeColor="accent1"/>
                          <w:sz w:val="48"/>
                          <w:szCs w:val="26"/>
                          <w:lang w:val="en-IN"/>
                        </w:rPr>
                        <w:t>Submitted to:</w:t>
                      </w:r>
                    </w:p>
                    <w:p w14:paraId="40B1160F" w14:textId="77777777" w:rsidR="0097253C" w:rsidRPr="00B97E63" w:rsidRDefault="0097253C" w:rsidP="000B6168">
                      <w:pPr>
                        <w:pStyle w:val="NoSpacing"/>
                        <w:rPr>
                          <w:color w:val="595959" w:themeColor="text1" w:themeTint="A6"/>
                          <w:sz w:val="36"/>
                          <w:szCs w:val="20"/>
                        </w:rPr>
                      </w:pPr>
                      <w:r>
                        <w:rPr>
                          <w:color w:val="595959" w:themeColor="text1" w:themeTint="A6"/>
                          <w:sz w:val="36"/>
                          <w:szCs w:val="20"/>
                        </w:rPr>
                        <w:t>Prof. Siddhartha Shyam Vyas</w:t>
                      </w:r>
                    </w:p>
                  </w:txbxContent>
                </v:textbox>
              </v:shape>
            </w:pict>
          </mc:Fallback>
        </mc:AlternateContent>
      </w:r>
      <w:r w:rsidR="000B6168">
        <w:rPr>
          <w:noProof/>
          <w:lang w:val="en-IN" w:eastAsia="en-IN"/>
        </w:rPr>
        <mc:AlternateContent>
          <mc:Choice Requires="wps">
            <w:drawing>
              <wp:anchor distT="0" distB="0" distL="114300" distR="114300" simplePos="0" relativeHeight="251650048" behindDoc="0" locked="0" layoutInCell="1" allowOverlap="1" wp14:anchorId="787E7B9A" wp14:editId="73B6029F">
                <wp:simplePos x="0" y="0"/>
                <wp:positionH relativeFrom="margin">
                  <wp:posOffset>273685</wp:posOffset>
                </wp:positionH>
                <wp:positionV relativeFrom="page">
                  <wp:posOffset>2076450</wp:posOffset>
                </wp:positionV>
                <wp:extent cx="5774287" cy="1781175"/>
                <wp:effectExtent l="0" t="0" r="0" b="952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74287" cy="1781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89FD2C" w14:textId="77777777" w:rsidR="0097253C" w:rsidRDefault="0097253C"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97253C" w:rsidRDefault="0097253C" w:rsidP="000B6168">
                            <w:pPr>
                              <w:pStyle w:val="NoSpacing"/>
                              <w:jc w:val="center"/>
                              <w:rPr>
                                <w:rFonts w:asciiTheme="majorHAnsi" w:hAnsiTheme="majorHAnsi" w:cstheme="majorHAnsi"/>
                                <w:b/>
                                <w:sz w:val="52"/>
                                <w:szCs w:val="52"/>
                                <w:lang w:val="en-IN"/>
                              </w:rPr>
                            </w:pPr>
                          </w:p>
                          <w:p w14:paraId="711CE733" w14:textId="77777777" w:rsidR="0097253C" w:rsidRDefault="0097253C"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02C10935" w14:textId="5D2AD5CA" w:rsidR="0097253C" w:rsidRDefault="0097253C"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1</w:t>
                            </w:r>
                          </w:p>
                          <w:p w14:paraId="38084D47" w14:textId="77777777" w:rsidR="0097253C" w:rsidRDefault="0097253C" w:rsidP="000B6168">
                            <w:pPr>
                              <w:pStyle w:val="NoSpacing"/>
                              <w:jc w:val="center"/>
                              <w:rPr>
                                <w:rFonts w:asciiTheme="majorHAnsi" w:hAnsiTheme="majorHAnsi" w:cstheme="majorHAnsi"/>
                                <w:b/>
                                <w:sz w:val="52"/>
                                <w:szCs w:val="52"/>
                                <w:lang w:val="en-IN"/>
                              </w:rPr>
                            </w:pPr>
                          </w:p>
                          <w:p w14:paraId="31897E5A" w14:textId="77777777" w:rsidR="0097253C" w:rsidRPr="00333D14" w:rsidRDefault="0097253C" w:rsidP="000B6168">
                            <w:pPr>
                              <w:pStyle w:val="NoSpacing"/>
                              <w:jc w:val="center"/>
                              <w:rPr>
                                <w:rFonts w:asciiTheme="majorHAnsi" w:hAnsiTheme="majorHAnsi" w:cstheme="majorHAnsi"/>
                                <w:b/>
                                <w:sz w:val="52"/>
                                <w:szCs w:val="52"/>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7E7B9A" id="Text Box 7" o:spid="_x0000_s1031" type="#_x0000_t202" style="position:absolute;left:0;text-align:left;margin-left:21.55pt;margin-top:163.5pt;width:454.65pt;height:140.2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" filled="f" stroked="f" strokeweight=".5pt">
                <v:textbox inset="0,0,0,0">
                  <w:txbxContent>
                    <w:p w14:paraId="2F89FD2C" w14:textId="77777777" w:rsidR="0097253C" w:rsidRDefault="0097253C"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COMP 155 (Object-Oriented Programming</w:t>
                      </w:r>
                      <w:r w:rsidRPr="00333D14">
                        <w:rPr>
                          <w:rFonts w:asciiTheme="majorHAnsi" w:hAnsiTheme="majorHAnsi" w:cstheme="majorHAnsi"/>
                          <w:b/>
                          <w:sz w:val="52"/>
                          <w:szCs w:val="52"/>
                          <w:lang w:val="en-IN"/>
                        </w:rPr>
                        <w:t>)</w:t>
                      </w:r>
                    </w:p>
                    <w:p w14:paraId="40A5A806" w14:textId="77777777" w:rsidR="0097253C" w:rsidRDefault="0097253C" w:rsidP="000B6168">
                      <w:pPr>
                        <w:pStyle w:val="NoSpacing"/>
                        <w:jc w:val="center"/>
                        <w:rPr>
                          <w:rFonts w:asciiTheme="majorHAnsi" w:hAnsiTheme="majorHAnsi" w:cstheme="majorHAnsi"/>
                          <w:b/>
                          <w:sz w:val="52"/>
                          <w:szCs w:val="52"/>
                          <w:lang w:val="en-IN"/>
                        </w:rPr>
                      </w:pPr>
                    </w:p>
                    <w:p w14:paraId="711CE733" w14:textId="77777777" w:rsidR="0097253C" w:rsidRDefault="0097253C" w:rsidP="0026519A">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Java Coding</w:t>
                      </w:r>
                    </w:p>
                    <w:p w14:paraId="02C10935" w14:textId="5D2AD5CA" w:rsidR="0097253C" w:rsidRDefault="0097253C" w:rsidP="000B6168">
                      <w:pPr>
                        <w:pStyle w:val="NoSpacing"/>
                        <w:jc w:val="center"/>
                        <w:rPr>
                          <w:rFonts w:asciiTheme="majorHAnsi" w:hAnsiTheme="majorHAnsi" w:cstheme="majorHAnsi"/>
                          <w:b/>
                          <w:sz w:val="52"/>
                          <w:szCs w:val="52"/>
                          <w:lang w:val="en-IN"/>
                        </w:rPr>
                      </w:pPr>
                      <w:r>
                        <w:rPr>
                          <w:rFonts w:asciiTheme="majorHAnsi" w:hAnsiTheme="majorHAnsi" w:cstheme="majorHAnsi"/>
                          <w:b/>
                          <w:sz w:val="52"/>
                          <w:szCs w:val="52"/>
                          <w:lang w:val="en-IN"/>
                        </w:rPr>
                        <w:t>Assignment1</w:t>
                      </w:r>
                    </w:p>
                    <w:p w14:paraId="38084D47" w14:textId="77777777" w:rsidR="0097253C" w:rsidRDefault="0097253C" w:rsidP="000B6168">
                      <w:pPr>
                        <w:pStyle w:val="NoSpacing"/>
                        <w:jc w:val="center"/>
                        <w:rPr>
                          <w:rFonts w:asciiTheme="majorHAnsi" w:hAnsiTheme="majorHAnsi" w:cstheme="majorHAnsi"/>
                          <w:b/>
                          <w:sz w:val="52"/>
                          <w:szCs w:val="52"/>
                          <w:lang w:val="en-IN"/>
                        </w:rPr>
                      </w:pPr>
                    </w:p>
                    <w:p w14:paraId="31897E5A" w14:textId="77777777" w:rsidR="0097253C" w:rsidRPr="00333D14" w:rsidRDefault="0097253C" w:rsidP="000B6168">
                      <w:pPr>
                        <w:pStyle w:val="NoSpacing"/>
                        <w:jc w:val="center"/>
                        <w:rPr>
                          <w:rFonts w:asciiTheme="majorHAnsi" w:hAnsiTheme="majorHAnsi" w:cstheme="majorHAnsi"/>
                          <w:b/>
                          <w:sz w:val="52"/>
                          <w:szCs w:val="52"/>
                          <w:lang w:val="en-IN"/>
                        </w:rPr>
                      </w:pPr>
                    </w:p>
                  </w:txbxContent>
                </v:textbox>
                <w10:wrap anchorx="margin" anchory="page"/>
              </v:shape>
            </w:pict>
          </mc:Fallback>
        </mc:AlternateContent>
      </w:r>
      <w:r w:rsidR="000B6168">
        <w:rPr>
          <w:b/>
          <w:sz w:val="28"/>
        </w:rPr>
        <w:t xml:space="preserve"> </w:t>
      </w:r>
      <w:r w:rsidR="000B6168">
        <w:rPr>
          <w:b/>
          <w:sz w:val="28"/>
        </w:rPr>
        <w:br w:type="page"/>
      </w:r>
    </w:p>
    <w:sdt>
      <w:sdtPr>
        <w:rPr>
          <w:rFonts w:asciiTheme="minorHAnsi" w:eastAsiaTheme="minorHAnsi" w:hAnsiTheme="minorHAnsi" w:cstheme="minorBidi"/>
          <w:b w:val="0"/>
          <w:sz w:val="22"/>
          <w:szCs w:val="22"/>
        </w:rPr>
        <w:id w:val="-2113814044"/>
        <w:docPartObj>
          <w:docPartGallery w:val="Table of Contents"/>
          <w:docPartUnique/>
        </w:docPartObj>
      </w:sdtPr>
      <w:sdtEndPr>
        <w:rPr>
          <w:bCs/>
          <w:noProof/>
        </w:rPr>
      </w:sdtEndPr>
      <w:sdtContent>
        <w:p w14:paraId="0A9AEB72" w14:textId="23CE6B8F" w:rsidR="00A30313" w:rsidRDefault="00A30313">
          <w:pPr>
            <w:pStyle w:val="TOCHeading"/>
          </w:pPr>
          <w:r>
            <w:t>Table of Contents</w:t>
          </w:r>
        </w:p>
        <w:p w14:paraId="79762549" w14:textId="728E5524" w:rsidR="00D30A77" w:rsidRDefault="00A30313">
          <w:pPr>
            <w:pStyle w:val="TOC1"/>
            <w:tabs>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54085288" w:history="1">
            <w:r w:rsidR="00D30A77" w:rsidRPr="00030570">
              <w:rPr>
                <w:rStyle w:val="Hyperlink"/>
                <w:noProof/>
              </w:rPr>
              <w:t>CERTIFICATE OF ORIGINALITY</w:t>
            </w:r>
            <w:r w:rsidR="00D30A77">
              <w:rPr>
                <w:noProof/>
                <w:webHidden/>
              </w:rPr>
              <w:tab/>
            </w:r>
            <w:r w:rsidR="00D30A77">
              <w:rPr>
                <w:noProof/>
                <w:webHidden/>
              </w:rPr>
              <w:fldChar w:fldCharType="begin"/>
            </w:r>
            <w:r w:rsidR="00D30A77">
              <w:rPr>
                <w:noProof/>
                <w:webHidden/>
              </w:rPr>
              <w:instrText xml:space="preserve"> PAGEREF _Toc54085288 \h </w:instrText>
            </w:r>
            <w:r w:rsidR="00D30A77">
              <w:rPr>
                <w:noProof/>
                <w:webHidden/>
              </w:rPr>
            </w:r>
            <w:r w:rsidR="00D30A77">
              <w:rPr>
                <w:noProof/>
                <w:webHidden/>
              </w:rPr>
              <w:fldChar w:fldCharType="separate"/>
            </w:r>
            <w:r w:rsidR="00D30A77">
              <w:rPr>
                <w:noProof/>
                <w:webHidden/>
              </w:rPr>
              <w:t>i</w:t>
            </w:r>
            <w:r w:rsidR="00D30A77">
              <w:rPr>
                <w:noProof/>
                <w:webHidden/>
              </w:rPr>
              <w:fldChar w:fldCharType="end"/>
            </w:r>
          </w:hyperlink>
        </w:p>
        <w:p w14:paraId="448165EB" w14:textId="436A5868" w:rsidR="00D30A77" w:rsidRDefault="00D30A77">
          <w:pPr>
            <w:pStyle w:val="TOC1"/>
            <w:tabs>
              <w:tab w:val="right" w:leader="dot" w:pos="9350"/>
            </w:tabs>
            <w:rPr>
              <w:rFonts w:eastAsiaTheme="minorEastAsia"/>
              <w:noProof/>
              <w:lang w:val="en-IN" w:eastAsia="en-IN"/>
            </w:rPr>
          </w:pPr>
          <w:hyperlink w:anchor="_Toc54085289" w:history="1">
            <w:r w:rsidRPr="00030570">
              <w:rPr>
                <w:rStyle w:val="Hyperlink"/>
                <w:noProof/>
              </w:rPr>
              <w:t>ACKNOWLEDGEMENT</w:t>
            </w:r>
            <w:r>
              <w:rPr>
                <w:noProof/>
                <w:webHidden/>
              </w:rPr>
              <w:tab/>
            </w:r>
            <w:r>
              <w:rPr>
                <w:noProof/>
                <w:webHidden/>
              </w:rPr>
              <w:fldChar w:fldCharType="begin"/>
            </w:r>
            <w:r>
              <w:rPr>
                <w:noProof/>
                <w:webHidden/>
              </w:rPr>
              <w:instrText xml:space="preserve"> PAGEREF _Toc54085289 \h </w:instrText>
            </w:r>
            <w:r>
              <w:rPr>
                <w:noProof/>
                <w:webHidden/>
              </w:rPr>
            </w:r>
            <w:r>
              <w:rPr>
                <w:noProof/>
                <w:webHidden/>
              </w:rPr>
              <w:fldChar w:fldCharType="separate"/>
            </w:r>
            <w:r>
              <w:rPr>
                <w:noProof/>
                <w:webHidden/>
              </w:rPr>
              <w:t>ii</w:t>
            </w:r>
            <w:r>
              <w:rPr>
                <w:noProof/>
                <w:webHidden/>
              </w:rPr>
              <w:fldChar w:fldCharType="end"/>
            </w:r>
          </w:hyperlink>
        </w:p>
        <w:p w14:paraId="332FC0B6" w14:textId="3E9A5AA6" w:rsidR="00D30A77" w:rsidRDefault="00D30A77">
          <w:pPr>
            <w:pStyle w:val="TOC1"/>
            <w:tabs>
              <w:tab w:val="right" w:leader="dot" w:pos="9350"/>
            </w:tabs>
            <w:rPr>
              <w:rFonts w:eastAsiaTheme="minorEastAsia"/>
              <w:noProof/>
              <w:lang w:val="en-IN" w:eastAsia="en-IN"/>
            </w:rPr>
          </w:pPr>
          <w:hyperlink w:anchor="_Toc54085290" w:history="1">
            <w:r w:rsidRPr="00030570">
              <w:rPr>
                <w:rStyle w:val="Hyperlink"/>
                <w:noProof/>
              </w:rPr>
              <w:t>COMPANY OVERVIEW &amp; COMPANY INTERACTIONS</w:t>
            </w:r>
            <w:r>
              <w:rPr>
                <w:noProof/>
                <w:webHidden/>
              </w:rPr>
              <w:tab/>
            </w:r>
            <w:r>
              <w:rPr>
                <w:noProof/>
                <w:webHidden/>
              </w:rPr>
              <w:fldChar w:fldCharType="begin"/>
            </w:r>
            <w:r>
              <w:rPr>
                <w:noProof/>
                <w:webHidden/>
              </w:rPr>
              <w:instrText xml:space="preserve"> PAGEREF _Toc54085290 \h </w:instrText>
            </w:r>
            <w:r>
              <w:rPr>
                <w:noProof/>
                <w:webHidden/>
              </w:rPr>
            </w:r>
            <w:r>
              <w:rPr>
                <w:noProof/>
                <w:webHidden/>
              </w:rPr>
              <w:fldChar w:fldCharType="separate"/>
            </w:r>
            <w:r>
              <w:rPr>
                <w:noProof/>
                <w:webHidden/>
              </w:rPr>
              <w:t>iii</w:t>
            </w:r>
            <w:r>
              <w:rPr>
                <w:noProof/>
                <w:webHidden/>
              </w:rPr>
              <w:fldChar w:fldCharType="end"/>
            </w:r>
          </w:hyperlink>
        </w:p>
        <w:p w14:paraId="4A00E5E0" w14:textId="770641E9" w:rsidR="00D30A77" w:rsidRDefault="00D30A77">
          <w:pPr>
            <w:pStyle w:val="TOC1"/>
            <w:tabs>
              <w:tab w:val="left" w:pos="440"/>
              <w:tab w:val="right" w:leader="dot" w:pos="9350"/>
            </w:tabs>
            <w:rPr>
              <w:rFonts w:eastAsiaTheme="minorEastAsia"/>
              <w:noProof/>
              <w:lang w:val="en-IN" w:eastAsia="en-IN"/>
            </w:rPr>
          </w:pPr>
          <w:hyperlink w:anchor="_Toc54085291" w:history="1">
            <w:r w:rsidRPr="00030570">
              <w:rPr>
                <w:rStyle w:val="Hyperlink"/>
                <w:noProof/>
              </w:rPr>
              <w:t>1.</w:t>
            </w:r>
            <w:r>
              <w:rPr>
                <w:rFonts w:eastAsiaTheme="minorEastAsia"/>
                <w:noProof/>
                <w:lang w:val="en-IN" w:eastAsia="en-IN"/>
              </w:rPr>
              <w:tab/>
            </w:r>
            <w:r w:rsidRPr="00030570">
              <w:rPr>
                <w:rStyle w:val="Hyperlink"/>
                <w:noProof/>
              </w:rPr>
              <w:t>Define a class OPERATION with the following specifications:</w:t>
            </w:r>
            <w:r>
              <w:rPr>
                <w:noProof/>
                <w:webHidden/>
              </w:rPr>
              <w:tab/>
            </w:r>
            <w:r>
              <w:rPr>
                <w:noProof/>
                <w:webHidden/>
              </w:rPr>
              <w:fldChar w:fldCharType="begin"/>
            </w:r>
            <w:r>
              <w:rPr>
                <w:noProof/>
                <w:webHidden/>
              </w:rPr>
              <w:instrText xml:space="preserve"> PAGEREF _Toc54085291 \h </w:instrText>
            </w:r>
            <w:r>
              <w:rPr>
                <w:noProof/>
                <w:webHidden/>
              </w:rPr>
            </w:r>
            <w:r>
              <w:rPr>
                <w:noProof/>
                <w:webHidden/>
              </w:rPr>
              <w:fldChar w:fldCharType="separate"/>
            </w:r>
            <w:r>
              <w:rPr>
                <w:noProof/>
                <w:webHidden/>
              </w:rPr>
              <w:t>1</w:t>
            </w:r>
            <w:r>
              <w:rPr>
                <w:noProof/>
                <w:webHidden/>
              </w:rPr>
              <w:fldChar w:fldCharType="end"/>
            </w:r>
          </w:hyperlink>
        </w:p>
        <w:p w14:paraId="1F7FA176" w14:textId="74B392F4" w:rsidR="00D30A77" w:rsidRDefault="00D30A77">
          <w:pPr>
            <w:pStyle w:val="TOC1"/>
            <w:tabs>
              <w:tab w:val="left" w:pos="440"/>
              <w:tab w:val="right" w:leader="dot" w:pos="9350"/>
            </w:tabs>
            <w:rPr>
              <w:rFonts w:eastAsiaTheme="minorEastAsia"/>
              <w:noProof/>
              <w:lang w:val="en-IN" w:eastAsia="en-IN"/>
            </w:rPr>
          </w:pPr>
          <w:hyperlink w:anchor="_Toc54085292" w:history="1">
            <w:r w:rsidRPr="00030570">
              <w:rPr>
                <w:rStyle w:val="Hyperlink"/>
                <w:noProof/>
              </w:rPr>
              <w:t>2.</w:t>
            </w:r>
            <w:r>
              <w:rPr>
                <w:rFonts w:eastAsiaTheme="minorEastAsia"/>
                <w:noProof/>
                <w:lang w:val="en-IN" w:eastAsia="en-IN"/>
              </w:rPr>
              <w:tab/>
            </w:r>
            <w:r w:rsidRPr="00030570">
              <w:rPr>
                <w:rStyle w:val="Hyperlink"/>
                <w:noProof/>
              </w:rPr>
              <w:t>Define a class BOOK with the following specifications:</w:t>
            </w:r>
            <w:r>
              <w:rPr>
                <w:noProof/>
                <w:webHidden/>
              </w:rPr>
              <w:tab/>
            </w:r>
            <w:r>
              <w:rPr>
                <w:noProof/>
                <w:webHidden/>
              </w:rPr>
              <w:fldChar w:fldCharType="begin"/>
            </w:r>
            <w:r>
              <w:rPr>
                <w:noProof/>
                <w:webHidden/>
              </w:rPr>
              <w:instrText xml:space="preserve"> PAGEREF _Toc54085292 \h </w:instrText>
            </w:r>
            <w:r>
              <w:rPr>
                <w:noProof/>
                <w:webHidden/>
              </w:rPr>
            </w:r>
            <w:r>
              <w:rPr>
                <w:noProof/>
                <w:webHidden/>
              </w:rPr>
              <w:fldChar w:fldCharType="separate"/>
            </w:r>
            <w:r>
              <w:rPr>
                <w:noProof/>
                <w:webHidden/>
              </w:rPr>
              <w:t>10</w:t>
            </w:r>
            <w:r>
              <w:rPr>
                <w:noProof/>
                <w:webHidden/>
              </w:rPr>
              <w:fldChar w:fldCharType="end"/>
            </w:r>
          </w:hyperlink>
        </w:p>
        <w:p w14:paraId="7E61F299" w14:textId="713FE516" w:rsidR="00D30A77" w:rsidRDefault="00D30A77">
          <w:pPr>
            <w:pStyle w:val="TOC1"/>
            <w:tabs>
              <w:tab w:val="left" w:pos="440"/>
              <w:tab w:val="right" w:leader="dot" w:pos="9350"/>
            </w:tabs>
            <w:rPr>
              <w:rFonts w:eastAsiaTheme="minorEastAsia"/>
              <w:noProof/>
              <w:lang w:val="en-IN" w:eastAsia="en-IN"/>
            </w:rPr>
          </w:pPr>
          <w:hyperlink w:anchor="_Toc54085293" w:history="1">
            <w:r w:rsidRPr="00030570">
              <w:rPr>
                <w:rStyle w:val="Hyperlink"/>
                <w:noProof/>
              </w:rPr>
              <w:t>3.</w:t>
            </w:r>
            <w:r>
              <w:rPr>
                <w:rFonts w:eastAsiaTheme="minorEastAsia"/>
                <w:noProof/>
                <w:lang w:val="en-IN" w:eastAsia="en-IN"/>
              </w:rPr>
              <w:tab/>
            </w:r>
            <w:r w:rsidRPr="00030570">
              <w:rPr>
                <w:rStyle w:val="Hyperlink"/>
                <w:noProof/>
              </w:rPr>
              <w:t>Define a class WORKER with the following specifications:</w:t>
            </w:r>
            <w:r>
              <w:rPr>
                <w:noProof/>
                <w:webHidden/>
              </w:rPr>
              <w:tab/>
            </w:r>
            <w:r>
              <w:rPr>
                <w:noProof/>
                <w:webHidden/>
              </w:rPr>
              <w:fldChar w:fldCharType="begin"/>
            </w:r>
            <w:r>
              <w:rPr>
                <w:noProof/>
                <w:webHidden/>
              </w:rPr>
              <w:instrText xml:space="preserve"> PAGEREF _Toc54085293 \h </w:instrText>
            </w:r>
            <w:r>
              <w:rPr>
                <w:noProof/>
                <w:webHidden/>
              </w:rPr>
            </w:r>
            <w:r>
              <w:rPr>
                <w:noProof/>
                <w:webHidden/>
              </w:rPr>
              <w:fldChar w:fldCharType="separate"/>
            </w:r>
            <w:r>
              <w:rPr>
                <w:noProof/>
                <w:webHidden/>
              </w:rPr>
              <w:t>19</w:t>
            </w:r>
            <w:r>
              <w:rPr>
                <w:noProof/>
                <w:webHidden/>
              </w:rPr>
              <w:fldChar w:fldCharType="end"/>
            </w:r>
          </w:hyperlink>
        </w:p>
        <w:p w14:paraId="0EA4C368" w14:textId="30F09DB8" w:rsidR="00D30A77" w:rsidRDefault="00D30A77">
          <w:pPr>
            <w:pStyle w:val="TOC1"/>
            <w:tabs>
              <w:tab w:val="left" w:pos="440"/>
              <w:tab w:val="right" w:leader="dot" w:pos="9350"/>
            </w:tabs>
            <w:rPr>
              <w:rFonts w:eastAsiaTheme="minorEastAsia"/>
              <w:noProof/>
              <w:lang w:val="en-IN" w:eastAsia="en-IN"/>
            </w:rPr>
          </w:pPr>
          <w:hyperlink w:anchor="_Toc54085294" w:history="1">
            <w:r w:rsidRPr="00030570">
              <w:rPr>
                <w:rStyle w:val="Hyperlink"/>
                <w:noProof/>
              </w:rPr>
              <w:t>4.</w:t>
            </w:r>
            <w:r>
              <w:rPr>
                <w:rFonts w:eastAsiaTheme="minorEastAsia"/>
                <w:noProof/>
                <w:lang w:val="en-IN" w:eastAsia="en-IN"/>
              </w:rPr>
              <w:tab/>
            </w:r>
            <w:r w:rsidRPr="00030570">
              <w:rPr>
                <w:rStyle w:val="Hyperlink"/>
                <w:noProof/>
              </w:rPr>
              <w:t>Write a program to find area of Square, Rectangle, and Circle using ‘method overloading’.</w:t>
            </w:r>
            <w:r>
              <w:rPr>
                <w:noProof/>
                <w:webHidden/>
              </w:rPr>
              <w:tab/>
            </w:r>
            <w:r>
              <w:rPr>
                <w:noProof/>
                <w:webHidden/>
              </w:rPr>
              <w:fldChar w:fldCharType="begin"/>
            </w:r>
            <w:r>
              <w:rPr>
                <w:noProof/>
                <w:webHidden/>
              </w:rPr>
              <w:instrText xml:space="preserve"> PAGEREF _Toc54085294 \h </w:instrText>
            </w:r>
            <w:r>
              <w:rPr>
                <w:noProof/>
                <w:webHidden/>
              </w:rPr>
            </w:r>
            <w:r>
              <w:rPr>
                <w:noProof/>
                <w:webHidden/>
              </w:rPr>
              <w:fldChar w:fldCharType="separate"/>
            </w:r>
            <w:r>
              <w:rPr>
                <w:noProof/>
                <w:webHidden/>
              </w:rPr>
              <w:t>24</w:t>
            </w:r>
            <w:r>
              <w:rPr>
                <w:noProof/>
                <w:webHidden/>
              </w:rPr>
              <w:fldChar w:fldCharType="end"/>
            </w:r>
          </w:hyperlink>
        </w:p>
        <w:p w14:paraId="61E92EF1" w14:textId="077846F7" w:rsidR="00D30A77" w:rsidRDefault="00D30A77">
          <w:pPr>
            <w:pStyle w:val="TOC1"/>
            <w:tabs>
              <w:tab w:val="left" w:pos="440"/>
              <w:tab w:val="right" w:leader="dot" w:pos="9350"/>
            </w:tabs>
            <w:rPr>
              <w:rFonts w:eastAsiaTheme="minorEastAsia"/>
              <w:noProof/>
              <w:lang w:val="en-IN" w:eastAsia="en-IN"/>
            </w:rPr>
          </w:pPr>
          <w:hyperlink w:anchor="_Toc54085295" w:history="1">
            <w:r w:rsidRPr="00030570">
              <w:rPr>
                <w:rStyle w:val="Hyperlink"/>
                <w:noProof/>
              </w:rPr>
              <w:t>5.</w:t>
            </w:r>
            <w:r>
              <w:rPr>
                <w:rFonts w:eastAsiaTheme="minorEastAsia"/>
                <w:noProof/>
                <w:lang w:val="en-IN" w:eastAsia="en-IN"/>
              </w:rPr>
              <w:tab/>
            </w:r>
            <w:r w:rsidRPr="00030570">
              <w:rPr>
                <w:rStyle w:val="Hyperlink"/>
                <w:noProof/>
              </w:rPr>
              <w:t>Create a class ADD with the following specifications:</w:t>
            </w:r>
            <w:r>
              <w:rPr>
                <w:noProof/>
                <w:webHidden/>
              </w:rPr>
              <w:tab/>
            </w:r>
            <w:r>
              <w:rPr>
                <w:noProof/>
                <w:webHidden/>
              </w:rPr>
              <w:fldChar w:fldCharType="begin"/>
            </w:r>
            <w:r>
              <w:rPr>
                <w:noProof/>
                <w:webHidden/>
              </w:rPr>
              <w:instrText xml:space="preserve"> PAGEREF _Toc54085295 \h </w:instrText>
            </w:r>
            <w:r>
              <w:rPr>
                <w:noProof/>
                <w:webHidden/>
              </w:rPr>
            </w:r>
            <w:r>
              <w:rPr>
                <w:noProof/>
                <w:webHidden/>
              </w:rPr>
              <w:fldChar w:fldCharType="separate"/>
            </w:r>
            <w:r>
              <w:rPr>
                <w:noProof/>
                <w:webHidden/>
              </w:rPr>
              <w:t>33</w:t>
            </w:r>
            <w:r>
              <w:rPr>
                <w:noProof/>
                <w:webHidden/>
              </w:rPr>
              <w:fldChar w:fldCharType="end"/>
            </w:r>
          </w:hyperlink>
        </w:p>
        <w:p w14:paraId="49BABC4D" w14:textId="20742359" w:rsidR="00D30A77" w:rsidRDefault="00D30A77">
          <w:pPr>
            <w:pStyle w:val="TOC1"/>
            <w:tabs>
              <w:tab w:val="left" w:pos="440"/>
              <w:tab w:val="right" w:leader="dot" w:pos="9350"/>
            </w:tabs>
            <w:rPr>
              <w:rFonts w:eastAsiaTheme="minorEastAsia"/>
              <w:noProof/>
              <w:lang w:val="en-IN" w:eastAsia="en-IN"/>
            </w:rPr>
          </w:pPr>
          <w:hyperlink w:anchor="_Toc54085296" w:history="1">
            <w:r w:rsidRPr="00030570">
              <w:rPr>
                <w:rStyle w:val="Hyperlink"/>
                <w:noProof/>
              </w:rPr>
              <w:t>6.</w:t>
            </w:r>
            <w:r>
              <w:rPr>
                <w:rFonts w:eastAsiaTheme="minorEastAsia"/>
                <w:noProof/>
                <w:lang w:val="en-IN" w:eastAsia="en-IN"/>
              </w:rPr>
              <w:tab/>
            </w:r>
            <w:r w:rsidRPr="00030570">
              <w:rPr>
                <w:rStyle w:val="Hyperlink"/>
                <w:noProof/>
              </w:rPr>
              <w:t>Create a class PROD with the following specifications:</w:t>
            </w:r>
            <w:r>
              <w:rPr>
                <w:noProof/>
                <w:webHidden/>
              </w:rPr>
              <w:tab/>
            </w:r>
            <w:r>
              <w:rPr>
                <w:noProof/>
                <w:webHidden/>
              </w:rPr>
              <w:fldChar w:fldCharType="begin"/>
            </w:r>
            <w:r>
              <w:rPr>
                <w:noProof/>
                <w:webHidden/>
              </w:rPr>
              <w:instrText xml:space="preserve"> PAGEREF _Toc54085296 \h </w:instrText>
            </w:r>
            <w:r>
              <w:rPr>
                <w:noProof/>
                <w:webHidden/>
              </w:rPr>
            </w:r>
            <w:r>
              <w:rPr>
                <w:noProof/>
                <w:webHidden/>
              </w:rPr>
              <w:fldChar w:fldCharType="separate"/>
            </w:r>
            <w:r>
              <w:rPr>
                <w:noProof/>
                <w:webHidden/>
              </w:rPr>
              <w:t>38</w:t>
            </w:r>
            <w:r>
              <w:rPr>
                <w:noProof/>
                <w:webHidden/>
              </w:rPr>
              <w:fldChar w:fldCharType="end"/>
            </w:r>
          </w:hyperlink>
        </w:p>
        <w:p w14:paraId="1BD6AD44" w14:textId="3F2F2614" w:rsidR="00D30A77" w:rsidRDefault="00D30A77">
          <w:pPr>
            <w:pStyle w:val="TOC1"/>
            <w:tabs>
              <w:tab w:val="left" w:pos="440"/>
              <w:tab w:val="right" w:leader="dot" w:pos="9350"/>
            </w:tabs>
            <w:rPr>
              <w:rFonts w:eastAsiaTheme="minorEastAsia"/>
              <w:noProof/>
              <w:lang w:val="en-IN" w:eastAsia="en-IN"/>
            </w:rPr>
          </w:pPr>
          <w:hyperlink w:anchor="_Toc54085297" w:history="1">
            <w:r w:rsidRPr="00030570">
              <w:rPr>
                <w:rStyle w:val="Hyperlink"/>
                <w:noProof/>
              </w:rPr>
              <w:t>7.</w:t>
            </w:r>
            <w:r>
              <w:rPr>
                <w:rFonts w:eastAsiaTheme="minorEastAsia"/>
                <w:noProof/>
                <w:lang w:val="en-IN" w:eastAsia="en-IN"/>
              </w:rPr>
              <w:tab/>
            </w:r>
            <w:r w:rsidRPr="00030570">
              <w:rPr>
                <w:rStyle w:val="Hyperlink"/>
                <w:noProof/>
              </w:rPr>
              <w:t>Create a class FACT with the following specifications:</w:t>
            </w:r>
            <w:r>
              <w:rPr>
                <w:noProof/>
                <w:webHidden/>
              </w:rPr>
              <w:tab/>
            </w:r>
            <w:r>
              <w:rPr>
                <w:noProof/>
                <w:webHidden/>
              </w:rPr>
              <w:fldChar w:fldCharType="begin"/>
            </w:r>
            <w:r>
              <w:rPr>
                <w:noProof/>
                <w:webHidden/>
              </w:rPr>
              <w:instrText xml:space="preserve"> PAGEREF _Toc54085297 \h </w:instrText>
            </w:r>
            <w:r>
              <w:rPr>
                <w:noProof/>
                <w:webHidden/>
              </w:rPr>
            </w:r>
            <w:r>
              <w:rPr>
                <w:noProof/>
                <w:webHidden/>
              </w:rPr>
              <w:fldChar w:fldCharType="separate"/>
            </w:r>
            <w:r>
              <w:rPr>
                <w:noProof/>
                <w:webHidden/>
              </w:rPr>
              <w:t>43</w:t>
            </w:r>
            <w:r>
              <w:rPr>
                <w:noProof/>
                <w:webHidden/>
              </w:rPr>
              <w:fldChar w:fldCharType="end"/>
            </w:r>
          </w:hyperlink>
        </w:p>
        <w:p w14:paraId="15C1D4A2" w14:textId="1162B850" w:rsidR="00D30A77" w:rsidRDefault="00D30A77">
          <w:pPr>
            <w:pStyle w:val="TOC1"/>
            <w:tabs>
              <w:tab w:val="left" w:pos="440"/>
              <w:tab w:val="right" w:leader="dot" w:pos="9350"/>
            </w:tabs>
            <w:rPr>
              <w:rFonts w:eastAsiaTheme="minorEastAsia"/>
              <w:noProof/>
              <w:lang w:val="en-IN" w:eastAsia="en-IN"/>
            </w:rPr>
          </w:pPr>
          <w:hyperlink w:anchor="_Toc54085298" w:history="1">
            <w:r w:rsidRPr="00030570">
              <w:rPr>
                <w:rStyle w:val="Hyperlink"/>
                <w:noProof/>
              </w:rPr>
              <w:t>8.</w:t>
            </w:r>
            <w:r>
              <w:rPr>
                <w:rFonts w:eastAsiaTheme="minorEastAsia"/>
                <w:noProof/>
                <w:lang w:val="en-IN" w:eastAsia="en-IN"/>
              </w:rPr>
              <w:tab/>
            </w:r>
            <w:r w:rsidRPr="00030570">
              <w:rPr>
                <w:rStyle w:val="Hyperlink"/>
                <w:noProof/>
              </w:rPr>
              <w:t>Create a class FIB with the following specifications:</w:t>
            </w:r>
            <w:r>
              <w:rPr>
                <w:noProof/>
                <w:webHidden/>
              </w:rPr>
              <w:tab/>
            </w:r>
            <w:r>
              <w:rPr>
                <w:noProof/>
                <w:webHidden/>
              </w:rPr>
              <w:fldChar w:fldCharType="begin"/>
            </w:r>
            <w:r>
              <w:rPr>
                <w:noProof/>
                <w:webHidden/>
              </w:rPr>
              <w:instrText xml:space="preserve"> PAGEREF _Toc54085298 \h </w:instrText>
            </w:r>
            <w:r>
              <w:rPr>
                <w:noProof/>
                <w:webHidden/>
              </w:rPr>
            </w:r>
            <w:r>
              <w:rPr>
                <w:noProof/>
                <w:webHidden/>
              </w:rPr>
              <w:fldChar w:fldCharType="separate"/>
            </w:r>
            <w:r>
              <w:rPr>
                <w:noProof/>
                <w:webHidden/>
              </w:rPr>
              <w:t>48</w:t>
            </w:r>
            <w:r>
              <w:rPr>
                <w:noProof/>
                <w:webHidden/>
              </w:rPr>
              <w:fldChar w:fldCharType="end"/>
            </w:r>
          </w:hyperlink>
        </w:p>
        <w:p w14:paraId="480716E7" w14:textId="54B16E82" w:rsidR="00D30A77" w:rsidRDefault="00D30A77">
          <w:pPr>
            <w:pStyle w:val="TOC1"/>
            <w:tabs>
              <w:tab w:val="left" w:pos="440"/>
              <w:tab w:val="right" w:leader="dot" w:pos="9350"/>
            </w:tabs>
            <w:rPr>
              <w:rFonts w:eastAsiaTheme="minorEastAsia"/>
              <w:noProof/>
              <w:lang w:val="en-IN" w:eastAsia="en-IN"/>
            </w:rPr>
          </w:pPr>
          <w:hyperlink w:anchor="_Toc54085299" w:history="1">
            <w:r w:rsidRPr="00030570">
              <w:rPr>
                <w:rStyle w:val="Hyperlink"/>
                <w:noProof/>
              </w:rPr>
              <w:t>9.</w:t>
            </w:r>
            <w:r>
              <w:rPr>
                <w:rFonts w:eastAsiaTheme="minorEastAsia"/>
                <w:noProof/>
                <w:lang w:val="en-IN" w:eastAsia="en-IN"/>
              </w:rPr>
              <w:tab/>
            </w:r>
            <w:r w:rsidRPr="00030570">
              <w:rPr>
                <w:rStyle w:val="Hyperlink"/>
                <w:noProof/>
              </w:rPr>
              <w:t>Create a class PROGLOGIC with the following specifications:</w:t>
            </w:r>
            <w:r>
              <w:rPr>
                <w:noProof/>
                <w:webHidden/>
              </w:rPr>
              <w:tab/>
            </w:r>
            <w:r>
              <w:rPr>
                <w:noProof/>
                <w:webHidden/>
              </w:rPr>
              <w:fldChar w:fldCharType="begin"/>
            </w:r>
            <w:r>
              <w:rPr>
                <w:noProof/>
                <w:webHidden/>
              </w:rPr>
              <w:instrText xml:space="preserve"> PAGEREF _Toc54085299 \h </w:instrText>
            </w:r>
            <w:r>
              <w:rPr>
                <w:noProof/>
                <w:webHidden/>
              </w:rPr>
            </w:r>
            <w:r>
              <w:rPr>
                <w:noProof/>
                <w:webHidden/>
              </w:rPr>
              <w:fldChar w:fldCharType="separate"/>
            </w:r>
            <w:r>
              <w:rPr>
                <w:noProof/>
                <w:webHidden/>
              </w:rPr>
              <w:t>53</w:t>
            </w:r>
            <w:r>
              <w:rPr>
                <w:noProof/>
                <w:webHidden/>
              </w:rPr>
              <w:fldChar w:fldCharType="end"/>
            </w:r>
          </w:hyperlink>
        </w:p>
        <w:p w14:paraId="530683C5" w14:textId="3485218D" w:rsidR="00D30A77" w:rsidRDefault="00D30A77">
          <w:pPr>
            <w:pStyle w:val="TOC1"/>
            <w:tabs>
              <w:tab w:val="right" w:leader="dot" w:pos="9350"/>
            </w:tabs>
            <w:rPr>
              <w:rFonts w:eastAsiaTheme="minorEastAsia"/>
              <w:noProof/>
              <w:lang w:val="en-IN" w:eastAsia="en-IN"/>
            </w:rPr>
          </w:pPr>
          <w:hyperlink w:anchor="_Toc54085300" w:history="1">
            <w:r w:rsidRPr="00030570">
              <w:rPr>
                <w:rStyle w:val="Hyperlink"/>
                <w:noProof/>
              </w:rPr>
              <w:t>Q10. Create a class SCORE with the following specifications:</w:t>
            </w:r>
            <w:r>
              <w:rPr>
                <w:noProof/>
                <w:webHidden/>
              </w:rPr>
              <w:tab/>
            </w:r>
            <w:r>
              <w:rPr>
                <w:noProof/>
                <w:webHidden/>
              </w:rPr>
              <w:fldChar w:fldCharType="begin"/>
            </w:r>
            <w:r>
              <w:rPr>
                <w:noProof/>
                <w:webHidden/>
              </w:rPr>
              <w:instrText xml:space="preserve"> PAGEREF _Toc54085300 \h </w:instrText>
            </w:r>
            <w:r>
              <w:rPr>
                <w:noProof/>
                <w:webHidden/>
              </w:rPr>
            </w:r>
            <w:r>
              <w:rPr>
                <w:noProof/>
                <w:webHidden/>
              </w:rPr>
              <w:fldChar w:fldCharType="separate"/>
            </w:r>
            <w:r>
              <w:rPr>
                <w:noProof/>
                <w:webHidden/>
              </w:rPr>
              <w:t>1</w:t>
            </w:r>
            <w:r>
              <w:rPr>
                <w:noProof/>
                <w:webHidden/>
              </w:rPr>
              <w:fldChar w:fldCharType="end"/>
            </w:r>
          </w:hyperlink>
        </w:p>
        <w:p w14:paraId="3BF9ECF7" w14:textId="34DA3BBD" w:rsidR="00D30A77" w:rsidRDefault="00D30A77">
          <w:pPr>
            <w:pStyle w:val="TOC1"/>
            <w:tabs>
              <w:tab w:val="right" w:leader="dot" w:pos="9350"/>
            </w:tabs>
            <w:rPr>
              <w:rFonts w:eastAsiaTheme="minorEastAsia"/>
              <w:noProof/>
              <w:lang w:val="en-IN" w:eastAsia="en-IN"/>
            </w:rPr>
          </w:pPr>
          <w:hyperlink w:anchor="_Toc54085301" w:history="1">
            <w:r w:rsidRPr="00030570">
              <w:rPr>
                <w:rStyle w:val="Hyperlink"/>
                <w:noProof/>
              </w:rPr>
              <w:t>References</w:t>
            </w:r>
            <w:r>
              <w:rPr>
                <w:noProof/>
                <w:webHidden/>
              </w:rPr>
              <w:tab/>
            </w:r>
            <w:r>
              <w:rPr>
                <w:noProof/>
                <w:webHidden/>
              </w:rPr>
              <w:fldChar w:fldCharType="begin"/>
            </w:r>
            <w:r>
              <w:rPr>
                <w:noProof/>
                <w:webHidden/>
              </w:rPr>
              <w:instrText xml:space="preserve"> PAGEREF _Toc54085301 \h </w:instrText>
            </w:r>
            <w:r>
              <w:rPr>
                <w:noProof/>
                <w:webHidden/>
              </w:rPr>
            </w:r>
            <w:r>
              <w:rPr>
                <w:noProof/>
                <w:webHidden/>
              </w:rPr>
              <w:fldChar w:fldCharType="separate"/>
            </w:r>
            <w:r>
              <w:rPr>
                <w:noProof/>
                <w:webHidden/>
              </w:rPr>
              <w:t>9</w:t>
            </w:r>
            <w:r>
              <w:rPr>
                <w:noProof/>
                <w:webHidden/>
              </w:rPr>
              <w:fldChar w:fldCharType="end"/>
            </w:r>
          </w:hyperlink>
        </w:p>
        <w:p w14:paraId="74473766" w14:textId="7E0495BF" w:rsidR="00A30313" w:rsidRDefault="00A30313">
          <w:r>
            <w:rPr>
              <w:b/>
              <w:bCs/>
              <w:noProof/>
            </w:rPr>
            <w:fldChar w:fldCharType="end"/>
          </w:r>
        </w:p>
      </w:sdtContent>
    </w:sdt>
    <w:p w14:paraId="2948E1E8" w14:textId="77777777" w:rsidR="00193CDF" w:rsidRDefault="00193CDF" w:rsidP="0086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jc w:val="center"/>
        <w:rPr>
          <w:rFonts w:ascii="Times New Roman" w:eastAsia="Times New Roman" w:hAnsi="Times New Roman" w:cs="Times New Roman"/>
          <w:color w:val="000000"/>
          <w:sz w:val="32"/>
          <w:szCs w:val="32"/>
          <w:lang w:bidi="pa-IN"/>
        </w:rPr>
      </w:pPr>
    </w:p>
    <w:p w14:paraId="615AA09B" w14:textId="77777777" w:rsidR="00860254" w:rsidRPr="000B6168" w:rsidRDefault="00860254" w:rsidP="008021BC">
      <w:pPr>
        <w:jc w:val="center"/>
        <w:rPr>
          <w:rFonts w:ascii="Calibri" w:eastAsia="Times New Roman" w:hAnsi="Calibri" w:cs="Times New Roman"/>
          <w:color w:val="FFFFFF"/>
          <w:sz w:val="28"/>
          <w:szCs w:val="28"/>
        </w:rPr>
      </w:pPr>
    </w:p>
    <w:p w14:paraId="3BD5D8E7" w14:textId="77777777" w:rsidR="00193CDF" w:rsidRDefault="00193CDF" w:rsidP="00193CDF">
      <w:pPr>
        <w:rPr>
          <w:rFonts w:ascii="Times New Roman" w:hAnsi="Times New Roman" w:cs="Times New Roman"/>
          <w:b/>
          <w:sz w:val="36"/>
        </w:rPr>
        <w:sectPr w:rsidR="00193CDF" w:rsidSect="000E1882">
          <w:headerReference w:type="default" r:id="rId10"/>
          <w:footerReference w:type="default" r:id="rId11"/>
          <w:footerReference w:type="firs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64AC536C" w14:textId="1E0950D0" w:rsidR="000C7A1D" w:rsidRPr="007C13A5" w:rsidRDefault="000C7A1D" w:rsidP="00193CDF">
      <w:pPr>
        <w:pStyle w:val="Heading1"/>
        <w:pBdr>
          <w:top w:val="single" w:sz="4" w:space="1" w:color="auto"/>
          <w:bottom w:val="single" w:sz="4" w:space="1" w:color="auto"/>
        </w:pBdr>
        <w:jc w:val="center"/>
      </w:pPr>
      <w:bookmarkStart w:id="0" w:name="_Toc54085288"/>
      <w:r w:rsidRPr="007C13A5">
        <w:t>CERTIFICATE OF ORIGINALITY</w:t>
      </w:r>
      <w:bookmarkEnd w:id="0"/>
    </w:p>
    <w:p w14:paraId="0CADE409" w14:textId="77777777" w:rsidR="000C7A1D" w:rsidRDefault="000C7A1D" w:rsidP="000C7A1D">
      <w:pPr>
        <w:jc w:val="both"/>
        <w:rPr>
          <w:rFonts w:ascii="Times New Roman" w:hAnsi="Times New Roman" w:cs="Times New Roman"/>
          <w:color w:val="000000"/>
          <w:sz w:val="30"/>
          <w:szCs w:val="30"/>
        </w:rPr>
      </w:pPr>
    </w:p>
    <w:p w14:paraId="42095576" w14:textId="77777777" w:rsidR="000C7A1D" w:rsidRPr="000C7A1D" w:rsidRDefault="000C7A1D" w:rsidP="000C7A1D">
      <w:pPr>
        <w:jc w:val="both"/>
        <w:rPr>
          <w:rFonts w:ascii="Arial Narrow" w:hAnsi="Arial Narrow" w:cs="Times New Roman"/>
          <w:color w:val="000000"/>
          <w:sz w:val="32"/>
          <w:szCs w:val="30"/>
        </w:rPr>
      </w:pPr>
      <w:r w:rsidRPr="000C7A1D">
        <w:rPr>
          <w:rFonts w:ascii="Arial Narrow" w:hAnsi="Arial Narrow" w:cs="Times New Roman"/>
          <w:color w:val="000000"/>
          <w:sz w:val="32"/>
          <w:szCs w:val="30"/>
        </w:rPr>
        <w:t>I hereby declare that:</w:t>
      </w:r>
    </w:p>
    <w:p w14:paraId="7B207A0A"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used my own words</w:t>
      </w:r>
    </w:p>
    <w:p w14:paraId="27F6BA3C"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copied</w:t>
      </w:r>
    </w:p>
    <w:p w14:paraId="3F535927"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not plagiarized</w:t>
      </w:r>
    </w:p>
    <w:p w14:paraId="7B900056" w14:textId="77777777" w:rsidR="000C7A1D" w:rsidRPr="000C7A1D" w:rsidRDefault="000C7A1D" w:rsidP="000C7A1D">
      <w:pPr>
        <w:pStyle w:val="ListParagraph"/>
        <w:numPr>
          <w:ilvl w:val="0"/>
          <w:numId w:val="32"/>
        </w:numPr>
        <w:jc w:val="both"/>
        <w:rPr>
          <w:rFonts w:ascii="Arial Narrow" w:hAnsi="Arial Narrow"/>
          <w:sz w:val="32"/>
          <w:szCs w:val="30"/>
        </w:rPr>
      </w:pPr>
      <w:r w:rsidRPr="000C7A1D">
        <w:rPr>
          <w:rFonts w:ascii="Arial Narrow" w:hAnsi="Arial Narrow"/>
          <w:sz w:val="32"/>
          <w:szCs w:val="30"/>
        </w:rPr>
        <w:t>I have cited all the sources from where I have adapted / sourced.</w:t>
      </w:r>
    </w:p>
    <w:p w14:paraId="5E69D4E8" w14:textId="77777777" w:rsidR="000C7A1D" w:rsidRDefault="000C7A1D" w:rsidP="000C7A1D">
      <w:pPr>
        <w:pStyle w:val="NormalWeb"/>
        <w:jc w:val="both"/>
        <w:rPr>
          <w:b/>
          <w:sz w:val="36"/>
        </w:rPr>
      </w:pPr>
    </w:p>
    <w:p w14:paraId="1D19B741" w14:textId="77777777" w:rsidR="000C7A1D" w:rsidRDefault="000C7A1D" w:rsidP="000C7A1D">
      <w:pPr>
        <w:pStyle w:val="NormalWeb"/>
        <w:jc w:val="both"/>
        <w:rPr>
          <w:b/>
          <w:sz w:val="36"/>
        </w:rPr>
      </w:pPr>
    </w:p>
    <w:p w14:paraId="7E97EC76" w14:textId="77777777" w:rsidR="000C7A1D" w:rsidRDefault="000C7A1D" w:rsidP="000C7A1D">
      <w:pPr>
        <w:pStyle w:val="NormalWeb"/>
        <w:jc w:val="both"/>
        <w:rPr>
          <w:b/>
          <w:sz w:val="36"/>
        </w:rPr>
      </w:pPr>
    </w:p>
    <w:p w14:paraId="25575F62" w14:textId="77777777" w:rsidR="000C7A1D" w:rsidRDefault="000C7A1D" w:rsidP="000C7A1D">
      <w:pPr>
        <w:pStyle w:val="NormalWeb"/>
        <w:jc w:val="both"/>
        <w:rPr>
          <w:b/>
          <w:sz w:val="36"/>
        </w:rPr>
      </w:pPr>
    </w:p>
    <w:p w14:paraId="23F2F776" w14:textId="77777777" w:rsidR="000C7A1D" w:rsidRDefault="000C7A1D" w:rsidP="000C7A1D">
      <w:pPr>
        <w:pStyle w:val="NormalWeb"/>
        <w:jc w:val="both"/>
        <w:rPr>
          <w:b/>
          <w:sz w:val="36"/>
        </w:rPr>
      </w:pPr>
    </w:p>
    <w:p w14:paraId="3B0C40EF" w14:textId="77777777" w:rsidR="000C7A1D" w:rsidRDefault="000C7A1D" w:rsidP="000C7A1D">
      <w:pPr>
        <w:pStyle w:val="NormalWeb"/>
        <w:spacing w:before="0" w:beforeAutospacing="0" w:after="0" w:afterAutospacing="0"/>
        <w:jc w:val="both"/>
        <w:rPr>
          <w:b/>
          <w:sz w:val="32"/>
        </w:rPr>
      </w:pPr>
    </w:p>
    <w:p w14:paraId="1FF4C29C" w14:textId="77777777" w:rsidR="002266F5" w:rsidRDefault="002266F5" w:rsidP="000C7A1D">
      <w:pPr>
        <w:pStyle w:val="NormalWeb"/>
        <w:spacing w:before="0" w:beforeAutospacing="0" w:after="0" w:afterAutospacing="0"/>
        <w:jc w:val="both"/>
        <w:rPr>
          <w:b/>
          <w:sz w:val="32"/>
        </w:rPr>
      </w:pPr>
    </w:p>
    <w:p w14:paraId="0BDA9831" w14:textId="77777777" w:rsidR="002266F5" w:rsidRDefault="002266F5" w:rsidP="000C7A1D">
      <w:pPr>
        <w:pStyle w:val="NormalWeb"/>
        <w:spacing w:before="0" w:beforeAutospacing="0" w:after="0" w:afterAutospacing="0"/>
        <w:jc w:val="both"/>
        <w:rPr>
          <w:b/>
          <w:sz w:val="32"/>
        </w:rPr>
      </w:pPr>
    </w:p>
    <w:p w14:paraId="5C0D4825" w14:textId="77777777" w:rsidR="002266F5" w:rsidRDefault="002266F5" w:rsidP="000C7A1D">
      <w:pPr>
        <w:pStyle w:val="NormalWeb"/>
        <w:spacing w:before="0" w:beforeAutospacing="0" w:after="0" w:afterAutospacing="0"/>
        <w:jc w:val="both"/>
        <w:rPr>
          <w:b/>
          <w:sz w:val="32"/>
        </w:rPr>
      </w:pPr>
    </w:p>
    <w:p w14:paraId="0495A410" w14:textId="77777777" w:rsidR="002266F5" w:rsidRDefault="002266F5" w:rsidP="000C7A1D">
      <w:pPr>
        <w:pStyle w:val="NormalWeb"/>
        <w:spacing w:before="0" w:beforeAutospacing="0" w:after="0" w:afterAutospacing="0"/>
        <w:jc w:val="both"/>
        <w:rPr>
          <w:b/>
          <w:sz w:val="32"/>
        </w:rPr>
      </w:pPr>
    </w:p>
    <w:p w14:paraId="7BC3AD82" w14:textId="77777777" w:rsidR="002266F5" w:rsidRDefault="002266F5" w:rsidP="000C7A1D">
      <w:pPr>
        <w:pStyle w:val="NormalWeb"/>
        <w:spacing w:before="0" w:beforeAutospacing="0" w:after="0" w:afterAutospacing="0"/>
        <w:jc w:val="both"/>
        <w:rPr>
          <w:b/>
          <w:sz w:val="32"/>
        </w:rPr>
      </w:pPr>
    </w:p>
    <w:p w14:paraId="1CE4612B" w14:textId="77777777" w:rsidR="002266F5" w:rsidRDefault="002266F5" w:rsidP="000C7A1D">
      <w:pPr>
        <w:pStyle w:val="NormalWeb"/>
        <w:spacing w:before="0" w:beforeAutospacing="0" w:after="0" w:afterAutospacing="0"/>
        <w:jc w:val="both"/>
        <w:rPr>
          <w:b/>
          <w:sz w:val="32"/>
        </w:rPr>
      </w:pPr>
    </w:p>
    <w:p w14:paraId="00707BBA" w14:textId="77777777" w:rsidR="002266F5" w:rsidRDefault="002266F5" w:rsidP="000C7A1D">
      <w:pPr>
        <w:pStyle w:val="NormalWeb"/>
        <w:spacing w:before="0" w:beforeAutospacing="0" w:after="0" w:afterAutospacing="0"/>
        <w:jc w:val="both"/>
        <w:rPr>
          <w:b/>
          <w:sz w:val="32"/>
        </w:rPr>
      </w:pPr>
    </w:p>
    <w:p w14:paraId="76473E85" w14:textId="77777777" w:rsidR="002266F5" w:rsidRDefault="002266F5" w:rsidP="000C7A1D">
      <w:pPr>
        <w:pStyle w:val="NormalWeb"/>
        <w:spacing w:before="0" w:beforeAutospacing="0" w:after="0" w:afterAutospacing="0"/>
        <w:jc w:val="both"/>
        <w:rPr>
          <w:b/>
          <w:sz w:val="32"/>
        </w:rPr>
      </w:pPr>
    </w:p>
    <w:p w14:paraId="26367E1D" w14:textId="77777777" w:rsidR="002266F5" w:rsidRDefault="002266F5" w:rsidP="000C7A1D">
      <w:pPr>
        <w:pStyle w:val="NormalWeb"/>
        <w:spacing w:before="0" w:beforeAutospacing="0" w:after="0" w:afterAutospacing="0"/>
        <w:jc w:val="both"/>
        <w:rPr>
          <w:b/>
          <w:sz w:val="32"/>
        </w:rPr>
      </w:pPr>
    </w:p>
    <w:p w14:paraId="1390DF0D" w14:textId="77777777" w:rsidR="002266F5" w:rsidRDefault="002266F5" w:rsidP="000C7A1D">
      <w:pPr>
        <w:pStyle w:val="NormalWeb"/>
        <w:spacing w:before="0" w:beforeAutospacing="0" w:after="0" w:afterAutospacing="0"/>
        <w:jc w:val="both"/>
        <w:rPr>
          <w:b/>
          <w:sz w:val="32"/>
        </w:rPr>
      </w:pPr>
    </w:p>
    <w:p w14:paraId="27FA29CC" w14:textId="77777777" w:rsidR="00CB4B26" w:rsidRDefault="00CB4B26" w:rsidP="000C7A1D">
      <w:pPr>
        <w:pStyle w:val="NormalWeb"/>
        <w:spacing w:before="0" w:beforeAutospacing="0" w:after="0" w:afterAutospacing="0"/>
        <w:jc w:val="both"/>
        <w:rPr>
          <w:b/>
          <w:sz w:val="32"/>
        </w:rPr>
      </w:pPr>
    </w:p>
    <w:p w14:paraId="43224410" w14:textId="77777777" w:rsidR="00CB4B26" w:rsidRDefault="00CB4B26" w:rsidP="000C7A1D">
      <w:pPr>
        <w:pStyle w:val="NormalWeb"/>
        <w:spacing w:before="0" w:beforeAutospacing="0" w:after="0" w:afterAutospacing="0"/>
        <w:jc w:val="both"/>
        <w:rPr>
          <w:b/>
          <w:sz w:val="32"/>
        </w:rPr>
      </w:pPr>
    </w:p>
    <w:p w14:paraId="6A137DF6" w14:textId="738289FD" w:rsidR="00CB4B26" w:rsidRDefault="00626D2B" w:rsidP="000C7A1D">
      <w:pPr>
        <w:pStyle w:val="NormalWeb"/>
        <w:spacing w:before="0" w:beforeAutospacing="0" w:after="0" w:afterAutospacing="0"/>
        <w:jc w:val="both"/>
        <w:rPr>
          <w:b/>
          <w:sz w:val="32"/>
        </w:rPr>
      </w:pPr>
      <w:r>
        <w:rPr>
          <w:b/>
          <w:sz w:val="32"/>
        </w:rPr>
        <w:t xml:space="preserve">Nitish Jaswal </w:t>
      </w:r>
      <w:r w:rsidR="000C7A1D">
        <w:rPr>
          <w:b/>
          <w:sz w:val="32"/>
        </w:rPr>
        <w:t>(</w:t>
      </w:r>
      <w:r>
        <w:rPr>
          <w:b/>
          <w:sz w:val="32"/>
        </w:rPr>
        <w:t>300181850</w:t>
      </w:r>
      <w:r w:rsidR="000C7A1D">
        <w:rPr>
          <w:b/>
          <w:sz w:val="32"/>
        </w:rPr>
        <w:t>)</w:t>
      </w:r>
      <w:r w:rsidR="00CB4B26">
        <w:rPr>
          <w:b/>
          <w:sz w:val="32"/>
        </w:rPr>
        <w:t xml:space="preserve"> </w:t>
      </w:r>
    </w:p>
    <w:p w14:paraId="187647D1" w14:textId="68541887" w:rsidR="000C7A1D" w:rsidRPr="00AC5863" w:rsidRDefault="00A971C6" w:rsidP="000C7A1D">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80448" behindDoc="0" locked="0" layoutInCell="1" allowOverlap="1" wp14:anchorId="55297BB2" wp14:editId="288F7AC9">
                <wp:simplePos x="0" y="0"/>
                <wp:positionH relativeFrom="column">
                  <wp:posOffset>-25400</wp:posOffset>
                </wp:positionH>
                <wp:positionV relativeFrom="paragraph">
                  <wp:posOffset>304165</wp:posOffset>
                </wp:positionV>
                <wp:extent cx="873325" cy="401200"/>
                <wp:effectExtent l="38100" t="38100" r="3175" b="56515"/>
                <wp:wrapNone/>
                <wp:docPr id="340" name="Ink 340"/>
                <wp:cNvGraphicFramePr/>
                <a:graphic xmlns:a="http://schemas.openxmlformats.org/drawingml/2006/main">
                  <a:graphicData uri="http://schemas.microsoft.com/office/word/2010/wordprocessingInk">
                    <w14:contentPart bwMode="auto" r:id="rId13">
                      <w14:nvContentPartPr>
                        <w14:cNvContentPartPr/>
                      </w14:nvContentPartPr>
                      <w14:xfrm>
                        <a:off x="0" y="0"/>
                        <a:ext cx="873325" cy="401200"/>
                      </w14:xfrm>
                    </w14:contentPart>
                  </a:graphicData>
                </a:graphic>
              </wp:anchor>
            </w:drawing>
          </mc:Choice>
          <mc:Fallback>
            <w:pict>
              <v:shapetype w14:anchorId="3626FD7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0" o:spid="_x0000_s1026" type="#_x0000_t75" style="position:absolute;margin-left:-2.7pt;margin-top:23.25pt;width:70.15pt;height:33.05pt;z-index:25188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">
                <v:imagedata r:id="rId14" o:title=""/>
              </v:shape>
            </w:pict>
          </mc:Fallback>
        </mc:AlternateContent>
      </w:r>
      <w:r w:rsidR="00CB4B26">
        <w:rPr>
          <w:b/>
          <w:sz w:val="32"/>
        </w:rPr>
        <w:t>Signature</w:t>
      </w:r>
    </w:p>
    <w:p w14:paraId="2B005111" w14:textId="397EEDC7" w:rsidR="0059735D" w:rsidRPr="000C7A1D" w:rsidRDefault="0059735D" w:rsidP="00193CDF">
      <w:pPr>
        <w:pStyle w:val="Heading1"/>
        <w:pBdr>
          <w:top w:val="single" w:sz="4" w:space="1" w:color="auto"/>
          <w:bottom w:val="single" w:sz="4" w:space="1" w:color="auto"/>
        </w:pBdr>
        <w:jc w:val="center"/>
        <w:rPr>
          <w:sz w:val="24"/>
        </w:rPr>
      </w:pPr>
      <w:bookmarkStart w:id="1" w:name="_Toc54085289"/>
      <w:r w:rsidRPr="000C7A1D">
        <w:t>ACKNOWLEDGEMENT</w:t>
      </w:r>
      <w:bookmarkEnd w:id="1"/>
    </w:p>
    <w:p w14:paraId="7303A360" w14:textId="77777777" w:rsidR="00FE346C" w:rsidRDefault="00FE346C">
      <w:pPr>
        <w:rPr>
          <w:rFonts w:ascii="Times New Roman" w:hAnsi="Times New Roman" w:cs="Times New Roman"/>
          <w:b/>
          <w:sz w:val="24"/>
          <w:szCs w:val="24"/>
        </w:rPr>
      </w:pPr>
    </w:p>
    <w:p w14:paraId="477375FF" w14:textId="7B326AB5" w:rsidR="00FE346C" w:rsidRDefault="00CD7EB4">
      <w:pPr>
        <w:rPr>
          <w:rFonts w:ascii="Times New Roman" w:hAnsi="Times New Roman" w:cs="Times New Roman"/>
          <w:b/>
          <w:sz w:val="24"/>
          <w:szCs w:val="24"/>
        </w:rPr>
      </w:pPr>
      <w:r>
        <w:rPr>
          <w:rFonts w:ascii="Arial Narrow" w:hAnsi="Arial Narrow" w:cs="Times New Roman"/>
          <w:b/>
          <w:sz w:val="24"/>
          <w:szCs w:val="24"/>
        </w:rPr>
        <w:t>I</w:t>
      </w:r>
      <w:r w:rsidR="00FE346C">
        <w:rPr>
          <w:rFonts w:ascii="Arial Narrow" w:hAnsi="Arial Narrow" w:cs="Times New Roman"/>
          <w:b/>
          <w:sz w:val="24"/>
          <w:szCs w:val="24"/>
        </w:rPr>
        <w:t xml:space="preserve"> want to express </w:t>
      </w:r>
      <w:r w:rsidR="004C132B">
        <w:rPr>
          <w:rFonts w:ascii="Arial Narrow" w:hAnsi="Arial Narrow" w:cs="Times New Roman"/>
          <w:b/>
          <w:sz w:val="24"/>
          <w:szCs w:val="24"/>
        </w:rPr>
        <w:t>my profound gratefulness to</w:t>
      </w:r>
      <w:r w:rsidR="00FE346C">
        <w:rPr>
          <w:rFonts w:ascii="Arial Narrow" w:hAnsi="Arial Narrow" w:cs="Times New Roman"/>
          <w:b/>
          <w:sz w:val="24"/>
          <w:szCs w:val="24"/>
        </w:rPr>
        <w:t xml:space="preserve"> Prof. Siddhartha Shyam Vyas, Ph.D</w:t>
      </w:r>
    </w:p>
    <w:p w14:paraId="347E5685" w14:textId="77777777" w:rsidR="00FE346C" w:rsidRDefault="00FE346C">
      <w:pPr>
        <w:rPr>
          <w:rFonts w:ascii="Times New Roman" w:hAnsi="Times New Roman" w:cs="Times New Roman"/>
          <w:b/>
          <w:sz w:val="24"/>
          <w:szCs w:val="24"/>
        </w:rPr>
      </w:pPr>
    </w:p>
    <w:p w14:paraId="6DCA028E" w14:textId="77777777" w:rsidR="00FE346C" w:rsidRDefault="00FE346C">
      <w:pPr>
        <w:rPr>
          <w:rFonts w:ascii="Times New Roman" w:hAnsi="Times New Roman" w:cs="Times New Roman"/>
          <w:b/>
          <w:sz w:val="24"/>
          <w:szCs w:val="24"/>
        </w:rPr>
      </w:pPr>
    </w:p>
    <w:p w14:paraId="190019AE" w14:textId="77777777" w:rsidR="00FE346C" w:rsidRDefault="00FE346C" w:rsidP="00FE346C">
      <w:pPr>
        <w:pStyle w:val="NormalWeb"/>
        <w:spacing w:before="0" w:beforeAutospacing="0" w:after="0" w:afterAutospacing="0"/>
        <w:jc w:val="both"/>
        <w:rPr>
          <w:b/>
          <w:sz w:val="32"/>
        </w:rPr>
      </w:pPr>
    </w:p>
    <w:p w14:paraId="33E5F790" w14:textId="77777777" w:rsidR="00FE346C" w:rsidRDefault="00FE346C" w:rsidP="00FE346C">
      <w:pPr>
        <w:pStyle w:val="NormalWeb"/>
        <w:spacing w:before="0" w:beforeAutospacing="0" w:after="0" w:afterAutospacing="0"/>
        <w:jc w:val="both"/>
        <w:rPr>
          <w:b/>
          <w:sz w:val="32"/>
        </w:rPr>
      </w:pPr>
    </w:p>
    <w:p w14:paraId="18571081" w14:textId="77777777" w:rsidR="00FE346C" w:rsidRDefault="00FE346C" w:rsidP="00FE346C">
      <w:pPr>
        <w:pStyle w:val="NormalWeb"/>
        <w:spacing w:before="0" w:beforeAutospacing="0" w:after="0" w:afterAutospacing="0"/>
        <w:jc w:val="both"/>
        <w:rPr>
          <w:b/>
          <w:sz w:val="32"/>
        </w:rPr>
      </w:pPr>
    </w:p>
    <w:p w14:paraId="5F20D963" w14:textId="77777777" w:rsidR="00FE346C" w:rsidRDefault="00FE346C" w:rsidP="00FE346C">
      <w:pPr>
        <w:pStyle w:val="NormalWeb"/>
        <w:spacing w:before="0" w:beforeAutospacing="0" w:after="0" w:afterAutospacing="0"/>
        <w:jc w:val="both"/>
        <w:rPr>
          <w:b/>
          <w:sz w:val="32"/>
        </w:rPr>
      </w:pPr>
    </w:p>
    <w:p w14:paraId="0A409178" w14:textId="77777777" w:rsidR="00FE346C" w:rsidRDefault="00FE346C" w:rsidP="00FE346C">
      <w:pPr>
        <w:pStyle w:val="NormalWeb"/>
        <w:spacing w:before="0" w:beforeAutospacing="0" w:after="0" w:afterAutospacing="0"/>
        <w:jc w:val="both"/>
        <w:rPr>
          <w:b/>
          <w:sz w:val="32"/>
        </w:rPr>
      </w:pPr>
    </w:p>
    <w:p w14:paraId="6A196EA6" w14:textId="77777777" w:rsidR="00FE346C" w:rsidRDefault="00FE346C" w:rsidP="00FE346C">
      <w:pPr>
        <w:pStyle w:val="NormalWeb"/>
        <w:spacing w:before="0" w:beforeAutospacing="0" w:after="0" w:afterAutospacing="0"/>
        <w:jc w:val="both"/>
        <w:rPr>
          <w:b/>
          <w:sz w:val="32"/>
        </w:rPr>
      </w:pPr>
    </w:p>
    <w:p w14:paraId="6CB6D023" w14:textId="77777777" w:rsidR="00FE346C" w:rsidRDefault="00FE346C" w:rsidP="00FE346C">
      <w:pPr>
        <w:pStyle w:val="NormalWeb"/>
        <w:spacing w:before="0" w:beforeAutospacing="0" w:after="0" w:afterAutospacing="0"/>
        <w:jc w:val="both"/>
        <w:rPr>
          <w:b/>
          <w:sz w:val="32"/>
        </w:rPr>
      </w:pPr>
    </w:p>
    <w:p w14:paraId="3C5BB5E4" w14:textId="77777777" w:rsidR="00FE346C" w:rsidRDefault="00FE346C" w:rsidP="00FE346C">
      <w:pPr>
        <w:pStyle w:val="NormalWeb"/>
        <w:spacing w:before="0" w:beforeAutospacing="0" w:after="0" w:afterAutospacing="0"/>
        <w:jc w:val="both"/>
        <w:rPr>
          <w:b/>
          <w:sz w:val="32"/>
        </w:rPr>
      </w:pPr>
    </w:p>
    <w:p w14:paraId="255DCA51" w14:textId="77777777" w:rsidR="00FE346C" w:rsidRDefault="00FE346C" w:rsidP="00FE346C">
      <w:pPr>
        <w:pStyle w:val="NormalWeb"/>
        <w:spacing w:before="0" w:beforeAutospacing="0" w:after="0" w:afterAutospacing="0"/>
        <w:jc w:val="both"/>
        <w:rPr>
          <w:b/>
          <w:sz w:val="32"/>
        </w:rPr>
      </w:pPr>
    </w:p>
    <w:p w14:paraId="1A273AC7" w14:textId="77777777" w:rsidR="00FE346C" w:rsidRDefault="00FE346C" w:rsidP="00FE346C">
      <w:pPr>
        <w:pStyle w:val="NormalWeb"/>
        <w:spacing w:before="0" w:beforeAutospacing="0" w:after="0" w:afterAutospacing="0"/>
        <w:jc w:val="both"/>
        <w:rPr>
          <w:b/>
          <w:sz w:val="32"/>
        </w:rPr>
      </w:pPr>
    </w:p>
    <w:p w14:paraId="6E06A45B" w14:textId="77777777" w:rsidR="00FE346C" w:rsidRDefault="00FE346C" w:rsidP="00FE346C">
      <w:pPr>
        <w:pStyle w:val="NormalWeb"/>
        <w:spacing w:before="0" w:beforeAutospacing="0" w:after="0" w:afterAutospacing="0"/>
        <w:jc w:val="both"/>
        <w:rPr>
          <w:b/>
          <w:sz w:val="32"/>
        </w:rPr>
      </w:pPr>
    </w:p>
    <w:p w14:paraId="0FDC1C84" w14:textId="77777777" w:rsidR="00FE346C" w:rsidRDefault="00FE346C" w:rsidP="00FE346C">
      <w:pPr>
        <w:pStyle w:val="NormalWeb"/>
        <w:spacing w:before="0" w:beforeAutospacing="0" w:after="0" w:afterAutospacing="0"/>
        <w:jc w:val="both"/>
        <w:rPr>
          <w:b/>
          <w:sz w:val="32"/>
        </w:rPr>
      </w:pPr>
    </w:p>
    <w:p w14:paraId="0A3EA556" w14:textId="77777777" w:rsidR="00FE346C" w:rsidRDefault="00FE346C" w:rsidP="00FE346C">
      <w:pPr>
        <w:pStyle w:val="NormalWeb"/>
        <w:spacing w:before="0" w:beforeAutospacing="0" w:after="0" w:afterAutospacing="0"/>
        <w:jc w:val="both"/>
        <w:rPr>
          <w:b/>
          <w:sz w:val="32"/>
        </w:rPr>
      </w:pPr>
    </w:p>
    <w:p w14:paraId="20597C42" w14:textId="77777777" w:rsidR="00FE346C" w:rsidRDefault="00FE346C" w:rsidP="00FE346C">
      <w:pPr>
        <w:pStyle w:val="NormalWeb"/>
        <w:spacing w:before="0" w:beforeAutospacing="0" w:after="0" w:afterAutospacing="0"/>
        <w:jc w:val="both"/>
        <w:rPr>
          <w:b/>
          <w:sz w:val="32"/>
        </w:rPr>
      </w:pPr>
    </w:p>
    <w:p w14:paraId="2400A34E" w14:textId="77777777" w:rsidR="00FE346C" w:rsidRDefault="00FE346C" w:rsidP="00FE346C">
      <w:pPr>
        <w:pStyle w:val="NormalWeb"/>
        <w:spacing w:before="0" w:beforeAutospacing="0" w:after="0" w:afterAutospacing="0"/>
        <w:jc w:val="both"/>
        <w:rPr>
          <w:b/>
          <w:sz w:val="32"/>
        </w:rPr>
      </w:pPr>
    </w:p>
    <w:p w14:paraId="4785AB12" w14:textId="77777777" w:rsidR="00FE346C" w:rsidRDefault="00FE346C" w:rsidP="00FE346C">
      <w:pPr>
        <w:pStyle w:val="NormalWeb"/>
        <w:spacing w:before="0" w:beforeAutospacing="0" w:after="0" w:afterAutospacing="0"/>
        <w:jc w:val="both"/>
        <w:rPr>
          <w:b/>
          <w:sz w:val="32"/>
        </w:rPr>
      </w:pPr>
    </w:p>
    <w:p w14:paraId="58375385" w14:textId="77777777" w:rsidR="00FE346C" w:rsidRDefault="00FE346C" w:rsidP="00FE346C">
      <w:pPr>
        <w:pStyle w:val="NormalWeb"/>
        <w:spacing w:before="0" w:beforeAutospacing="0" w:after="0" w:afterAutospacing="0"/>
        <w:jc w:val="both"/>
        <w:rPr>
          <w:b/>
          <w:sz w:val="32"/>
        </w:rPr>
      </w:pPr>
    </w:p>
    <w:p w14:paraId="5D8BF12D" w14:textId="77777777" w:rsidR="00FE346C" w:rsidRDefault="00FE346C" w:rsidP="00FE346C">
      <w:pPr>
        <w:pStyle w:val="NormalWeb"/>
        <w:spacing w:before="0" w:beforeAutospacing="0" w:after="0" w:afterAutospacing="0"/>
        <w:jc w:val="both"/>
        <w:rPr>
          <w:b/>
          <w:sz w:val="32"/>
        </w:rPr>
      </w:pPr>
    </w:p>
    <w:p w14:paraId="5CB03FB6" w14:textId="77777777" w:rsidR="00FE346C" w:rsidRDefault="00FE346C" w:rsidP="00FE346C">
      <w:pPr>
        <w:pStyle w:val="NormalWeb"/>
        <w:spacing w:before="0" w:beforeAutospacing="0" w:after="0" w:afterAutospacing="0"/>
        <w:jc w:val="both"/>
        <w:rPr>
          <w:b/>
          <w:sz w:val="32"/>
        </w:rPr>
      </w:pPr>
    </w:p>
    <w:p w14:paraId="70890653" w14:textId="77777777" w:rsidR="00FE346C" w:rsidRDefault="00FE346C" w:rsidP="00FE346C">
      <w:pPr>
        <w:pStyle w:val="NormalWeb"/>
        <w:spacing w:before="0" w:beforeAutospacing="0" w:after="0" w:afterAutospacing="0"/>
        <w:jc w:val="both"/>
        <w:rPr>
          <w:b/>
          <w:sz w:val="32"/>
        </w:rPr>
      </w:pPr>
    </w:p>
    <w:p w14:paraId="53C49CDB" w14:textId="77777777" w:rsidR="00FE346C" w:rsidRDefault="00FE346C" w:rsidP="00FE346C">
      <w:pPr>
        <w:pStyle w:val="NormalWeb"/>
        <w:spacing w:before="0" w:beforeAutospacing="0" w:after="0" w:afterAutospacing="0"/>
        <w:jc w:val="both"/>
        <w:rPr>
          <w:b/>
          <w:sz w:val="32"/>
        </w:rPr>
      </w:pPr>
    </w:p>
    <w:p w14:paraId="0A0C9137" w14:textId="77777777" w:rsidR="00FE346C" w:rsidRDefault="00FE346C" w:rsidP="00FE346C">
      <w:pPr>
        <w:pStyle w:val="NormalWeb"/>
        <w:spacing w:before="0" w:beforeAutospacing="0" w:after="0" w:afterAutospacing="0"/>
        <w:jc w:val="both"/>
        <w:rPr>
          <w:b/>
          <w:sz w:val="32"/>
        </w:rPr>
      </w:pPr>
    </w:p>
    <w:p w14:paraId="16CB86D3" w14:textId="7864471F" w:rsidR="00FE346C" w:rsidRDefault="00FE346C" w:rsidP="00FE346C">
      <w:pPr>
        <w:pStyle w:val="NormalWeb"/>
        <w:spacing w:before="0" w:beforeAutospacing="0" w:after="0" w:afterAutospacing="0"/>
        <w:jc w:val="both"/>
        <w:rPr>
          <w:b/>
          <w:sz w:val="32"/>
        </w:rPr>
      </w:pPr>
    </w:p>
    <w:p w14:paraId="3A0967D9" w14:textId="77777777" w:rsidR="00CB4B26" w:rsidRDefault="00CB4B26" w:rsidP="00FE346C">
      <w:pPr>
        <w:pStyle w:val="NormalWeb"/>
        <w:spacing w:before="0" w:beforeAutospacing="0" w:after="0" w:afterAutospacing="0"/>
        <w:jc w:val="both"/>
        <w:rPr>
          <w:b/>
          <w:sz w:val="32"/>
        </w:rPr>
      </w:pPr>
    </w:p>
    <w:p w14:paraId="3123EBFB" w14:textId="77777777" w:rsidR="00CB4B26" w:rsidRDefault="00CB4B26" w:rsidP="00FE346C">
      <w:pPr>
        <w:pStyle w:val="NormalWeb"/>
        <w:spacing w:before="0" w:beforeAutospacing="0" w:after="0" w:afterAutospacing="0"/>
        <w:jc w:val="both"/>
        <w:rPr>
          <w:b/>
          <w:sz w:val="32"/>
        </w:rPr>
      </w:pPr>
    </w:p>
    <w:p w14:paraId="18E07203" w14:textId="03873803" w:rsidR="00CB4B26" w:rsidRDefault="00626D2B" w:rsidP="00CB4B26">
      <w:pPr>
        <w:pStyle w:val="NormalWeb"/>
        <w:spacing w:before="0" w:beforeAutospacing="0" w:after="0" w:afterAutospacing="0"/>
        <w:jc w:val="both"/>
        <w:rPr>
          <w:b/>
          <w:sz w:val="32"/>
        </w:rPr>
      </w:pPr>
      <w:r>
        <w:rPr>
          <w:b/>
          <w:sz w:val="32"/>
        </w:rPr>
        <w:t>Nitish Jaswal</w:t>
      </w:r>
      <w:r w:rsidR="00CB4B26">
        <w:rPr>
          <w:b/>
          <w:sz w:val="32"/>
        </w:rPr>
        <w:t xml:space="preserve"> (</w:t>
      </w:r>
      <w:r>
        <w:rPr>
          <w:b/>
          <w:sz w:val="32"/>
        </w:rPr>
        <w:t>300181850</w:t>
      </w:r>
      <w:r w:rsidR="00CB4B26">
        <w:rPr>
          <w:b/>
          <w:sz w:val="32"/>
        </w:rPr>
        <w:t xml:space="preserve">) </w:t>
      </w:r>
    </w:p>
    <w:p w14:paraId="7E474E7A" w14:textId="77777777" w:rsidR="00CB489A" w:rsidRDefault="00A971C6" w:rsidP="00CB489A">
      <w:pPr>
        <w:pStyle w:val="NormalWeb"/>
        <w:spacing w:before="0" w:beforeAutospacing="0" w:after="0" w:afterAutospacing="0"/>
        <w:jc w:val="both"/>
        <w:rPr>
          <w:b/>
          <w:sz w:val="32"/>
        </w:rPr>
      </w:pPr>
      <w:r>
        <w:rPr>
          <w:b/>
          <w:noProof/>
          <w:sz w:val="32"/>
        </w:rPr>
        <mc:AlternateContent>
          <mc:Choice Requires="wpi">
            <w:drawing>
              <wp:anchor distT="0" distB="0" distL="114300" distR="114300" simplePos="0" relativeHeight="251890688" behindDoc="0" locked="0" layoutInCell="1" allowOverlap="1" wp14:anchorId="415D3F12" wp14:editId="23662F96">
                <wp:simplePos x="0" y="0"/>
                <wp:positionH relativeFrom="column">
                  <wp:posOffset>22225</wp:posOffset>
                </wp:positionH>
                <wp:positionV relativeFrom="paragraph">
                  <wp:posOffset>240030</wp:posOffset>
                </wp:positionV>
                <wp:extent cx="844900" cy="484415"/>
                <wp:effectExtent l="57150" t="38100" r="50800" b="49530"/>
                <wp:wrapNone/>
                <wp:docPr id="350" name="Ink 350"/>
                <wp:cNvGraphicFramePr/>
                <a:graphic xmlns:a="http://schemas.openxmlformats.org/drawingml/2006/main">
                  <a:graphicData uri="http://schemas.microsoft.com/office/word/2010/wordprocessingInk">
                    <w14:contentPart bwMode="auto" r:id="rId15">
                      <w14:nvContentPartPr>
                        <w14:cNvContentPartPr/>
                      </w14:nvContentPartPr>
                      <w14:xfrm>
                        <a:off x="0" y="0"/>
                        <a:ext cx="844900" cy="484415"/>
                      </w14:xfrm>
                    </w14:contentPart>
                  </a:graphicData>
                </a:graphic>
              </wp:anchor>
            </w:drawing>
          </mc:Choice>
          <mc:Fallback>
            <w:pict>
              <v:shape w14:anchorId="548C0CAA" id="Ink 350" o:spid="_x0000_s1026" type="#_x0000_t75" style="position:absolute;margin-left:1.05pt;margin-top:18.2pt;width:67.95pt;height:39.6pt;z-index:25189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">
                <v:imagedata r:id="rId16" o:title=""/>
              </v:shape>
            </w:pict>
          </mc:Fallback>
        </mc:AlternateContent>
      </w:r>
      <w:r w:rsidR="00CB4B26">
        <w:rPr>
          <w:b/>
          <w:sz w:val="32"/>
        </w:rPr>
        <w:t>Signatu</w:t>
      </w:r>
      <w:r w:rsidR="00626D2B">
        <w:rPr>
          <w:b/>
          <w:sz w:val="32"/>
        </w:rPr>
        <w:t>re</w:t>
      </w:r>
      <w:bookmarkStart w:id="2" w:name="_Hlk53913757"/>
    </w:p>
    <w:p w14:paraId="1589DA66" w14:textId="77777777" w:rsidR="00CB489A" w:rsidRDefault="00CB489A">
      <w:pPr>
        <w:rPr>
          <w:rFonts w:ascii="Times New Roman" w:eastAsia="Times New Roman" w:hAnsi="Times New Roman" w:cs="Times New Roman"/>
          <w:b/>
          <w:sz w:val="32"/>
          <w:szCs w:val="24"/>
        </w:rPr>
      </w:pPr>
      <w:r>
        <w:rPr>
          <w:b/>
          <w:sz w:val="32"/>
        </w:rPr>
        <w:br w:type="page"/>
      </w:r>
    </w:p>
    <w:p w14:paraId="7BBF3135" w14:textId="109A966F" w:rsidR="007F4E69" w:rsidRDefault="007F4E69" w:rsidP="00CB489A">
      <w:pPr>
        <w:pStyle w:val="Heading1"/>
        <w:pBdr>
          <w:top w:val="single" w:sz="4" w:space="1" w:color="auto"/>
          <w:bottom w:val="single" w:sz="4" w:space="1" w:color="auto"/>
        </w:pBdr>
        <w:shd w:val="clear" w:color="auto" w:fill="FFD966" w:themeFill="accent4" w:themeFillTint="99"/>
        <w:jc w:val="center"/>
      </w:pPr>
      <w:bookmarkStart w:id="3" w:name="_Toc54085290"/>
      <w:r>
        <w:t>COMPANY OVERVIEW &amp; COMPANY INTERACTIONS</w:t>
      </w:r>
      <w:bookmarkEnd w:id="3"/>
    </w:p>
    <w:p w14:paraId="4714D10A" w14:textId="77777777" w:rsidR="007F4E69" w:rsidRDefault="007F4E69">
      <w:pPr>
        <w:rPr>
          <w:color w:val="C00000"/>
        </w:rPr>
      </w:pPr>
    </w:p>
    <w:p w14:paraId="1C4D7614" w14:textId="60228AE9"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rofessional Name: </w:t>
      </w:r>
      <w:r>
        <w:rPr>
          <w:rFonts w:ascii="Times New Roman" w:hAnsi="Times New Roman" w:cs="Times New Roman"/>
          <w:bCs/>
          <w:sz w:val="28"/>
          <w:szCs w:val="24"/>
        </w:rPr>
        <w:t xml:space="preserve">Mr. </w:t>
      </w:r>
      <w:r w:rsidR="003A4D38">
        <w:rPr>
          <w:rFonts w:ascii="Times New Roman" w:hAnsi="Times New Roman" w:cs="Times New Roman"/>
          <w:bCs/>
          <w:sz w:val="28"/>
          <w:szCs w:val="24"/>
        </w:rPr>
        <w:t>Himanshu Gusain</w:t>
      </w:r>
    </w:p>
    <w:p w14:paraId="62B7932D" w14:textId="406DF6E6" w:rsidR="007F4E69" w:rsidRDefault="007F4E69" w:rsidP="007F4E69">
      <w:pPr>
        <w:rPr>
          <w:rFonts w:ascii="Times New Roman" w:hAnsi="Times New Roman" w:cs="Times New Roman"/>
          <w:bCs/>
          <w:sz w:val="28"/>
          <w:szCs w:val="24"/>
        </w:rPr>
      </w:pPr>
      <w:r>
        <w:rPr>
          <w:rFonts w:ascii="Times New Roman" w:hAnsi="Times New Roman" w:cs="Times New Roman"/>
          <w:b/>
          <w:sz w:val="28"/>
          <w:szCs w:val="24"/>
        </w:rPr>
        <w:t xml:space="preserve">Position: </w:t>
      </w:r>
      <w:r w:rsidR="002A4952">
        <w:rPr>
          <w:rFonts w:ascii="Times New Roman" w:hAnsi="Times New Roman" w:cs="Times New Roman"/>
          <w:bCs/>
          <w:sz w:val="28"/>
          <w:szCs w:val="24"/>
        </w:rPr>
        <w:t>Fr</w:t>
      </w:r>
      <w:r w:rsidR="00937ACD">
        <w:rPr>
          <w:rFonts w:ascii="Times New Roman" w:hAnsi="Times New Roman" w:cs="Times New Roman"/>
          <w:bCs/>
          <w:sz w:val="28"/>
          <w:szCs w:val="24"/>
        </w:rPr>
        <w:t>e</w:t>
      </w:r>
      <w:r w:rsidR="002A4952">
        <w:rPr>
          <w:rFonts w:ascii="Times New Roman" w:hAnsi="Times New Roman" w:cs="Times New Roman"/>
          <w:bCs/>
          <w:sz w:val="28"/>
          <w:szCs w:val="24"/>
        </w:rPr>
        <w:t>elancer</w:t>
      </w:r>
    </w:p>
    <w:p w14:paraId="3796067E" w14:textId="4989A439" w:rsidR="007F4E69" w:rsidRDefault="007F4E69" w:rsidP="007F4E69">
      <w:pPr>
        <w:ind w:left="2977" w:hanging="2977"/>
        <w:rPr>
          <w:rFonts w:ascii="Times New Roman" w:hAnsi="Times New Roman" w:cs="Times New Roman"/>
          <w:bCs/>
          <w:sz w:val="28"/>
          <w:szCs w:val="24"/>
        </w:rPr>
      </w:pPr>
      <w:r>
        <w:rPr>
          <w:rFonts w:ascii="Times New Roman" w:hAnsi="Times New Roman" w:cs="Times New Roman"/>
          <w:b/>
          <w:sz w:val="28"/>
          <w:szCs w:val="24"/>
        </w:rPr>
        <w:t>The p</w:t>
      </w:r>
      <w:r w:rsidRPr="00083B5F">
        <w:rPr>
          <w:rFonts w:ascii="Times New Roman" w:hAnsi="Times New Roman" w:cs="Times New Roman"/>
          <w:b/>
          <w:sz w:val="28"/>
          <w:szCs w:val="24"/>
        </w:rPr>
        <w:t>latform of Interaction:</w:t>
      </w:r>
      <w:r w:rsidRPr="00083B5F">
        <w:rPr>
          <w:rFonts w:ascii="Times New Roman" w:hAnsi="Times New Roman" w:cs="Times New Roman"/>
          <w:bCs/>
          <w:sz w:val="28"/>
          <w:szCs w:val="24"/>
        </w:rPr>
        <w:t xml:space="preserve"> </w:t>
      </w:r>
      <w:r w:rsidR="00EA2DC3">
        <w:rPr>
          <w:rFonts w:ascii="Times New Roman" w:hAnsi="Times New Roman" w:cs="Times New Roman"/>
          <w:bCs/>
          <w:sz w:val="28"/>
          <w:szCs w:val="24"/>
        </w:rPr>
        <w:t xml:space="preserve">Over </w:t>
      </w:r>
      <w:r w:rsidR="00937ACD">
        <w:rPr>
          <w:rFonts w:ascii="Times New Roman" w:hAnsi="Times New Roman" w:cs="Times New Roman"/>
          <w:bCs/>
          <w:sz w:val="28"/>
          <w:szCs w:val="24"/>
        </w:rPr>
        <w:t>WhatsA</w:t>
      </w:r>
      <w:r w:rsidR="00EA2DC3">
        <w:rPr>
          <w:rFonts w:ascii="Times New Roman" w:hAnsi="Times New Roman" w:cs="Times New Roman"/>
          <w:bCs/>
          <w:sz w:val="28"/>
          <w:szCs w:val="24"/>
        </w:rPr>
        <w:t>pp</w:t>
      </w:r>
      <w:r w:rsidR="00937ACD">
        <w:rPr>
          <w:rFonts w:ascii="Times New Roman" w:hAnsi="Times New Roman" w:cs="Times New Roman"/>
          <w:bCs/>
          <w:sz w:val="28"/>
          <w:szCs w:val="24"/>
        </w:rPr>
        <w:t xml:space="preserve"> messaging app</w:t>
      </w:r>
    </w:p>
    <w:p w14:paraId="215E2377" w14:textId="53C65254" w:rsidR="007F4E69" w:rsidRDefault="007F4E69" w:rsidP="00177887">
      <w:pPr>
        <w:rPr>
          <w:rFonts w:ascii="Times New Roman" w:hAnsi="Times New Roman" w:cs="Times New Roman"/>
          <w:bCs/>
          <w:sz w:val="28"/>
          <w:szCs w:val="24"/>
        </w:rPr>
      </w:pPr>
      <w:r w:rsidRPr="00083B5F">
        <w:rPr>
          <w:rFonts w:ascii="Times New Roman" w:hAnsi="Times New Roman" w:cs="Times New Roman"/>
          <w:b/>
          <w:sz w:val="28"/>
          <w:szCs w:val="24"/>
        </w:rPr>
        <w:t xml:space="preserve">Contact </w:t>
      </w:r>
      <w:r>
        <w:rPr>
          <w:rFonts w:ascii="Times New Roman" w:hAnsi="Times New Roman" w:cs="Times New Roman"/>
          <w:b/>
          <w:sz w:val="28"/>
          <w:szCs w:val="24"/>
        </w:rPr>
        <w:t xml:space="preserve">: </w:t>
      </w:r>
      <w:r w:rsidR="00177887">
        <w:rPr>
          <w:rFonts w:ascii="Times New Roman" w:hAnsi="Times New Roman" w:cs="Times New Roman"/>
          <w:bCs/>
          <w:sz w:val="28"/>
          <w:szCs w:val="24"/>
        </w:rPr>
        <w:t>email –</w:t>
      </w:r>
      <w:r w:rsidR="00937ACD">
        <w:rPr>
          <w:rFonts w:ascii="Times New Roman" w:hAnsi="Times New Roman" w:cs="Times New Roman"/>
          <w:bCs/>
          <w:sz w:val="28"/>
          <w:szCs w:val="24"/>
        </w:rPr>
        <w:t xml:space="preserve"> </w:t>
      </w:r>
      <w:r w:rsidR="003A4D38" w:rsidRPr="003A4D38">
        <w:rPr>
          <w:rFonts w:ascii="Times New Roman" w:hAnsi="Times New Roman" w:cs="Times New Roman"/>
          <w:bCs/>
          <w:sz w:val="28"/>
          <w:szCs w:val="24"/>
        </w:rPr>
        <w:t>himanshugsn30@gmail.com</w:t>
      </w:r>
    </w:p>
    <w:p w14:paraId="792F8454" w14:textId="10B6E750" w:rsidR="00177887" w:rsidRDefault="00177887" w:rsidP="00177887">
      <w:pPr>
        <w:rPr>
          <w:rFonts w:ascii="Times New Roman" w:hAnsi="Times New Roman" w:cs="Times New Roman"/>
          <w:bCs/>
          <w:sz w:val="28"/>
          <w:szCs w:val="24"/>
        </w:rPr>
      </w:pPr>
      <w:r>
        <w:rPr>
          <w:rFonts w:ascii="Times New Roman" w:hAnsi="Times New Roman" w:cs="Times New Roman"/>
          <w:bCs/>
          <w:sz w:val="28"/>
          <w:szCs w:val="24"/>
        </w:rPr>
        <w:tab/>
        <w:t xml:space="preserve">      Ph no- </w:t>
      </w:r>
      <w:r w:rsidR="003A4D38">
        <w:rPr>
          <w:rFonts w:ascii="Times New Roman" w:hAnsi="Times New Roman" w:cs="Times New Roman"/>
          <w:bCs/>
          <w:sz w:val="28"/>
          <w:szCs w:val="24"/>
        </w:rPr>
        <w:t xml:space="preserve">  </w:t>
      </w:r>
      <w:r w:rsidR="00650A85">
        <w:rPr>
          <w:rFonts w:ascii="Times New Roman" w:hAnsi="Times New Roman" w:cs="Times New Roman"/>
          <w:bCs/>
          <w:sz w:val="28"/>
          <w:szCs w:val="24"/>
        </w:rPr>
        <w:t xml:space="preserve">+91 </w:t>
      </w:r>
      <w:r w:rsidR="003A4D38" w:rsidRPr="003A4D38">
        <w:rPr>
          <w:rFonts w:ascii="Times New Roman" w:hAnsi="Times New Roman" w:cs="Times New Roman"/>
          <w:bCs/>
          <w:sz w:val="28"/>
          <w:szCs w:val="24"/>
        </w:rPr>
        <w:t>8800950205</w:t>
      </w:r>
    </w:p>
    <w:p w14:paraId="33835B81" w14:textId="77777777" w:rsidR="007F4E69" w:rsidRDefault="007F4E69" w:rsidP="007F4E69">
      <w:pPr>
        <w:rPr>
          <w:rFonts w:ascii="Times New Roman" w:hAnsi="Times New Roman" w:cs="Times New Roman"/>
          <w:bCs/>
          <w:sz w:val="28"/>
          <w:szCs w:val="24"/>
        </w:rPr>
      </w:pPr>
      <w:r w:rsidRPr="00083B5F">
        <w:rPr>
          <w:rFonts w:ascii="Times New Roman" w:hAnsi="Times New Roman" w:cs="Times New Roman"/>
          <w:b/>
          <w:sz w:val="28"/>
          <w:szCs w:val="24"/>
        </w:rPr>
        <w:t>The Interaction is as follow</w:t>
      </w:r>
      <w:r>
        <w:rPr>
          <w:rFonts w:ascii="Times New Roman" w:hAnsi="Times New Roman" w:cs="Times New Roman"/>
          <w:bCs/>
          <w:sz w:val="28"/>
          <w:szCs w:val="24"/>
        </w:rPr>
        <w:t xml:space="preserve">: </w:t>
      </w:r>
    </w:p>
    <w:p w14:paraId="515A4472" w14:textId="15C13F6E" w:rsidR="007F4E69" w:rsidRPr="006748A5" w:rsidRDefault="007F4E69" w:rsidP="007F4E69">
      <w:pPr>
        <w:rPr>
          <w:rFonts w:ascii="Times New Roman" w:hAnsi="Times New Roman" w:cs="Times New Roman"/>
          <w:b/>
          <w:sz w:val="28"/>
          <w:szCs w:val="24"/>
        </w:rPr>
      </w:pPr>
      <w:r w:rsidRPr="006748A5">
        <w:rPr>
          <w:rFonts w:ascii="Times New Roman" w:hAnsi="Times New Roman" w:cs="Times New Roman"/>
          <w:b/>
          <w:sz w:val="28"/>
          <w:szCs w:val="24"/>
        </w:rPr>
        <w:t>Que 1:</w:t>
      </w:r>
      <w:r>
        <w:rPr>
          <w:rFonts w:ascii="Times New Roman" w:hAnsi="Times New Roman" w:cs="Times New Roman"/>
          <w:b/>
          <w:sz w:val="28"/>
          <w:szCs w:val="24"/>
        </w:rPr>
        <w:t>What framework do you use</w:t>
      </w:r>
      <w:r w:rsidR="00A10FE6">
        <w:rPr>
          <w:rFonts w:ascii="Times New Roman" w:hAnsi="Times New Roman" w:cs="Times New Roman"/>
          <w:b/>
          <w:sz w:val="28"/>
          <w:szCs w:val="24"/>
        </w:rPr>
        <w:t xml:space="preserve"> </w:t>
      </w:r>
      <w:r w:rsidRPr="006748A5">
        <w:rPr>
          <w:rFonts w:ascii="Times New Roman" w:hAnsi="Times New Roman" w:cs="Times New Roman"/>
          <w:b/>
          <w:sz w:val="28"/>
          <w:szCs w:val="24"/>
        </w:rPr>
        <w:t>?</w:t>
      </w:r>
    </w:p>
    <w:p w14:paraId="274A1D5D" w14:textId="58F4E805" w:rsidR="007F4E69" w:rsidRDefault="007F4E69" w:rsidP="007F4E69">
      <w:pPr>
        <w:rPr>
          <w:rFonts w:ascii="Times New Roman" w:hAnsi="Times New Roman" w:cs="Times New Roman"/>
          <w:bCs/>
          <w:sz w:val="28"/>
          <w:szCs w:val="24"/>
        </w:rPr>
      </w:pPr>
      <w:r>
        <w:rPr>
          <w:rFonts w:ascii="Times New Roman" w:hAnsi="Times New Roman" w:cs="Times New Roman"/>
          <w:bCs/>
          <w:sz w:val="28"/>
          <w:szCs w:val="24"/>
        </w:rPr>
        <w:t>Reply:</w:t>
      </w:r>
    </w:p>
    <w:p w14:paraId="18D3386E" w14:textId="1DBFE84F" w:rsidR="007F4E69" w:rsidRDefault="00A10FE6" w:rsidP="007F4E69">
      <w:pPr>
        <w:rPr>
          <w:rFonts w:ascii="Times New Roman" w:hAnsi="Times New Roman" w:cs="Times New Roman"/>
          <w:bCs/>
          <w:sz w:val="28"/>
          <w:szCs w:val="24"/>
        </w:rPr>
      </w:pPr>
      <w:r>
        <w:rPr>
          <w:rFonts w:ascii="Times New Roman" w:hAnsi="Times New Roman" w:cs="Times New Roman"/>
          <w:bCs/>
          <w:sz w:val="28"/>
          <w:szCs w:val="24"/>
        </w:rPr>
        <w:t>Well</w:t>
      </w:r>
      <w:r w:rsidR="00937ACD">
        <w:rPr>
          <w:rFonts w:ascii="Times New Roman" w:hAnsi="Times New Roman" w:cs="Times New Roman"/>
          <w:bCs/>
          <w:sz w:val="28"/>
          <w:szCs w:val="24"/>
        </w:rPr>
        <w:t>,</w:t>
      </w:r>
      <w:r>
        <w:rPr>
          <w:rFonts w:ascii="Times New Roman" w:hAnsi="Times New Roman" w:cs="Times New Roman"/>
          <w:bCs/>
          <w:sz w:val="28"/>
          <w:szCs w:val="24"/>
        </w:rPr>
        <w:t xml:space="preserve"> I am a ruby on rails web dev</w:t>
      </w:r>
      <w:r w:rsidR="00937ACD">
        <w:rPr>
          <w:rFonts w:ascii="Times New Roman" w:hAnsi="Times New Roman" w:cs="Times New Roman"/>
          <w:bCs/>
          <w:sz w:val="28"/>
          <w:szCs w:val="24"/>
        </w:rPr>
        <w:t>e</w:t>
      </w:r>
      <w:r>
        <w:rPr>
          <w:rFonts w:ascii="Times New Roman" w:hAnsi="Times New Roman" w:cs="Times New Roman"/>
          <w:bCs/>
          <w:sz w:val="28"/>
          <w:szCs w:val="24"/>
        </w:rPr>
        <w:t>loper</w:t>
      </w:r>
      <w:r w:rsidR="00315A6E">
        <w:rPr>
          <w:rFonts w:ascii="Times New Roman" w:hAnsi="Times New Roman" w:cs="Times New Roman"/>
          <w:bCs/>
          <w:sz w:val="28"/>
          <w:szCs w:val="24"/>
        </w:rPr>
        <w:t>, currently freelancing</w:t>
      </w:r>
      <w:r w:rsidR="00B111E4">
        <w:rPr>
          <w:rFonts w:ascii="Times New Roman" w:hAnsi="Times New Roman" w:cs="Times New Roman"/>
          <w:bCs/>
          <w:sz w:val="28"/>
          <w:szCs w:val="24"/>
        </w:rPr>
        <w:t>, other than that I have worked with coding ninjas.</w:t>
      </w:r>
    </w:p>
    <w:p w14:paraId="7A28A016" w14:textId="4C6C532F" w:rsidR="007F4E69" w:rsidRPr="00083B5F" w:rsidRDefault="007F4E69" w:rsidP="007F4E69">
      <w:pPr>
        <w:rPr>
          <w:rFonts w:ascii="Times New Roman" w:hAnsi="Times New Roman" w:cs="Times New Roman"/>
          <w:b/>
          <w:sz w:val="28"/>
          <w:szCs w:val="24"/>
        </w:rPr>
      </w:pPr>
      <w:r w:rsidRPr="00083B5F">
        <w:rPr>
          <w:rFonts w:ascii="Times New Roman" w:hAnsi="Times New Roman" w:cs="Times New Roman"/>
          <w:b/>
          <w:sz w:val="28"/>
          <w:szCs w:val="24"/>
        </w:rPr>
        <w:t xml:space="preserve">Que 2: </w:t>
      </w:r>
      <w:r w:rsidR="00315A6E">
        <w:rPr>
          <w:rFonts w:ascii="Times New Roman" w:hAnsi="Times New Roman" w:cs="Times New Roman"/>
          <w:b/>
          <w:sz w:val="28"/>
          <w:szCs w:val="24"/>
        </w:rPr>
        <w:t xml:space="preserve">What is ruby on rails, and how you reachout to clients and manage your code </w:t>
      </w:r>
      <w:r w:rsidRPr="00083B5F">
        <w:rPr>
          <w:rFonts w:ascii="Times New Roman" w:hAnsi="Times New Roman" w:cs="Times New Roman"/>
          <w:b/>
          <w:sz w:val="28"/>
          <w:szCs w:val="24"/>
        </w:rPr>
        <w:t>?</w:t>
      </w:r>
    </w:p>
    <w:p w14:paraId="03925AD1"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2E4236D" w14:textId="6B543213" w:rsidR="007F4E69" w:rsidRDefault="00C6108D" w:rsidP="007F4E69">
      <w:pPr>
        <w:spacing w:line="360" w:lineRule="auto"/>
        <w:jc w:val="both"/>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Well,</w:t>
      </w:r>
      <w:r w:rsidRPr="00C6108D">
        <w:t xml:space="preserve"> </w:t>
      </w:r>
      <w:r w:rsidRPr="00C6108D">
        <w:rPr>
          <w:rFonts w:ascii="Times New Roman" w:hAnsi="Times New Roman" w:cs="Times New Roman"/>
          <w:sz w:val="28"/>
          <w:szCs w:val="28"/>
        </w:rPr>
        <w:t>T</w:t>
      </w:r>
      <w:r w:rsidRPr="00C6108D">
        <w:rPr>
          <w:rStyle w:val="discriminator-xuhqku"/>
          <w:rFonts w:ascii="Times New Roman" w:hAnsi="Times New Roman" w:cs="Times New Roman"/>
          <w:bCs/>
          <w:sz w:val="28"/>
          <w:szCs w:val="24"/>
        </w:rPr>
        <w:t>he Rails framework helps developers to build websites and applications,</w:t>
      </w:r>
      <w:r w:rsidR="00083C9B">
        <w:rPr>
          <w:rStyle w:val="discriminator-xuhqku"/>
          <w:rFonts w:ascii="Times New Roman" w:hAnsi="Times New Roman" w:cs="Times New Roman"/>
          <w:bCs/>
          <w:sz w:val="28"/>
          <w:szCs w:val="24"/>
        </w:rPr>
        <w:t xml:space="preserve"> sometimes I go for client hunting on</w:t>
      </w:r>
      <w:r w:rsidR="00E57262">
        <w:rPr>
          <w:rStyle w:val="discriminator-xuhqku"/>
          <w:rFonts w:ascii="Times New Roman" w:hAnsi="Times New Roman" w:cs="Times New Roman"/>
          <w:bCs/>
          <w:sz w:val="28"/>
          <w:szCs w:val="24"/>
        </w:rPr>
        <w:t xml:space="preserve">line , looking for small businesses whose webstie has security, or User interface flaws and call them directly and tell them that I can improve their website, other than that I do bid on the freelancing websites for the ads posted there, and the organization of code </w:t>
      </w:r>
      <w:r w:rsidR="002E31E4">
        <w:rPr>
          <w:rStyle w:val="discriminator-xuhqku"/>
          <w:rFonts w:ascii="Times New Roman" w:hAnsi="Times New Roman" w:cs="Times New Roman"/>
          <w:bCs/>
          <w:sz w:val="28"/>
          <w:szCs w:val="24"/>
        </w:rPr>
        <w:t>is done on the hosting website, I normally suggest hostinger, however I do use git version control sometimes if the web application has too many devlopment phases.</w:t>
      </w:r>
    </w:p>
    <w:p w14:paraId="452FE41D" w14:textId="00F001F4" w:rsidR="007F4E69" w:rsidRPr="00083B5F" w:rsidRDefault="007F4E69" w:rsidP="007F4E69">
      <w:pPr>
        <w:rPr>
          <w:rStyle w:val="discriminator-xuhqku"/>
          <w:rFonts w:ascii="Times New Roman" w:hAnsi="Times New Roman" w:cs="Times New Roman"/>
          <w:b/>
          <w:sz w:val="28"/>
          <w:szCs w:val="24"/>
        </w:rPr>
      </w:pPr>
      <w:r w:rsidRPr="00083B5F">
        <w:rPr>
          <w:rStyle w:val="discriminator-xuhqku"/>
          <w:rFonts w:ascii="Times New Roman" w:hAnsi="Times New Roman" w:cs="Times New Roman"/>
          <w:b/>
          <w:sz w:val="28"/>
          <w:szCs w:val="24"/>
        </w:rPr>
        <w:t>Que3:</w:t>
      </w:r>
      <w:r w:rsidR="00E57262">
        <w:rPr>
          <w:rStyle w:val="discriminator-xuhqku"/>
          <w:rFonts w:ascii="Times New Roman" w:hAnsi="Times New Roman" w:cs="Times New Roman"/>
          <w:b/>
          <w:sz w:val="28"/>
          <w:szCs w:val="24"/>
        </w:rPr>
        <w:t xml:space="preserve"> Do you use java as developer</w:t>
      </w:r>
      <w:r w:rsidRPr="00083B5F">
        <w:rPr>
          <w:rStyle w:val="discriminator-xuhqku"/>
          <w:rFonts w:ascii="Times New Roman" w:hAnsi="Times New Roman" w:cs="Times New Roman"/>
          <w:b/>
          <w:sz w:val="28"/>
          <w:szCs w:val="24"/>
        </w:rPr>
        <w:t>?</w:t>
      </w:r>
    </w:p>
    <w:p w14:paraId="594F17D5" w14:textId="77777777" w:rsidR="007F4E69" w:rsidRDefault="007F4E69"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Reply:</w:t>
      </w:r>
    </w:p>
    <w:p w14:paraId="46D2001F" w14:textId="77777777" w:rsidR="00E57262" w:rsidRDefault="00E57262" w:rsidP="007F4E69">
      <w:pPr>
        <w:rPr>
          <w:rStyle w:val="discriminator-xuhqku"/>
          <w:rFonts w:ascii="Times New Roman" w:hAnsi="Times New Roman" w:cs="Times New Roman"/>
          <w:bCs/>
          <w:sz w:val="28"/>
          <w:szCs w:val="24"/>
        </w:rPr>
      </w:pPr>
      <w:r>
        <w:rPr>
          <w:rStyle w:val="discriminator-xuhqku"/>
          <w:rFonts w:ascii="Times New Roman" w:hAnsi="Times New Roman" w:cs="Times New Roman"/>
          <w:bCs/>
          <w:sz w:val="28"/>
          <w:szCs w:val="24"/>
        </w:rPr>
        <w:t>Yes, I do , sometimes clients ask for a android app to be developed, so I use java for that purpose , however iam shifting toward kotlin , as there not much performace difference between the two languages.</w:t>
      </w:r>
    </w:p>
    <w:p w14:paraId="2CB7EAAC" w14:textId="77777777" w:rsidR="00E57262" w:rsidRDefault="00E57262" w:rsidP="007F4E69">
      <w:pPr>
        <w:rPr>
          <w:rStyle w:val="discriminator-xuhqku"/>
          <w:rFonts w:ascii="Times New Roman" w:hAnsi="Times New Roman" w:cs="Times New Roman"/>
          <w:bCs/>
          <w:sz w:val="28"/>
          <w:szCs w:val="24"/>
        </w:rPr>
      </w:pPr>
    </w:p>
    <w:p w14:paraId="1C489C52" w14:textId="77777777" w:rsidR="00713FB4" w:rsidRDefault="00713FB4" w:rsidP="007F4E69">
      <w:pPr>
        <w:rPr>
          <w:color w:val="C00000"/>
        </w:rPr>
      </w:pPr>
      <w:r w:rsidRPr="00713FB4">
        <w:rPr>
          <w:sz w:val="28"/>
          <w:szCs w:val="28"/>
        </w:rPr>
        <w:t>Que4: Why do you freelance instead of working for a specific company ?</w:t>
      </w:r>
    </w:p>
    <w:p w14:paraId="7AAE20C4" w14:textId="77777777" w:rsidR="00CB489A" w:rsidRDefault="00713FB4" w:rsidP="002D570A">
      <w:pPr>
        <w:spacing w:line="480" w:lineRule="auto"/>
        <w:jc w:val="both"/>
        <w:sectPr w:rsidR="00CB489A" w:rsidSect="00664143">
          <w:footerReference w:type="default" r:id="rId17"/>
          <w:footerReference w:type="first" r:id="rId1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F32386">
        <w:rPr>
          <w:sz w:val="24"/>
          <w:szCs w:val="24"/>
        </w:rPr>
        <w:t xml:space="preserve">Ans </w:t>
      </w:r>
      <w:r>
        <w:t xml:space="preserve">– </w:t>
      </w:r>
      <w:r w:rsidRPr="002D570A">
        <w:rPr>
          <w:sz w:val="28"/>
          <w:szCs w:val="28"/>
        </w:rPr>
        <w:t xml:space="preserve">what most of the web or mobile application development companies do is that they take contract work in India and assign those projects to employees, so the company takes some part of the money on the application you develop, also sometimes you don’t even get assigned a project. So freelancing increases your knowledge and removes the middleman, if you are </w:t>
      </w:r>
      <w:r w:rsidR="002D570A">
        <w:rPr>
          <w:sz w:val="28"/>
          <w:szCs w:val="28"/>
        </w:rPr>
        <w:t xml:space="preserve">a </w:t>
      </w:r>
      <w:r w:rsidRPr="002D570A">
        <w:rPr>
          <w:sz w:val="28"/>
          <w:szCs w:val="28"/>
        </w:rPr>
        <w:t>good communicator you can get projects as freelancer ea</w:t>
      </w:r>
      <w:r w:rsidR="002D570A">
        <w:rPr>
          <w:sz w:val="28"/>
          <w:szCs w:val="28"/>
        </w:rPr>
        <w:t>si</w:t>
      </w:r>
      <w:r w:rsidRPr="002D570A">
        <w:rPr>
          <w:sz w:val="28"/>
          <w:szCs w:val="28"/>
        </w:rPr>
        <w:t>ly.</w:t>
      </w:r>
      <w:r w:rsidR="007F4E69">
        <w:br w:type="page"/>
      </w:r>
    </w:p>
    <w:p w14:paraId="4E417D13" w14:textId="4A5AA439" w:rsidR="00EE674D" w:rsidRPr="00EE674D" w:rsidRDefault="0067508F" w:rsidP="003E573E">
      <w:pPr>
        <w:pStyle w:val="Heading1"/>
        <w:numPr>
          <w:ilvl w:val="0"/>
          <w:numId w:val="41"/>
        </w:numPr>
        <w:pBdr>
          <w:top w:val="single" w:sz="4" w:space="1" w:color="auto"/>
          <w:bottom w:val="single" w:sz="4" w:space="1" w:color="auto"/>
        </w:pBdr>
        <w:rPr>
          <w:color w:val="C00000"/>
        </w:rPr>
      </w:pPr>
      <w:bookmarkStart w:id="4" w:name="_Toc54085291"/>
      <w:r w:rsidRPr="0067508F">
        <w:rPr>
          <w:color w:val="C00000"/>
        </w:rPr>
        <w:t>Define a class OPERATION with the following specifications:</w:t>
      </w:r>
      <w:bookmarkEnd w:id="4"/>
    </w:p>
    <w:p w14:paraId="5E25F178" w14:textId="14E5C84A" w:rsidR="000E1882" w:rsidRPr="0067508F" w:rsidRDefault="0067508F" w:rsidP="00EE674D">
      <w:pPr>
        <w:pBdr>
          <w:bottom w:val="single" w:sz="4" w:space="1" w:color="auto"/>
        </w:pBdr>
        <w:ind w:left="709"/>
        <w:rPr>
          <w:color w:val="C00000"/>
        </w:rPr>
      </w:pPr>
      <w:r w:rsidRPr="00EE674D">
        <w:t xml:space="preserve">Private members of the class OPERATION are: </w:t>
      </w:r>
      <w:r w:rsidRPr="00EE674D">
        <w:br/>
        <w:t xml:space="preserve">A - integer type </w:t>
      </w:r>
      <w:r w:rsidRPr="00EE674D">
        <w:br/>
        <w:t xml:space="preserve">B - integer type </w:t>
      </w:r>
      <w:r w:rsidRPr="00EE674D">
        <w:br/>
        <w:t xml:space="preserve">Public members of the class OPERATION are: </w:t>
      </w:r>
      <w:r w:rsidRPr="00EE674D">
        <w:br/>
        <w:t xml:space="preserve">Create a default constructor to give the initial values to data members of the class OPERATION </w:t>
      </w:r>
      <w:r w:rsidRPr="00EE674D">
        <w:br/>
        <w:t>INPUT() - A function to take A and B as user inputs</w:t>
      </w:r>
      <w:r w:rsidRPr="00EE674D">
        <w:br/>
        <w:t>SUM() - A function to return the addition of two numbers DIFF() - A function to return the difference of two numbers</w:t>
      </w:r>
      <w:r w:rsidRPr="00EE674D">
        <w:br/>
        <w:t>PROD() - A function to return the product of two numbers</w:t>
      </w:r>
      <w:r w:rsidRPr="00EE674D">
        <w:br/>
        <w:t>DIV() - A function to return the quotient of two numbers</w:t>
      </w:r>
      <w:r w:rsidRPr="00EE674D">
        <w:br/>
        <w:t>A separate class CALCULATOR shall be created to include the main()</w:t>
      </w:r>
      <w:r w:rsidRPr="00EE674D">
        <w:br/>
        <w:t>Also, a MENU-DRIVEN program should be created and the user must continue as long as they want</w:t>
      </w:r>
      <w:r w:rsidR="000E1882" w:rsidRPr="00EE674D">
        <w:t>.</w:t>
      </w:r>
    </w:p>
    <w:p w14:paraId="5E986473" w14:textId="17526A98" w:rsidR="00265A8E" w:rsidRDefault="00265A8E" w:rsidP="001D541A">
      <w:pPr>
        <w:ind w:left="360"/>
        <w:rPr>
          <w:rFonts w:ascii="Bahnschrift" w:hAnsi="Bahnschrift" w:cs="Times New Roman"/>
          <w:b/>
          <w:sz w:val="28"/>
          <w:szCs w:val="24"/>
        </w:rPr>
      </w:pPr>
    </w:p>
    <w:p w14:paraId="4FD00263" w14:textId="02DAC545" w:rsidR="00265A8E" w:rsidRDefault="00265A8E" w:rsidP="00265A8E">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FORM 1 : Acc to Que</w:t>
      </w:r>
    </w:p>
    <w:p w14:paraId="658E2646"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import java.util.*;</w:t>
      </w:r>
    </w:p>
    <w:p w14:paraId="778F1B66" w14:textId="20FF7C86"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public class Calculator{</w:t>
      </w:r>
    </w:p>
    <w:p w14:paraId="481B2059"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public static void main(String[] args) {</w:t>
      </w:r>
    </w:p>
    <w:p w14:paraId="53B4DFC1"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Operation op = new Operation();</w:t>
      </w:r>
    </w:p>
    <w:p w14:paraId="5CF8DEC1"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Scanner sc = new Scanner(System.in);</w:t>
      </w:r>
    </w:p>
    <w:p w14:paraId="528684AE"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int option = 0,ex=0;</w:t>
      </w:r>
    </w:p>
    <w:p w14:paraId="0D9CD6A3"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do</w:t>
      </w:r>
    </w:p>
    <w:p w14:paraId="54E2F35F"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w:t>
      </w:r>
    </w:p>
    <w:p w14:paraId="219F5A48" w14:textId="5C94CB92"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System.out.println("Enter your choice from the following menu:");</w:t>
      </w:r>
    </w:p>
    <w:p w14:paraId="6F0C533B" w14:textId="77777777" w:rsidR="00504579"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 xml:space="preserve">System.out.println("1.Addition 2.Subtraction </w:t>
      </w:r>
      <w:r w:rsidR="00504579">
        <w:rPr>
          <w:rFonts w:ascii="Bahnschrift" w:hAnsi="Bahnschrift" w:cs="Times New Roman"/>
          <w:bCs/>
          <w:sz w:val="28"/>
          <w:szCs w:val="24"/>
        </w:rPr>
        <w:t xml:space="preserve">   </w:t>
      </w:r>
    </w:p>
    <w:p w14:paraId="79573CAB" w14:textId="000B2E09" w:rsidR="005154AC" w:rsidRPr="005154AC" w:rsidRDefault="00504579" w:rsidP="00B018D9">
      <w:pPr>
        <w:pBdr>
          <w:top w:val="single" w:sz="4" w:space="1" w:color="auto"/>
          <w:left w:val="single" w:sz="4" w:space="1" w:color="auto"/>
          <w:bottom w:val="single" w:sz="4" w:space="1" w:color="auto"/>
          <w:right w:val="single" w:sz="4" w:space="1" w:color="auto"/>
        </w:pBdr>
        <w:shd w:val="clear" w:color="auto" w:fill="3B3838" w:themeFill="background2" w:themeFillShade="40"/>
        <w:ind w:firstLine="720"/>
        <w:rPr>
          <w:rFonts w:ascii="Bahnschrift" w:hAnsi="Bahnschrift" w:cs="Times New Roman"/>
          <w:bCs/>
          <w:sz w:val="28"/>
          <w:szCs w:val="24"/>
        </w:rPr>
      </w:pPr>
      <w:r>
        <w:rPr>
          <w:rFonts w:ascii="Bahnschrift" w:hAnsi="Bahnschrift" w:cs="Times New Roman"/>
          <w:bCs/>
          <w:sz w:val="28"/>
          <w:szCs w:val="24"/>
        </w:rPr>
        <w:t xml:space="preserve">                   </w:t>
      </w:r>
      <w:r w:rsidR="005154AC" w:rsidRPr="005154AC">
        <w:rPr>
          <w:rFonts w:ascii="Bahnschrift" w:hAnsi="Bahnschrift" w:cs="Times New Roman"/>
          <w:bCs/>
          <w:sz w:val="28"/>
          <w:szCs w:val="24"/>
        </w:rPr>
        <w:t>3.Multiplication 4.Division 5.Exit");</w:t>
      </w:r>
    </w:p>
    <w:p w14:paraId="22BF5506"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option = sc.nextInt();</w:t>
      </w:r>
    </w:p>
    <w:p w14:paraId="212D860C"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if(option!=5){</w:t>
      </w:r>
    </w:p>
    <w:p w14:paraId="6A7C3D0B"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op.INPUT();</w:t>
      </w:r>
    </w:p>
    <w:p w14:paraId="3B3EC229"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w:t>
      </w:r>
    </w:p>
    <w:p w14:paraId="71AB7FB3"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else</w:t>
      </w:r>
    </w:p>
    <w:p w14:paraId="5B4EE9F1"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w:t>
      </w:r>
    </w:p>
    <w:p w14:paraId="7D719C63"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break;</w:t>
      </w:r>
    </w:p>
    <w:p w14:paraId="0A897A01"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w:t>
      </w:r>
    </w:p>
    <w:p w14:paraId="571A2B8A"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switch(option)</w:t>
      </w:r>
    </w:p>
    <w:p w14:paraId="2205294C"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r>
      <w:r w:rsidRPr="005154AC">
        <w:rPr>
          <w:rFonts w:ascii="Bahnschrift" w:hAnsi="Bahnschrift" w:cs="Times New Roman"/>
          <w:bCs/>
          <w:sz w:val="28"/>
          <w:szCs w:val="24"/>
        </w:rPr>
        <w:tab/>
        <w:t>{</w:t>
      </w:r>
    </w:p>
    <w:p w14:paraId="3B0E0C1F"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case 1:System.out.println("Addition  is "+op.SUM());</w:t>
      </w:r>
    </w:p>
    <w:p w14:paraId="24F3CDFE"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break;</w:t>
      </w:r>
    </w:p>
    <w:p w14:paraId="38323CC0"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case 2:System.out.println("Subtraction  is "+op.DIFF());</w:t>
      </w:r>
    </w:p>
    <w:p w14:paraId="7A51636B"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break;</w:t>
      </w:r>
    </w:p>
    <w:p w14:paraId="1F5FFFA0"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case 3:System.out.println("Product of  is "+op.PROD());</w:t>
      </w:r>
    </w:p>
    <w:p w14:paraId="40DE6B6D"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break;</w:t>
      </w:r>
    </w:p>
    <w:p w14:paraId="2FCC0752"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 xml:space="preserve">case 4: </w:t>
      </w:r>
    </w:p>
    <w:p w14:paraId="41419CA5"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 xml:space="preserve">System.out.println(" Division is "+op.DIV()); </w:t>
      </w:r>
    </w:p>
    <w:p w14:paraId="0D234734"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break;</w:t>
      </w:r>
    </w:p>
    <w:p w14:paraId="1D6F4087"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case 5: break;</w:t>
      </w:r>
    </w:p>
    <w:p w14:paraId="500B3C14"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default: System.out.println("Invalid choice!!");</w:t>
      </w:r>
    </w:p>
    <w:p w14:paraId="5A0CBE94"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w:t>
      </w:r>
    </w:p>
    <w:p w14:paraId="35F82283"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System.out.println("Do you want to continue?1.Yes 2.No");</w:t>
      </w:r>
    </w:p>
    <w:p w14:paraId="0B50C0E7"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ex=sc.nextInt();</w:t>
      </w:r>
    </w:p>
    <w:p w14:paraId="34051212"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while(ex==1);</w:t>
      </w:r>
    </w:p>
    <w:p w14:paraId="41930033"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w:t>
      </w:r>
    </w:p>
    <w:p w14:paraId="353EB77A" w14:textId="66BB4B96"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w:t>
      </w:r>
    </w:p>
    <w:p w14:paraId="421195AB"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class Operation{</w:t>
      </w:r>
    </w:p>
    <w:p w14:paraId="37A78C80"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private int A,B;</w:t>
      </w:r>
    </w:p>
    <w:p w14:paraId="31C5DA00"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private Scanner sc = new Scanner(System.in);</w:t>
      </w:r>
    </w:p>
    <w:p w14:paraId="0E490121" w14:textId="6AD19D82"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public Operation(){</w:t>
      </w:r>
    </w:p>
    <w:p w14:paraId="21BCFB46"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A=0;</w:t>
      </w:r>
    </w:p>
    <w:p w14:paraId="6A006D51"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r>
      <w:r w:rsidRPr="005154AC">
        <w:rPr>
          <w:rFonts w:ascii="Bahnschrift" w:hAnsi="Bahnschrift" w:cs="Times New Roman"/>
          <w:bCs/>
          <w:sz w:val="28"/>
          <w:szCs w:val="24"/>
        </w:rPr>
        <w:tab/>
        <w:t>B=0;</w:t>
      </w:r>
    </w:p>
    <w:p w14:paraId="2D6EA1CE"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w:t>
      </w:r>
    </w:p>
    <w:p w14:paraId="08422C76"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public void INPUT(){</w:t>
      </w:r>
    </w:p>
    <w:p w14:paraId="6DB06F6D"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System.out.println("Enter the first number");</w:t>
      </w:r>
    </w:p>
    <w:p w14:paraId="24AF8A28"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ab/>
        <w:t>A=sc.nextInt();</w:t>
      </w:r>
    </w:p>
    <w:p w14:paraId="7D53E72F"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System.out.println("Enter the second number");</w:t>
      </w:r>
    </w:p>
    <w:p w14:paraId="16D9014B"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B=sc.nextInt();</w:t>
      </w:r>
    </w:p>
    <w:p w14:paraId="1E13609B"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w:t>
      </w:r>
    </w:p>
    <w:p w14:paraId="686DE349"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public int SUM(){</w:t>
      </w:r>
    </w:p>
    <w:p w14:paraId="5AB56493"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return A+B;</w:t>
      </w:r>
    </w:p>
    <w:p w14:paraId="7BE03B4F"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w:t>
      </w:r>
    </w:p>
    <w:p w14:paraId="645032B8"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public int DIFF(){</w:t>
      </w:r>
    </w:p>
    <w:p w14:paraId="73B6A1C5"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return A-B;</w:t>
      </w:r>
    </w:p>
    <w:p w14:paraId="4068F61B"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w:t>
      </w:r>
    </w:p>
    <w:p w14:paraId="15B6473F"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public int PROD(){</w:t>
      </w:r>
    </w:p>
    <w:p w14:paraId="0CD802C6"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return A*B;</w:t>
      </w:r>
    </w:p>
    <w:p w14:paraId="55EF12F6" w14:textId="5420438D"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Pr>
          <w:rFonts w:ascii="Bahnschrift" w:hAnsi="Bahnschrift" w:cs="Times New Roman"/>
          <w:bCs/>
          <w:sz w:val="28"/>
          <w:szCs w:val="24"/>
        </w:rPr>
        <w:tab/>
      </w:r>
      <w:r w:rsidRPr="005154AC">
        <w:rPr>
          <w:rFonts w:ascii="Bahnschrift" w:hAnsi="Bahnschrift" w:cs="Times New Roman"/>
          <w:bCs/>
          <w:sz w:val="28"/>
          <w:szCs w:val="24"/>
        </w:rPr>
        <w:t>}</w:t>
      </w:r>
    </w:p>
    <w:p w14:paraId="4FB74793"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public int DIV(){</w:t>
      </w:r>
    </w:p>
    <w:p w14:paraId="4541B4EF"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sidRPr="005154AC">
        <w:rPr>
          <w:rFonts w:ascii="Bahnschrift" w:hAnsi="Bahnschrift" w:cs="Times New Roman"/>
          <w:bCs/>
          <w:sz w:val="28"/>
          <w:szCs w:val="24"/>
        </w:rPr>
        <w:tab/>
        <w:t>return A/B;</w:t>
      </w:r>
    </w:p>
    <w:p w14:paraId="04C70933" w14:textId="0EE0761F"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r>
        <w:rPr>
          <w:rFonts w:ascii="Bahnschrift" w:hAnsi="Bahnschrift" w:cs="Times New Roman"/>
          <w:bCs/>
          <w:sz w:val="28"/>
          <w:szCs w:val="24"/>
        </w:rPr>
        <w:tab/>
      </w:r>
      <w:r w:rsidRPr="005154AC">
        <w:rPr>
          <w:rFonts w:ascii="Bahnschrift" w:hAnsi="Bahnschrift" w:cs="Times New Roman"/>
          <w:bCs/>
          <w:sz w:val="28"/>
          <w:szCs w:val="24"/>
        </w:rPr>
        <w:t>}</w:t>
      </w:r>
    </w:p>
    <w:p w14:paraId="62B88ADE" w14:textId="77777777" w:rsidR="005154AC" w:rsidRPr="005154AC" w:rsidRDefault="005154AC" w:rsidP="00B018D9">
      <w:pPr>
        <w:pBdr>
          <w:top w:val="single" w:sz="4" w:space="1" w:color="auto"/>
          <w:left w:val="single" w:sz="4" w:space="1" w:color="auto"/>
          <w:bottom w:val="single" w:sz="4" w:space="1" w:color="auto"/>
          <w:right w:val="single" w:sz="4" w:space="1" w:color="auto"/>
        </w:pBdr>
        <w:shd w:val="clear" w:color="auto" w:fill="3B3838" w:themeFill="background2" w:themeFillShade="40"/>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t>}</w:t>
      </w:r>
    </w:p>
    <w:p w14:paraId="1D521242" w14:textId="5CB46055" w:rsidR="000E1882" w:rsidRPr="00AF0C46" w:rsidRDefault="005154AC" w:rsidP="005154AC">
      <w:pPr>
        <w:rPr>
          <w:rFonts w:ascii="Bahnschrift" w:hAnsi="Bahnschrift" w:cs="Times New Roman"/>
          <w:bCs/>
          <w:sz w:val="28"/>
          <w:szCs w:val="24"/>
        </w:rPr>
      </w:pPr>
      <w:r w:rsidRPr="005154AC">
        <w:rPr>
          <w:rFonts w:ascii="Bahnschrift" w:hAnsi="Bahnschrift" w:cs="Times New Roman"/>
          <w:bCs/>
          <w:sz w:val="28"/>
          <w:szCs w:val="24"/>
        </w:rPr>
        <w:t xml:space="preserve"> </w:t>
      </w:r>
      <w:r w:rsidRPr="005154AC">
        <w:rPr>
          <w:rFonts w:ascii="Bahnschrift" w:hAnsi="Bahnschrift" w:cs="Times New Roman"/>
          <w:bCs/>
          <w:sz w:val="28"/>
          <w:szCs w:val="24"/>
        </w:rPr>
        <w:tab/>
      </w:r>
    </w:p>
    <w:p w14:paraId="349E8332" w14:textId="77777777" w:rsidR="00AF0C46" w:rsidRDefault="00AF0C46">
      <w:pPr>
        <w:rPr>
          <w:rFonts w:ascii="Bahnschrift" w:hAnsi="Bahnschrift" w:cs="Times New Roman"/>
          <w:b/>
          <w:sz w:val="28"/>
          <w:szCs w:val="24"/>
        </w:rPr>
      </w:pPr>
    </w:p>
    <w:p w14:paraId="44369A08" w14:textId="77777777" w:rsidR="009F509F" w:rsidRDefault="00AF0C46" w:rsidP="009F509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Pr>
          <w:rFonts w:ascii="Bahnschrift" w:hAnsi="Bahnschrift" w:cs="Times New Roman"/>
          <w:b/>
          <w:sz w:val="28"/>
          <w:szCs w:val="24"/>
        </w:rPr>
        <w:t>OUTPUT:</w:t>
      </w:r>
    </w:p>
    <w:p w14:paraId="275C253F" w14:textId="23699CBE" w:rsidR="000E1882" w:rsidRDefault="00AB0F84">
      <w:pPr>
        <w:rPr>
          <w:rFonts w:ascii="Bahnschrift" w:hAnsi="Bahnschrift" w:cs="Times New Roman"/>
          <w:b/>
          <w:sz w:val="28"/>
          <w:szCs w:val="24"/>
        </w:rPr>
      </w:pPr>
      <w:r>
        <w:rPr>
          <w:rFonts w:ascii="Bahnschrift" w:hAnsi="Bahnschrift" w:cs="Times New Roman"/>
          <w:b/>
          <w:noProof/>
          <w:sz w:val="28"/>
          <w:szCs w:val="24"/>
        </w:rPr>
        <mc:AlternateContent>
          <mc:Choice Requires="wpg">
            <w:drawing>
              <wp:anchor distT="0" distB="0" distL="114300" distR="114300" simplePos="0" relativeHeight="251897856" behindDoc="0" locked="0" layoutInCell="1" allowOverlap="1" wp14:anchorId="25AED8E0" wp14:editId="223C5AAC">
                <wp:simplePos x="0" y="0"/>
                <wp:positionH relativeFrom="column">
                  <wp:posOffset>2735580</wp:posOffset>
                </wp:positionH>
                <wp:positionV relativeFrom="paragraph">
                  <wp:posOffset>2243455</wp:posOffset>
                </wp:positionV>
                <wp:extent cx="2849880" cy="708660"/>
                <wp:effectExtent l="0" t="0" r="7620" b="0"/>
                <wp:wrapNone/>
                <wp:docPr id="338" name="Group 338"/>
                <wp:cNvGraphicFramePr/>
                <a:graphic xmlns:a="http://schemas.openxmlformats.org/drawingml/2006/main">
                  <a:graphicData uri="http://schemas.microsoft.com/office/word/2010/wordprocessingGroup">
                    <wpg:wgp>
                      <wpg:cNvGrpSpPr/>
                      <wpg:grpSpPr>
                        <a:xfrm>
                          <a:off x="0" y="0"/>
                          <a:ext cx="2849880" cy="708660"/>
                          <a:chOff x="0" y="0"/>
                          <a:chExt cx="2849880" cy="708660"/>
                        </a:xfrm>
                      </wpg:grpSpPr>
                      <wps:wsp>
                        <wps:cNvPr id="322" name="Straight Arrow Connector 322"/>
                        <wps:cNvCnPr/>
                        <wps:spPr>
                          <a:xfrm flipV="1">
                            <a:off x="0" y="339090"/>
                            <a:ext cx="1173480" cy="24384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323" name="Rectangle: Rounded Corners 323"/>
                        <wps:cNvSpPr/>
                        <wps:spPr>
                          <a:xfrm>
                            <a:off x="1173480" y="0"/>
                            <a:ext cx="1676400" cy="70866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616F76F" w14:textId="14888EC2" w:rsidR="0097253C" w:rsidRDefault="0097253C" w:rsidP="00AB0F84">
                              <w:pPr>
                                <w:jc w:val="center"/>
                              </w:pPr>
                              <w:r>
                                <w:t>The Program Ask user if he wants to continue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AED8E0" id="Group 338" o:spid="_x0000_s1032" style="position:absolute;margin-left:215.4pt;margin-top:176.65pt;width:224.4pt;height:55.8pt;z-index:251897856" coordsize="28498,7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">
                <v:shapetype id="_x0000_t32" coordsize="21600,21600" o:spt="32" o:oned="t" path="m,l21600,21600e" filled="f">
                  <v:path arrowok="t" fillok="f" o:connecttype="none"/>
                  <o:lock v:ext="edit" shapetype="t"/>
                </v:shapetype>
                <v:shape id="Straight Arrow Connector 322" o:spid="_x0000_s1033" type="#_x0000_t32" style="position:absolute;top:3390;width:11734;height:24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" strokecolor="#ffc000 [3207]" strokeweight=".5pt">
                  <v:stroke endarrow="block" joinstyle="miter"/>
                </v:shape>
                <v:roundrect id="Rectangle: Rounded Corners 323" o:spid="_x0000_s1034" style="position:absolute;left:11734;width:16764;height:7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" fillcolor="#ffc000 [3207]" stroked="f">
                  <v:fill opacity="32896f"/>
                  <v:textbox>
                    <w:txbxContent>
                      <w:p w14:paraId="0616F76F" w14:textId="14888EC2" w:rsidR="0097253C" w:rsidRDefault="0097253C" w:rsidP="00AB0F84">
                        <w:pPr>
                          <w:jc w:val="center"/>
                        </w:pPr>
                        <w:r>
                          <w:t>The Program Ask user if he wants to continue or not</w:t>
                        </w:r>
                      </w:p>
                    </w:txbxContent>
                  </v:textbox>
                </v:roundrect>
              </v:group>
            </w:pict>
          </mc:Fallback>
        </mc:AlternateContent>
      </w:r>
      <w:r>
        <w:rPr>
          <w:rFonts w:ascii="Bahnschrift" w:hAnsi="Bahnschrift" w:cs="Times New Roman"/>
          <w:b/>
          <w:noProof/>
          <w:sz w:val="28"/>
          <w:szCs w:val="24"/>
        </w:rPr>
        <mc:AlternateContent>
          <mc:Choice Requires="wpg">
            <w:drawing>
              <wp:anchor distT="0" distB="0" distL="114300" distR="114300" simplePos="0" relativeHeight="251893760" behindDoc="0" locked="0" layoutInCell="1" allowOverlap="1" wp14:anchorId="24CE1C8F" wp14:editId="006F2F69">
                <wp:simplePos x="0" y="0"/>
                <wp:positionH relativeFrom="column">
                  <wp:posOffset>3345180</wp:posOffset>
                </wp:positionH>
                <wp:positionV relativeFrom="paragraph">
                  <wp:posOffset>429895</wp:posOffset>
                </wp:positionV>
                <wp:extent cx="2506980" cy="518160"/>
                <wp:effectExtent l="0" t="0" r="7620" b="0"/>
                <wp:wrapNone/>
                <wp:docPr id="337" name="Group 337"/>
                <wp:cNvGraphicFramePr/>
                <a:graphic xmlns:a="http://schemas.openxmlformats.org/drawingml/2006/main">
                  <a:graphicData uri="http://schemas.microsoft.com/office/word/2010/wordprocessingGroup">
                    <wpg:wgp>
                      <wpg:cNvGrpSpPr/>
                      <wpg:grpSpPr>
                        <a:xfrm>
                          <a:off x="0" y="0"/>
                          <a:ext cx="2506980" cy="518160"/>
                          <a:chOff x="0" y="0"/>
                          <a:chExt cx="2506980" cy="518160"/>
                        </a:xfrm>
                      </wpg:grpSpPr>
                      <wps:wsp>
                        <wps:cNvPr id="274" name="Straight Arrow Connector 274"/>
                        <wps:cNvCnPr/>
                        <wps:spPr>
                          <a:xfrm flipV="1">
                            <a:off x="0" y="262890"/>
                            <a:ext cx="830580" cy="10668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321" name="Rectangle: Rounded Corners 321"/>
                        <wps:cNvSpPr/>
                        <wps:spPr>
                          <a:xfrm>
                            <a:off x="830580" y="0"/>
                            <a:ext cx="1676400" cy="51816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8264843" w14:textId="1EA02B57" w:rsidR="0097253C" w:rsidRDefault="0097253C" w:rsidP="00AB0F84">
                              <w:pPr>
                                <w:jc w:val="center"/>
                              </w:pPr>
                              <w:r>
                                <w:t>Menu is created, to give user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4CE1C8F" id="Group 337" o:spid="_x0000_s1035" style="position:absolute;margin-left:263.4pt;margin-top:33.85pt;width:197.4pt;height:40.8pt;z-index:251893760" coordsize="25069,5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">
                <v:shape id="Straight Arrow Connector 274" o:spid="_x0000_s1036" type="#_x0000_t32" style="position:absolute;top:2628;width:8305;height:10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" strokecolor="#ffc000 [3207]" strokeweight=".5pt">
                  <v:stroke endarrow="block" joinstyle="miter"/>
                </v:shape>
                <v:roundrect id="Rectangle: Rounded Corners 321" o:spid="_x0000_s1037" style="position:absolute;left:8305;width:16764;height:5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" fillcolor="#ffc000 [3207]" stroked="f">
                  <v:fill opacity="32896f"/>
                  <v:textbox>
                    <w:txbxContent>
                      <w:p w14:paraId="78264843" w14:textId="1EA02B57" w:rsidR="0097253C" w:rsidRDefault="0097253C" w:rsidP="00AB0F84">
                        <w:pPr>
                          <w:jc w:val="center"/>
                        </w:pPr>
                        <w:r>
                          <w:t>Menu is created, to give user choice</w:t>
                        </w:r>
                      </w:p>
                    </w:txbxContent>
                  </v:textbox>
                </v:roundrect>
              </v:group>
            </w:pict>
          </mc:Fallback>
        </mc:AlternateContent>
      </w:r>
      <w:r w:rsidR="009F509F">
        <w:rPr>
          <w:noProof/>
        </w:rPr>
        <w:drawing>
          <wp:inline distT="0" distB="0" distL="0" distR="0" wp14:anchorId="4DF7317D" wp14:editId="447A8817">
            <wp:extent cx="5913120" cy="4198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13120" cy="4198620"/>
                    </a:xfrm>
                    <a:prstGeom prst="rect">
                      <a:avLst/>
                    </a:prstGeom>
                  </pic:spPr>
                </pic:pic>
              </a:graphicData>
            </a:graphic>
          </wp:inline>
        </w:drawing>
      </w:r>
      <w:bookmarkEnd w:id="2"/>
      <w:r w:rsidR="000E1882">
        <w:rPr>
          <w:rFonts w:ascii="Bahnschrift" w:hAnsi="Bahnschrift" w:cs="Times New Roman"/>
          <w:b/>
          <w:sz w:val="28"/>
          <w:szCs w:val="24"/>
        </w:rPr>
        <w:br w:type="page"/>
      </w:r>
    </w:p>
    <w:p w14:paraId="07078A4D" w14:textId="77777777"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pPr>
      <w:r>
        <w:t>DrawBacks</w:t>
      </w:r>
    </w:p>
    <w:p w14:paraId="4751704F" w14:textId="77777777" w:rsidR="001F5D37" w:rsidRDefault="001F5D37" w:rsidP="001F5D37">
      <w:pPr>
        <w:pStyle w:val="ListParagraph"/>
        <w:numPr>
          <w:ilvl w:val="0"/>
          <w:numId w:val="45"/>
        </w:numPr>
        <w:spacing w:line="256" w:lineRule="auto"/>
      </w:pPr>
      <w:r>
        <w:t>The program could use static members to improve memory for private members of operation class</w:t>
      </w:r>
    </w:p>
    <w:p w14:paraId="1A4E535A" w14:textId="77777777" w:rsidR="001F5D37" w:rsidRDefault="001F5D37" w:rsidP="001F5D37">
      <w:pPr>
        <w:pStyle w:val="ListParagraph"/>
        <w:numPr>
          <w:ilvl w:val="0"/>
          <w:numId w:val="45"/>
        </w:numPr>
        <w:spacing w:line="256" w:lineRule="auto"/>
      </w:pPr>
      <w:r>
        <w:t xml:space="preserve">The program could be improved with exception handling </w:t>
      </w:r>
    </w:p>
    <w:p w14:paraId="49E07691" w14:textId="77777777" w:rsidR="001F5D37" w:rsidRDefault="001F5D37" w:rsidP="001F5D37">
      <w:pPr>
        <w:pStyle w:val="ListParagraph"/>
      </w:pPr>
      <w:r>
        <w:t>Using try and catch to counter invalid user input</w:t>
      </w:r>
    </w:p>
    <w:p w14:paraId="43316E78" w14:textId="3FC307AA" w:rsidR="001F5D37" w:rsidRDefault="001F5D37" w:rsidP="001F5D37">
      <w:r>
        <w:rPr>
          <w:noProof/>
        </w:rPr>
        <mc:AlternateContent>
          <mc:Choice Requires="wpg">
            <w:drawing>
              <wp:anchor distT="0" distB="0" distL="114300" distR="114300" simplePos="0" relativeHeight="251902976" behindDoc="0" locked="0" layoutInCell="1" allowOverlap="1" wp14:anchorId="742C9DAB" wp14:editId="2BC3B5FF">
                <wp:simplePos x="0" y="0"/>
                <wp:positionH relativeFrom="column">
                  <wp:posOffset>4939030</wp:posOffset>
                </wp:positionH>
                <wp:positionV relativeFrom="paragraph">
                  <wp:posOffset>666750</wp:posOffset>
                </wp:positionV>
                <wp:extent cx="1572260" cy="945515"/>
                <wp:effectExtent l="0" t="0" r="27940" b="26035"/>
                <wp:wrapNone/>
                <wp:docPr id="276" name="Group 276"/>
                <wp:cNvGraphicFramePr/>
                <a:graphic xmlns:a="http://schemas.openxmlformats.org/drawingml/2006/main">
                  <a:graphicData uri="http://schemas.microsoft.com/office/word/2010/wordprocessingGroup">
                    <wpg:wgp>
                      <wpg:cNvGrpSpPr/>
                      <wpg:grpSpPr>
                        <a:xfrm>
                          <a:off x="0" y="0"/>
                          <a:ext cx="1572260" cy="945515"/>
                          <a:chOff x="0" y="0"/>
                          <a:chExt cx="1572491" cy="945745"/>
                        </a:xfrm>
                      </wpg:grpSpPr>
                      <wps:wsp>
                        <wps:cNvPr id="72" name="Rectangle: Rounded Corners 72"/>
                        <wps:cNvSpPr/>
                        <wps:spPr>
                          <a:xfrm>
                            <a:off x="0" y="0"/>
                            <a:ext cx="1572491" cy="66484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72529E0" w14:textId="77777777" w:rsidR="0097253C" w:rsidRDefault="0097253C" w:rsidP="001F5D37">
                              <w:pPr>
                                <w:jc w:val="center"/>
                              </w:pPr>
                              <w:r>
                                <w:t>Our Program crashes over invalid inp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3" name="Straight Arrow Connector 73"/>
                        <wps:cNvCnPr/>
                        <wps:spPr>
                          <a:xfrm flipV="1">
                            <a:off x="457200" y="661554"/>
                            <a:ext cx="117764" cy="2841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42C9DAB" id="Group 276" o:spid="_x0000_s1038" style="position:absolute;margin-left:388.9pt;margin-top:52.5pt;width:123.8pt;height:74.45pt;z-index:251902976" coordsize="15724,9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">
                <v:roundrect id="Rectangle: Rounded Corners 72" o:spid="_x0000_s1039" style="position:absolute;width:15724;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" fillcolor="white [3201]" strokecolor="#70ad47 [3209]" strokeweight="1pt">
                  <v:stroke joinstyle="miter"/>
                  <v:textbox>
                    <w:txbxContent>
                      <w:p w14:paraId="372529E0" w14:textId="77777777" w:rsidR="0097253C" w:rsidRDefault="0097253C" w:rsidP="001F5D37">
                        <w:pPr>
                          <w:jc w:val="center"/>
                        </w:pPr>
                        <w:r>
                          <w:t>Our Program crashes over invalid input</w:t>
                        </w:r>
                      </w:p>
                    </w:txbxContent>
                  </v:textbox>
                </v:roundrect>
                <v:shape id="Straight Arrow Connector 73" o:spid="_x0000_s1040" type="#_x0000_t32" style="position:absolute;left:4572;top:6615;width:1177;height:28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" strokecolor="#4472c4 [3204]" strokeweight=".5pt">
                  <v:stroke endarrow="block" joinstyle="miter"/>
                </v:shape>
              </v:group>
            </w:pict>
          </mc:Fallback>
        </mc:AlternateContent>
      </w:r>
      <w:r>
        <w:rPr>
          <w:noProof/>
        </w:rPr>
        <mc:AlternateContent>
          <mc:Choice Requires="wps">
            <w:drawing>
              <wp:anchor distT="0" distB="0" distL="114300" distR="114300" simplePos="0" relativeHeight="251904000" behindDoc="0" locked="0" layoutInCell="1" allowOverlap="1" wp14:anchorId="6EA9A62D" wp14:editId="0E29BC33">
                <wp:simplePos x="0" y="0"/>
                <wp:positionH relativeFrom="column">
                  <wp:posOffset>41275</wp:posOffset>
                </wp:positionH>
                <wp:positionV relativeFrom="paragraph">
                  <wp:posOffset>1615440</wp:posOffset>
                </wp:positionV>
                <wp:extent cx="5735955" cy="1529080"/>
                <wp:effectExtent l="0" t="0" r="17145" b="13970"/>
                <wp:wrapNone/>
                <wp:docPr id="272" name="Rectangle 272"/>
                <wp:cNvGraphicFramePr/>
                <a:graphic xmlns:a="http://schemas.openxmlformats.org/drawingml/2006/main">
                  <a:graphicData uri="http://schemas.microsoft.com/office/word/2010/wordprocessingShape">
                    <wps:wsp>
                      <wps:cNvSpPr/>
                      <wps:spPr>
                        <a:xfrm>
                          <a:off x="0" y="0"/>
                          <a:ext cx="5735320" cy="1528445"/>
                        </a:xfrm>
                        <a:prstGeom prst="rect">
                          <a:avLst/>
                        </a:prstGeom>
                        <a:no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C93CBA6" id="Rectangle 272" o:spid="_x0000_s1026" style="position:absolute;margin-left:3.25pt;margin-top:127.2pt;width:451.65pt;height:120.4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" filled="f" strokecolor="#ffc000 [3207]">
                <v:stroke joinstyle="round"/>
              </v:rect>
            </w:pict>
          </mc:Fallback>
        </mc:AlternateContent>
      </w:r>
      <w:r>
        <w:tab/>
      </w:r>
      <w:r>
        <w:rPr>
          <w:noProof/>
        </w:rPr>
        <w:drawing>
          <wp:inline distT="0" distB="0" distL="0" distR="0" wp14:anchorId="1102E558" wp14:editId="7225ABB8">
            <wp:extent cx="5943600" cy="2964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noFill/>
                    </a:ln>
                  </pic:spPr>
                </pic:pic>
              </a:graphicData>
            </a:graphic>
          </wp:inline>
        </w:drawing>
      </w:r>
    </w:p>
    <w:p w14:paraId="5A67CA9B" w14:textId="77777777" w:rsidR="001F5D37" w:rsidRDefault="001F5D37" w:rsidP="001F5D37">
      <w:pPr>
        <w:pStyle w:val="ListParagraph"/>
        <w:numPr>
          <w:ilvl w:val="0"/>
          <w:numId w:val="45"/>
        </w:numPr>
        <w:spacing w:line="256" w:lineRule="auto"/>
      </w:pPr>
      <w:r>
        <w:t xml:space="preserve">This form doesn’t Use This operator to pass the instance , that makes our code more readable instead of passing the member agains and again </w:t>
      </w:r>
    </w:p>
    <w:p w14:paraId="5AD4946B" w14:textId="0A0713A3"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pPr>
      <w:r>
        <w:t>FORM 2: Modified</w:t>
      </w:r>
    </w:p>
    <w:p w14:paraId="284EAD3B" w14:textId="321C5AFF" w:rsidR="001F5D37" w:rsidRDefault="001F5D37" w:rsidP="001F5D37">
      <w:pPr>
        <w:shd w:val="clear" w:color="auto" w:fill="3B3838" w:themeFill="background2" w:themeFillShade="40"/>
        <w:rPr>
          <w:rFonts w:ascii="Bahnschrift" w:hAnsi="Bahnschrift" w:cs="Times New Roman"/>
          <w:bCs/>
          <w:sz w:val="28"/>
          <w:szCs w:val="24"/>
        </w:rPr>
      </w:pPr>
      <w:r>
        <w:rPr>
          <w:noProof/>
        </w:rPr>
        <mc:AlternateContent>
          <mc:Choice Requires="wpg">
            <w:drawing>
              <wp:anchor distT="0" distB="0" distL="114300" distR="114300" simplePos="0" relativeHeight="251905024" behindDoc="0" locked="0" layoutInCell="1" allowOverlap="1" wp14:anchorId="7D58EC54" wp14:editId="2A399EB7">
                <wp:simplePos x="0" y="0"/>
                <wp:positionH relativeFrom="column">
                  <wp:posOffset>3248660</wp:posOffset>
                </wp:positionH>
                <wp:positionV relativeFrom="paragraph">
                  <wp:posOffset>196850</wp:posOffset>
                </wp:positionV>
                <wp:extent cx="2653030" cy="990600"/>
                <wp:effectExtent l="0" t="0" r="0" b="0"/>
                <wp:wrapNone/>
                <wp:docPr id="277" name="Group 277"/>
                <wp:cNvGraphicFramePr/>
                <a:graphic xmlns:a="http://schemas.openxmlformats.org/drawingml/2006/main">
                  <a:graphicData uri="http://schemas.microsoft.com/office/word/2010/wordprocessingGroup">
                    <wpg:wgp>
                      <wpg:cNvGrpSpPr/>
                      <wpg:grpSpPr>
                        <a:xfrm>
                          <a:off x="0" y="0"/>
                          <a:ext cx="2653030" cy="990600"/>
                          <a:chOff x="0" y="0"/>
                          <a:chExt cx="2653145" cy="664845"/>
                        </a:xfrm>
                      </wpg:grpSpPr>
                      <wps:wsp>
                        <wps:cNvPr id="68" name="Rectangle: Rounded Corners 68"/>
                        <wps:cNvSpPr/>
                        <wps:spPr>
                          <a:xfrm>
                            <a:off x="1080654" y="0"/>
                            <a:ext cx="1572491" cy="664845"/>
                          </a:xfrm>
                          <a:prstGeom prst="roundRect">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FC2111D" w14:textId="77777777" w:rsidR="0097253C" w:rsidRDefault="0097253C" w:rsidP="001F5D37">
                              <w:pPr>
                                <w:jc w:val="center"/>
                              </w:pPr>
                              <w:r>
                                <w:t>Imported InputMismatchException class for exception hand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9" name="Straight Arrow Connector 69"/>
                        <wps:cNvCnPr>
                          <a:endCxn id="68" idx="1"/>
                        </wps:cNvCnPr>
                        <wps:spPr>
                          <a:xfrm>
                            <a:off x="0" y="204568"/>
                            <a:ext cx="1080543" cy="127855"/>
                          </a:xfrm>
                          <a:prstGeom prst="straightConnector1">
                            <a:avLst/>
                          </a:prstGeom>
                          <a:ln>
                            <a:tailEnd type="triangle"/>
                          </a:ln>
                        </wps:spPr>
                        <wps:style>
                          <a:lnRef idx="1">
                            <a:schemeClr val="accent5"/>
                          </a:lnRef>
                          <a:fillRef idx="0">
                            <a:schemeClr val="accent5"/>
                          </a:fillRef>
                          <a:effectRef idx="0">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D58EC54" id="Group 277" o:spid="_x0000_s1041" style="position:absolute;margin-left:255.8pt;margin-top:15.5pt;width:208.9pt;height:78pt;z-index:251905024;mso-width-relative:margin;mso-height-relative:margin" coordsize="26531,6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">
                <v:roundrect id="Rectangle: Rounded Corners 68" o:spid="_x0000_s1042" style="position:absolute;left:10806;width:15725;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" fillcolor="#5b9bd5 [3208]" stroked="f">
                  <v:fill opacity="32896f"/>
                  <v:textbox>
                    <w:txbxContent>
                      <w:p w14:paraId="2FC2111D" w14:textId="77777777" w:rsidR="0097253C" w:rsidRDefault="0097253C" w:rsidP="001F5D37">
                        <w:pPr>
                          <w:jc w:val="center"/>
                        </w:pPr>
                        <w:r>
                          <w:t>Imported InputMismatchException class for exception handling</w:t>
                        </w:r>
                      </w:p>
                    </w:txbxContent>
                  </v:textbox>
                </v:roundrect>
                <v:shape id="Straight Arrow Connector 69" o:spid="_x0000_s1043" type="#_x0000_t32" style="position:absolute;top:2045;width:10805;height:12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" strokecolor="#5b9bd5 [3208]" strokeweight=".5pt">
                  <v:stroke endarrow="block" joinstyle="miter"/>
                </v:shape>
              </v:group>
            </w:pict>
          </mc:Fallback>
        </mc:AlternateContent>
      </w:r>
      <w:r>
        <w:rPr>
          <w:rFonts w:ascii="Bahnschrift" w:hAnsi="Bahnschrift" w:cs="Times New Roman"/>
          <w:bCs/>
          <w:sz w:val="28"/>
          <w:szCs w:val="24"/>
        </w:rPr>
        <w:t>import java.util.*;</w:t>
      </w:r>
    </w:p>
    <w:p w14:paraId="6D587A89"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import java.util.InputMismatchException;</w:t>
      </w:r>
    </w:p>
    <w:p w14:paraId="7661CC42"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public class Calculator{</w:t>
      </w:r>
    </w:p>
    <w:p w14:paraId="20E5EECC" w14:textId="77777777" w:rsidR="001F5D37" w:rsidRDefault="001F5D37" w:rsidP="001F5D37">
      <w:pPr>
        <w:shd w:val="clear" w:color="auto" w:fill="3B3838" w:themeFill="background2" w:themeFillShade="40"/>
        <w:rPr>
          <w:rFonts w:ascii="Bahnschrift" w:hAnsi="Bahnschrift" w:cs="Times New Roman"/>
          <w:bCs/>
          <w:sz w:val="28"/>
          <w:szCs w:val="24"/>
        </w:rPr>
      </w:pPr>
    </w:p>
    <w:p w14:paraId="3006D476"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public static void main(String[] args) {</w:t>
      </w:r>
    </w:p>
    <w:p w14:paraId="1111903B"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Operation op = new Operation();</w:t>
      </w:r>
    </w:p>
    <w:p w14:paraId="69D6E75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Scanner sc = new Scanner(System.in);</w:t>
      </w:r>
    </w:p>
    <w:p w14:paraId="747618D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int a,b,option = 0,ex=0;</w:t>
      </w:r>
    </w:p>
    <w:p w14:paraId="71A41CAA"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do</w:t>
      </w:r>
    </w:p>
    <w:p w14:paraId="3FEC8BE3"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w:t>
      </w:r>
    </w:p>
    <w:p w14:paraId="70BF4D1E"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try{</w:t>
      </w:r>
    </w:p>
    <w:p w14:paraId="75FE66F0"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your choice from the following menu:");</w:t>
      </w:r>
    </w:p>
    <w:p w14:paraId="3BC00CE2"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1.Addition 2.Subtraction 3.Multiplication 4.Division 5.Exit");</w:t>
      </w:r>
    </w:p>
    <w:p w14:paraId="51BB1224"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option = sc.nextInt();</w:t>
      </w:r>
    </w:p>
    <w:p w14:paraId="10B3D954"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if(option!=5){</w:t>
      </w:r>
    </w:p>
    <w:p w14:paraId="5EA534B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p>
    <w:p w14:paraId="02E46272"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the first number");</w:t>
      </w:r>
    </w:p>
    <w:p w14:paraId="0EA15C99"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a=sc.nextInt();</w:t>
      </w:r>
    </w:p>
    <w:p w14:paraId="5F6A215D"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the second number");</w:t>
      </w:r>
    </w:p>
    <w:p w14:paraId="058EDE1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b=sc.nextInt();</w:t>
      </w:r>
    </w:p>
    <w:p w14:paraId="54EA7151"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op.INPUT(a,b);</w:t>
      </w:r>
    </w:p>
    <w:p w14:paraId="410A1847"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3B522C31"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else</w:t>
      </w:r>
    </w:p>
    <w:p w14:paraId="5A7629D1"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022F24DA"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break;</w:t>
      </w:r>
    </w:p>
    <w:p w14:paraId="65A55E37"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141C457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r>
        <w:rPr>
          <w:rFonts w:ascii="Bahnschrift" w:hAnsi="Bahnschrift" w:cs="Times New Roman"/>
          <w:bCs/>
          <w:sz w:val="28"/>
          <w:szCs w:val="24"/>
        </w:rPr>
        <w:tab/>
      </w:r>
    </w:p>
    <w:p w14:paraId="1BA1BCC6"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catch(InputMismatchException e){</w:t>
      </w:r>
    </w:p>
    <w:p w14:paraId="26D3C9E7"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a integer");</w:t>
      </w:r>
    </w:p>
    <w:p w14:paraId="25F571D2" w14:textId="2126D86A" w:rsidR="001F5D37" w:rsidRDefault="001F5D37" w:rsidP="001F5D37">
      <w:pPr>
        <w:shd w:val="clear" w:color="auto" w:fill="3B3838" w:themeFill="background2" w:themeFillShade="40"/>
        <w:rPr>
          <w:rFonts w:ascii="Bahnschrift" w:hAnsi="Bahnschrift" w:cs="Times New Roman"/>
          <w:bCs/>
          <w:sz w:val="28"/>
          <w:szCs w:val="24"/>
        </w:rPr>
      </w:pPr>
      <w:r>
        <w:rPr>
          <w:noProof/>
        </w:rPr>
        <mc:AlternateContent>
          <mc:Choice Requires="wpg">
            <w:drawing>
              <wp:anchor distT="0" distB="0" distL="114300" distR="114300" simplePos="0" relativeHeight="251906048" behindDoc="0" locked="0" layoutInCell="1" allowOverlap="1" wp14:anchorId="576F4694" wp14:editId="7F8AA978">
                <wp:simplePos x="0" y="0"/>
                <wp:positionH relativeFrom="column">
                  <wp:posOffset>2534920</wp:posOffset>
                </wp:positionH>
                <wp:positionV relativeFrom="paragraph">
                  <wp:posOffset>98425</wp:posOffset>
                </wp:positionV>
                <wp:extent cx="2410460" cy="664845"/>
                <wp:effectExtent l="0" t="0" r="8890" b="1905"/>
                <wp:wrapNone/>
                <wp:docPr id="280" name="Group 280"/>
                <wp:cNvGraphicFramePr/>
                <a:graphic xmlns:a="http://schemas.openxmlformats.org/drawingml/2006/main">
                  <a:graphicData uri="http://schemas.microsoft.com/office/word/2010/wordprocessingGroup">
                    <wpg:wgp>
                      <wpg:cNvGrpSpPr/>
                      <wpg:grpSpPr>
                        <a:xfrm>
                          <a:off x="0" y="0"/>
                          <a:ext cx="2410460" cy="664845"/>
                          <a:chOff x="0" y="0"/>
                          <a:chExt cx="2410691" cy="664845"/>
                        </a:xfrm>
                      </wpg:grpSpPr>
                      <wps:wsp>
                        <wps:cNvPr id="65" name="Rectangle: Rounded Corners 65"/>
                        <wps:cNvSpPr/>
                        <wps:spPr>
                          <a:xfrm>
                            <a:off x="838200" y="0"/>
                            <a:ext cx="1572491" cy="66484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FC4794C" w14:textId="77777777" w:rsidR="0097253C" w:rsidRDefault="0097253C" w:rsidP="001F5D37">
                              <w:pPr>
                                <w:jc w:val="center"/>
                              </w:pPr>
                              <w:r>
                                <w:t>For clearing the buffer after getting the err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Straight Arrow Connector 66"/>
                        <wps:cNvCnPr>
                          <a:endCxn id="65" idx="1"/>
                        </wps:cNvCnPr>
                        <wps:spPr>
                          <a:xfrm flipV="1">
                            <a:off x="0" y="332423"/>
                            <a:ext cx="838120" cy="52214"/>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76F4694" id="Group 280" o:spid="_x0000_s1044" style="position:absolute;margin-left:199.6pt;margin-top:7.75pt;width:189.8pt;height:52.35pt;z-index:251906048;mso-width-relative:margin;mso-height-relative:margin" coordsize="24106,6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">
                <v:roundrect id="Rectangle: Rounded Corners 65" o:spid="_x0000_s1045" style="position:absolute;left:8382;width:15724;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" fillcolor="#ffc000 [3207]" stroked="f">
                  <v:fill opacity="32896f"/>
                  <v:textbox>
                    <w:txbxContent>
                      <w:p w14:paraId="6FC4794C" w14:textId="77777777" w:rsidR="0097253C" w:rsidRDefault="0097253C" w:rsidP="001F5D37">
                        <w:pPr>
                          <w:jc w:val="center"/>
                        </w:pPr>
                        <w:r>
                          <w:t>For clearing the buffer after getting the error</w:t>
                        </w:r>
                      </w:p>
                    </w:txbxContent>
                  </v:textbox>
                </v:roundrect>
                <v:shape id="Straight Arrow Connector 66" o:spid="_x0000_s1046" type="#_x0000_t32" style="position:absolute;top:3324;width:8381;height:5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" strokecolor="#ffc000 [3207]" strokeweight=".5pt">
                  <v:stroke endarrow="block" joinstyle="miter"/>
                </v:shape>
              </v:group>
            </w:pict>
          </mc:Fallback>
        </mc:AlternateContent>
      </w: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541C4307"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c.nextLine();</w:t>
      </w:r>
    </w:p>
    <w:p w14:paraId="5B44572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witch(option)</w:t>
      </w:r>
    </w:p>
    <w:p w14:paraId="67D07DC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4476633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case 1:System.out.println("Addition  is "+op.SUM());</w:t>
      </w:r>
    </w:p>
    <w:p w14:paraId="0CC8C44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break;</w:t>
      </w:r>
    </w:p>
    <w:p w14:paraId="0D1E40A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case 2:System.out.println("Subtraction  is "+op.DIFF());</w:t>
      </w:r>
    </w:p>
    <w:p w14:paraId="5CA2A88C"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break;</w:t>
      </w:r>
    </w:p>
    <w:p w14:paraId="6728DBF2"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case 3:System.out.println("Product of  is "+op.PROD());</w:t>
      </w:r>
    </w:p>
    <w:p w14:paraId="258AD1FF"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break;</w:t>
      </w:r>
    </w:p>
    <w:p w14:paraId="59A6D982"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 xml:space="preserve">case 4: </w:t>
      </w:r>
    </w:p>
    <w:p w14:paraId="70F34111"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 xml:space="preserve">System.out.println(" Division is "+op.DIV()); </w:t>
      </w:r>
    </w:p>
    <w:p w14:paraId="3F14182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break;</w:t>
      </w:r>
    </w:p>
    <w:p w14:paraId="00EF1DBC"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case 5: break;</w:t>
      </w:r>
    </w:p>
    <w:p w14:paraId="7054640D"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default: System.out.println("Invalid choice!!");</w:t>
      </w:r>
    </w:p>
    <w:p w14:paraId="708F2DBF"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w:t>
      </w:r>
    </w:p>
    <w:p w14:paraId="3FDAFAD6"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System.out.println("Do you want to continue?1.Yes 2.No");</w:t>
      </w:r>
    </w:p>
    <w:p w14:paraId="4ED5C6B9"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ex=sc.nextInt();</w:t>
      </w:r>
    </w:p>
    <w:p w14:paraId="7A357F0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while(ex==1);</w:t>
      </w:r>
    </w:p>
    <w:p w14:paraId="7156DE8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w:t>
      </w:r>
    </w:p>
    <w:p w14:paraId="2CA39053"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w:t>
      </w:r>
    </w:p>
    <w:p w14:paraId="19E48B4F"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p>
    <w:p w14:paraId="6FC1104A" w14:textId="77777777" w:rsidR="001F5D37" w:rsidRDefault="001F5D37" w:rsidP="001F5D37">
      <w:pPr>
        <w:shd w:val="clear" w:color="auto" w:fill="3B3838" w:themeFill="background2" w:themeFillShade="40"/>
        <w:rPr>
          <w:rFonts w:ascii="Bahnschrift" w:hAnsi="Bahnschrift" w:cs="Times New Roman"/>
          <w:bCs/>
          <w:sz w:val="28"/>
          <w:szCs w:val="24"/>
        </w:rPr>
      </w:pPr>
    </w:p>
    <w:p w14:paraId="5C9AE8BB" w14:textId="06676224" w:rsidR="001F5D37" w:rsidRDefault="001F5D37" w:rsidP="001F5D37">
      <w:pPr>
        <w:shd w:val="clear" w:color="auto" w:fill="3B3838" w:themeFill="background2" w:themeFillShade="40"/>
        <w:rPr>
          <w:rFonts w:ascii="Bahnschrift" w:hAnsi="Bahnschrift" w:cs="Times New Roman"/>
          <w:bCs/>
          <w:sz w:val="28"/>
          <w:szCs w:val="24"/>
        </w:rPr>
      </w:pPr>
      <w:r>
        <w:rPr>
          <w:noProof/>
        </w:rPr>
        <mc:AlternateContent>
          <mc:Choice Requires="wps">
            <w:drawing>
              <wp:anchor distT="0" distB="0" distL="114300" distR="114300" simplePos="0" relativeHeight="251907072" behindDoc="0" locked="0" layoutInCell="1" allowOverlap="1" wp14:anchorId="62F3838A" wp14:editId="05945C61">
                <wp:simplePos x="0" y="0"/>
                <wp:positionH relativeFrom="column">
                  <wp:posOffset>4107815</wp:posOffset>
                </wp:positionH>
                <wp:positionV relativeFrom="paragraph">
                  <wp:posOffset>60960</wp:posOffset>
                </wp:positionV>
                <wp:extent cx="1551940" cy="664845"/>
                <wp:effectExtent l="0" t="0" r="0" b="1905"/>
                <wp:wrapNone/>
                <wp:docPr id="284" name="Rectangle: Rounded Corners 284"/>
                <wp:cNvGraphicFramePr/>
                <a:graphic xmlns:a="http://schemas.openxmlformats.org/drawingml/2006/main">
                  <a:graphicData uri="http://schemas.microsoft.com/office/word/2010/wordprocessingShape">
                    <wps:wsp>
                      <wps:cNvSpPr/>
                      <wps:spPr>
                        <a:xfrm>
                          <a:off x="0" y="0"/>
                          <a:ext cx="1551305" cy="66484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777538E" w14:textId="77777777" w:rsidR="0097253C" w:rsidRDefault="0097253C" w:rsidP="001F5D37">
                            <w:pPr>
                              <w:jc w:val="center"/>
                            </w:pPr>
                            <w:r>
                              <w:t>Static members to improve space complex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62F3838A" id="Rectangle: Rounded Corners 284" o:spid="_x0000_s1047" style="position:absolute;margin-left:323.45pt;margin-top:4.8pt;width:122.2pt;height:52.3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" fillcolor="#ffc000 [3207]" stroked="f">
                <v:fill opacity="32896f"/>
                <v:textbox>
                  <w:txbxContent>
                    <w:p w14:paraId="2777538E" w14:textId="77777777" w:rsidR="0097253C" w:rsidRDefault="0097253C" w:rsidP="001F5D37">
                      <w:pPr>
                        <w:jc w:val="center"/>
                      </w:pPr>
                      <w:r>
                        <w:t>Static members to improve space complexity</w:t>
                      </w:r>
                    </w:p>
                  </w:txbxContent>
                </v:textbox>
              </v:roundrect>
            </w:pict>
          </mc:Fallback>
        </mc:AlternateContent>
      </w:r>
    </w:p>
    <w:p w14:paraId="3DDF45E5" w14:textId="189CF96A" w:rsidR="001F5D37" w:rsidRDefault="001F5D37" w:rsidP="001F5D37">
      <w:pPr>
        <w:shd w:val="clear" w:color="auto" w:fill="3B3838" w:themeFill="background2" w:themeFillShade="40"/>
        <w:rPr>
          <w:rFonts w:ascii="Bahnschrift" w:hAnsi="Bahnschrift" w:cs="Times New Roman"/>
          <w:bCs/>
          <w:sz w:val="28"/>
          <w:szCs w:val="24"/>
        </w:rPr>
      </w:pPr>
      <w:r>
        <w:rPr>
          <w:noProof/>
        </w:rPr>
        <mc:AlternateContent>
          <mc:Choice Requires="wps">
            <w:drawing>
              <wp:anchor distT="0" distB="0" distL="114300" distR="114300" simplePos="0" relativeHeight="251908096" behindDoc="0" locked="0" layoutInCell="1" allowOverlap="1" wp14:anchorId="330A34ED" wp14:editId="27A8AB6A">
                <wp:simplePos x="0" y="0"/>
                <wp:positionH relativeFrom="column">
                  <wp:posOffset>2348230</wp:posOffset>
                </wp:positionH>
                <wp:positionV relativeFrom="paragraph">
                  <wp:posOffset>19685</wp:posOffset>
                </wp:positionV>
                <wp:extent cx="1759585" cy="443230"/>
                <wp:effectExtent l="0" t="57150" r="0" b="33020"/>
                <wp:wrapNone/>
                <wp:docPr id="287" name="Straight Arrow Connector 287"/>
                <wp:cNvGraphicFramePr/>
                <a:graphic xmlns:a="http://schemas.openxmlformats.org/drawingml/2006/main">
                  <a:graphicData uri="http://schemas.microsoft.com/office/word/2010/wordprocessingShape">
                    <wps:wsp>
                      <wps:cNvCnPr/>
                      <wps:spPr>
                        <a:xfrm flipV="1">
                          <a:off x="0" y="0"/>
                          <a:ext cx="1758950" cy="44323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926ADDE" id="Straight Arrow Connector 287" o:spid="_x0000_s1026" type="#_x0000_t32" style="position:absolute;margin-left:184.9pt;margin-top:1.55pt;width:138.55pt;height:34.9pt;flip:y;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" strokecolor="#ffc000 [3207]" strokeweight="1pt">
                <v:stroke endarrow="block" joinstyle="miter"/>
              </v:shape>
            </w:pict>
          </mc:Fallback>
        </mc:AlternateContent>
      </w:r>
      <w:r>
        <w:rPr>
          <w:rFonts w:ascii="Bahnschrift" w:hAnsi="Bahnschrift" w:cs="Times New Roman"/>
          <w:bCs/>
          <w:sz w:val="28"/>
          <w:szCs w:val="24"/>
        </w:rPr>
        <w:t>class Operation{</w:t>
      </w:r>
    </w:p>
    <w:p w14:paraId="3989349D" w14:textId="1E3D43A9" w:rsidR="001F5D37" w:rsidRDefault="001F5D37" w:rsidP="001F5D37">
      <w:pPr>
        <w:shd w:val="clear" w:color="auto" w:fill="3B3838" w:themeFill="background2" w:themeFillShade="40"/>
        <w:rPr>
          <w:rFonts w:ascii="Bahnschrift" w:hAnsi="Bahnschrift" w:cs="Times New Roman"/>
          <w:bCs/>
          <w:sz w:val="28"/>
          <w:szCs w:val="24"/>
        </w:rPr>
      </w:pPr>
      <w:r>
        <w:rPr>
          <w:noProof/>
        </w:rPr>
        <mc:AlternateContent>
          <mc:Choice Requires="wps">
            <w:drawing>
              <wp:anchor distT="0" distB="0" distL="114300" distR="114300" simplePos="0" relativeHeight="251909120" behindDoc="0" locked="0" layoutInCell="1" allowOverlap="1" wp14:anchorId="299D423D" wp14:editId="0CC4C180">
                <wp:simplePos x="0" y="0"/>
                <wp:positionH relativeFrom="column">
                  <wp:posOffset>3373755</wp:posOffset>
                </wp:positionH>
                <wp:positionV relativeFrom="paragraph">
                  <wp:posOffset>61595</wp:posOffset>
                </wp:positionV>
                <wp:extent cx="852170" cy="285750"/>
                <wp:effectExtent l="0" t="38100" r="62230" b="19050"/>
                <wp:wrapNone/>
                <wp:docPr id="288" name="Straight Arrow Connector 288"/>
                <wp:cNvGraphicFramePr/>
                <a:graphic xmlns:a="http://schemas.openxmlformats.org/drawingml/2006/main">
                  <a:graphicData uri="http://schemas.microsoft.com/office/word/2010/wordprocessingShape">
                    <wps:wsp>
                      <wps:cNvCnPr/>
                      <wps:spPr>
                        <a:xfrm flipV="1">
                          <a:off x="0" y="0"/>
                          <a:ext cx="851535" cy="28575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E01F63" id="Straight Arrow Connector 288" o:spid="_x0000_s1026" type="#_x0000_t32" style="position:absolute;margin-left:265.65pt;margin-top:4.85pt;width:67.1pt;height:22.5pt;flip:y;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" strokecolor="#ffc000 [3207]" strokeweight="1pt">
                <v:stroke endarrow="block" joinstyle="miter"/>
              </v:shape>
            </w:pict>
          </mc:Fallback>
        </mc:AlternateContent>
      </w:r>
      <w:r>
        <w:rPr>
          <w:rFonts w:ascii="Bahnschrift" w:hAnsi="Bahnschrift" w:cs="Times New Roman"/>
          <w:bCs/>
          <w:sz w:val="28"/>
          <w:szCs w:val="24"/>
        </w:rPr>
        <w:tab/>
        <w:t>private static int A,B;</w:t>
      </w:r>
      <w:r>
        <w:rPr>
          <w:noProof/>
        </w:rPr>
        <w:t xml:space="preserve"> </w:t>
      </w:r>
    </w:p>
    <w:p w14:paraId="5FB43D61"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private static Scanner sc = new Scanner(System.in);</w:t>
      </w:r>
    </w:p>
    <w:p w14:paraId="20A3A3FB"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public Operation(){</w:t>
      </w:r>
    </w:p>
    <w:p w14:paraId="40D6A3AF"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A=0;</w:t>
      </w:r>
    </w:p>
    <w:p w14:paraId="05523FB4"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B=0;</w:t>
      </w:r>
    </w:p>
    <w:p w14:paraId="3F6288AC"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w:t>
      </w:r>
    </w:p>
    <w:p w14:paraId="422215BC"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t>public void INPUT(int a,int b){</w:t>
      </w:r>
    </w:p>
    <w:p w14:paraId="30A8B2AD"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this.A=a;</w:t>
      </w:r>
    </w:p>
    <w:p w14:paraId="52DB677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this.B=b;</w:t>
      </w:r>
      <w:r>
        <w:rPr>
          <w:rFonts w:ascii="Bahnschrift" w:hAnsi="Bahnschrift" w:cs="Times New Roman"/>
          <w:bCs/>
          <w:noProof/>
          <w:sz w:val="28"/>
          <w:szCs w:val="24"/>
        </w:rPr>
        <w:t xml:space="preserve"> </w:t>
      </w:r>
    </w:p>
    <w:p w14:paraId="461D5184"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6DCD1682"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public int SUM(){</w:t>
      </w:r>
    </w:p>
    <w:p w14:paraId="6FE5661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return A+B;</w:t>
      </w:r>
    </w:p>
    <w:p w14:paraId="4E8AA413"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37C5426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public int DIFF(){</w:t>
      </w:r>
    </w:p>
    <w:p w14:paraId="25910033"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return A-B;</w:t>
      </w:r>
    </w:p>
    <w:p w14:paraId="46C1606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039BE18E"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public int PROD(){</w:t>
      </w:r>
    </w:p>
    <w:p w14:paraId="0E28B66B"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return A*B;</w:t>
      </w:r>
    </w:p>
    <w:p w14:paraId="4AEAD254"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2D93C7D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public int DIV(){</w:t>
      </w:r>
    </w:p>
    <w:p w14:paraId="19666F74"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return A/B;</w:t>
      </w:r>
    </w:p>
    <w:p w14:paraId="09CE81A5"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52505BE0"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6FE17E68" w14:textId="77777777" w:rsidR="001F5D37" w:rsidRDefault="001F5D37" w:rsidP="001F5D37">
      <w:pPr>
        <w:shd w:val="clear" w:color="auto" w:fill="3B3838" w:themeFill="background2" w:themeFillShade="4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p>
    <w:p w14:paraId="38BB5A69" w14:textId="77777777" w:rsidR="001F5D37" w:rsidRDefault="001F5D37" w:rsidP="001F5D37">
      <w:pPr>
        <w:rPr>
          <w:rFonts w:ascii="Bahnschrift" w:hAnsi="Bahnschrift" w:cs="Times New Roman"/>
          <w:bCs/>
          <w:sz w:val="28"/>
          <w:szCs w:val="24"/>
        </w:rPr>
      </w:pPr>
      <w:r>
        <w:rPr>
          <w:rFonts w:ascii="Bahnschrift" w:hAnsi="Bahnschrift" w:cs="Times New Roman"/>
          <w:bCs/>
          <w:sz w:val="28"/>
          <w:szCs w:val="24"/>
        </w:rPr>
        <w:br w:type="page"/>
      </w:r>
    </w:p>
    <w:p w14:paraId="06884717" w14:textId="77777777" w:rsidR="001F5D37" w:rsidRDefault="001F5D37" w:rsidP="001F5D37">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w:t>
      </w:r>
    </w:p>
    <w:p w14:paraId="140084F1" w14:textId="2C32C7C3" w:rsidR="00FD04F8" w:rsidRDefault="002A5C25">
      <w:pPr>
        <w:rPr>
          <w:rFonts w:ascii="Times New Roman" w:eastAsiaTheme="majorEastAsia" w:hAnsi="Times New Roman" w:cstheme="majorBidi"/>
          <w:b/>
          <w:color w:val="C00000"/>
          <w:sz w:val="32"/>
          <w:szCs w:val="32"/>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911168" behindDoc="0" locked="0" layoutInCell="1" allowOverlap="1" wp14:anchorId="6D1944AE" wp14:editId="7340039E">
                <wp:simplePos x="0" y="0"/>
                <wp:positionH relativeFrom="column">
                  <wp:posOffset>1424940</wp:posOffset>
                </wp:positionH>
                <wp:positionV relativeFrom="paragraph">
                  <wp:posOffset>1524000</wp:posOffset>
                </wp:positionV>
                <wp:extent cx="1524000" cy="304800"/>
                <wp:effectExtent l="0" t="57150" r="0" b="19050"/>
                <wp:wrapNone/>
                <wp:docPr id="292" name="Straight Arrow Connector 292"/>
                <wp:cNvGraphicFramePr/>
                <a:graphic xmlns:a="http://schemas.openxmlformats.org/drawingml/2006/main">
                  <a:graphicData uri="http://schemas.microsoft.com/office/word/2010/wordprocessingShape">
                    <wps:wsp>
                      <wps:cNvCnPr/>
                      <wps:spPr>
                        <a:xfrm flipV="1">
                          <a:off x="0" y="0"/>
                          <a:ext cx="152400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BBC78" id="Straight Arrow Connector 292" o:spid="_x0000_s1026" type="#_x0000_t32" style="position:absolute;margin-left:112.2pt;margin-top:120pt;width:120pt;height:24pt;flip:y;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lang w:val="en-IN" w:eastAsia="en-IN"/>
        </w:rPr>
        <mc:AlternateContent>
          <mc:Choice Requires="wps">
            <w:drawing>
              <wp:anchor distT="0" distB="0" distL="114300" distR="114300" simplePos="0" relativeHeight="251912192" behindDoc="0" locked="0" layoutInCell="1" allowOverlap="1" wp14:anchorId="7D6CBB32" wp14:editId="79D7C679">
                <wp:simplePos x="0" y="0"/>
                <wp:positionH relativeFrom="column">
                  <wp:posOffset>2948940</wp:posOffset>
                </wp:positionH>
                <wp:positionV relativeFrom="paragraph">
                  <wp:posOffset>1108075</wp:posOffset>
                </wp:positionV>
                <wp:extent cx="1981200" cy="721995"/>
                <wp:effectExtent l="0" t="0" r="0" b="1905"/>
                <wp:wrapNone/>
                <wp:docPr id="293" name="Rectangle: Rounded Corners 293"/>
                <wp:cNvGraphicFramePr/>
                <a:graphic xmlns:a="http://schemas.openxmlformats.org/drawingml/2006/main">
                  <a:graphicData uri="http://schemas.microsoft.com/office/word/2010/wordprocessingShape">
                    <wps:wsp>
                      <wps:cNvSpPr/>
                      <wps:spPr>
                        <a:xfrm>
                          <a:off x="0" y="0"/>
                          <a:ext cx="1981200" cy="72199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4F567442" w14:textId="77777777" w:rsidR="0097253C" w:rsidRDefault="0097253C" w:rsidP="002A5C2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6CBB32" id="Rectangle: Rounded Corners 293" o:spid="_x0000_s1048" style="position:absolute;margin-left:232.2pt;margin-top:87.25pt;width:156pt;height:56.8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" fillcolor="#ffc000 [3207]" stroked="f">
                <v:fill opacity="32896f"/>
                <v:textbox>
                  <w:txbxContent>
                    <w:p w14:paraId="4F567442" w14:textId="77777777" w:rsidR="0097253C" w:rsidRDefault="0097253C" w:rsidP="002A5C25">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v:textbox>
              </v:roundrect>
            </w:pict>
          </mc:Fallback>
        </mc:AlternateContent>
      </w:r>
      <w:r>
        <w:rPr>
          <w:noProof/>
        </w:rPr>
        <w:drawing>
          <wp:inline distT="0" distB="0" distL="0" distR="0" wp14:anchorId="7244FC9D" wp14:editId="65E5F662">
            <wp:extent cx="5583555" cy="1891030"/>
            <wp:effectExtent l="0" t="0" r="0" b="0"/>
            <wp:docPr id="291" name="Picture 29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21"/>
                    <a:stretch>
                      <a:fillRect/>
                    </a:stretch>
                  </pic:blipFill>
                  <pic:spPr>
                    <a:xfrm>
                      <a:off x="0" y="0"/>
                      <a:ext cx="5583555" cy="1891030"/>
                    </a:xfrm>
                    <a:prstGeom prst="rect">
                      <a:avLst/>
                    </a:prstGeom>
                  </pic:spPr>
                </pic:pic>
              </a:graphicData>
            </a:graphic>
          </wp:inline>
        </w:drawing>
      </w:r>
      <w:r w:rsidR="00FD04F8">
        <w:rPr>
          <w:color w:val="C00000"/>
        </w:rPr>
        <w:br w:type="page"/>
      </w:r>
    </w:p>
    <w:p w14:paraId="42A3EE35" w14:textId="7F085333" w:rsidR="00F269A6" w:rsidRPr="00F269A6" w:rsidRDefault="009339E4" w:rsidP="00FF105A">
      <w:pPr>
        <w:pStyle w:val="Heading1"/>
        <w:numPr>
          <w:ilvl w:val="0"/>
          <w:numId w:val="41"/>
        </w:numPr>
        <w:pBdr>
          <w:top w:val="single" w:sz="4" w:space="1" w:color="auto"/>
          <w:bottom w:val="single" w:sz="4" w:space="1" w:color="auto"/>
        </w:pBdr>
        <w:spacing w:line="240" w:lineRule="auto"/>
        <w:rPr>
          <w:color w:val="C00000"/>
        </w:rPr>
      </w:pPr>
      <w:bookmarkStart w:id="5" w:name="_Hlk53913993"/>
      <w:bookmarkStart w:id="6" w:name="_Toc54085292"/>
      <w:r w:rsidRPr="009339E4">
        <w:rPr>
          <w:color w:val="C00000"/>
        </w:rPr>
        <w:t>Define a class BOOK with the following specifications:</w:t>
      </w:r>
      <w:bookmarkEnd w:id="6"/>
    </w:p>
    <w:p w14:paraId="7C29B37B" w14:textId="5508835A" w:rsidR="000E1882" w:rsidRPr="009339E4" w:rsidRDefault="009339E4" w:rsidP="00F269A6">
      <w:pPr>
        <w:pBdr>
          <w:bottom w:val="single" w:sz="4" w:space="1" w:color="auto"/>
        </w:pBdr>
        <w:ind w:left="709"/>
        <w:rPr>
          <w:color w:val="C00000"/>
        </w:rPr>
      </w:pPr>
      <w:r w:rsidRPr="00C20DEE">
        <w:t xml:space="preserve">Private members of the class BOOK are: </w:t>
      </w:r>
      <w:r w:rsidRPr="00C20DEE">
        <w:br/>
        <w:t>BOOK_NO - integer type</w:t>
      </w:r>
      <w:r w:rsidRPr="00C20DEE">
        <w:br/>
        <w:t>BOOK_TITLE - string type</w:t>
      </w:r>
      <w:r w:rsidRPr="00C20DEE">
        <w:br/>
        <w:t>PRICE - float (price per copy)</w:t>
      </w:r>
      <w:r w:rsidRPr="00C20DEE">
        <w:br/>
        <w:t xml:space="preserve">TOTAL_COST() - A function to calculate the total cost for N number of copies, where N is passed to the function as argument </w:t>
      </w:r>
      <w:r w:rsidRPr="00C20DEE">
        <w:br/>
        <w:t>Public members of the class BOOK are:</w:t>
      </w:r>
      <w:r w:rsidRPr="00C20DEE">
        <w:br/>
        <w:t>INPUT() - A function to accept values passed as actual parameters from main() to its formal parameters. It further assigns values to private data members of the class BOOK.</w:t>
      </w:r>
      <w:r w:rsidRPr="00C20DEE">
        <w:br/>
        <w:t xml:space="preserve">PURCHASE() - Function to invoke TOTAL_COST() and prints the total cost to be paid by the user </w:t>
      </w:r>
      <w:r w:rsidRPr="00C20DEE">
        <w:br/>
        <w:t xml:space="preserve">Create a default constructor to give the initial values to data members of the class BOOK </w:t>
      </w:r>
      <w:r w:rsidRPr="00C20DEE">
        <w:br/>
        <w:t>A separate class LIBRARY shall be created to include the main()</w:t>
      </w:r>
      <w:r w:rsidRPr="00C20DEE">
        <w:br/>
        <w:t>main() - must take book_no, book_title, price as user input. Also, it shall ask the user to input the number of copies to be purchased.</w:t>
      </w:r>
    </w:p>
    <w:p w14:paraId="6F4D952A" w14:textId="77777777" w:rsidR="00537777" w:rsidRDefault="00537777" w:rsidP="000E1882">
      <w:pPr>
        <w:ind w:left="360"/>
        <w:rPr>
          <w:rFonts w:ascii="Times New Roman" w:hAnsi="Times New Roman" w:cs="Times New Roman"/>
          <w:b/>
          <w:sz w:val="28"/>
          <w:szCs w:val="24"/>
        </w:rPr>
      </w:pPr>
    </w:p>
    <w:p w14:paraId="21A70706" w14:textId="088701A3" w:rsidR="00537777" w:rsidRPr="000A3BCF" w:rsidRDefault="000E1882" w:rsidP="000A3BCF">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Times New Roman" w:hAnsi="Times New Roman" w:cs="Times New Roman"/>
          <w:bCs/>
          <w:sz w:val="28"/>
          <w:szCs w:val="24"/>
        </w:rPr>
      </w:pPr>
      <w:r w:rsidRPr="00136BC1">
        <w:rPr>
          <w:rFonts w:ascii="Times New Roman" w:hAnsi="Times New Roman" w:cs="Times New Roman"/>
          <w:b/>
          <w:sz w:val="28"/>
          <w:szCs w:val="24"/>
        </w:rPr>
        <w:t>Form1</w:t>
      </w:r>
      <w:r w:rsidR="00537777">
        <w:rPr>
          <w:rFonts w:ascii="Times New Roman" w:hAnsi="Times New Roman" w:cs="Times New Roman"/>
          <w:b/>
          <w:sz w:val="28"/>
          <w:szCs w:val="24"/>
        </w:rPr>
        <w:t>:</w:t>
      </w:r>
      <w:r w:rsidR="000A3BCF">
        <w:rPr>
          <w:rFonts w:ascii="Times New Roman" w:hAnsi="Times New Roman" w:cs="Times New Roman"/>
          <w:bCs/>
          <w:sz w:val="28"/>
          <w:szCs w:val="24"/>
        </w:rPr>
        <w:t>Acc to Que</w:t>
      </w:r>
    </w:p>
    <w:p w14:paraId="4BC6EEA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import java.util.*;</w:t>
      </w:r>
    </w:p>
    <w:p w14:paraId="29BE2641"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public class Library{</w:t>
      </w:r>
    </w:p>
    <w:p w14:paraId="7ECE5E2E"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4E00115B"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public static void main(String[] args) {</w:t>
      </w:r>
    </w:p>
    <w:p w14:paraId="73A6B9A1"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Book bk = new Book();</w:t>
      </w:r>
    </w:p>
    <w:p w14:paraId="5E2C5311"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Scanner sc = new Scanner(System.in);</w:t>
      </w:r>
    </w:p>
    <w:p w14:paraId="657B9D7F"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int book_no=0, N=0, option = 0,ex=0;</w:t>
      </w:r>
    </w:p>
    <w:p w14:paraId="525607AC"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float price=0;</w:t>
      </w:r>
    </w:p>
    <w:p w14:paraId="497138F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String book_title;</w:t>
      </w:r>
    </w:p>
    <w:p w14:paraId="17A3094A"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do</w:t>
      </w:r>
    </w:p>
    <w:p w14:paraId="64A82024"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w:t>
      </w:r>
    </w:p>
    <w:p w14:paraId="20E5F120"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ystem.out.println("Enter your choice from the following menu:");</w:t>
      </w:r>
    </w:p>
    <w:p w14:paraId="30602F9E"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ystem.out.println("1.Shop  2.Exit");</w:t>
      </w:r>
    </w:p>
    <w:p w14:paraId="750F95D0"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option = sc.nextInt();</w:t>
      </w:r>
    </w:p>
    <w:p w14:paraId="71F34F7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if(option!=5){</w:t>
      </w:r>
    </w:p>
    <w:p w14:paraId="1E3C484C"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ystem.out.println("Enter the number of copies purchased:");</w:t>
      </w:r>
    </w:p>
    <w:p w14:paraId="09AE4AC7"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N = sc.nextInt();</w:t>
      </w:r>
    </w:p>
    <w:p w14:paraId="7E776C7C"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ystem.out.println("Enter the Book Number");</w:t>
      </w:r>
    </w:p>
    <w:p w14:paraId="4689DA17"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book_no=sc.nextInt();</w:t>
      </w:r>
    </w:p>
    <w:p w14:paraId="318086BD"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c.nextLine();</w:t>
      </w:r>
    </w:p>
    <w:p w14:paraId="2ABDC718"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ystem.out.println("Enter the Book Title");</w:t>
      </w:r>
    </w:p>
    <w:p w14:paraId="4D8BB3AB"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book_title=sc.nextLine();</w:t>
      </w:r>
    </w:p>
    <w:p w14:paraId="037879B2"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ystem.out.println("Enter the Book Price");</w:t>
      </w:r>
    </w:p>
    <w:p w14:paraId="3FE15B95"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price=sc.nextFloat();</w:t>
      </w:r>
    </w:p>
    <w:p w14:paraId="43834CA1"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bk.INPUT(book_no,book_title,price);</w:t>
      </w:r>
    </w:p>
    <w:p w14:paraId="1F1F8CBD"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w:t>
      </w:r>
    </w:p>
    <w:p w14:paraId="1866F6BE"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else</w:t>
      </w:r>
    </w:p>
    <w:p w14:paraId="4114A6D3"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w:t>
      </w:r>
    </w:p>
    <w:p w14:paraId="5050B149"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break;</w:t>
      </w:r>
    </w:p>
    <w:p w14:paraId="42AE260B"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w:t>
      </w:r>
    </w:p>
    <w:p w14:paraId="2DF65CBF"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switch(option)</w:t>
      </w:r>
    </w:p>
    <w:p w14:paraId="5F50E2AD"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r>
      <w:r w:rsidRPr="00537777">
        <w:rPr>
          <w:rFonts w:ascii="Bahnschrift" w:hAnsi="Bahnschrift" w:cs="Times New Roman"/>
          <w:bCs/>
          <w:sz w:val="28"/>
          <w:szCs w:val="24"/>
        </w:rPr>
        <w:tab/>
        <w:t>{</w:t>
      </w:r>
    </w:p>
    <w:p w14:paraId="3D14F824"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case 1:bk.PURCHASE(N);</w:t>
      </w:r>
    </w:p>
    <w:p w14:paraId="68804921"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break;</w:t>
      </w:r>
    </w:p>
    <w:p w14:paraId="1C825ED7"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case 5: break;</w:t>
      </w:r>
    </w:p>
    <w:p w14:paraId="507D2E81"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default: System.out.println("Invalid choice!!");</w:t>
      </w:r>
    </w:p>
    <w:p w14:paraId="6D6DE0E1"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w:t>
      </w:r>
    </w:p>
    <w:p w14:paraId="2B5905A9"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System.out.println("Do you want to continue?1.Yes 2.No");</w:t>
      </w:r>
    </w:p>
    <w:p w14:paraId="113AE9DB"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ex=sc.nextInt();</w:t>
      </w:r>
    </w:p>
    <w:p w14:paraId="1C2A38A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while(ex==1);</w:t>
      </w:r>
    </w:p>
    <w:p w14:paraId="1ACBF3BA"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w:t>
      </w:r>
    </w:p>
    <w:p w14:paraId="3FCE4C00" w14:textId="34DC5FF2" w:rsidR="00537777" w:rsidRPr="00537777" w:rsidRDefault="00537777" w:rsidP="008B36E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w:t>
      </w:r>
    </w:p>
    <w:p w14:paraId="68467217"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class Book{</w:t>
      </w:r>
    </w:p>
    <w:p w14:paraId="7193D13E"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private int BOOK_NO;</w:t>
      </w:r>
    </w:p>
    <w:p w14:paraId="4ECF1F2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private String BOOK_TITLE;</w:t>
      </w:r>
    </w:p>
    <w:p w14:paraId="7AEAD6BC"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private float PRICE;</w:t>
      </w:r>
    </w:p>
    <w:p w14:paraId="1E3CD3A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private Scanner sc = new Scanner(System.in);</w:t>
      </w:r>
    </w:p>
    <w:p w14:paraId="1E9049C5" w14:textId="2505FC38"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public Book(){</w:t>
      </w:r>
    </w:p>
    <w:p w14:paraId="206AC277"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BOOK_NO = 0;</w:t>
      </w:r>
    </w:p>
    <w:p w14:paraId="3AB3160A"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PRICE = 0;</w:t>
      </w:r>
    </w:p>
    <w:p w14:paraId="03614A10"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r>
      <w:r w:rsidRPr="00537777">
        <w:rPr>
          <w:rFonts w:ascii="Bahnschrift" w:hAnsi="Bahnschrift" w:cs="Times New Roman"/>
          <w:bCs/>
          <w:sz w:val="28"/>
          <w:szCs w:val="24"/>
        </w:rPr>
        <w:tab/>
        <w:t>BOOK_TITLE = null;</w:t>
      </w:r>
    </w:p>
    <w:p w14:paraId="5FE18573" w14:textId="7C6EE423" w:rsidR="00537777" w:rsidRPr="00537777" w:rsidRDefault="00537777" w:rsidP="008B36E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ab/>
        <w:t>}</w:t>
      </w:r>
    </w:p>
    <w:p w14:paraId="6E27D06E" w14:textId="0F319ED2" w:rsidR="00537777" w:rsidRPr="00537777" w:rsidRDefault="00537777" w:rsidP="008B36E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t>private float TOTAL_COST(int n){</w:t>
      </w:r>
    </w:p>
    <w:p w14:paraId="087403C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return PRICE*n;</w:t>
      </w:r>
    </w:p>
    <w:p w14:paraId="65C1877D"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t>}</w:t>
      </w:r>
    </w:p>
    <w:p w14:paraId="4C77A7F7"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t>public void INPUT(int book_no,String book_title,float price){</w:t>
      </w:r>
    </w:p>
    <w:p w14:paraId="25739B9A"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BOOK_NO = book_no;</w:t>
      </w:r>
    </w:p>
    <w:p w14:paraId="5F2539DC"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BOOK_TITLE = book_title;</w:t>
      </w:r>
    </w:p>
    <w:p w14:paraId="3229A1BC"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PRICE = price;</w:t>
      </w:r>
    </w:p>
    <w:p w14:paraId="022E89F5"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t>}</w:t>
      </w:r>
    </w:p>
    <w:p w14:paraId="4E6F3B9E"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t>public void PURCHASE(int N){</w:t>
      </w:r>
    </w:p>
    <w:p w14:paraId="1C4EFE69"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r>
      <w:r w:rsidRPr="00537777">
        <w:rPr>
          <w:rFonts w:ascii="Bahnschrift" w:hAnsi="Bahnschrift" w:cs="Times New Roman"/>
          <w:bCs/>
          <w:sz w:val="28"/>
          <w:szCs w:val="24"/>
        </w:rPr>
        <w:tab/>
        <w:t>System.out.println(" Total Cost of "+N+" Copies of "+BOOK_TITLE+" is "+ TOTAL_COST(N));</w:t>
      </w:r>
    </w:p>
    <w:p w14:paraId="1D82BCBE"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t>}</w:t>
      </w:r>
    </w:p>
    <w:p w14:paraId="3B8F7A26" w14:textId="77777777" w:rsidR="00537777" w:rsidRPr="00537777" w:rsidRDefault="00537777" w:rsidP="00D50575">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537777">
        <w:rPr>
          <w:rFonts w:ascii="Bahnschrift" w:hAnsi="Bahnschrift" w:cs="Times New Roman"/>
          <w:bCs/>
          <w:sz w:val="28"/>
          <w:szCs w:val="24"/>
        </w:rPr>
        <w:t xml:space="preserve"> </w:t>
      </w:r>
      <w:r w:rsidRPr="00537777">
        <w:rPr>
          <w:rFonts w:ascii="Bahnschrift" w:hAnsi="Bahnschrift" w:cs="Times New Roman"/>
          <w:bCs/>
          <w:sz w:val="28"/>
          <w:szCs w:val="24"/>
        </w:rPr>
        <w:tab/>
        <w:t>}</w:t>
      </w:r>
    </w:p>
    <w:p w14:paraId="0844E4F0" w14:textId="49DE573F" w:rsidR="00AF0C46" w:rsidRDefault="00AF0C46" w:rsidP="0086315B">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AF0C46">
        <w:rPr>
          <w:rFonts w:ascii="Bahnschrift" w:hAnsi="Bahnschrift" w:cs="Times New Roman"/>
          <w:b/>
          <w:sz w:val="28"/>
          <w:szCs w:val="24"/>
        </w:rPr>
        <w:t>OUTPUT:</w:t>
      </w:r>
      <w:bookmarkStart w:id="7" w:name="_Hlk53914025"/>
    </w:p>
    <w:bookmarkEnd w:id="5"/>
    <w:p w14:paraId="1C2AF878" w14:textId="1A62605F" w:rsidR="00B31F1E" w:rsidRDefault="00A740BF">
      <w:pPr>
        <w:rPr>
          <w:rFonts w:ascii="Bahnschrift" w:hAnsi="Bahnschrift" w:cs="Times New Roman"/>
          <w:b/>
          <w:sz w:val="28"/>
          <w:szCs w:val="24"/>
        </w:rPr>
      </w:pPr>
      <w:r w:rsidRPr="00A740BF">
        <w:rPr>
          <w:rFonts w:ascii="Bahnschrift" w:hAnsi="Bahnschrift" w:cs="Times New Roman"/>
          <w:b/>
          <w:noProof/>
          <w:sz w:val="28"/>
          <w:szCs w:val="24"/>
        </w:rPr>
        <mc:AlternateContent>
          <mc:Choice Requires="wpg">
            <w:drawing>
              <wp:anchor distT="0" distB="0" distL="114300" distR="114300" simplePos="0" relativeHeight="251900928" behindDoc="0" locked="0" layoutInCell="1" allowOverlap="1" wp14:anchorId="6236EF70" wp14:editId="4229F321">
                <wp:simplePos x="0" y="0"/>
                <wp:positionH relativeFrom="column">
                  <wp:posOffset>3848100</wp:posOffset>
                </wp:positionH>
                <wp:positionV relativeFrom="paragraph">
                  <wp:posOffset>2656205</wp:posOffset>
                </wp:positionV>
                <wp:extent cx="2613660" cy="708660"/>
                <wp:effectExtent l="0" t="0" r="0" b="0"/>
                <wp:wrapNone/>
                <wp:docPr id="344" name="Group 344"/>
                <wp:cNvGraphicFramePr/>
                <a:graphic xmlns:a="http://schemas.openxmlformats.org/drawingml/2006/main">
                  <a:graphicData uri="http://schemas.microsoft.com/office/word/2010/wordprocessingGroup">
                    <wpg:wgp>
                      <wpg:cNvGrpSpPr/>
                      <wpg:grpSpPr>
                        <a:xfrm>
                          <a:off x="0" y="0"/>
                          <a:ext cx="2613660" cy="708660"/>
                          <a:chOff x="236220" y="0"/>
                          <a:chExt cx="2613660" cy="708660"/>
                        </a:xfrm>
                      </wpg:grpSpPr>
                      <wps:wsp>
                        <wps:cNvPr id="345" name="Straight Arrow Connector 345"/>
                        <wps:cNvCnPr/>
                        <wps:spPr>
                          <a:xfrm>
                            <a:off x="236220" y="167640"/>
                            <a:ext cx="937260" cy="17145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346" name="Rectangle: Rounded Corners 346"/>
                        <wps:cNvSpPr/>
                        <wps:spPr>
                          <a:xfrm>
                            <a:off x="1173480" y="0"/>
                            <a:ext cx="1676400" cy="70866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ACCDC8E" w14:textId="77777777" w:rsidR="0097253C" w:rsidRDefault="0097253C" w:rsidP="00A740BF">
                              <w:pPr>
                                <w:jc w:val="center"/>
                              </w:pPr>
                              <w:r>
                                <w:t>The Program Ask user if he wants to continue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36EF70" id="Group 344" o:spid="_x0000_s1049" style="position:absolute;margin-left:303pt;margin-top:209.15pt;width:205.8pt;height:55.8pt;z-index:251900928;mso-width-relative:margin;mso-height-relative:margin" coordorigin="2362" coordsize="26136,7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">
                <v:shape id="Straight Arrow Connector 345" o:spid="_x0000_s1050" type="#_x0000_t32" style="position:absolute;left:2362;top:1676;width:9372;height:1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" strokecolor="#ffc000 [3207]" strokeweight=".5pt">
                  <v:stroke endarrow="block" joinstyle="miter"/>
                </v:shape>
                <v:roundrect id="Rectangle: Rounded Corners 346" o:spid="_x0000_s1051" style="position:absolute;left:11734;width:16764;height:7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" fillcolor="#ffc000 [3207]" stroked="f">
                  <v:fill opacity="32896f"/>
                  <v:textbox>
                    <w:txbxContent>
                      <w:p w14:paraId="5ACCDC8E" w14:textId="77777777" w:rsidR="0097253C" w:rsidRDefault="0097253C" w:rsidP="00A740BF">
                        <w:pPr>
                          <w:jc w:val="center"/>
                        </w:pPr>
                        <w:r>
                          <w:t>The Program Ask user if he wants to continue or not</w:t>
                        </w:r>
                      </w:p>
                    </w:txbxContent>
                  </v:textbox>
                </v:roundrect>
              </v:group>
            </w:pict>
          </mc:Fallback>
        </mc:AlternateContent>
      </w:r>
      <w:r w:rsidRPr="00A740BF">
        <w:rPr>
          <w:rFonts w:ascii="Bahnschrift" w:hAnsi="Bahnschrift" w:cs="Times New Roman"/>
          <w:b/>
          <w:noProof/>
          <w:sz w:val="28"/>
          <w:szCs w:val="24"/>
        </w:rPr>
        <mc:AlternateContent>
          <mc:Choice Requires="wpg">
            <w:drawing>
              <wp:anchor distT="0" distB="0" distL="114300" distR="114300" simplePos="0" relativeHeight="251899904" behindDoc="0" locked="0" layoutInCell="1" allowOverlap="1" wp14:anchorId="345D63E4" wp14:editId="5E61178C">
                <wp:simplePos x="0" y="0"/>
                <wp:positionH relativeFrom="column">
                  <wp:posOffset>4312920</wp:posOffset>
                </wp:positionH>
                <wp:positionV relativeFrom="paragraph">
                  <wp:posOffset>522605</wp:posOffset>
                </wp:positionV>
                <wp:extent cx="1676400" cy="891540"/>
                <wp:effectExtent l="0" t="0" r="0" b="3810"/>
                <wp:wrapNone/>
                <wp:docPr id="341" name="Group 341"/>
                <wp:cNvGraphicFramePr/>
                <a:graphic xmlns:a="http://schemas.openxmlformats.org/drawingml/2006/main">
                  <a:graphicData uri="http://schemas.microsoft.com/office/word/2010/wordprocessingGroup">
                    <wpg:wgp>
                      <wpg:cNvGrpSpPr/>
                      <wpg:grpSpPr>
                        <a:xfrm>
                          <a:off x="0" y="0"/>
                          <a:ext cx="1676400" cy="891540"/>
                          <a:chOff x="853440" y="-106680"/>
                          <a:chExt cx="1676400" cy="891540"/>
                        </a:xfrm>
                      </wpg:grpSpPr>
                      <wps:wsp>
                        <wps:cNvPr id="342" name="Straight Arrow Connector 342"/>
                        <wps:cNvCnPr>
                          <a:endCxn id="343" idx="0"/>
                        </wps:cNvCnPr>
                        <wps:spPr>
                          <a:xfrm>
                            <a:off x="1318260" y="-106680"/>
                            <a:ext cx="373380" cy="37338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wps:wsp>
                        <wps:cNvPr id="343" name="Rectangle: Rounded Corners 343"/>
                        <wps:cNvSpPr/>
                        <wps:spPr>
                          <a:xfrm>
                            <a:off x="853440" y="266700"/>
                            <a:ext cx="1676400" cy="518160"/>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D36CFC1" w14:textId="77777777" w:rsidR="0097253C" w:rsidRDefault="0097253C" w:rsidP="00A740BF">
                              <w:pPr>
                                <w:jc w:val="center"/>
                              </w:pPr>
                              <w:r>
                                <w:t>Menu is created, to give user ch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5D63E4" id="Group 341" o:spid="_x0000_s1052" style="position:absolute;margin-left:339.6pt;margin-top:41.15pt;width:132pt;height:70.2pt;z-index:251899904;mso-width-relative:margin;mso-height-relative:margin" coordorigin="8534,-1066" coordsize="16764,89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">
                <v:shape id="Straight Arrow Connector 342" o:spid="_x0000_s1053" type="#_x0000_t32" style="position:absolute;left:13182;top:-1066;width:3734;height:37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" strokecolor="#ffc000 [3207]" strokeweight=".5pt">
                  <v:stroke endarrow="block" joinstyle="miter"/>
                </v:shape>
                <v:roundrect id="Rectangle: Rounded Corners 343" o:spid="_x0000_s1054" style="position:absolute;left:8534;top:2667;width:16764;height:5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" fillcolor="#ffc000 [3207]" stroked="f">
                  <v:fill opacity="32896f"/>
                  <v:textbox>
                    <w:txbxContent>
                      <w:p w14:paraId="1D36CFC1" w14:textId="77777777" w:rsidR="0097253C" w:rsidRDefault="0097253C" w:rsidP="00A740BF">
                        <w:pPr>
                          <w:jc w:val="center"/>
                        </w:pPr>
                        <w:r>
                          <w:t>Menu is created, to give user choice</w:t>
                        </w:r>
                      </w:p>
                    </w:txbxContent>
                  </v:textbox>
                </v:roundrect>
              </v:group>
            </w:pict>
          </mc:Fallback>
        </mc:AlternateContent>
      </w:r>
      <w:r w:rsidR="008B36E5">
        <w:rPr>
          <w:noProof/>
        </w:rPr>
        <w:drawing>
          <wp:inline distT="0" distB="0" distL="0" distR="0" wp14:anchorId="792F1864" wp14:editId="4DD1388A">
            <wp:extent cx="5989320" cy="377952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9320" cy="3779520"/>
                    </a:xfrm>
                    <a:prstGeom prst="rect">
                      <a:avLst/>
                    </a:prstGeom>
                  </pic:spPr>
                </pic:pic>
              </a:graphicData>
            </a:graphic>
          </wp:inline>
        </w:drawing>
      </w:r>
    </w:p>
    <w:bookmarkEnd w:id="7"/>
    <w:p w14:paraId="729A7831" w14:textId="77777777" w:rsidR="00C86E78"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rPr>
          <w:b/>
          <w:sz w:val="36"/>
        </w:rPr>
      </w:pPr>
      <w:r>
        <w:rPr>
          <w:b/>
          <w:sz w:val="36"/>
        </w:rPr>
        <w:t>DrawBack</w:t>
      </w:r>
    </w:p>
    <w:p w14:paraId="2B01DE79" w14:textId="77777777" w:rsidR="00C86E78" w:rsidRDefault="00C86E78" w:rsidP="00C86E78">
      <w:pPr>
        <w:pStyle w:val="ListParagraph"/>
        <w:numPr>
          <w:ilvl w:val="0"/>
          <w:numId w:val="45"/>
        </w:numPr>
        <w:spacing w:line="480" w:lineRule="auto"/>
      </w:pPr>
      <w:r>
        <w:t>The program could use static members to improve memory for private members of operation class</w:t>
      </w:r>
    </w:p>
    <w:p w14:paraId="01C08660" w14:textId="77777777" w:rsidR="00C86E78" w:rsidRDefault="00C86E78" w:rsidP="00C86E78">
      <w:pPr>
        <w:pStyle w:val="ListParagraph"/>
        <w:numPr>
          <w:ilvl w:val="0"/>
          <w:numId w:val="45"/>
        </w:numPr>
        <w:spacing w:line="480" w:lineRule="auto"/>
        <w:rPr>
          <w:rFonts w:ascii="Times New Roman" w:eastAsia="Times New Roman" w:hAnsi="Times New Roman" w:cs="Times New Roman"/>
          <w:b/>
          <w:sz w:val="36"/>
          <w:szCs w:val="24"/>
        </w:rPr>
      </w:pPr>
      <w:r>
        <w:t>The program could be improved with exception handling  Using try and catch to counter invalid user input</w:t>
      </w:r>
      <w:r>
        <w:rPr>
          <w:bCs/>
          <w:sz w:val="36"/>
        </w:rPr>
        <w:t>.</w:t>
      </w:r>
    </w:p>
    <w:p w14:paraId="51EFD01D" w14:textId="79F96536" w:rsidR="00C86E78" w:rsidRDefault="00C86E78" w:rsidP="00C86E78">
      <w:pPr>
        <w:pStyle w:val="ListParagraph"/>
        <w:spacing w:line="480" w:lineRule="auto"/>
        <w:ind w:left="502"/>
        <w:rPr>
          <w:rFonts w:ascii="Times New Roman" w:eastAsia="Times New Roman" w:hAnsi="Times New Roman" w:cs="Times New Roman"/>
          <w:b/>
          <w:sz w:val="36"/>
          <w:szCs w:val="24"/>
        </w:rPr>
      </w:pPr>
      <w:r>
        <w:rPr>
          <w:noProof/>
        </w:rPr>
        <mc:AlternateContent>
          <mc:Choice Requires="wpg">
            <w:drawing>
              <wp:anchor distT="0" distB="0" distL="114300" distR="114300" simplePos="0" relativeHeight="251914240" behindDoc="0" locked="0" layoutInCell="1" allowOverlap="1" wp14:anchorId="3A2A3615" wp14:editId="6E72E870">
                <wp:simplePos x="0" y="0"/>
                <wp:positionH relativeFrom="column">
                  <wp:posOffset>4259580</wp:posOffset>
                </wp:positionH>
                <wp:positionV relativeFrom="paragraph">
                  <wp:posOffset>110490</wp:posOffset>
                </wp:positionV>
                <wp:extent cx="1572260" cy="945515"/>
                <wp:effectExtent l="0" t="0" r="8890" b="26035"/>
                <wp:wrapNone/>
                <wp:docPr id="17" name="Group 17"/>
                <wp:cNvGraphicFramePr/>
                <a:graphic xmlns:a="http://schemas.openxmlformats.org/drawingml/2006/main">
                  <a:graphicData uri="http://schemas.microsoft.com/office/word/2010/wordprocessingGroup">
                    <wpg:wgp>
                      <wpg:cNvGrpSpPr/>
                      <wpg:grpSpPr>
                        <a:xfrm>
                          <a:off x="0" y="0"/>
                          <a:ext cx="1572260" cy="945515"/>
                          <a:chOff x="0" y="0"/>
                          <a:chExt cx="1572491" cy="945745"/>
                        </a:xfrm>
                      </wpg:grpSpPr>
                      <wps:wsp>
                        <wps:cNvPr id="89" name="Rectangle: Rounded Corners 89"/>
                        <wps:cNvSpPr/>
                        <wps:spPr>
                          <a:xfrm>
                            <a:off x="0" y="0"/>
                            <a:ext cx="1572491" cy="664845"/>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C172A46" w14:textId="77777777" w:rsidR="0097253C" w:rsidRDefault="0097253C" w:rsidP="00C86E78">
                              <w:pPr>
                                <w:jc w:val="center"/>
                              </w:pPr>
                              <w:r>
                                <w:t>Our Program crashes over invalid inpu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wps:spPr>
                          <a:xfrm flipV="1">
                            <a:off x="457200" y="661554"/>
                            <a:ext cx="117764" cy="28419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3A2A3615" id="Group 17" o:spid="_x0000_s1055" style="position:absolute;left:0;text-align:left;margin-left:335.4pt;margin-top:8.7pt;width:123.8pt;height:74.45pt;z-index:251914240" coordsize="15724,9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">
                <v:roundrect id="Rectangle: Rounded Corners 89" o:spid="_x0000_s1056" style="position:absolute;width:15724;height:66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" fillcolor="#ed7d31 [3205]" stroked="f">
                  <v:fill opacity="32896f"/>
                  <v:textbox>
                    <w:txbxContent>
                      <w:p w14:paraId="2C172A46" w14:textId="77777777" w:rsidR="0097253C" w:rsidRDefault="0097253C" w:rsidP="00C86E78">
                        <w:pPr>
                          <w:jc w:val="center"/>
                        </w:pPr>
                        <w:r>
                          <w:t>Our Program crashes over invalid input</w:t>
                        </w:r>
                      </w:p>
                    </w:txbxContent>
                  </v:textbox>
                </v:roundrect>
                <v:shape id="Straight Arrow Connector 90" o:spid="_x0000_s1057" type="#_x0000_t32" style="position:absolute;left:4572;top:6615;width:1177;height:28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" strokecolor="#ed7d31 [3205]" strokeweight=".5pt">
                  <v:stroke endarrow="block" joinstyle="miter"/>
                </v:shape>
              </v:group>
            </w:pict>
          </mc:Fallback>
        </mc:AlternateContent>
      </w:r>
      <w:r>
        <w:rPr>
          <w:noProof/>
        </w:rPr>
        <w:drawing>
          <wp:inline distT="0" distB="0" distL="0" distR="0" wp14:anchorId="29734F0A" wp14:editId="494BF684">
            <wp:extent cx="5943600" cy="2026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026920"/>
                    </a:xfrm>
                    <a:prstGeom prst="rect">
                      <a:avLst/>
                    </a:prstGeom>
                    <a:noFill/>
                    <a:ln>
                      <a:noFill/>
                    </a:ln>
                  </pic:spPr>
                </pic:pic>
              </a:graphicData>
            </a:graphic>
          </wp:inline>
        </w:drawing>
      </w:r>
    </w:p>
    <w:p w14:paraId="780FCE10" w14:textId="77777777" w:rsidR="00C86E78" w:rsidRDefault="00C86E78" w:rsidP="00C86E78">
      <w:pPr>
        <w:pStyle w:val="ListParagraph"/>
        <w:numPr>
          <w:ilvl w:val="0"/>
          <w:numId w:val="45"/>
        </w:numPr>
        <w:spacing w:line="480" w:lineRule="auto"/>
        <w:rPr>
          <w:rFonts w:ascii="Times New Roman" w:eastAsia="Times New Roman" w:hAnsi="Times New Roman" w:cs="Times New Roman"/>
          <w:b/>
          <w:sz w:val="36"/>
          <w:szCs w:val="24"/>
        </w:rPr>
      </w:pPr>
      <w:r>
        <w:t>This form doesn’t Use This operator to pass the instance , that makes our code more readable instead of passing the member agains and again</w:t>
      </w:r>
      <w:r>
        <w:rPr>
          <w:b/>
          <w:sz w:val="36"/>
        </w:rPr>
        <w:t>.</w:t>
      </w:r>
    </w:p>
    <w:p w14:paraId="11613161" w14:textId="77777777" w:rsidR="00C86E78"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58B00990"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import java.util.*;</w:t>
      </w:r>
    </w:p>
    <w:p w14:paraId="746BC368"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import java.util.InputMismatchException;</w:t>
      </w:r>
    </w:p>
    <w:p w14:paraId="653474C6"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public class Library{</w:t>
      </w:r>
    </w:p>
    <w:p w14:paraId="2870C3D8"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09160F3D"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public static void main(String[] args) {</w:t>
      </w:r>
    </w:p>
    <w:p w14:paraId="2E533B80"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Book bk = new Book();</w:t>
      </w:r>
    </w:p>
    <w:p w14:paraId="4A1E7B03"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Scanner sc = new Scanner(System.in);</w:t>
      </w:r>
    </w:p>
    <w:p w14:paraId="0E61EFF2"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int book_no=0, N=0, option = 0,ex=0;</w:t>
      </w:r>
    </w:p>
    <w:p w14:paraId="5E3EBFD3"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float price=0;</w:t>
      </w:r>
    </w:p>
    <w:p w14:paraId="2851E23D"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String book_title;</w:t>
      </w:r>
    </w:p>
    <w:p w14:paraId="6860F6CE"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do</w:t>
      </w:r>
    </w:p>
    <w:p w14:paraId="6AE922F6"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w:t>
      </w:r>
    </w:p>
    <w:p w14:paraId="0CEF2750"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try{</w:t>
      </w:r>
    </w:p>
    <w:p w14:paraId="4DC3E9ED"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your choice from the following menu:");</w:t>
      </w:r>
    </w:p>
    <w:p w14:paraId="6FF1F5F9"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1.Shop  2.Exit");</w:t>
      </w:r>
    </w:p>
    <w:p w14:paraId="3076393C"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option = sc.nextInt();</w:t>
      </w:r>
    </w:p>
    <w:p w14:paraId="427E7C4D"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if(option!=5){</w:t>
      </w:r>
    </w:p>
    <w:p w14:paraId="09737715"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the number of copies purchased:");</w:t>
      </w:r>
    </w:p>
    <w:p w14:paraId="2DAC23B1"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N = sc.nextInt();</w:t>
      </w:r>
    </w:p>
    <w:p w14:paraId="3FE20695"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the Book Number");</w:t>
      </w:r>
    </w:p>
    <w:p w14:paraId="5D234E54"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book_no=sc.nextInt();</w:t>
      </w:r>
    </w:p>
    <w:p w14:paraId="2E80E24E"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c.nextLine();</w:t>
      </w:r>
    </w:p>
    <w:p w14:paraId="2176927E"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the Book Title");</w:t>
      </w:r>
    </w:p>
    <w:p w14:paraId="5CDEC28A"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book_title=sc.nextLine();</w:t>
      </w:r>
    </w:p>
    <w:p w14:paraId="68DA0F02"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the Book Price");</w:t>
      </w:r>
    </w:p>
    <w:p w14:paraId="107EA8A1"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price=sc.nextFloat();</w:t>
      </w:r>
    </w:p>
    <w:p w14:paraId="6617E75A"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bk.INPUT(book_no,book_title,price);</w:t>
      </w:r>
    </w:p>
    <w:p w14:paraId="3E1350BF"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060D7C31"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else</w:t>
      </w:r>
    </w:p>
    <w:p w14:paraId="4E621E3F"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252F2471"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break;</w:t>
      </w:r>
    </w:p>
    <w:p w14:paraId="1C95B674"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36854AD8"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w:t>
      </w:r>
    </w:p>
    <w:p w14:paraId="32951DFB"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catch(InputMismatchException e){</w:t>
      </w:r>
    </w:p>
    <w:p w14:paraId="1DABF409"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ystem.out.println("Enter a integer");</w:t>
      </w:r>
    </w:p>
    <w:p w14:paraId="68BDCC8B"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545CD114"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sc.nextLine();</w:t>
      </w:r>
    </w:p>
    <w:p w14:paraId="07CDCB47"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switch(option)</w:t>
      </w:r>
    </w:p>
    <w:p w14:paraId="7CFC228E"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r>
        <w:rPr>
          <w:rFonts w:ascii="Bahnschrift" w:hAnsi="Bahnschrift" w:cs="Times New Roman"/>
          <w:bCs/>
          <w:sz w:val="28"/>
          <w:szCs w:val="24"/>
        </w:rPr>
        <w:tab/>
        <w:t>{</w:t>
      </w:r>
    </w:p>
    <w:p w14:paraId="6FC69187"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case 1:bk.PURCHASE(N);</w:t>
      </w:r>
    </w:p>
    <w:p w14:paraId="2FC9D045"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break;</w:t>
      </w:r>
    </w:p>
    <w:p w14:paraId="6C47B404"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case 5: break;</w:t>
      </w:r>
    </w:p>
    <w:p w14:paraId="15D1EC33"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default: System.out.println("Invalid choice!!");</w:t>
      </w:r>
    </w:p>
    <w:p w14:paraId="315F25FD"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w:t>
      </w:r>
    </w:p>
    <w:p w14:paraId="2A411D00"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System.out.println("Do you want to continue?1.Yes 2.No");</w:t>
      </w:r>
    </w:p>
    <w:p w14:paraId="1F02446C"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ex=sc.nextInt();</w:t>
      </w:r>
    </w:p>
    <w:p w14:paraId="35079849"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 xml:space="preserve"> </w:t>
      </w:r>
      <w:r>
        <w:rPr>
          <w:rFonts w:ascii="Bahnschrift" w:hAnsi="Bahnschrift" w:cs="Times New Roman"/>
          <w:bCs/>
          <w:sz w:val="28"/>
          <w:szCs w:val="24"/>
        </w:rPr>
        <w:tab/>
      </w:r>
      <w:r>
        <w:rPr>
          <w:rFonts w:ascii="Bahnschrift" w:hAnsi="Bahnschrift" w:cs="Times New Roman"/>
          <w:bCs/>
          <w:sz w:val="28"/>
          <w:szCs w:val="24"/>
        </w:rPr>
        <w:tab/>
        <w:t>}while(ex==1);</w:t>
      </w:r>
    </w:p>
    <w:p w14:paraId="7F69F312"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w:t>
      </w:r>
    </w:p>
    <w:p w14:paraId="1E9EEF7B"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w:t>
      </w:r>
    </w:p>
    <w:p w14:paraId="5255F190"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4620FDC6"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7AB4744F"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class Book{</w:t>
      </w:r>
    </w:p>
    <w:p w14:paraId="77DF03AA"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private static int BOOK_NO;</w:t>
      </w:r>
    </w:p>
    <w:p w14:paraId="419C9275"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private static String BOOK_TITLE;</w:t>
      </w:r>
    </w:p>
    <w:p w14:paraId="2EAB7C87"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private static float PRICE;</w:t>
      </w:r>
    </w:p>
    <w:p w14:paraId="03D521B6"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private static Scanner sc = new Scanner(System.in);</w:t>
      </w:r>
    </w:p>
    <w:p w14:paraId="227AEE5A"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public Book(){</w:t>
      </w:r>
    </w:p>
    <w:p w14:paraId="6116C51D"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this.BOOK_NO = 0;</w:t>
      </w:r>
    </w:p>
    <w:p w14:paraId="4194E23F"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this.PRICE = 0;</w:t>
      </w:r>
    </w:p>
    <w:p w14:paraId="07B85645"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r>
        <w:rPr>
          <w:rFonts w:ascii="Bahnschrift" w:hAnsi="Bahnschrift" w:cs="Times New Roman"/>
          <w:bCs/>
          <w:sz w:val="28"/>
          <w:szCs w:val="24"/>
        </w:rPr>
        <w:tab/>
        <w:t>this.BOOK_TITLE = null;</w:t>
      </w:r>
    </w:p>
    <w:p w14:paraId="45D23E34"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t>}</w:t>
      </w:r>
    </w:p>
    <w:p w14:paraId="2DA92004"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ab/>
      </w:r>
    </w:p>
    <w:p w14:paraId="4C3E0C19"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private float TOTAL_COST(int n){</w:t>
      </w:r>
    </w:p>
    <w:p w14:paraId="03630256"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r>
    </w:p>
    <w:p w14:paraId="085D5C43"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return PRICE*n;</w:t>
      </w:r>
    </w:p>
    <w:p w14:paraId="00A9209B"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73547880"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public void INPUT(int book_no,String book_title,float price){</w:t>
      </w:r>
    </w:p>
    <w:p w14:paraId="0A9FCE6D"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this.BOOK_NO = book_no;</w:t>
      </w:r>
    </w:p>
    <w:p w14:paraId="2FBED748"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this.BOOK_TITLE = book_title;</w:t>
      </w:r>
    </w:p>
    <w:p w14:paraId="4755BB06"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this.PRICE = price;</w:t>
      </w:r>
    </w:p>
    <w:p w14:paraId="3EF4B52A"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4CD6D9E2"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public void PURCHASE(int N){</w:t>
      </w:r>
    </w:p>
    <w:p w14:paraId="697193D5"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r>
      <w:r>
        <w:rPr>
          <w:rFonts w:ascii="Bahnschrift" w:hAnsi="Bahnschrift" w:cs="Times New Roman"/>
          <w:bCs/>
          <w:sz w:val="28"/>
          <w:szCs w:val="24"/>
        </w:rPr>
        <w:tab/>
        <w:t>System.out.println(" Total Cost of "+N+" Copies of "+BOOK_TITLE+" is "+ TOTAL_COST(N));</w:t>
      </w:r>
    </w:p>
    <w:p w14:paraId="45413F53"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73273109" w14:textId="77777777" w:rsidR="00C86E78" w:rsidRDefault="00C86E78" w:rsidP="00C86E78">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Pr>
          <w:rFonts w:ascii="Bahnschrift" w:hAnsi="Bahnschrift" w:cs="Times New Roman"/>
          <w:bCs/>
          <w:sz w:val="28"/>
          <w:szCs w:val="24"/>
        </w:rPr>
        <w:tab/>
        <w:t>}</w:t>
      </w:r>
    </w:p>
    <w:p w14:paraId="762ABC65" w14:textId="77777777" w:rsidR="00C86E78" w:rsidRPr="00F22033" w:rsidRDefault="00C86E78" w:rsidP="00C86E78">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
          <w:sz w:val="24"/>
          <w:szCs w:val="16"/>
        </w:rPr>
      </w:pPr>
      <w:r w:rsidRPr="00F22033">
        <w:rPr>
          <w:b/>
          <w:sz w:val="24"/>
          <w:szCs w:val="16"/>
        </w:rPr>
        <w:t>OUTPUT</w:t>
      </w:r>
    </w:p>
    <w:p w14:paraId="0737CC77" w14:textId="2F0AB8D7" w:rsidR="00136BC1" w:rsidRPr="00AF0C46" w:rsidRDefault="00F737F7" w:rsidP="00C86E78">
      <w:pPr>
        <w:rPr>
          <w:rFonts w:ascii="Bahnschrift" w:hAnsi="Bahnschrift" w:cs="Times New Roman"/>
          <w:b/>
          <w:sz w:val="28"/>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915264" behindDoc="0" locked="0" layoutInCell="1" allowOverlap="1" wp14:anchorId="0069A929" wp14:editId="023CFA1A">
                <wp:simplePos x="0" y="0"/>
                <wp:positionH relativeFrom="column">
                  <wp:posOffset>2055642</wp:posOffset>
                </wp:positionH>
                <wp:positionV relativeFrom="paragraph">
                  <wp:posOffset>1548618</wp:posOffset>
                </wp:positionV>
                <wp:extent cx="2446020" cy="353695"/>
                <wp:effectExtent l="0" t="57150" r="11430" b="27305"/>
                <wp:wrapNone/>
                <wp:docPr id="16" name="Straight Arrow Connector 16"/>
                <wp:cNvGraphicFramePr/>
                <a:graphic xmlns:a="http://schemas.openxmlformats.org/drawingml/2006/main">
                  <a:graphicData uri="http://schemas.microsoft.com/office/word/2010/wordprocessingShape">
                    <wps:wsp>
                      <wps:cNvCnPr/>
                      <wps:spPr>
                        <a:xfrm flipV="1">
                          <a:off x="0" y="0"/>
                          <a:ext cx="2446020" cy="35369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29E6A6" id="Straight Arrow Connector 16" o:spid="_x0000_s1026" type="#_x0000_t32" style="position:absolute;margin-left:161.85pt;margin-top:121.95pt;width:192.6pt;height:27.85pt;flip:y;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" strokecolor="#ffc000 [3207]" strokeweight="1.5pt">
                <v:stroke endarrow="block" joinstyle="miter"/>
              </v:shape>
            </w:pict>
          </mc:Fallback>
        </mc:AlternateContent>
      </w:r>
      <w:r>
        <w:rPr>
          <w:noProof/>
        </w:rPr>
        <mc:AlternateContent>
          <mc:Choice Requires="wps">
            <w:drawing>
              <wp:anchor distT="0" distB="0" distL="114300" distR="114300" simplePos="0" relativeHeight="251916288" behindDoc="0" locked="0" layoutInCell="1" allowOverlap="1" wp14:anchorId="708B4217" wp14:editId="78536A3E">
                <wp:simplePos x="0" y="0"/>
                <wp:positionH relativeFrom="column">
                  <wp:posOffset>4503420</wp:posOffset>
                </wp:positionH>
                <wp:positionV relativeFrom="paragraph">
                  <wp:posOffset>1216025</wp:posOffset>
                </wp:positionV>
                <wp:extent cx="1664970" cy="721995"/>
                <wp:effectExtent l="0" t="0" r="0" b="1905"/>
                <wp:wrapNone/>
                <wp:docPr id="15" name="Rectangle: Rounded Corners 15"/>
                <wp:cNvGraphicFramePr/>
                <a:graphic xmlns:a="http://schemas.openxmlformats.org/drawingml/2006/main">
                  <a:graphicData uri="http://schemas.microsoft.com/office/word/2010/wordprocessingShape">
                    <wps:wsp>
                      <wps:cNvSpPr/>
                      <wps:spPr>
                        <a:xfrm>
                          <a:off x="0" y="0"/>
                          <a:ext cx="1664970" cy="72199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FBD7768" w14:textId="77777777" w:rsidR="0097253C" w:rsidRDefault="0097253C" w:rsidP="00C86E78">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8B4217" id="Rectangle: Rounded Corners 15" o:spid="_x0000_s1058" style="position:absolute;margin-left:354.6pt;margin-top:95.75pt;width:131.1pt;height:56.85pt;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" fillcolor="#ffc000 [3207]" stroked="f">
                <v:fill opacity="32896f"/>
                <v:textbox>
                  <w:txbxContent>
                    <w:p w14:paraId="0FBD7768" w14:textId="77777777" w:rsidR="0097253C" w:rsidRDefault="0097253C" w:rsidP="00C86E78">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v:textbox>
              </v:roundrect>
            </w:pict>
          </mc:Fallback>
        </mc:AlternateContent>
      </w:r>
      <w:r w:rsidR="00C86E78">
        <w:rPr>
          <w:noProof/>
        </w:rPr>
        <w:t xml:space="preserve">        </w:t>
      </w:r>
      <w:r w:rsidR="00C86E78">
        <w:rPr>
          <w:noProof/>
        </w:rPr>
        <w:drawing>
          <wp:inline distT="0" distB="0" distL="0" distR="0" wp14:anchorId="47ABFD09" wp14:editId="331FD293">
            <wp:extent cx="5638413" cy="2919047"/>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71027" cy="2935931"/>
                    </a:xfrm>
                    <a:prstGeom prst="rect">
                      <a:avLst/>
                    </a:prstGeom>
                    <a:noFill/>
                    <a:ln>
                      <a:noFill/>
                    </a:ln>
                  </pic:spPr>
                </pic:pic>
              </a:graphicData>
            </a:graphic>
          </wp:inline>
        </w:drawing>
      </w:r>
      <w:r w:rsidR="00C86E78">
        <w:rPr>
          <w:b/>
          <w:sz w:val="36"/>
        </w:rPr>
        <w:t xml:space="preserve"> </w:t>
      </w:r>
      <w:r w:rsidR="009C12D3">
        <w:rPr>
          <w:rFonts w:ascii="Bahnschrift" w:hAnsi="Bahnschrift" w:cs="Times New Roman"/>
          <w:b/>
          <w:sz w:val="28"/>
          <w:szCs w:val="24"/>
        </w:rPr>
        <w:t xml:space="preserve"> </w:t>
      </w:r>
    </w:p>
    <w:p w14:paraId="0FB66B93" w14:textId="77777777" w:rsidR="00B249F6" w:rsidRDefault="00B249F6">
      <w:pPr>
        <w:rPr>
          <w:rFonts w:ascii="Times New Roman" w:eastAsiaTheme="majorEastAsia" w:hAnsi="Times New Roman" w:cstheme="majorBidi"/>
          <w:b/>
          <w:color w:val="C00000"/>
          <w:sz w:val="32"/>
          <w:szCs w:val="32"/>
        </w:rPr>
      </w:pPr>
      <w:r>
        <w:rPr>
          <w:color w:val="C00000"/>
        </w:rPr>
        <w:br w:type="page"/>
      </w:r>
    </w:p>
    <w:p w14:paraId="7BF166BC" w14:textId="21B3F478" w:rsidR="00DE0536" w:rsidRDefault="000C4564" w:rsidP="009C5728">
      <w:pPr>
        <w:pStyle w:val="Heading1"/>
        <w:numPr>
          <w:ilvl w:val="0"/>
          <w:numId w:val="41"/>
        </w:numPr>
        <w:pBdr>
          <w:top w:val="single" w:sz="4" w:space="1" w:color="auto"/>
          <w:bottom w:val="single" w:sz="4" w:space="1" w:color="auto"/>
        </w:pBdr>
      </w:pPr>
      <w:bookmarkStart w:id="8" w:name="_Toc54085293"/>
      <w:r w:rsidRPr="000C4564">
        <w:rPr>
          <w:color w:val="C00000"/>
        </w:rPr>
        <w:t>Define a class WORKER with the following specifications:</w:t>
      </w:r>
      <w:bookmarkEnd w:id="8"/>
      <w:r w:rsidRPr="000C4564">
        <w:rPr>
          <w:color w:val="C00000"/>
        </w:rPr>
        <w:br/>
      </w:r>
    </w:p>
    <w:p w14:paraId="5E96B929" w14:textId="0466EF27" w:rsidR="00136BC1" w:rsidRPr="00DE0536" w:rsidRDefault="000C4564" w:rsidP="00DE0536">
      <w:pPr>
        <w:pBdr>
          <w:bottom w:val="single" w:sz="4" w:space="1" w:color="auto"/>
        </w:pBdr>
        <w:ind w:left="426"/>
      </w:pPr>
      <w:r w:rsidRPr="00DE0536">
        <w:t>Private members of the class WORKER are:</w:t>
      </w:r>
      <w:r w:rsidRPr="00DE0536">
        <w:br/>
        <w:t>WNO - integer type</w:t>
      </w:r>
      <w:r w:rsidRPr="00DE0536">
        <w:br/>
        <w:t>WNAME - string type</w:t>
      </w:r>
      <w:r w:rsidRPr="00DE0536">
        <w:br/>
        <w:t>HRWRK, WGRATE - float (hours worked and wage rate per hour)</w:t>
      </w:r>
      <w:r w:rsidRPr="00DE0536">
        <w:br/>
        <w:t>TOTWAGE – float</w:t>
      </w:r>
      <w:r w:rsidRPr="00DE0536">
        <w:br/>
        <w:t>CALCWG() - A function to find HRWRK*WGRATE with float return type</w:t>
      </w:r>
      <w:r w:rsidRPr="00DE0536">
        <w:br/>
        <w:t>Public members of the class WORKER are:</w:t>
      </w:r>
      <w:r w:rsidRPr="00DE0536">
        <w:br/>
        <w:t>IN_DATA() - A function to accept values for WNO, WNAME, HRWRK, WGRATE, and invoke CALCWG() to calculate TOTWAGE</w:t>
      </w:r>
      <w:r w:rsidRPr="00DE0536">
        <w:br/>
        <w:t>OUT_DATA() - A function to display all data members on the screen</w:t>
      </w:r>
      <w:r w:rsidRPr="00DE0536">
        <w:br/>
        <w:t>Create a default constructor to give the initial values to data members of the class WORKER</w:t>
      </w:r>
      <w:r w:rsidRPr="00DE0536">
        <w:br/>
        <w:t>A separate class MANAGER shall be created to include the main()</w:t>
      </w:r>
      <w:r w:rsidR="00265432" w:rsidRPr="00DE0536">
        <w:t>.</w:t>
      </w:r>
    </w:p>
    <w:p w14:paraId="404A1C05" w14:textId="6562C9C6" w:rsidR="00614C4B" w:rsidRDefault="00614C4B" w:rsidP="00614C4B">
      <w:pPr>
        <w:ind w:left="360"/>
        <w:rPr>
          <w:rFonts w:ascii="Bahnschrift" w:hAnsi="Bahnschrift" w:cs="Times New Roman"/>
          <w:bCs/>
          <w:color w:val="00B0F0"/>
          <w:sz w:val="28"/>
          <w:szCs w:val="24"/>
        </w:rPr>
      </w:pPr>
    </w:p>
    <w:p w14:paraId="19E3A140" w14:textId="0C98989E" w:rsidR="00AA6070" w:rsidRPr="00AA6070" w:rsidRDefault="00AA6070" w:rsidP="00AA6070">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AA6070">
        <w:rPr>
          <w:rFonts w:ascii="Bahnschrift" w:hAnsi="Bahnschrift" w:cs="Times New Roman"/>
          <w:bCs/>
          <w:sz w:val="28"/>
          <w:szCs w:val="24"/>
        </w:rPr>
        <w:t>FORM 1:</w:t>
      </w:r>
      <w:r w:rsidR="00134385">
        <w:rPr>
          <w:rFonts w:ascii="Bahnschrift" w:hAnsi="Bahnschrift" w:cs="Times New Roman"/>
          <w:bCs/>
          <w:sz w:val="28"/>
          <w:szCs w:val="24"/>
        </w:rPr>
        <w:t xml:space="preserve"> Acc to Que</w:t>
      </w:r>
    </w:p>
    <w:p w14:paraId="26BAA465" w14:textId="4831FC86"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r w:rsidR="001E39BB">
        <w:t xml:space="preserve">   //imported the util package classes as we need to use Scanner class</w:t>
      </w:r>
    </w:p>
    <w:p w14:paraId="61416DB0"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anager{</w:t>
      </w:r>
    </w:p>
    <w:p w14:paraId="2619DF37" w14:textId="09E19244"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r w:rsidR="00AB2DA0">
        <w:t xml:space="preserve"> </w:t>
      </w:r>
    </w:p>
    <w:p w14:paraId="4995187F" w14:textId="5F5D1FEE"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orker wk = new Worker();</w:t>
      </w:r>
      <w:r w:rsidR="00AB2DA0">
        <w:t xml:space="preserve">  //created object for worker class</w:t>
      </w:r>
    </w:p>
    <w:p w14:paraId="77D99FF8"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k.IN_DATA();</w:t>
      </w:r>
    </w:p>
    <w:p w14:paraId="72DAD325"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k.OUT_DATA();</w:t>
      </w:r>
      <w:r>
        <w:tab/>
      </w:r>
    </w:p>
    <w:p w14:paraId="4FE31B91"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6A55D85"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1019AF9"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class Worker{</w:t>
      </w:r>
    </w:p>
    <w:p w14:paraId="55A30C43"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WNO;</w:t>
      </w:r>
    </w:p>
    <w:p w14:paraId="6B1A3CF4"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tring WNAME;</w:t>
      </w:r>
    </w:p>
    <w:p w14:paraId="68A15BF1"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HRWRK, WGRATE,TOTWAGE;</w:t>
      </w:r>
    </w:p>
    <w:p w14:paraId="11511DC5"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6FEFD3A6"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CALCWG(){</w:t>
      </w:r>
    </w:p>
    <w:p w14:paraId="5E977346"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OTWAGE=HRWRK*WGRATE;</w:t>
      </w:r>
    </w:p>
    <w:p w14:paraId="732E3AE3"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TOTWAGE;</w:t>
      </w:r>
    </w:p>
    <w:p w14:paraId="4F961D56"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CF04448"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Worker(){</w:t>
      </w:r>
    </w:p>
    <w:p w14:paraId="38786868"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NO=0;</w:t>
      </w:r>
    </w:p>
    <w:p w14:paraId="7E4A26FC"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NAME = null;</w:t>
      </w:r>
    </w:p>
    <w:p w14:paraId="7DC67D24"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HRWRK = 0;</w:t>
      </w:r>
    </w:p>
    <w:p w14:paraId="42BBC7FD"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GRATE = 0;</w:t>
      </w:r>
    </w:p>
    <w:p w14:paraId="38F3FCC4"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OTWAGE = 0;</w:t>
      </w:r>
    </w:p>
    <w:p w14:paraId="0334CC77"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B949BDE"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_DATA(){</w:t>
      </w:r>
    </w:p>
    <w:p w14:paraId="2F2C54B1"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Enter the Worker Number");</w:t>
      </w:r>
    </w:p>
    <w:p w14:paraId="52B9C7E4"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NO=sc.nextInt();</w:t>
      </w:r>
    </w:p>
    <w:p w14:paraId="3C365B82"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nextLine();</w:t>
      </w:r>
    </w:p>
    <w:p w14:paraId="0C61505D"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Worker Name");</w:t>
      </w:r>
    </w:p>
    <w:p w14:paraId="0C54B3DD"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NAME=sc.nextLine();</w:t>
      </w:r>
    </w:p>
    <w:p w14:paraId="2884E1FB"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Enter the Hours worked");</w:t>
      </w:r>
    </w:p>
    <w:p w14:paraId="0CDE129C"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HRWRK=sc.nextFloat();</w:t>
      </w:r>
    </w:p>
    <w:p w14:paraId="3E7C9588"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Enter the hourly Wage rate");</w:t>
      </w:r>
    </w:p>
    <w:p w14:paraId="4C815859"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GRATE=sc.nextFloat();</w:t>
      </w:r>
    </w:p>
    <w:p w14:paraId="19273549"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033FB07"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OUT_DATA(){</w:t>
      </w:r>
    </w:p>
    <w:p w14:paraId="3531F64A"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Worker Number : "+WNO);</w:t>
      </w:r>
    </w:p>
    <w:p w14:paraId="58C237F1"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Worker Name : "+WNAME);</w:t>
      </w:r>
    </w:p>
    <w:p w14:paraId="2DE90832"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Hours Worked : "+HRWRK);</w:t>
      </w:r>
    </w:p>
    <w:p w14:paraId="5FEC325D"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Wage Rate : "+WGRATE);</w:t>
      </w:r>
    </w:p>
    <w:p w14:paraId="03550F94"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otal Wage : "+CALCWG());</w:t>
      </w:r>
    </w:p>
    <w:p w14:paraId="7143428E" w14:textId="77777777" w:rsidR="00626598" w:rsidRDefault="00626598" w:rsidP="0062659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0EEDBBF" w14:textId="7347E7F3" w:rsidR="009C5728" w:rsidRPr="003B660D" w:rsidRDefault="00626598" w:rsidP="003B660D">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2C74FA9" w14:textId="77777777" w:rsidR="003B660D" w:rsidRDefault="003B660D">
      <w:pPr>
        <w:rPr>
          <w:rFonts w:ascii="Bahnschrift" w:hAnsi="Bahnschrift" w:cs="Times New Roman"/>
          <w:b/>
          <w:sz w:val="28"/>
          <w:szCs w:val="24"/>
        </w:rPr>
      </w:pPr>
    </w:p>
    <w:p w14:paraId="11FDE4F4" w14:textId="7ECE759B" w:rsidR="00B31F1E" w:rsidRPr="004A25C3" w:rsidRDefault="00B31F1E" w:rsidP="004A25C3">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04C551" w14:textId="2FFEC237" w:rsidR="006C0C12" w:rsidRDefault="006C0C12">
      <w:pPr>
        <w:rPr>
          <w:noProof/>
        </w:rPr>
      </w:pPr>
      <w:r>
        <w:rPr>
          <w:noProof/>
        </w:rPr>
        <w:drawing>
          <wp:inline distT="0" distB="0" distL="0" distR="0" wp14:anchorId="5B6D83F5" wp14:editId="66DE1A28">
            <wp:extent cx="5861050" cy="5086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1050" cy="5086350"/>
                    </a:xfrm>
                    <a:prstGeom prst="rect">
                      <a:avLst/>
                    </a:prstGeom>
                  </pic:spPr>
                </pic:pic>
              </a:graphicData>
            </a:graphic>
          </wp:inline>
        </w:drawing>
      </w:r>
    </w:p>
    <w:p w14:paraId="203238D3" w14:textId="0699E2BA" w:rsidR="003B660D" w:rsidRDefault="003B660D">
      <w:pPr>
        <w:rPr>
          <w:color w:val="C00000"/>
        </w:rPr>
      </w:pPr>
    </w:p>
    <w:p w14:paraId="589BB01E" w14:textId="67C051BA" w:rsidR="003B660D" w:rsidRDefault="003B660D">
      <w:pPr>
        <w:rPr>
          <w:color w:val="C00000"/>
        </w:rPr>
      </w:pPr>
    </w:p>
    <w:p w14:paraId="580C3CD0" w14:textId="402D6708" w:rsidR="003B660D" w:rsidRDefault="003B660D">
      <w:pPr>
        <w:rPr>
          <w:color w:val="C00000"/>
        </w:rPr>
      </w:pPr>
    </w:p>
    <w:p w14:paraId="28D682C3" w14:textId="77777777" w:rsidR="0048470B" w:rsidRDefault="0048470B">
      <w:pPr>
        <w:rPr>
          <w:color w:val="C00000"/>
        </w:rPr>
      </w:pPr>
    </w:p>
    <w:p w14:paraId="31F51BF6" w14:textId="3B29D823" w:rsidR="003B660D" w:rsidRPr="0048470B" w:rsidRDefault="003B660D" w:rsidP="003B660D">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sidR="0048470B">
        <w:rPr>
          <w:bCs/>
          <w:sz w:val="32"/>
          <w:szCs w:val="20"/>
        </w:rPr>
        <w:t>s -</w:t>
      </w:r>
    </w:p>
    <w:p w14:paraId="233E8396" w14:textId="77777777" w:rsidR="003B660D" w:rsidRDefault="003B660D" w:rsidP="003B660D">
      <w:pPr>
        <w:pStyle w:val="ListParagraph"/>
        <w:numPr>
          <w:ilvl w:val="0"/>
          <w:numId w:val="45"/>
        </w:numPr>
        <w:spacing w:line="480" w:lineRule="auto"/>
      </w:pPr>
      <w:r>
        <w:t>The program could use static members to improve memory for private members of operation class</w:t>
      </w:r>
    </w:p>
    <w:p w14:paraId="41EB9350" w14:textId="3BAA736F" w:rsidR="003B660D" w:rsidRPr="00F508DD" w:rsidRDefault="003B660D" w:rsidP="00F508DD">
      <w:pPr>
        <w:pStyle w:val="ListParagraph"/>
        <w:numPr>
          <w:ilvl w:val="0"/>
          <w:numId w:val="45"/>
        </w:numPr>
        <w:spacing w:line="480" w:lineRule="auto"/>
        <w:rPr>
          <w:rFonts w:ascii="Times New Roman" w:eastAsia="Times New Roman" w:hAnsi="Times New Roman" w:cs="Times New Roman"/>
          <w:b/>
          <w:sz w:val="36"/>
          <w:szCs w:val="24"/>
        </w:rPr>
      </w:pPr>
      <w:r>
        <w:t>The program could be improved with exception handling  Using try and catch to counter invalid user input</w:t>
      </w:r>
      <w:r>
        <w:rPr>
          <w:bCs/>
          <w:sz w:val="36"/>
        </w:rPr>
        <w:t>.</w:t>
      </w:r>
    </w:p>
    <w:p w14:paraId="057F4B8B" w14:textId="7B18B046" w:rsidR="003B660D" w:rsidRPr="003B660D" w:rsidRDefault="003B660D" w:rsidP="003B660D">
      <w:pPr>
        <w:pStyle w:val="ListParagraph"/>
        <w:numPr>
          <w:ilvl w:val="0"/>
          <w:numId w:val="45"/>
        </w:numPr>
        <w:spacing w:line="480" w:lineRule="auto"/>
        <w:rPr>
          <w:rFonts w:ascii="Times New Roman" w:eastAsia="Times New Roman" w:hAnsi="Times New Roman" w:cs="Times New Roman"/>
          <w:b/>
          <w:sz w:val="36"/>
          <w:szCs w:val="24"/>
        </w:rPr>
      </w:pPr>
      <w:r>
        <w:t>This form doesn’t Use This operator to pass the instance , that makes our code more readable instead of passing the member agains and again</w:t>
      </w:r>
      <w:r>
        <w:rPr>
          <w:b/>
          <w:sz w:val="36"/>
        </w:rPr>
        <w:t>.</w:t>
      </w:r>
    </w:p>
    <w:p w14:paraId="7D2F74D2" w14:textId="0CADF30D" w:rsidR="003B660D" w:rsidRPr="003B660D" w:rsidRDefault="003B660D" w:rsidP="003B660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rFonts w:ascii="Times New Roman" w:eastAsia="Times New Roman" w:hAnsi="Times New Roman" w:cs="Times New Roman"/>
          <w:b/>
          <w:sz w:val="24"/>
          <w:szCs w:val="18"/>
        </w:rPr>
      </w:pPr>
      <w:r w:rsidRPr="003B660D">
        <w:rPr>
          <w:rFonts w:ascii="Times New Roman" w:eastAsia="Times New Roman" w:hAnsi="Times New Roman" w:cs="Times New Roman"/>
          <w:b/>
          <w:sz w:val="24"/>
          <w:szCs w:val="18"/>
        </w:rPr>
        <w:t>Note-  Unlike previous programs here will do exception handling with scanner class itself, by restricting the buffer input from keyboard.</w:t>
      </w:r>
      <w:r w:rsidR="008B054B">
        <w:rPr>
          <w:rFonts w:ascii="Times New Roman" w:eastAsia="Times New Roman" w:hAnsi="Times New Roman" w:cs="Times New Roman"/>
          <w:b/>
          <w:sz w:val="24"/>
          <w:szCs w:val="18"/>
        </w:rPr>
        <w:t xml:space="preserve"> Using hasNext() function in scanner class</w:t>
      </w:r>
      <w:r w:rsidR="00DA6C1E">
        <w:rPr>
          <w:rFonts w:ascii="Times New Roman" w:eastAsia="Times New Roman" w:hAnsi="Times New Roman" w:cs="Times New Roman"/>
          <w:b/>
          <w:sz w:val="24"/>
          <w:szCs w:val="18"/>
        </w:rPr>
        <w:t>, the hasNext() function return true if the input matches the token passed as parameter</w:t>
      </w:r>
      <w:r w:rsidR="007667B3">
        <w:rPr>
          <w:rFonts w:ascii="Times New Roman" w:eastAsia="Times New Roman" w:hAnsi="Times New Roman" w:cs="Times New Roman"/>
          <w:b/>
          <w:sz w:val="24"/>
          <w:szCs w:val="18"/>
        </w:rPr>
        <w:t>.</w:t>
      </w:r>
    </w:p>
    <w:p w14:paraId="4A0B4EF1" w14:textId="77777777" w:rsidR="007667B3" w:rsidRDefault="007667B3">
      <w:pPr>
        <w:rPr>
          <w:color w:val="C00000"/>
        </w:rPr>
      </w:pPr>
    </w:p>
    <w:p w14:paraId="7135B504" w14:textId="399EE247" w:rsidR="0039631F" w:rsidRPr="0039631F"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4"/>
        </w:rPr>
      </w:pPr>
      <w:r w:rsidRPr="0039631F">
        <w:rPr>
          <w:rFonts w:ascii="Bahnschrift" w:hAnsi="Bahnschrift" w:cs="Times New Roman"/>
          <w:bCs/>
          <w:sz w:val="24"/>
        </w:rPr>
        <w:t>FORM 2: Modified</w:t>
      </w:r>
    </w:p>
    <w:p w14:paraId="346E436E"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   //imported the util package classes as we need to use Scanner class</w:t>
      </w:r>
    </w:p>
    <w:p w14:paraId="051D98DF"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public class Manager{</w:t>
      </w:r>
    </w:p>
    <w:p w14:paraId="5B7E688B"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ublic static void main(String[] args) { </w:t>
      </w:r>
    </w:p>
    <w:p w14:paraId="1B7D8BEB"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orker wk = new Worker();  //created object for worker class</w:t>
      </w:r>
    </w:p>
    <w:p w14:paraId="3A6D6DAB"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k.IN_DATA();</w:t>
      </w:r>
    </w:p>
    <w:p w14:paraId="131514E9"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k.OUT_DATA();</w:t>
      </w:r>
      <w:r>
        <w:tab/>
      </w:r>
    </w:p>
    <w:p w14:paraId="2ACFF5AE"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710CF2F"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AE8EFAE"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class Worker{</w:t>
      </w:r>
    </w:p>
    <w:p w14:paraId="453FA321"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WNO;</w:t>
      </w:r>
    </w:p>
    <w:p w14:paraId="3561F651"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tring WNAME;</w:t>
      </w:r>
    </w:p>
    <w:p w14:paraId="0A33464A"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HRWRK, WGRATE,TOTWAGE;</w:t>
      </w:r>
    </w:p>
    <w:p w14:paraId="6C1C3595"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114097E2"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CALCWG(){</w:t>
      </w:r>
    </w:p>
    <w:p w14:paraId="760F6B3A"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OTWAGE=HRWRK*WGRATE;</w:t>
      </w:r>
    </w:p>
    <w:p w14:paraId="48917DC4"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TOTWAGE;</w:t>
      </w:r>
    </w:p>
    <w:p w14:paraId="10929F0C"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3EC56D7"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Worker(){</w:t>
      </w:r>
    </w:p>
    <w:p w14:paraId="7CCC5AE1"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NO=0;</w:t>
      </w:r>
    </w:p>
    <w:p w14:paraId="46C775B4"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NAME = null;</w:t>
      </w:r>
    </w:p>
    <w:p w14:paraId="6CFB5FEB"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HRWRK = 0;</w:t>
      </w:r>
    </w:p>
    <w:p w14:paraId="029B98EF"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GRATE = 0;</w:t>
      </w:r>
    </w:p>
    <w:p w14:paraId="2646C54B"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OTWAGE = 0;</w:t>
      </w:r>
    </w:p>
    <w:p w14:paraId="040B9822"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BD7F837"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_DATA(){</w:t>
      </w:r>
    </w:p>
    <w:p w14:paraId="375A21BC"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Enter the Worker Number");</w:t>
      </w:r>
    </w:p>
    <w:p w14:paraId="17CCF547"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NO=sc.nextInt();</w:t>
      </w:r>
    </w:p>
    <w:p w14:paraId="2CEA5F50"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nextLine();</w:t>
      </w:r>
    </w:p>
    <w:p w14:paraId="36575495"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Worker Name");</w:t>
      </w:r>
    </w:p>
    <w:p w14:paraId="4F54ADC5"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NAME=sc.nextLine();</w:t>
      </w:r>
    </w:p>
    <w:p w14:paraId="7E9B5001"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Enter the Hours worked");</w:t>
      </w:r>
    </w:p>
    <w:p w14:paraId="275936B8"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HRWRK=sc.nextFloat();</w:t>
      </w:r>
    </w:p>
    <w:p w14:paraId="2494EA2A"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Enter the hourly Wage rate");</w:t>
      </w:r>
    </w:p>
    <w:p w14:paraId="7FE8255F"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GRATE=sc.nextFloat();</w:t>
      </w:r>
    </w:p>
    <w:p w14:paraId="07EE9EBB"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84C3117"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OUT_DATA(){</w:t>
      </w:r>
    </w:p>
    <w:p w14:paraId="4E04324C"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Worker Number : "+WNO);</w:t>
      </w:r>
    </w:p>
    <w:p w14:paraId="120A5984"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Worker Name : "+WNAME);</w:t>
      </w:r>
    </w:p>
    <w:p w14:paraId="3218D081"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Hours Worked : "+HRWRK);</w:t>
      </w:r>
    </w:p>
    <w:p w14:paraId="7D03BD80"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Wage Rate : "+WGRATE);</w:t>
      </w:r>
    </w:p>
    <w:p w14:paraId="1389D322"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Total Wage : "+CALCWG());</w:t>
      </w:r>
    </w:p>
    <w:p w14:paraId="29758E1A" w14:textId="77777777" w:rsidR="0039631F"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DD9519E" w14:textId="77777777" w:rsidR="0039631F" w:rsidRPr="003B660D" w:rsidRDefault="0039631F" w:rsidP="0039631F">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351CC988" w14:textId="77777777" w:rsidR="0039631F" w:rsidRDefault="0039631F" w:rsidP="0039631F">
      <w:pPr>
        <w:rPr>
          <w:rFonts w:ascii="Bahnschrift" w:hAnsi="Bahnschrift" w:cs="Times New Roman"/>
          <w:b/>
          <w:sz w:val="28"/>
          <w:szCs w:val="24"/>
        </w:rPr>
      </w:pPr>
    </w:p>
    <w:p w14:paraId="2C6C238D" w14:textId="77777777" w:rsidR="0039631F" w:rsidRPr="004A25C3" w:rsidRDefault="0039631F" w:rsidP="0039631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4B9C9417" w14:textId="2737FDB1" w:rsidR="0039631F" w:rsidRDefault="006D1AD4" w:rsidP="0039631F">
      <w:pPr>
        <w:rPr>
          <w:noProof/>
        </w:rPr>
      </w:pPr>
      <w:r>
        <w:rPr>
          <w:noProof/>
        </w:rPr>
        <mc:AlternateContent>
          <mc:Choice Requires="wpg">
            <w:drawing>
              <wp:anchor distT="0" distB="0" distL="114300" distR="114300" simplePos="0" relativeHeight="251924480" behindDoc="0" locked="0" layoutInCell="1" allowOverlap="1" wp14:anchorId="2A0C27E0" wp14:editId="719E58AE">
                <wp:simplePos x="0" y="0"/>
                <wp:positionH relativeFrom="column">
                  <wp:posOffset>3067050</wp:posOffset>
                </wp:positionH>
                <wp:positionV relativeFrom="paragraph">
                  <wp:posOffset>1134110</wp:posOffset>
                </wp:positionV>
                <wp:extent cx="1949450" cy="1200150"/>
                <wp:effectExtent l="0" t="0" r="0" b="0"/>
                <wp:wrapNone/>
                <wp:docPr id="64" name="Group 64"/>
                <wp:cNvGraphicFramePr/>
                <a:graphic xmlns:a="http://schemas.openxmlformats.org/drawingml/2006/main">
                  <a:graphicData uri="http://schemas.microsoft.com/office/word/2010/wordprocessingGroup">
                    <wpg:wgp>
                      <wpg:cNvGrpSpPr/>
                      <wpg:grpSpPr>
                        <a:xfrm>
                          <a:off x="0" y="0"/>
                          <a:ext cx="1949450" cy="1200150"/>
                          <a:chOff x="0" y="0"/>
                          <a:chExt cx="1949450" cy="1200150"/>
                        </a:xfrm>
                      </wpg:grpSpPr>
                      <wps:wsp>
                        <wps:cNvPr id="36" name="Straight Arrow Connector 36"/>
                        <wps:cNvCnPr/>
                        <wps:spPr>
                          <a:xfrm flipV="1">
                            <a:off x="0" y="476250"/>
                            <a:ext cx="577850" cy="127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38" name="Rectangle: Rounded Corners 38"/>
                        <wps:cNvSpPr/>
                        <wps:spPr>
                          <a:xfrm>
                            <a:off x="577850" y="0"/>
                            <a:ext cx="1371600" cy="120015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37C45FA" w14:textId="1D25EA2B" w:rsidR="0097253C" w:rsidRDefault="0097253C" w:rsidP="00D472F5">
                              <w:pPr>
                                <w:jc w:val="center"/>
                              </w:pPr>
                              <w:r>
                                <w:t xml:space="preserve">Error given during the flow of our program, for entering number instead of na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A0C27E0" id="Group 64" o:spid="_x0000_s1059" style="position:absolute;margin-left:241.5pt;margin-top:89.3pt;width:153.5pt;height:94.5pt;z-index:251924480" coordsize="19494,12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">
                <v:shape id="Straight Arrow Connector 36" o:spid="_x0000_s1060" type="#_x0000_t32" style="position:absolute;top:4762;width:5778;height:1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" strokecolor="#ed7d31 [3205]" strokeweight=".5pt">
                  <v:stroke endarrow="block" joinstyle="miter"/>
                </v:shape>
                <v:roundrect id="Rectangle: Rounded Corners 38" o:spid="_x0000_s1061" style="position:absolute;left:5778;width:13716;height:12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" fillcolor="#ed7d31 [3205]" stroked="f">
                  <v:fill opacity="32896f"/>
                  <v:textbox>
                    <w:txbxContent>
                      <w:p w14:paraId="537C45FA" w14:textId="1D25EA2B" w:rsidR="0097253C" w:rsidRDefault="0097253C" w:rsidP="00D472F5">
                        <w:pPr>
                          <w:jc w:val="center"/>
                        </w:pPr>
                        <w:r>
                          <w:t xml:space="preserve">Error given during the flow of our program, for entering number instead of name </w:t>
                        </w:r>
                      </w:p>
                    </w:txbxContent>
                  </v:textbox>
                </v:roundrect>
              </v:group>
            </w:pict>
          </mc:Fallback>
        </mc:AlternateContent>
      </w:r>
      <w:r>
        <w:rPr>
          <w:noProof/>
        </w:rPr>
        <w:t xml:space="preserve">                                  </w:t>
      </w:r>
      <w:r w:rsidR="00D472F5">
        <w:rPr>
          <w:noProof/>
        </w:rPr>
        <w:drawing>
          <wp:inline distT="0" distB="0" distL="0" distR="0" wp14:anchorId="0BF689B5" wp14:editId="62BCF77B">
            <wp:extent cx="4140200" cy="43148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40200" cy="4314825"/>
                    </a:xfrm>
                    <a:prstGeom prst="rect">
                      <a:avLst/>
                    </a:prstGeom>
                  </pic:spPr>
                </pic:pic>
              </a:graphicData>
            </a:graphic>
          </wp:inline>
        </w:drawing>
      </w:r>
    </w:p>
    <w:p w14:paraId="50EA1537" w14:textId="77777777" w:rsidR="0039631F" w:rsidRDefault="0039631F" w:rsidP="0039631F">
      <w:pPr>
        <w:rPr>
          <w:color w:val="C00000"/>
        </w:rPr>
      </w:pPr>
    </w:p>
    <w:p w14:paraId="3F3CB72C" w14:textId="77777777" w:rsidR="0039631F" w:rsidRDefault="0039631F" w:rsidP="0039631F">
      <w:pPr>
        <w:rPr>
          <w:color w:val="C00000"/>
        </w:rPr>
      </w:pPr>
    </w:p>
    <w:p w14:paraId="6C0D2BC4" w14:textId="5BC0C7E3" w:rsidR="007A753B" w:rsidRDefault="007A753B">
      <w:pPr>
        <w:rPr>
          <w:rFonts w:ascii="Times New Roman" w:eastAsiaTheme="majorEastAsia" w:hAnsi="Times New Roman" w:cstheme="majorBidi"/>
          <w:b/>
          <w:color w:val="C00000"/>
          <w:sz w:val="32"/>
          <w:szCs w:val="32"/>
        </w:rPr>
      </w:pPr>
    </w:p>
    <w:p w14:paraId="23D731B1" w14:textId="51134A10" w:rsidR="00832D85" w:rsidRPr="00832D85" w:rsidRDefault="00832D85" w:rsidP="00832D85">
      <w:pPr>
        <w:pStyle w:val="Heading1"/>
        <w:numPr>
          <w:ilvl w:val="0"/>
          <w:numId w:val="41"/>
        </w:numPr>
        <w:pBdr>
          <w:top w:val="single" w:sz="4" w:space="1" w:color="auto"/>
        </w:pBdr>
        <w:ind w:left="284"/>
        <w:rPr>
          <w:color w:val="C00000"/>
        </w:rPr>
      </w:pPr>
      <w:bookmarkStart w:id="9" w:name="_Toc54085294"/>
      <w:r w:rsidRPr="00832D85">
        <w:rPr>
          <w:color w:val="C00000"/>
        </w:rPr>
        <w:t>Write a program to find area of Square, Rectangle, and Circle using ‘method overloading’.</w:t>
      </w:r>
      <w:bookmarkEnd w:id="9"/>
      <w:r w:rsidRPr="00832D85">
        <w:rPr>
          <w:color w:val="C00000"/>
        </w:rPr>
        <w:t xml:space="preserve"> </w:t>
      </w:r>
    </w:p>
    <w:p w14:paraId="119A1371" w14:textId="77777777" w:rsidR="00832D85" w:rsidRPr="00832D85" w:rsidRDefault="00832D85" w:rsidP="00832D85">
      <w:r w:rsidRPr="00832D85">
        <w:t>Private members of the class DIFFERENT_SHAPES are:</w:t>
      </w:r>
    </w:p>
    <w:p w14:paraId="5EE89C1B" w14:textId="77777777" w:rsidR="00832D85" w:rsidRPr="00832D85" w:rsidRDefault="00832D85" w:rsidP="00832D85">
      <w:r w:rsidRPr="00832D85">
        <w:t>LENGTH - float type</w:t>
      </w:r>
    </w:p>
    <w:p w14:paraId="1CB9B1A5" w14:textId="77777777" w:rsidR="00832D85" w:rsidRPr="00832D85" w:rsidRDefault="00832D85" w:rsidP="00832D85">
      <w:r w:rsidRPr="00832D85">
        <w:t>BREATH - float type</w:t>
      </w:r>
    </w:p>
    <w:p w14:paraId="1AE0C7C2" w14:textId="77777777" w:rsidR="00832D85" w:rsidRPr="00832D85" w:rsidRDefault="00832D85" w:rsidP="00832D85">
      <w:r w:rsidRPr="00832D85">
        <w:t>SIDE - float type</w:t>
      </w:r>
    </w:p>
    <w:p w14:paraId="3C5C1586" w14:textId="77777777" w:rsidR="00832D85" w:rsidRPr="00832D85" w:rsidRDefault="00832D85" w:rsidP="00832D85">
      <w:r w:rsidRPr="00832D85">
        <w:t>RADIUS - double type</w:t>
      </w:r>
    </w:p>
    <w:p w14:paraId="33B28A6D" w14:textId="77777777" w:rsidR="00832D85" w:rsidRPr="00832D85" w:rsidRDefault="00832D85" w:rsidP="00832D85">
      <w:r w:rsidRPr="00832D85">
        <w:t>Public members of the class DIFFERENT_SHAPES are:</w:t>
      </w:r>
    </w:p>
    <w:p w14:paraId="63753BC8" w14:textId="77777777" w:rsidR="00832D85" w:rsidRPr="00832D85" w:rsidRDefault="00832D85" w:rsidP="00832D85">
      <w:r w:rsidRPr="00832D85">
        <w:t>Create a default constructor to give the initial values to data members of the class DIFFERENT_SHAPES</w:t>
      </w:r>
    </w:p>
    <w:p w14:paraId="23834CBD" w14:textId="77777777" w:rsidR="00832D85" w:rsidRPr="00832D85" w:rsidRDefault="00832D85" w:rsidP="00832D85">
      <w:r w:rsidRPr="00832D85">
        <w:t xml:space="preserve">AREA() - A function to assign values to the respective private data members and return the area of a circle </w:t>
      </w:r>
      <w:r w:rsidRPr="00832D85">
        <w:tab/>
      </w:r>
    </w:p>
    <w:p w14:paraId="7F23A368" w14:textId="77777777" w:rsidR="00832D85" w:rsidRPr="00832D85" w:rsidRDefault="00832D85" w:rsidP="00832D85">
      <w:r w:rsidRPr="00832D85">
        <w:t>AREA() - A function to assign values to the respective private data members and return the area of a rectangle</w:t>
      </w:r>
    </w:p>
    <w:p w14:paraId="1540C831" w14:textId="77777777" w:rsidR="00832D85" w:rsidRPr="00832D85" w:rsidRDefault="00832D85" w:rsidP="00832D85">
      <w:r w:rsidRPr="00832D85">
        <w:t>AREA() - A function to assign values to the respective private data members and return the area of a square</w:t>
      </w:r>
    </w:p>
    <w:p w14:paraId="714CB991" w14:textId="77777777" w:rsidR="00832D85" w:rsidRPr="00832D85" w:rsidRDefault="00832D85" w:rsidP="00832D85">
      <w:r w:rsidRPr="00832D85">
        <w:t>A separate class SHAPES shall be created to include the main()</w:t>
      </w:r>
    </w:p>
    <w:p w14:paraId="2777F19A" w14:textId="77777777" w:rsidR="00832D85" w:rsidRPr="00832D85" w:rsidRDefault="00832D85" w:rsidP="00832D85">
      <w:r w:rsidRPr="00832D85">
        <w:t>main() - must take all the user inputs like: side, radius, length, breadth</w:t>
      </w:r>
    </w:p>
    <w:p w14:paraId="4C7C8887" w14:textId="3F7C7996" w:rsidR="00265432" w:rsidRPr="00A64CF3" w:rsidRDefault="00832D85" w:rsidP="00832D85">
      <w:pPr>
        <w:pBdr>
          <w:bottom w:val="single" w:sz="4" w:space="1" w:color="auto"/>
        </w:pBdr>
      </w:pPr>
      <w:r w:rsidRPr="00832D85">
        <w:t>A MENU-DRIVEN program should be created and a user input is taken with respect to area of which shape must be computed, and then depending upon user’s choice, that overloaded AREA() method shall be called depending upon the shape</w:t>
      </w:r>
      <w:r w:rsidR="00265432" w:rsidRPr="00832D85">
        <w:t>.</w:t>
      </w:r>
    </w:p>
    <w:p w14:paraId="7BBE1EBF" w14:textId="2C083C96" w:rsidR="00BE335A" w:rsidRDefault="00101500" w:rsidP="00101500">
      <w:pPr>
        <w:pBdr>
          <w:top w:val="single" w:sz="4" w:space="1" w:color="auto"/>
          <w:left w:val="single" w:sz="4" w:space="4" w:color="auto"/>
          <w:bottom w:val="single" w:sz="4" w:space="1" w:color="auto"/>
          <w:right w:val="single" w:sz="4" w:space="4" w:color="auto"/>
        </w:pBdr>
        <w:shd w:val="clear" w:color="auto" w:fill="FFD966" w:themeFill="accent4" w:themeFillTint="99"/>
      </w:pPr>
      <w:r>
        <w:t>FORM 1: acc to que</w:t>
      </w:r>
    </w:p>
    <w:p w14:paraId="0F13AEEA" w14:textId="0BB59F6D"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import java.util.*;</w:t>
      </w:r>
    </w:p>
    <w:p w14:paraId="426159E2" w14:textId="67F8C5BF"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public class Shapes{</w:t>
      </w:r>
    </w:p>
    <w:p w14:paraId="4E3539A9" w14:textId="67B36363"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static void main(String args[]) </w:t>
      </w:r>
    </w:p>
    <w:p w14:paraId="5DF0D8EA" w14:textId="366A3210"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ab/>
        <w:t>{</w:t>
      </w:r>
    </w:p>
    <w:p w14:paraId="7BBE6C22"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ab/>
        <w:t xml:space="preserve">    DIFFERENT_SHAPES ds = new DIFFERENT_SHAPES();</w:t>
      </w:r>
    </w:p>
    <w:p w14:paraId="53476077"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canner sc = new Scanner(System.in);</w:t>
      </w:r>
    </w:p>
    <w:p w14:paraId="744CA8D8"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int option = 0,ex=0;</w:t>
      </w:r>
    </w:p>
    <w:p w14:paraId="3BF64AB9"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float side, length, breath;</w:t>
      </w:r>
    </w:p>
    <w:p w14:paraId="729D768B"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ouble radius;</w:t>
      </w:r>
    </w:p>
    <w:p w14:paraId="1DD99C72"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o</w:t>
      </w:r>
    </w:p>
    <w:p w14:paraId="40539542"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191E8A1"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Enter your choice from the following menu:");</w:t>
      </w:r>
    </w:p>
    <w:p w14:paraId="359658A8"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1.Square 2.Rectangle 3.Circle 5.Exit");</w:t>
      </w:r>
    </w:p>
    <w:p w14:paraId="63D3FBA6"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option = sc.nextInt();</w:t>
      </w:r>
    </w:p>
    <w:p w14:paraId="5669E83E"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witch(option)</w:t>
      </w:r>
    </w:p>
    <w:p w14:paraId="37FF83AA"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606AF53C"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se 1: System.out.print("Enter the side :");</w:t>
      </w:r>
    </w:p>
    <w:p w14:paraId="024EEEE5"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ide = sc.nextFloat();</w:t>
      </w:r>
    </w:p>
    <w:p w14:paraId="292F707B"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rea of Square is "+ds.area(side));</w:t>
      </w:r>
    </w:p>
    <w:p w14:paraId="1BFAD563"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break;</w:t>
      </w:r>
    </w:p>
    <w:p w14:paraId="00D8F203"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se 2: System.out.print("Enter the length :");</w:t>
      </w:r>
    </w:p>
    <w:p w14:paraId="1DC915AA"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ength = sc.nextFloat();</w:t>
      </w:r>
    </w:p>
    <w:p w14:paraId="4650D38E"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nEnter the breath :");</w:t>
      </w:r>
    </w:p>
    <w:p w14:paraId="25D0C7CA"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breath = sc.nextFloat();</w:t>
      </w:r>
    </w:p>
    <w:p w14:paraId="558D6068"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rea of Rectangle is "+ds.area(length,breath));</w:t>
      </w:r>
    </w:p>
    <w:p w14:paraId="2BB84F52"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break;</w:t>
      </w:r>
    </w:p>
    <w:p w14:paraId="58C7D8F3"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se 3: System.out.print("Enter the radius :");</w:t>
      </w:r>
    </w:p>
    <w:p w14:paraId="05DACC28"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radius = sc.nextDouble();</w:t>
      </w:r>
    </w:p>
    <w:p w14:paraId="35D6C0E5"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Area of Circle is "+ds.area(radius));</w:t>
      </w:r>
    </w:p>
    <w:p w14:paraId="0AB2EB09"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break;</w:t>
      </w:r>
    </w:p>
    <w:p w14:paraId="0CEF6395"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case 5: break;</w:t>
      </w:r>
    </w:p>
    <w:p w14:paraId="56CBFE27"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default: System.out.println("Invalid choice!!");</w:t>
      </w:r>
    </w:p>
    <w:p w14:paraId="6AE212C1"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DF6683A"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ystem.out.println("Do you want to continue?1.Yes 2.No");</w:t>
      </w:r>
    </w:p>
    <w:p w14:paraId="71096B7C"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ex=sc.nextInt();</w:t>
      </w:r>
    </w:p>
    <w:p w14:paraId="116D5BFA"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B6E36E6"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hile(ex==1);</w:t>
      </w:r>
    </w:p>
    <w:p w14:paraId="3E3CEE6C"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C31B399" w14:textId="3369A8FF"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09C3BDF1"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class DIFFERENT_SHAPES</w:t>
      </w:r>
    </w:p>
    <w:p w14:paraId="355A735C"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6A085BB9"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rivate float LENGTH,BREATH,SIDE;</w:t>
      </w:r>
    </w:p>
    <w:p w14:paraId="528433B1" w14:textId="55798ED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rivate double RADIUS;</w:t>
      </w:r>
    </w:p>
    <w:p w14:paraId="34BFDF93"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DIFFERENT_SHAPES(){</w:t>
      </w:r>
    </w:p>
    <w:p w14:paraId="3FF0CED0"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LENGTH=0;</w:t>
      </w:r>
    </w:p>
    <w:p w14:paraId="143AD52F"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BREATH=0;</w:t>
      </w:r>
    </w:p>
    <w:p w14:paraId="30113AD3"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SIDE=0;</w:t>
      </w:r>
    </w:p>
    <w:p w14:paraId="200A86D2"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RADIUS=0;</w:t>
      </w:r>
    </w:p>
    <w:p w14:paraId="74E20B28" w14:textId="3C70FBD2"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209ED890" w14:textId="409C04CD"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float area(float x)</w:t>
      </w:r>
    </w:p>
    <w:p w14:paraId="182490E0" w14:textId="4C3C4E7E"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E2D08F1" w14:textId="31BD74F3"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return x*x;</w:t>
      </w:r>
    </w:p>
    <w:p w14:paraId="497C695F" w14:textId="135B544B"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5A663484" w14:textId="2D3CDF9D"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float area(float x, float y)</w:t>
      </w:r>
    </w:p>
    <w:p w14:paraId="09CDA011" w14:textId="08BF4814"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30826220"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return x*y;</w:t>
      </w:r>
    </w:p>
    <w:p w14:paraId="14FB3713" w14:textId="7777777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p>
    <w:p w14:paraId="3AEEE88E" w14:textId="422B0DDA"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43FDC686" w14:textId="70171FC7"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public double area(double x)</w:t>
      </w:r>
    </w:p>
    <w:p w14:paraId="4FAEB970" w14:textId="532C932E"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71A69CD9" w14:textId="19119923"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return 3.14*x*x;</w:t>
      </w:r>
    </w:p>
    <w:p w14:paraId="5D23FA16" w14:textId="75820BF4" w:rsidR="00BE335A"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 xml:space="preserve">    }</w:t>
      </w:r>
    </w:p>
    <w:p w14:paraId="1162B773" w14:textId="483DF38F" w:rsidR="006C7A46" w:rsidRDefault="00BE335A" w:rsidP="00BE335A">
      <w:pPr>
        <w:pBdr>
          <w:top w:val="single" w:sz="4" w:space="1" w:color="auto"/>
          <w:left w:val="single" w:sz="4" w:space="1" w:color="auto"/>
          <w:bottom w:val="single" w:sz="4" w:space="1" w:color="auto"/>
          <w:right w:val="single" w:sz="4" w:space="1" w:color="auto"/>
        </w:pBdr>
        <w:shd w:val="clear" w:color="auto" w:fill="3B3838" w:themeFill="background2" w:themeFillShade="40"/>
      </w:pPr>
      <w:r>
        <w:t>}</w:t>
      </w:r>
    </w:p>
    <w:p w14:paraId="79C4B1FC" w14:textId="3E3A325B" w:rsidR="006C7A46" w:rsidRDefault="006C7A46">
      <w:pPr>
        <w:rPr>
          <w:rFonts w:ascii="Bahnschrift" w:hAnsi="Bahnschrift" w:cs="Times New Roman"/>
          <w:bCs/>
          <w:color w:val="00B0F0"/>
          <w:sz w:val="28"/>
          <w:szCs w:val="24"/>
        </w:rPr>
      </w:pPr>
    </w:p>
    <w:p w14:paraId="59AAA0E7" w14:textId="389F1DE0" w:rsidR="00C31D40" w:rsidRDefault="00C31D40">
      <w:pPr>
        <w:rPr>
          <w:rFonts w:ascii="Bahnschrift" w:hAnsi="Bahnschrift" w:cs="Times New Roman"/>
          <w:bCs/>
          <w:color w:val="00B0F0"/>
          <w:sz w:val="28"/>
          <w:szCs w:val="24"/>
        </w:rPr>
      </w:pPr>
    </w:p>
    <w:p w14:paraId="4B49E3F4" w14:textId="77777777" w:rsidR="00C31D40" w:rsidRDefault="00C31D40">
      <w:pPr>
        <w:rPr>
          <w:rFonts w:ascii="Bahnschrift" w:hAnsi="Bahnschrift" w:cs="Times New Roman"/>
          <w:bCs/>
          <w:color w:val="00B0F0"/>
          <w:sz w:val="28"/>
          <w:szCs w:val="24"/>
        </w:rPr>
      </w:pPr>
    </w:p>
    <w:p w14:paraId="04D35ADA" w14:textId="1D383C01" w:rsidR="00C409C1" w:rsidRDefault="00C409C1" w:rsidP="006C7A46">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C31D40">
        <w:rPr>
          <w:rFonts w:ascii="Bahnschrift" w:hAnsi="Bahnschrift" w:cs="Times New Roman"/>
          <w:bCs/>
          <w:sz w:val="28"/>
          <w:szCs w:val="24"/>
        </w:rPr>
        <w:t>OUTPUT</w:t>
      </w:r>
      <w:r>
        <w:rPr>
          <w:rFonts w:ascii="Bahnschrift" w:hAnsi="Bahnschrift" w:cs="Times New Roman"/>
          <w:b/>
          <w:sz w:val="28"/>
          <w:szCs w:val="24"/>
        </w:rPr>
        <w:t xml:space="preserve">: </w:t>
      </w:r>
    </w:p>
    <w:p w14:paraId="2062B2E9" w14:textId="77777777" w:rsidR="00640371" w:rsidRDefault="00640371" w:rsidP="00640371">
      <w:pPr>
        <w:pStyle w:val="ListParagraph"/>
      </w:pPr>
    </w:p>
    <w:p w14:paraId="6FFC9305" w14:textId="16FBF8F7" w:rsidR="00640371" w:rsidRPr="00640371" w:rsidRDefault="00C31D40" w:rsidP="00640371">
      <w:pPr>
        <w:pStyle w:val="ListParagraph"/>
        <w:rPr>
          <w:rFonts w:ascii="Bahnschrift" w:hAnsi="Bahnschrift" w:cs="Times New Roman"/>
          <w:b/>
          <w:sz w:val="28"/>
          <w:szCs w:val="24"/>
        </w:rPr>
      </w:pPr>
      <w:r>
        <w:rPr>
          <w:noProof/>
        </w:rPr>
        <w:drawing>
          <wp:inline distT="0" distB="0" distL="0" distR="0" wp14:anchorId="5B8AC83D" wp14:editId="066F15A9">
            <wp:extent cx="4394200" cy="54102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4200" cy="5410200"/>
                    </a:xfrm>
                    <a:prstGeom prst="rect">
                      <a:avLst/>
                    </a:prstGeom>
                  </pic:spPr>
                </pic:pic>
              </a:graphicData>
            </a:graphic>
          </wp:inline>
        </w:drawing>
      </w:r>
    </w:p>
    <w:p w14:paraId="1AC040F3" w14:textId="77777777" w:rsidR="007A753B" w:rsidRDefault="007A753B" w:rsidP="00C43071">
      <w:pPr>
        <w:rPr>
          <w:rFonts w:ascii="Bahnschrift" w:hAnsi="Bahnschrift" w:cs="Times New Roman"/>
          <w:b/>
          <w:sz w:val="28"/>
          <w:szCs w:val="24"/>
        </w:rPr>
      </w:pPr>
    </w:p>
    <w:p w14:paraId="63B71B4F" w14:textId="77777777" w:rsidR="007A753B" w:rsidRPr="006C0C12" w:rsidRDefault="007A753B" w:rsidP="007A753B">
      <w:pPr>
        <w:pBdr>
          <w:top w:val="single" w:sz="4" w:space="1" w:color="auto"/>
          <w:left w:val="single" w:sz="4" w:space="4" w:color="auto"/>
          <w:bottom w:val="single" w:sz="4" w:space="1" w:color="auto"/>
          <w:right w:val="single" w:sz="4" w:space="4" w:color="auto"/>
        </w:pBdr>
        <w:shd w:val="clear" w:color="auto" w:fill="FFD966" w:themeFill="accent4" w:themeFillTint="99"/>
        <w:spacing w:line="276" w:lineRule="auto"/>
        <w:ind w:left="142"/>
        <w:rPr>
          <w:bCs/>
          <w:sz w:val="36"/>
        </w:rPr>
      </w:pPr>
      <w:r>
        <w:rPr>
          <w:bCs/>
          <w:sz w:val="36"/>
        </w:rPr>
        <w:t>Form 2 - Modified</w:t>
      </w:r>
    </w:p>
    <w:p w14:paraId="029F871C"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import java.util.*;</w:t>
      </w:r>
    </w:p>
    <w:p w14:paraId="3D0EF5BE"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import java.util.InputMismatchException;</w:t>
      </w:r>
    </w:p>
    <w:p w14:paraId="01F6593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public class Shapes{</w:t>
      </w:r>
    </w:p>
    <w:p w14:paraId="62C844C7"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public static void main(String args[]) </w:t>
      </w:r>
    </w:p>
    <w:p w14:paraId="380364EE"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7543D8BF"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ab/>
        <w:t>{</w:t>
      </w:r>
    </w:p>
    <w:p w14:paraId="46DF12DE"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76E3B5AC"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ab/>
        <w:t xml:space="preserve">    DIFFERENT_SHAPES ds = new DIFFERENT_SHAPES();</w:t>
      </w:r>
    </w:p>
    <w:p w14:paraId="18BD7E53"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canner sc = new Scanner(System.in);</w:t>
      </w:r>
    </w:p>
    <w:p w14:paraId="38A3ECED"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int option = 0,ex=0;</w:t>
      </w:r>
    </w:p>
    <w:p w14:paraId="03C51179"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float side, length, breath;</w:t>
      </w:r>
    </w:p>
    <w:p w14:paraId="3A3C0C79"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double radius;</w:t>
      </w:r>
    </w:p>
    <w:p w14:paraId="2CB75CAB"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do</w:t>
      </w:r>
    </w:p>
    <w:p w14:paraId="116AD661"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4AAEFAF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try{</w:t>
      </w:r>
    </w:p>
    <w:p w14:paraId="35DDAFC4"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ln("Enter your choice from the following menu:");</w:t>
      </w:r>
    </w:p>
    <w:p w14:paraId="14ACBF3B"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ln("1.Square 2.Rectangle 3.Circle 5.Exit");</w:t>
      </w:r>
    </w:p>
    <w:p w14:paraId="423109C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option = sc.nextInt();</w:t>
      </w:r>
    </w:p>
    <w:p w14:paraId="6E512534"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witch(option)</w:t>
      </w:r>
    </w:p>
    <w:p w14:paraId="3A0D3D25"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28EF74A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case 1: System.out.print("Enter the side :");</w:t>
      </w:r>
    </w:p>
    <w:p w14:paraId="055B1E1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ide = sc.nextFloat();</w:t>
      </w:r>
    </w:p>
    <w:p w14:paraId="139CF4CD"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ln("Area of Square is "+ds.area(side));</w:t>
      </w:r>
    </w:p>
    <w:p w14:paraId="07681DAA"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break;</w:t>
      </w:r>
    </w:p>
    <w:p w14:paraId="4046B74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case 2: System.out.print("Enter the length :");</w:t>
      </w:r>
    </w:p>
    <w:p w14:paraId="73F22BA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length = sc.nextFloat();</w:t>
      </w:r>
    </w:p>
    <w:p w14:paraId="2C81B874"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nEnter the breath :");</w:t>
      </w:r>
    </w:p>
    <w:p w14:paraId="078E0DB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breath = sc.nextFloat();</w:t>
      </w:r>
    </w:p>
    <w:p w14:paraId="6FAFE0B7"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ln("Area of Rectangle is "+ds.area(length,breath));</w:t>
      </w:r>
    </w:p>
    <w:p w14:paraId="494CCD22"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break;</w:t>
      </w:r>
    </w:p>
    <w:p w14:paraId="2266668C"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case 3: System.out.print("Enter the radius :");</w:t>
      </w:r>
    </w:p>
    <w:p w14:paraId="4D78D07E"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radius = sc.nextDouble();</w:t>
      </w:r>
    </w:p>
    <w:p w14:paraId="2EE33E2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ln("Area of Circle is "+ds.area(radius));</w:t>
      </w:r>
    </w:p>
    <w:p w14:paraId="5ED32EFC"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break;</w:t>
      </w:r>
    </w:p>
    <w:p w14:paraId="66BE5FD2"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case 5: break;</w:t>
      </w:r>
    </w:p>
    <w:p w14:paraId="306EF92B"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default: System.out.println("Invalid choice!!");</w:t>
      </w:r>
    </w:p>
    <w:p w14:paraId="2C59C675"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0B1F3632"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476EDEC6"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catch(InputMismatchException e){</w:t>
      </w:r>
    </w:p>
    <w:p w14:paraId="03653E21"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ln("Enter a integer");</w:t>
      </w:r>
    </w:p>
    <w:p w14:paraId="5E0D368D"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3BF2B2C3"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c.nextLine();</w:t>
      </w:r>
    </w:p>
    <w:p w14:paraId="68C0C02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ystem.out.println("Do you want to continue?1.Yes 2.No");</w:t>
      </w:r>
    </w:p>
    <w:p w14:paraId="45976AEF"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ex=sc.nextInt();</w:t>
      </w:r>
    </w:p>
    <w:p w14:paraId="5CEE2E76"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hile(ex==1);</w:t>
      </w:r>
    </w:p>
    <w:p w14:paraId="38794454"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1F3F0DBB"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50FE6FC9"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4C135C5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class DIFFERENT_SHAPES</w:t>
      </w:r>
    </w:p>
    <w:p w14:paraId="1DCA6C25"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w:t>
      </w:r>
    </w:p>
    <w:p w14:paraId="79A3888D"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Private</w:t>
      </w:r>
      <w:r>
        <w:rPr>
          <w:rFonts w:ascii="Bahnschrift" w:hAnsi="Bahnschrift" w:cs="Times New Roman"/>
          <w:bCs/>
          <w:sz w:val="28"/>
          <w:szCs w:val="24"/>
        </w:rPr>
        <w:t xml:space="preserve"> static</w:t>
      </w:r>
      <w:r w:rsidRPr="006C0C12">
        <w:rPr>
          <w:rFonts w:ascii="Bahnschrift" w:hAnsi="Bahnschrift" w:cs="Times New Roman"/>
          <w:bCs/>
          <w:sz w:val="28"/>
          <w:szCs w:val="24"/>
        </w:rPr>
        <w:t xml:space="preserve"> float LENGTH,BREATH,SIDE;</w:t>
      </w:r>
    </w:p>
    <w:p w14:paraId="11BA8382"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private double RADIUS;</w:t>
      </w:r>
    </w:p>
    <w:p w14:paraId="3B53D67D"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p>
    <w:p w14:paraId="1A583F19"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public DIFFERENT_SHAPES(){</w:t>
      </w:r>
    </w:p>
    <w:p w14:paraId="467952B6"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LENGTH=0;</w:t>
      </w:r>
    </w:p>
    <w:p w14:paraId="3766E589"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BREATH=0;</w:t>
      </w:r>
    </w:p>
    <w:p w14:paraId="0180954F"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SIDE=0;</w:t>
      </w:r>
    </w:p>
    <w:p w14:paraId="3CECB7B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RADIUS=0;</w:t>
      </w:r>
    </w:p>
    <w:p w14:paraId="604FB96C"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6D894B6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public float area(float x)</w:t>
      </w:r>
    </w:p>
    <w:p w14:paraId="471ED98E"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058CF155"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return x*x;</w:t>
      </w:r>
    </w:p>
    <w:p w14:paraId="0B130E11"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750F60E3"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public float area(float x, float y)</w:t>
      </w:r>
    </w:p>
    <w:p w14:paraId="6A04E5F0"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58F6239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return x*y;</w:t>
      </w:r>
    </w:p>
    <w:p w14:paraId="75C05E46"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6FED9E62"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public double area(double x)</w:t>
      </w:r>
    </w:p>
    <w:p w14:paraId="09E218A8"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41D88CAB"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return 3.14*x*x;</w:t>
      </w:r>
    </w:p>
    <w:p w14:paraId="2B995955" w14:textId="77777777" w:rsidR="007A753B" w:rsidRPr="006C0C12"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 xml:space="preserve">    }</w:t>
      </w:r>
    </w:p>
    <w:p w14:paraId="3504EA38" w14:textId="77777777" w:rsidR="007A753B" w:rsidRDefault="007A753B" w:rsidP="007A753B">
      <w:pPr>
        <w:pBdr>
          <w:top w:val="single" w:sz="4" w:space="1" w:color="auto"/>
          <w:left w:val="single" w:sz="4" w:space="1" w:color="auto"/>
          <w:bottom w:val="single" w:sz="4" w:space="1" w:color="auto"/>
          <w:right w:val="single" w:sz="4" w:space="1" w:color="auto"/>
        </w:pBdr>
        <w:shd w:val="clear" w:color="auto" w:fill="3B3838" w:themeFill="background2" w:themeFillShade="40"/>
        <w:ind w:left="360"/>
        <w:rPr>
          <w:rFonts w:ascii="Bahnschrift" w:hAnsi="Bahnschrift" w:cs="Times New Roman"/>
          <w:bCs/>
          <w:sz w:val="28"/>
          <w:szCs w:val="24"/>
        </w:rPr>
      </w:pPr>
      <w:r w:rsidRPr="006C0C12">
        <w:rPr>
          <w:rFonts w:ascii="Bahnschrift" w:hAnsi="Bahnschrift" w:cs="Times New Roman"/>
          <w:bCs/>
          <w:sz w:val="28"/>
          <w:szCs w:val="24"/>
        </w:rPr>
        <w:t>}</w:t>
      </w:r>
    </w:p>
    <w:p w14:paraId="189A461B" w14:textId="77777777" w:rsidR="007A753B" w:rsidRDefault="007A753B" w:rsidP="007A753B">
      <w:pPr>
        <w:rPr>
          <w:noProof/>
        </w:rPr>
      </w:pPr>
    </w:p>
    <w:p w14:paraId="71803287" w14:textId="77777777" w:rsidR="007A753B" w:rsidRDefault="007A753B" w:rsidP="007A753B">
      <w:pPr>
        <w:rPr>
          <w:noProof/>
        </w:rPr>
      </w:pPr>
    </w:p>
    <w:p w14:paraId="5E1F5223" w14:textId="77777777" w:rsidR="007A753B" w:rsidRDefault="007A753B" w:rsidP="007A753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noProof/>
        </w:rPr>
      </w:pPr>
      <w:r>
        <w:rPr>
          <w:noProof/>
        </w:rPr>
        <w:t xml:space="preserve">OUTPUT -   </w:t>
      </w:r>
    </w:p>
    <w:p w14:paraId="729EF489" w14:textId="77777777" w:rsidR="007A753B" w:rsidRDefault="007A753B" w:rsidP="007A753B">
      <w:pPr>
        <w:rPr>
          <w:noProof/>
        </w:rPr>
      </w:pPr>
      <w:r w:rsidRPr="006C0C12">
        <w:rPr>
          <w:noProof/>
        </w:rPr>
        <mc:AlternateContent>
          <mc:Choice Requires="wps">
            <w:drawing>
              <wp:anchor distT="0" distB="0" distL="114300" distR="114300" simplePos="0" relativeHeight="251918336" behindDoc="0" locked="0" layoutInCell="1" allowOverlap="1" wp14:anchorId="51CC8A46" wp14:editId="6E9E9E0D">
                <wp:simplePos x="0" y="0"/>
                <wp:positionH relativeFrom="column">
                  <wp:posOffset>2082800</wp:posOffset>
                </wp:positionH>
                <wp:positionV relativeFrom="paragraph">
                  <wp:posOffset>1379220</wp:posOffset>
                </wp:positionV>
                <wp:extent cx="2446020" cy="353695"/>
                <wp:effectExtent l="0" t="57150" r="11430" b="27305"/>
                <wp:wrapNone/>
                <wp:docPr id="23" name="Straight Arrow Connector 23"/>
                <wp:cNvGraphicFramePr/>
                <a:graphic xmlns:a="http://schemas.openxmlformats.org/drawingml/2006/main">
                  <a:graphicData uri="http://schemas.microsoft.com/office/word/2010/wordprocessingShape">
                    <wps:wsp>
                      <wps:cNvCnPr/>
                      <wps:spPr>
                        <a:xfrm flipV="1">
                          <a:off x="0" y="0"/>
                          <a:ext cx="2446020" cy="35369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8DAEA3" id="Straight Arrow Connector 23" o:spid="_x0000_s1026" type="#_x0000_t32" style="position:absolute;margin-left:164pt;margin-top:108.6pt;width:192.6pt;height:27.85pt;flip:y;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" strokecolor="#ffc000 [3207]" strokeweight="1.5pt">
                <v:stroke endarrow="block" joinstyle="miter"/>
              </v:shape>
            </w:pict>
          </mc:Fallback>
        </mc:AlternateContent>
      </w:r>
      <w:r w:rsidRPr="006C0C12">
        <w:rPr>
          <w:noProof/>
        </w:rPr>
        <mc:AlternateContent>
          <mc:Choice Requires="wps">
            <w:drawing>
              <wp:anchor distT="0" distB="0" distL="114300" distR="114300" simplePos="0" relativeHeight="251919360" behindDoc="0" locked="0" layoutInCell="1" allowOverlap="1" wp14:anchorId="1D4922F8" wp14:editId="562258A0">
                <wp:simplePos x="0" y="0"/>
                <wp:positionH relativeFrom="column">
                  <wp:posOffset>4528820</wp:posOffset>
                </wp:positionH>
                <wp:positionV relativeFrom="paragraph">
                  <wp:posOffset>964565</wp:posOffset>
                </wp:positionV>
                <wp:extent cx="1664970" cy="721995"/>
                <wp:effectExtent l="0" t="0" r="0" b="1905"/>
                <wp:wrapNone/>
                <wp:docPr id="25" name="Rectangle: Rounded Corners 25"/>
                <wp:cNvGraphicFramePr/>
                <a:graphic xmlns:a="http://schemas.openxmlformats.org/drawingml/2006/main">
                  <a:graphicData uri="http://schemas.microsoft.com/office/word/2010/wordprocessingShape">
                    <wps:wsp>
                      <wps:cNvSpPr/>
                      <wps:spPr>
                        <a:xfrm>
                          <a:off x="0" y="0"/>
                          <a:ext cx="1664970" cy="721995"/>
                        </a:xfrm>
                        <a:prstGeom prst="roundRect">
                          <a:avLst/>
                        </a:prstGeom>
                        <a:solidFill>
                          <a:schemeClr val="accent4">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054E3E1" w14:textId="77777777" w:rsidR="0097253C" w:rsidRDefault="0097253C" w:rsidP="007A753B">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922F8" id="Rectangle: Rounded Corners 25" o:spid="_x0000_s1062" style="position:absolute;margin-left:356.6pt;margin-top:75.95pt;width:131.1pt;height:56.8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" fillcolor="#ffc000 [3207]" stroked="f">
                <v:fill opacity="32896f"/>
                <v:textbox>
                  <w:txbxContent>
                    <w:p w14:paraId="5054E3E1" w14:textId="77777777" w:rsidR="0097253C" w:rsidRDefault="0097253C" w:rsidP="007A753B">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ror given to the user for entering character</w:t>
                      </w:r>
                    </w:p>
                  </w:txbxContent>
                </v:textbox>
              </v:roundrect>
            </w:pict>
          </mc:Fallback>
        </mc:AlternateContent>
      </w:r>
      <w:r>
        <w:rPr>
          <w:noProof/>
        </w:rPr>
        <w:t xml:space="preserve">                     </w:t>
      </w:r>
      <w:r>
        <w:rPr>
          <w:noProof/>
        </w:rPr>
        <w:drawing>
          <wp:inline distT="0" distB="0" distL="0" distR="0" wp14:anchorId="41E65BEC" wp14:editId="7EAECE5C">
            <wp:extent cx="4067175" cy="2819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67175" cy="2819400"/>
                    </a:xfrm>
                    <a:prstGeom prst="rect">
                      <a:avLst/>
                    </a:prstGeom>
                  </pic:spPr>
                </pic:pic>
              </a:graphicData>
            </a:graphic>
          </wp:inline>
        </w:drawing>
      </w:r>
    </w:p>
    <w:p w14:paraId="57181438" w14:textId="77777777" w:rsidR="007A753B" w:rsidRDefault="007A753B" w:rsidP="007A753B">
      <w:pPr>
        <w:rPr>
          <w:b/>
          <w:sz w:val="36"/>
        </w:rPr>
      </w:pPr>
      <w:r>
        <w:rPr>
          <w:noProof/>
        </w:rPr>
        <w:t xml:space="preserve">                </w:t>
      </w:r>
      <w:r>
        <w:rPr>
          <w:b/>
          <w:sz w:val="36"/>
        </w:rPr>
        <w:br w:type="page"/>
      </w:r>
    </w:p>
    <w:p w14:paraId="1DEE7380" w14:textId="77777777" w:rsidR="00B733C9" w:rsidRPr="00B733C9" w:rsidRDefault="00B733C9" w:rsidP="00B733C9">
      <w:pPr>
        <w:pStyle w:val="Heading1"/>
        <w:numPr>
          <w:ilvl w:val="0"/>
          <w:numId w:val="41"/>
        </w:numPr>
        <w:pBdr>
          <w:top w:val="single" w:sz="4" w:space="1" w:color="auto"/>
        </w:pBdr>
        <w:rPr>
          <w:color w:val="C00000"/>
        </w:rPr>
      </w:pPr>
      <w:bookmarkStart w:id="10" w:name="_Toc54085295"/>
      <w:r w:rsidRPr="00B733C9">
        <w:rPr>
          <w:color w:val="C00000"/>
        </w:rPr>
        <w:t>Create a class ADD with the following specifications:</w:t>
      </w:r>
      <w:bookmarkEnd w:id="10"/>
    </w:p>
    <w:p w14:paraId="5FD1BCFB" w14:textId="77777777" w:rsidR="00B733C9" w:rsidRPr="00B733C9" w:rsidRDefault="00B733C9" w:rsidP="00B733C9">
      <w:pPr>
        <w:ind w:left="567"/>
      </w:pPr>
      <w:r w:rsidRPr="00B733C9">
        <w:t>Private members:</w:t>
      </w:r>
    </w:p>
    <w:p w14:paraId="0C4BCDF7" w14:textId="77777777" w:rsidR="00B733C9" w:rsidRPr="00B733C9" w:rsidRDefault="00B733C9" w:rsidP="00B733C9">
      <w:pPr>
        <w:ind w:left="567"/>
      </w:pPr>
      <w:r w:rsidRPr="00B733C9">
        <w:t xml:space="preserve">A - integer type </w:t>
      </w:r>
    </w:p>
    <w:p w14:paraId="53293BF8" w14:textId="77777777" w:rsidR="00B733C9" w:rsidRPr="00B733C9" w:rsidRDefault="00B733C9" w:rsidP="00B733C9">
      <w:pPr>
        <w:ind w:left="567"/>
      </w:pPr>
      <w:r w:rsidRPr="00B733C9">
        <w:t xml:space="preserve">B - integer type </w:t>
      </w:r>
    </w:p>
    <w:p w14:paraId="6FEE7E9E" w14:textId="77777777" w:rsidR="00B733C9" w:rsidRPr="00B733C9" w:rsidRDefault="00B733C9" w:rsidP="00B733C9">
      <w:pPr>
        <w:ind w:left="567"/>
      </w:pPr>
      <w:r w:rsidRPr="00B733C9">
        <w:t>Public members:</w:t>
      </w:r>
    </w:p>
    <w:p w14:paraId="2B7C7853" w14:textId="77777777" w:rsidR="00B733C9" w:rsidRPr="00B733C9" w:rsidRDefault="00B733C9" w:rsidP="00B733C9">
      <w:pPr>
        <w:ind w:left="567"/>
      </w:pPr>
      <w:r w:rsidRPr="00B733C9">
        <w:t>Create a default constructor to give the initial values to data members of the class ADD</w:t>
      </w:r>
    </w:p>
    <w:p w14:paraId="6120C49E" w14:textId="77777777" w:rsidR="00B733C9" w:rsidRPr="00B733C9" w:rsidRDefault="00B733C9" w:rsidP="00B733C9">
      <w:pPr>
        <w:ind w:left="567"/>
      </w:pPr>
      <w:r w:rsidRPr="00B733C9">
        <w:t xml:space="preserve">INPUT() - is a function to take A and B as a user input </w:t>
      </w:r>
    </w:p>
    <w:p w14:paraId="4123D1A4" w14:textId="77777777" w:rsidR="00B733C9" w:rsidRPr="00B733C9" w:rsidRDefault="00B733C9" w:rsidP="00B733C9">
      <w:pPr>
        <w:ind w:left="567"/>
      </w:pPr>
      <w:r w:rsidRPr="00B733C9">
        <w:t xml:space="preserve">COMPUTE_SUM() - is a function that will compute the sum of two numbers and return it to the main(). </w:t>
      </w:r>
    </w:p>
    <w:p w14:paraId="162E5E2B" w14:textId="77777777" w:rsidR="00B733C9" w:rsidRPr="00B733C9" w:rsidRDefault="00B733C9" w:rsidP="00B733C9">
      <w:pPr>
        <w:ind w:left="567"/>
      </w:pPr>
      <w:r w:rsidRPr="00B733C9">
        <w:t>A separate class ADDITION shall be created to include the main()</w:t>
      </w:r>
    </w:p>
    <w:p w14:paraId="0BDF4615" w14:textId="77777777" w:rsidR="00B733C9" w:rsidRPr="00B733C9" w:rsidRDefault="00B733C9" w:rsidP="00B733C9">
      <w:pPr>
        <w:ind w:left="567"/>
      </w:pPr>
      <w:r w:rsidRPr="00B733C9">
        <w:t>main() - must invoke INPUT() and then COMPUTE_SUM() to print the sum of two numbers</w:t>
      </w:r>
    </w:p>
    <w:p w14:paraId="06FC84BD" w14:textId="0F90386C" w:rsidR="00FD2DCA" w:rsidRPr="00A64CF3" w:rsidRDefault="00B733C9" w:rsidP="00B733C9">
      <w:pPr>
        <w:pBdr>
          <w:bottom w:val="single" w:sz="4" w:space="1" w:color="auto"/>
        </w:pBdr>
        <w:ind w:left="567"/>
      </w:pPr>
      <w:r w:rsidRPr="00B733C9">
        <w:t>The program must continue as long as the user wants</w:t>
      </w:r>
      <w:r w:rsidR="00FD2DCA" w:rsidRPr="00A64CF3">
        <w:t>.</w:t>
      </w:r>
    </w:p>
    <w:p w14:paraId="4541BF2B" w14:textId="77809DCE" w:rsidR="00614C4B" w:rsidRPr="005973FA" w:rsidRDefault="00FD2DCA" w:rsidP="005973F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ind w:left="360"/>
        <w:rPr>
          <w:rFonts w:ascii="Bahnschrift" w:hAnsi="Bahnschrift" w:cs="Times New Roman"/>
          <w:bCs/>
          <w:color w:val="0070C0"/>
          <w:sz w:val="28"/>
          <w:szCs w:val="24"/>
        </w:rPr>
      </w:pPr>
      <w:r w:rsidRPr="005973FA">
        <w:rPr>
          <w:rFonts w:ascii="Bahnschrift" w:hAnsi="Bahnschrift" w:cs="Times New Roman"/>
          <w:bCs/>
          <w:sz w:val="28"/>
          <w:szCs w:val="24"/>
        </w:rPr>
        <w:t>Form</w:t>
      </w:r>
      <w:r w:rsidR="00614C4B" w:rsidRPr="005973FA">
        <w:rPr>
          <w:rFonts w:ascii="Bahnschrift" w:hAnsi="Bahnschrift" w:cs="Times New Roman"/>
          <w:bCs/>
          <w:sz w:val="28"/>
          <w:szCs w:val="24"/>
        </w:rPr>
        <w:t xml:space="preserve"> </w:t>
      </w:r>
      <w:r w:rsidRPr="005973FA">
        <w:rPr>
          <w:rFonts w:ascii="Bahnschrift" w:hAnsi="Bahnschrift" w:cs="Times New Roman"/>
          <w:bCs/>
          <w:sz w:val="28"/>
          <w:szCs w:val="24"/>
        </w:rPr>
        <w:t xml:space="preserve">1: </w:t>
      </w:r>
      <w:r w:rsidR="005973FA" w:rsidRPr="005973FA">
        <w:rPr>
          <w:rFonts w:ascii="Bahnschrift" w:hAnsi="Bahnschrift" w:cs="Times New Roman"/>
          <w:bCs/>
          <w:sz w:val="28"/>
          <w:szCs w:val="24"/>
        </w:rPr>
        <w:t>acc to que</w:t>
      </w:r>
    </w:p>
    <w:p w14:paraId="42560C91" w14:textId="77777777" w:rsidR="004F3E35" w:rsidRPr="004F3E35" w:rsidRDefault="005973FA"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Pr>
          <w:rFonts w:ascii="Bahnschrift" w:hAnsi="Bahnschrift" w:cs="Times New Roman"/>
          <w:bCs/>
          <w:sz w:val="28"/>
          <w:szCs w:val="24"/>
        </w:rPr>
        <w:t xml:space="preserve"> </w:t>
      </w:r>
      <w:r w:rsidR="004F3E35" w:rsidRPr="004F3E35">
        <w:rPr>
          <w:rFonts w:ascii="Bahnschrift" w:hAnsi="Bahnschrift" w:cs="Times New Roman"/>
          <w:bCs/>
          <w:sz w:val="28"/>
          <w:szCs w:val="24"/>
        </w:rPr>
        <w:t>import java.util.*;</w:t>
      </w:r>
    </w:p>
    <w:p w14:paraId="7A2D0185"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p>
    <w:p w14:paraId="2BA04C45"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class Addition{</w:t>
      </w:r>
    </w:p>
    <w:p w14:paraId="3F9ABDC5"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public static void main(String[] args) {</w:t>
      </w:r>
    </w:p>
    <w:p w14:paraId="2E6F0C14"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ADD add = new ADD();</w:t>
      </w:r>
    </w:p>
    <w:p w14:paraId="752F291D"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Scanner sc = new Scanner(System.in);</w:t>
      </w:r>
    </w:p>
    <w:p w14:paraId="2D49332D"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int ex=0;</w:t>
      </w:r>
    </w:p>
    <w:p w14:paraId="6C3CFFB7"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do{</w:t>
      </w:r>
    </w:p>
    <w:p w14:paraId="7B2AFC6C"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r>
      <w:r w:rsidRPr="004F3E35">
        <w:rPr>
          <w:rFonts w:ascii="Bahnschrift" w:hAnsi="Bahnschrift" w:cs="Times New Roman"/>
          <w:bCs/>
          <w:sz w:val="28"/>
          <w:szCs w:val="24"/>
        </w:rPr>
        <w:tab/>
        <w:t>add.INPUT();</w:t>
      </w:r>
    </w:p>
    <w:p w14:paraId="3B22BFA2"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r>
      <w:r w:rsidRPr="004F3E35">
        <w:rPr>
          <w:rFonts w:ascii="Bahnschrift" w:hAnsi="Bahnschrift" w:cs="Times New Roman"/>
          <w:bCs/>
          <w:sz w:val="28"/>
          <w:szCs w:val="24"/>
        </w:rPr>
        <w:tab/>
        <w:t>System.out.println("Sum is :"+add.COMPUTESUM());</w:t>
      </w:r>
    </w:p>
    <w:p w14:paraId="3F1E8231"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r>
      <w:r w:rsidRPr="004F3E35">
        <w:rPr>
          <w:rFonts w:ascii="Bahnschrift" w:hAnsi="Bahnschrift" w:cs="Times New Roman"/>
          <w:bCs/>
          <w:sz w:val="28"/>
          <w:szCs w:val="24"/>
        </w:rPr>
        <w:tab/>
        <w:t>System.out.println("Do you want to continue?1.Yes 2.No");</w:t>
      </w:r>
    </w:p>
    <w:p w14:paraId="10757190"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 xml:space="preserve"> </w:t>
      </w:r>
      <w:r w:rsidRPr="004F3E35">
        <w:rPr>
          <w:rFonts w:ascii="Bahnschrift" w:hAnsi="Bahnschrift" w:cs="Times New Roman"/>
          <w:bCs/>
          <w:sz w:val="28"/>
          <w:szCs w:val="24"/>
        </w:rPr>
        <w:tab/>
      </w:r>
      <w:r w:rsidRPr="004F3E35">
        <w:rPr>
          <w:rFonts w:ascii="Bahnschrift" w:hAnsi="Bahnschrift" w:cs="Times New Roman"/>
          <w:bCs/>
          <w:sz w:val="28"/>
          <w:szCs w:val="24"/>
        </w:rPr>
        <w:tab/>
        <w:t>ex=sc.nextInt();</w:t>
      </w:r>
    </w:p>
    <w:p w14:paraId="04925A0A"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while(ex==1);</w:t>
      </w:r>
    </w:p>
    <w:p w14:paraId="7D94D200"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w:t>
      </w:r>
    </w:p>
    <w:p w14:paraId="514935D2"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w:t>
      </w:r>
    </w:p>
    <w:p w14:paraId="00A2A1D1"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p>
    <w:p w14:paraId="7A26914F"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class ADD{</w:t>
      </w:r>
    </w:p>
    <w:p w14:paraId="34A1815B"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private int A,B;</w:t>
      </w:r>
    </w:p>
    <w:p w14:paraId="32EC569A"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private Scanner sc = new Scanner(System.in);</w:t>
      </w:r>
    </w:p>
    <w:p w14:paraId="2FC323EB"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public ADD(){</w:t>
      </w:r>
    </w:p>
    <w:p w14:paraId="6C45BD45"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A=0;</w:t>
      </w:r>
    </w:p>
    <w:p w14:paraId="4A7AE42C"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B=0;</w:t>
      </w:r>
    </w:p>
    <w:p w14:paraId="6790393C"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w:t>
      </w:r>
    </w:p>
    <w:p w14:paraId="22F0970E"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public void INPUT(){</w:t>
      </w:r>
    </w:p>
    <w:p w14:paraId="02DFA8EA"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System.out.println("Enter the first number");</w:t>
      </w:r>
    </w:p>
    <w:p w14:paraId="595FCEA8"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A=sc.nextInt();</w:t>
      </w:r>
    </w:p>
    <w:p w14:paraId="4B87DEF8"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 xml:space="preserve"> </w:t>
      </w:r>
      <w:r w:rsidRPr="004F3E35">
        <w:rPr>
          <w:rFonts w:ascii="Bahnschrift" w:hAnsi="Bahnschrift" w:cs="Times New Roman"/>
          <w:bCs/>
          <w:sz w:val="28"/>
          <w:szCs w:val="24"/>
        </w:rPr>
        <w:tab/>
      </w:r>
      <w:r w:rsidRPr="004F3E35">
        <w:rPr>
          <w:rFonts w:ascii="Bahnschrift" w:hAnsi="Bahnschrift" w:cs="Times New Roman"/>
          <w:bCs/>
          <w:sz w:val="28"/>
          <w:szCs w:val="24"/>
        </w:rPr>
        <w:tab/>
        <w:t>System.out.println("Enter the second number");</w:t>
      </w:r>
    </w:p>
    <w:p w14:paraId="3681BC11"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 xml:space="preserve"> </w:t>
      </w:r>
      <w:r w:rsidRPr="004F3E35">
        <w:rPr>
          <w:rFonts w:ascii="Bahnschrift" w:hAnsi="Bahnschrift" w:cs="Times New Roman"/>
          <w:bCs/>
          <w:sz w:val="28"/>
          <w:szCs w:val="24"/>
        </w:rPr>
        <w:tab/>
      </w:r>
      <w:r w:rsidRPr="004F3E35">
        <w:rPr>
          <w:rFonts w:ascii="Bahnschrift" w:hAnsi="Bahnschrift" w:cs="Times New Roman"/>
          <w:bCs/>
          <w:sz w:val="28"/>
          <w:szCs w:val="24"/>
        </w:rPr>
        <w:tab/>
        <w:t>B=sc.nextInt();</w:t>
      </w:r>
    </w:p>
    <w:p w14:paraId="2A18A833"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w:t>
      </w:r>
    </w:p>
    <w:p w14:paraId="0EF98612"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public int COMPUTESUM(){</w:t>
      </w:r>
    </w:p>
    <w:p w14:paraId="15991657"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r>
      <w:r w:rsidRPr="004F3E35">
        <w:rPr>
          <w:rFonts w:ascii="Bahnschrift" w:hAnsi="Bahnschrift" w:cs="Times New Roman"/>
          <w:bCs/>
          <w:sz w:val="28"/>
          <w:szCs w:val="24"/>
        </w:rPr>
        <w:tab/>
        <w:t>return A+B;</w:t>
      </w:r>
    </w:p>
    <w:p w14:paraId="2CFACB1E" w14:textId="77777777" w:rsidR="004F3E35" w:rsidRPr="004F3E35"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ab/>
        <w:t>}</w:t>
      </w:r>
    </w:p>
    <w:p w14:paraId="0260E0BC" w14:textId="2C4F0AA0" w:rsidR="00FD2DCA" w:rsidRDefault="004F3E35" w:rsidP="004F3E35">
      <w:pPr>
        <w:pBdr>
          <w:top w:val="single" w:sz="4" w:space="1" w:color="auto"/>
          <w:left w:val="single" w:sz="4" w:space="4" w:color="auto"/>
          <w:bottom w:val="single" w:sz="4" w:space="1" w:color="auto"/>
          <w:right w:val="single" w:sz="4" w:space="4" w:color="auto"/>
        </w:pBdr>
        <w:shd w:val="clear" w:color="auto" w:fill="3B3838" w:themeFill="background2" w:themeFillShade="40"/>
        <w:ind w:left="360"/>
        <w:rPr>
          <w:rFonts w:ascii="Bahnschrift" w:hAnsi="Bahnschrift" w:cs="Times New Roman"/>
          <w:bCs/>
          <w:sz w:val="28"/>
          <w:szCs w:val="24"/>
        </w:rPr>
      </w:pPr>
      <w:r w:rsidRPr="004F3E35">
        <w:rPr>
          <w:rFonts w:ascii="Bahnschrift" w:hAnsi="Bahnschrift" w:cs="Times New Roman"/>
          <w:bCs/>
          <w:sz w:val="28"/>
          <w:szCs w:val="24"/>
        </w:rPr>
        <w:t>}</w:t>
      </w:r>
    </w:p>
    <w:p w14:paraId="58E33DC1" w14:textId="77777777" w:rsidR="00334321" w:rsidRDefault="00334321">
      <w:pPr>
        <w:rPr>
          <w:rFonts w:ascii="Bahnschrift" w:hAnsi="Bahnschrift" w:cs="Times New Roman"/>
          <w:bCs/>
          <w:sz w:val="28"/>
          <w:szCs w:val="24"/>
        </w:rPr>
      </w:pPr>
    </w:p>
    <w:p w14:paraId="19671255" w14:textId="77777777" w:rsidR="00334321" w:rsidRDefault="00334321">
      <w:pPr>
        <w:rPr>
          <w:rFonts w:ascii="Bahnschrift" w:hAnsi="Bahnschrift" w:cs="Times New Roman"/>
          <w:bCs/>
          <w:sz w:val="28"/>
          <w:szCs w:val="24"/>
        </w:rPr>
      </w:pPr>
      <w:r>
        <w:rPr>
          <w:rFonts w:ascii="Bahnschrift" w:hAnsi="Bahnschrift" w:cs="Times New Roman"/>
          <w:bCs/>
          <w:sz w:val="28"/>
          <w:szCs w:val="24"/>
        </w:rPr>
        <w:br w:type="page"/>
      </w:r>
    </w:p>
    <w:p w14:paraId="56ECE4BA" w14:textId="44D4239D" w:rsidR="00334321" w:rsidRDefault="00334321" w:rsidP="0033432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8"/>
          <w:szCs w:val="24"/>
        </w:rPr>
      </w:pPr>
      <w:r>
        <w:rPr>
          <w:rFonts w:ascii="Bahnschrift" w:hAnsi="Bahnschrift" w:cs="Times New Roman"/>
          <w:bCs/>
          <w:sz w:val="28"/>
          <w:szCs w:val="24"/>
        </w:rPr>
        <w:t>OUTPUT –</w:t>
      </w:r>
    </w:p>
    <w:p w14:paraId="3FEEB1A5" w14:textId="02D5A3D1" w:rsidR="008F48D1" w:rsidRDefault="00334321">
      <w:pPr>
        <w:rPr>
          <w:noProof/>
        </w:rPr>
      </w:pPr>
      <w:r>
        <w:rPr>
          <w:noProof/>
        </w:rPr>
        <w:t xml:space="preserve">        </w:t>
      </w:r>
      <w:r w:rsidR="008F48D1">
        <w:rPr>
          <w:noProof/>
        </w:rPr>
        <w:t xml:space="preserve">                    </w:t>
      </w:r>
      <w:r w:rsidR="008F48D1">
        <w:rPr>
          <w:noProof/>
        </w:rPr>
        <w:drawing>
          <wp:inline distT="0" distB="0" distL="0" distR="0" wp14:anchorId="08FE998E" wp14:editId="132F9044">
            <wp:extent cx="3378200" cy="3155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78200" cy="3155950"/>
                    </a:xfrm>
                    <a:prstGeom prst="rect">
                      <a:avLst/>
                    </a:prstGeom>
                  </pic:spPr>
                </pic:pic>
              </a:graphicData>
            </a:graphic>
          </wp:inline>
        </w:drawing>
      </w:r>
    </w:p>
    <w:p w14:paraId="44A5479C" w14:textId="77777777" w:rsidR="00690E54" w:rsidRDefault="00334321">
      <w:pPr>
        <w:rPr>
          <w:noProof/>
        </w:rPr>
      </w:pPr>
      <w:r>
        <w:rPr>
          <w:noProof/>
        </w:rPr>
        <w:t xml:space="preserve">    </w:t>
      </w:r>
    </w:p>
    <w:p w14:paraId="02EE7BEB" w14:textId="77777777" w:rsidR="00690E54" w:rsidRPr="0048470B"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1214A8D6" w14:textId="77777777" w:rsidR="00690E54" w:rsidRDefault="00690E54" w:rsidP="00690E54">
      <w:pPr>
        <w:pStyle w:val="ListParagraph"/>
        <w:numPr>
          <w:ilvl w:val="0"/>
          <w:numId w:val="45"/>
        </w:numPr>
        <w:spacing w:line="480" w:lineRule="auto"/>
      </w:pPr>
      <w:r>
        <w:t>The program could use static members to improve memory for private members of operation class</w:t>
      </w:r>
    </w:p>
    <w:p w14:paraId="3D9DD1A4" w14:textId="77777777" w:rsidR="00690E54" w:rsidRDefault="00690E54" w:rsidP="00690E54">
      <w:pPr>
        <w:pStyle w:val="ListParagraph"/>
        <w:numPr>
          <w:ilvl w:val="0"/>
          <w:numId w:val="45"/>
        </w:numPr>
        <w:spacing w:line="480" w:lineRule="auto"/>
        <w:rPr>
          <w:rFonts w:ascii="Times New Roman" w:eastAsia="Times New Roman" w:hAnsi="Times New Roman" w:cs="Times New Roman"/>
          <w:b/>
          <w:sz w:val="36"/>
          <w:szCs w:val="24"/>
        </w:rPr>
      </w:pPr>
      <w:r>
        <w:t>The program could be improved with exception handling  Using try and catch to counter invalid user input</w:t>
      </w:r>
      <w:r>
        <w:rPr>
          <w:bCs/>
          <w:sz w:val="36"/>
        </w:rPr>
        <w:t>.</w:t>
      </w:r>
    </w:p>
    <w:p w14:paraId="33C22377" w14:textId="6EF82D92" w:rsidR="003F1DAE" w:rsidRPr="003F1DAE" w:rsidRDefault="003F1DAE" w:rsidP="00690E54">
      <w:pPr>
        <w:pStyle w:val="ListParagraph"/>
        <w:numPr>
          <w:ilvl w:val="0"/>
          <w:numId w:val="45"/>
        </w:numPr>
        <w:spacing w:line="480" w:lineRule="auto"/>
        <w:rPr>
          <w:rFonts w:ascii="Times New Roman" w:eastAsia="Times New Roman" w:hAnsi="Times New Roman" w:cs="Times New Roman"/>
          <w:b/>
          <w:sz w:val="24"/>
          <w:szCs w:val="18"/>
        </w:rPr>
      </w:pPr>
      <w:r w:rsidRPr="003F1DAE">
        <w:rPr>
          <w:bCs/>
          <w:sz w:val="24"/>
          <w:szCs w:val="16"/>
        </w:rPr>
        <w:t xml:space="preserve">We will </w:t>
      </w:r>
      <w:r>
        <w:rPr>
          <w:bCs/>
          <w:sz w:val="24"/>
          <w:szCs w:val="16"/>
        </w:rPr>
        <w:t>also a septrate function for exception handling</w:t>
      </w:r>
      <w:r w:rsidR="00082959">
        <w:rPr>
          <w:bCs/>
          <w:sz w:val="24"/>
          <w:szCs w:val="16"/>
        </w:rPr>
        <w:t xml:space="preserve">, I named it </w:t>
      </w:r>
      <w:r w:rsidR="00082959" w:rsidRPr="00CD3763">
        <w:rPr>
          <w:b/>
          <w:sz w:val="24"/>
          <w:szCs w:val="16"/>
        </w:rPr>
        <w:t>valid</w:t>
      </w:r>
    </w:p>
    <w:p w14:paraId="18C57618" w14:textId="0A516C54" w:rsidR="00690E54" w:rsidRPr="003B660D" w:rsidRDefault="00690E54" w:rsidP="00690E5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rFonts w:ascii="Times New Roman" w:eastAsia="Times New Roman" w:hAnsi="Times New Roman" w:cs="Times New Roman"/>
          <w:b/>
          <w:sz w:val="24"/>
          <w:szCs w:val="18"/>
        </w:rPr>
      </w:pPr>
      <w:r w:rsidRPr="003B660D">
        <w:rPr>
          <w:rFonts w:ascii="Times New Roman" w:eastAsia="Times New Roman" w:hAnsi="Times New Roman" w:cs="Times New Roman"/>
          <w:b/>
          <w:sz w:val="24"/>
          <w:szCs w:val="18"/>
        </w:rPr>
        <w:t>Note-  here</w:t>
      </w:r>
      <w:r>
        <w:rPr>
          <w:rFonts w:ascii="Times New Roman" w:eastAsia="Times New Roman" w:hAnsi="Times New Roman" w:cs="Times New Roman"/>
          <w:b/>
          <w:sz w:val="24"/>
          <w:szCs w:val="18"/>
        </w:rPr>
        <w:t xml:space="preserve"> also</w:t>
      </w:r>
      <w:r w:rsidRPr="003B660D">
        <w:rPr>
          <w:rFonts w:ascii="Times New Roman" w:eastAsia="Times New Roman" w:hAnsi="Times New Roman" w:cs="Times New Roman"/>
          <w:b/>
          <w:sz w:val="24"/>
          <w:szCs w:val="18"/>
        </w:rPr>
        <w:t xml:space="preserve"> will do exception handling with scanner class itself, by restricting the buffer input from keyboard.</w:t>
      </w:r>
      <w:r>
        <w:rPr>
          <w:rFonts w:ascii="Times New Roman" w:eastAsia="Times New Roman" w:hAnsi="Times New Roman" w:cs="Times New Roman"/>
          <w:b/>
          <w:sz w:val="24"/>
          <w:szCs w:val="18"/>
        </w:rPr>
        <w:t xml:space="preserve"> Using hasNext() function in scanner class, the hasNext() function return true if the input matches the token passed as parameter.</w:t>
      </w:r>
    </w:p>
    <w:p w14:paraId="6A50326F" w14:textId="7606AF00" w:rsidR="00690E54" w:rsidRDefault="00690E54" w:rsidP="00690E54">
      <w:pPr>
        <w:rPr>
          <w:color w:val="C00000"/>
        </w:rPr>
      </w:pPr>
    </w:p>
    <w:p w14:paraId="79748676" w14:textId="065759A0" w:rsidR="00AD5509" w:rsidRDefault="00AD5509" w:rsidP="00690E54">
      <w:pPr>
        <w:rPr>
          <w:color w:val="C00000"/>
        </w:rPr>
      </w:pPr>
    </w:p>
    <w:p w14:paraId="6016133C" w14:textId="77777777" w:rsidR="00AD5509" w:rsidRDefault="00AD5509" w:rsidP="00690E54">
      <w:pPr>
        <w:rPr>
          <w:color w:val="C00000"/>
        </w:rPr>
      </w:pPr>
    </w:p>
    <w:p w14:paraId="21ABC39D" w14:textId="77777777" w:rsidR="00690E54" w:rsidRPr="0039631F"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4"/>
        </w:rPr>
      </w:pPr>
      <w:r w:rsidRPr="0039631F">
        <w:rPr>
          <w:rFonts w:ascii="Bahnschrift" w:hAnsi="Bahnschrift" w:cs="Times New Roman"/>
          <w:bCs/>
          <w:sz w:val="24"/>
        </w:rPr>
        <w:t>FORM 2: Modified</w:t>
      </w:r>
    </w:p>
    <w:p w14:paraId="78E62131"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2F944B57"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671B09DE"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class Addition{</w:t>
      </w:r>
    </w:p>
    <w:p w14:paraId="13566B82"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7567163E"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ADD add = new ADD();</w:t>
      </w:r>
    </w:p>
    <w:p w14:paraId="0ECD3553"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71835ABC"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w:t>
      </w:r>
    </w:p>
    <w:p w14:paraId="573CD73B"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5419D2DE"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add.INPUT();</w:t>
      </w:r>
    </w:p>
    <w:p w14:paraId="7DBB5FB8"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Sum is :"+add.COMPUTESUM());</w:t>
      </w:r>
    </w:p>
    <w:p w14:paraId="18540437"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Do you want to continue?1.Yes 2.No");</w:t>
      </w:r>
    </w:p>
    <w:p w14:paraId="6A327AE2"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2DA12631"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ex==1);</w:t>
      </w:r>
    </w:p>
    <w:p w14:paraId="1A42E378"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31D38E1"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631BD1C0"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D4A8D90"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class ADD{</w:t>
      </w:r>
    </w:p>
    <w:p w14:paraId="7025ACD8"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tatic int A,B;</w:t>
      </w:r>
    </w:p>
    <w:p w14:paraId="7064CB02"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65CD0555"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ADD(){</w:t>
      </w:r>
    </w:p>
    <w:p w14:paraId="05528698"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A=0;</w:t>
      </w:r>
    </w:p>
    <w:p w14:paraId="4A021A3C"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0;</w:t>
      </w:r>
    </w:p>
    <w:p w14:paraId="4DB53F4C"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D4A15BC"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PUT(){</w:t>
      </w:r>
    </w:p>
    <w:p w14:paraId="5E309FF1"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Enter the first number");</w:t>
      </w:r>
    </w:p>
    <w:p w14:paraId="0A74C7CE"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valid();</w:t>
      </w:r>
    </w:p>
    <w:p w14:paraId="3D21E8DA"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A=sc.nextInt();</w:t>
      </w:r>
    </w:p>
    <w:p w14:paraId="58EEC3D1"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Enter the second number");</w:t>
      </w:r>
    </w:p>
    <w:p w14:paraId="5ADB13D9"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valid();</w:t>
      </w:r>
    </w:p>
    <w:p w14:paraId="21954D64"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B=sc.nextInt();</w:t>
      </w:r>
    </w:p>
    <w:p w14:paraId="77C6BBD5"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E20D7A9"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int COMPUTESUM(){</w:t>
      </w:r>
    </w:p>
    <w:p w14:paraId="6CFE3CD8"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A+B;</w:t>
      </w:r>
    </w:p>
    <w:p w14:paraId="70710B20"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BC4B0C1"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valid(){</w:t>
      </w:r>
    </w:p>
    <w:p w14:paraId="03BDA5C6"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 (!sc.hasNext("[0-9]+")) {</w:t>
      </w:r>
    </w:p>
    <w:p w14:paraId="1D8D3F40" w14:textId="1CC4A6D9"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Please, Enter numbers!!");</w:t>
      </w:r>
    </w:p>
    <w:p w14:paraId="4EC03511" w14:textId="732C7926"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 </w:t>
      </w:r>
      <w:r>
        <w:tab/>
        <w:t>sc.next();</w:t>
      </w:r>
    </w:p>
    <w:p w14:paraId="3EC0BD92"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03354F34" w14:textId="77777777" w:rsidR="00CD3763"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8518682" w14:textId="2F2C241B" w:rsidR="00690E54" w:rsidRPr="003B660D" w:rsidRDefault="00CD3763" w:rsidP="00CD3763">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D9B2FDC" w14:textId="77777777" w:rsidR="001A0B69" w:rsidRDefault="001A0B69" w:rsidP="00690E54">
      <w:pPr>
        <w:rPr>
          <w:rFonts w:ascii="Bahnschrift" w:hAnsi="Bahnschrift" w:cs="Times New Roman"/>
          <w:b/>
          <w:sz w:val="28"/>
          <w:szCs w:val="24"/>
        </w:rPr>
      </w:pPr>
    </w:p>
    <w:p w14:paraId="5A4D106F" w14:textId="77777777" w:rsidR="00690E54" w:rsidRPr="004A25C3" w:rsidRDefault="00690E54" w:rsidP="00690E54">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597C5262" w14:textId="4B392F07" w:rsidR="00690E54" w:rsidRDefault="00690E54" w:rsidP="00690E54">
      <w:pPr>
        <w:rPr>
          <w:noProof/>
        </w:rPr>
      </w:pPr>
      <w:r>
        <w:rPr>
          <w:noProof/>
        </w:rPr>
        <mc:AlternateContent>
          <mc:Choice Requires="wpg">
            <w:drawing>
              <wp:anchor distT="0" distB="0" distL="114300" distR="114300" simplePos="0" relativeHeight="251927552" behindDoc="0" locked="0" layoutInCell="1" allowOverlap="1" wp14:anchorId="6511011F" wp14:editId="22BE4976">
                <wp:simplePos x="0" y="0"/>
                <wp:positionH relativeFrom="column">
                  <wp:posOffset>2622550</wp:posOffset>
                </wp:positionH>
                <wp:positionV relativeFrom="paragraph">
                  <wp:posOffset>1141095</wp:posOffset>
                </wp:positionV>
                <wp:extent cx="1949450" cy="311150"/>
                <wp:effectExtent l="0" t="0" r="0" b="31750"/>
                <wp:wrapNone/>
                <wp:docPr id="74" name="Group 74"/>
                <wp:cNvGraphicFramePr/>
                <a:graphic xmlns:a="http://schemas.openxmlformats.org/drawingml/2006/main">
                  <a:graphicData uri="http://schemas.microsoft.com/office/word/2010/wordprocessingGroup">
                    <wpg:wgp>
                      <wpg:cNvGrpSpPr/>
                      <wpg:grpSpPr>
                        <a:xfrm>
                          <a:off x="0" y="0"/>
                          <a:ext cx="1949450" cy="311150"/>
                          <a:chOff x="0" y="292100"/>
                          <a:chExt cx="1949450" cy="311150"/>
                        </a:xfrm>
                      </wpg:grpSpPr>
                      <wps:wsp>
                        <wps:cNvPr id="75" name="Straight Arrow Connector 75"/>
                        <wps:cNvCnPr/>
                        <wps:spPr>
                          <a:xfrm flipV="1">
                            <a:off x="0" y="476250"/>
                            <a:ext cx="577850" cy="127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6" name="Rectangle: Rounded Corners 76"/>
                        <wps:cNvSpPr/>
                        <wps:spPr>
                          <a:xfrm>
                            <a:off x="577850" y="292100"/>
                            <a:ext cx="1371600" cy="31115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8B05EB0" w14:textId="4F159605" w:rsidR="0097253C" w:rsidRDefault="0097253C" w:rsidP="00690E54">
                              <w:pPr>
                                <w:jc w:val="center"/>
                              </w:pPr>
                              <w:r>
                                <w:t xml:space="preserve">Error giv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511011F" id="Group 74" o:spid="_x0000_s1063" style="position:absolute;margin-left:206.5pt;margin-top:89.85pt;width:153.5pt;height:24.5pt;z-index:251927552;mso-height-relative:margin" coordorigin=",2921" coordsize="19494,3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">
                <v:shape id="Straight Arrow Connector 75" o:spid="_x0000_s1064" type="#_x0000_t32" style="position:absolute;top:4762;width:5778;height:1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" strokecolor="#ed7d31 [3205]" strokeweight=".5pt">
                  <v:stroke endarrow="block" joinstyle="miter"/>
                </v:shape>
                <v:roundrect id="Rectangle: Rounded Corners 76" o:spid="_x0000_s1065" style="position:absolute;left:5778;top:2921;width:13716;height:31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" fillcolor="#ed7d31 [3205]" stroked="f">
                  <v:fill opacity="32896f"/>
                  <v:textbox>
                    <w:txbxContent>
                      <w:p w14:paraId="18B05EB0" w14:textId="4F159605" w:rsidR="0097253C" w:rsidRDefault="0097253C" w:rsidP="00690E54">
                        <w:pPr>
                          <w:jc w:val="center"/>
                        </w:pPr>
                        <w:r>
                          <w:t xml:space="preserve">Error given </w:t>
                        </w:r>
                      </w:p>
                    </w:txbxContent>
                  </v:textbox>
                </v:roundrect>
              </v:group>
            </w:pict>
          </mc:Fallback>
        </mc:AlternateContent>
      </w:r>
      <w:r>
        <w:rPr>
          <w:noProof/>
        </w:rPr>
        <w:t xml:space="preserve">                                  </w:t>
      </w:r>
      <w:r w:rsidR="007B6A91">
        <w:rPr>
          <w:noProof/>
        </w:rPr>
        <w:drawing>
          <wp:inline distT="0" distB="0" distL="0" distR="0" wp14:anchorId="6BCDF688" wp14:editId="7914F5A7">
            <wp:extent cx="3381375" cy="334327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81375" cy="3343275"/>
                    </a:xfrm>
                    <a:prstGeom prst="rect">
                      <a:avLst/>
                    </a:prstGeom>
                  </pic:spPr>
                </pic:pic>
              </a:graphicData>
            </a:graphic>
          </wp:inline>
        </w:drawing>
      </w:r>
    </w:p>
    <w:p w14:paraId="34BAF6CA" w14:textId="1730C293" w:rsidR="00C409C1" w:rsidRDefault="00334321">
      <w:pPr>
        <w:rPr>
          <w:rFonts w:ascii="Bahnschrift" w:hAnsi="Bahnschrift" w:cs="Times New Roman"/>
          <w:bCs/>
          <w:sz w:val="28"/>
          <w:szCs w:val="24"/>
        </w:rPr>
      </w:pPr>
      <w:r>
        <w:rPr>
          <w:noProof/>
        </w:rPr>
        <w:t xml:space="preserve">                      </w:t>
      </w:r>
      <w:r w:rsidR="00C409C1">
        <w:rPr>
          <w:rFonts w:ascii="Bahnschrift" w:hAnsi="Bahnschrift" w:cs="Times New Roman"/>
          <w:bCs/>
          <w:sz w:val="28"/>
          <w:szCs w:val="24"/>
        </w:rPr>
        <w:br w:type="page"/>
      </w:r>
    </w:p>
    <w:p w14:paraId="0782B024" w14:textId="77777777" w:rsidR="006C578E" w:rsidRPr="006C578E" w:rsidRDefault="006C578E" w:rsidP="006C578E">
      <w:pPr>
        <w:pStyle w:val="Heading1"/>
        <w:numPr>
          <w:ilvl w:val="0"/>
          <w:numId w:val="41"/>
        </w:numPr>
        <w:pBdr>
          <w:top w:val="single" w:sz="4" w:space="1" w:color="auto"/>
        </w:pBdr>
        <w:rPr>
          <w:color w:val="C00000"/>
        </w:rPr>
      </w:pPr>
      <w:bookmarkStart w:id="11" w:name="_Toc54085296"/>
      <w:r w:rsidRPr="006C578E">
        <w:rPr>
          <w:color w:val="C00000"/>
        </w:rPr>
        <w:t>Create a class PROD with the following specifications:</w:t>
      </w:r>
      <w:bookmarkEnd w:id="11"/>
    </w:p>
    <w:p w14:paraId="3BAC1B83" w14:textId="77777777" w:rsidR="006C578E" w:rsidRPr="006C578E" w:rsidRDefault="006C578E" w:rsidP="006C578E">
      <w:pPr>
        <w:ind w:left="567"/>
      </w:pPr>
      <w:r w:rsidRPr="006C578E">
        <w:t>Private members:</w:t>
      </w:r>
    </w:p>
    <w:p w14:paraId="54A8408A" w14:textId="2A76835A" w:rsidR="006C578E" w:rsidRPr="006C578E" w:rsidRDefault="006C578E" w:rsidP="006C578E">
      <w:pPr>
        <w:ind w:left="567"/>
      </w:pPr>
      <w:r w:rsidRPr="006C578E">
        <w:t xml:space="preserve">A </w:t>
      </w:r>
      <w:r w:rsidR="008F48D1">
        <w:t>–</w:t>
      </w:r>
      <w:r w:rsidRPr="006C578E">
        <w:t xml:space="preserve"> integer type </w:t>
      </w:r>
    </w:p>
    <w:p w14:paraId="55C0C0B4" w14:textId="6E9699CF" w:rsidR="006C578E" w:rsidRPr="006C578E" w:rsidRDefault="006C578E" w:rsidP="006C578E">
      <w:pPr>
        <w:ind w:left="567"/>
      </w:pPr>
      <w:r w:rsidRPr="006C578E">
        <w:t xml:space="preserve">B </w:t>
      </w:r>
      <w:r w:rsidR="008F48D1">
        <w:t>–</w:t>
      </w:r>
      <w:r w:rsidRPr="006C578E">
        <w:t xml:space="preserve"> integer type </w:t>
      </w:r>
    </w:p>
    <w:p w14:paraId="5EAD99AC" w14:textId="77777777" w:rsidR="006C578E" w:rsidRPr="006C578E" w:rsidRDefault="006C578E" w:rsidP="006C578E">
      <w:pPr>
        <w:ind w:left="567"/>
      </w:pPr>
      <w:r w:rsidRPr="006C578E">
        <w:t>Public members:</w:t>
      </w:r>
    </w:p>
    <w:p w14:paraId="44ED44FC" w14:textId="77777777" w:rsidR="006C578E" w:rsidRPr="006C578E" w:rsidRDefault="006C578E" w:rsidP="006C578E">
      <w:pPr>
        <w:ind w:left="567"/>
      </w:pPr>
      <w:r w:rsidRPr="006C578E">
        <w:t>Create a default constructor to give the initial values to data members of the class PROD</w:t>
      </w:r>
    </w:p>
    <w:p w14:paraId="5D7C47CB" w14:textId="2DAF0BB8" w:rsidR="006C578E" w:rsidRPr="006C578E" w:rsidRDefault="006C578E" w:rsidP="006C578E">
      <w:pPr>
        <w:ind w:left="567"/>
      </w:pPr>
      <w:r w:rsidRPr="006C578E">
        <w:t xml:space="preserve">INPUT() </w:t>
      </w:r>
      <w:r w:rsidR="008F48D1">
        <w:t>–</w:t>
      </w:r>
      <w:r w:rsidRPr="006C578E">
        <w:t xml:space="preserve"> a function to recieve user inputs as arguments in its formal parameters from actual parameters in main(). It must further assign those values to the private data members of PROD class</w:t>
      </w:r>
    </w:p>
    <w:p w14:paraId="03DB2532" w14:textId="46A6932B" w:rsidR="006C578E" w:rsidRPr="006C578E" w:rsidRDefault="006C578E" w:rsidP="006C578E">
      <w:pPr>
        <w:ind w:left="567"/>
      </w:pPr>
      <w:r w:rsidRPr="006C578E">
        <w:t xml:space="preserve">COMPUTE_PROD() </w:t>
      </w:r>
      <w:r w:rsidR="008F48D1">
        <w:t>–</w:t>
      </w:r>
      <w:r w:rsidRPr="006C578E">
        <w:t xml:space="preserve"> is a function that will compute the product of two numbers and return it to the main()</w:t>
      </w:r>
    </w:p>
    <w:p w14:paraId="092E989A" w14:textId="77777777" w:rsidR="006C578E" w:rsidRPr="006C578E" w:rsidRDefault="006C578E" w:rsidP="006C578E">
      <w:pPr>
        <w:ind w:left="567"/>
      </w:pPr>
      <w:r w:rsidRPr="006C578E">
        <w:t>A separate class PRODUCT shall be created to include the main()</w:t>
      </w:r>
    </w:p>
    <w:p w14:paraId="5BA11094" w14:textId="70E07006" w:rsidR="006C578E" w:rsidRPr="006C578E" w:rsidRDefault="006C578E" w:rsidP="006C578E">
      <w:pPr>
        <w:ind w:left="567"/>
      </w:pPr>
      <w:r w:rsidRPr="006C578E">
        <w:t xml:space="preserve">main() </w:t>
      </w:r>
      <w:r w:rsidR="008F48D1">
        <w:t>–</w:t>
      </w:r>
      <w:r w:rsidRPr="006C578E">
        <w:t xml:space="preserve"> must take A and B as user input and invoke INPUT() and then further invoke COMPUTE_PROD()</w:t>
      </w:r>
    </w:p>
    <w:p w14:paraId="039F1FB8" w14:textId="4D05E64A" w:rsidR="003B6C1A" w:rsidRPr="008C78A4" w:rsidRDefault="006C578E" w:rsidP="006C578E">
      <w:pPr>
        <w:pBdr>
          <w:bottom w:val="single" w:sz="4" w:space="1" w:color="auto"/>
        </w:pBdr>
        <w:ind w:left="567"/>
      </w:pPr>
      <w:r w:rsidRPr="006C578E">
        <w:t>The program must continue as long as the user wants</w:t>
      </w:r>
      <w:r w:rsidR="003B6C1A" w:rsidRPr="008C78A4">
        <w:t>.</w:t>
      </w:r>
    </w:p>
    <w:p w14:paraId="5626C82C" w14:textId="12AA185F" w:rsidR="002E2ACB" w:rsidRPr="008F48D1" w:rsidRDefault="00611C3A" w:rsidP="008F48D1">
      <w:pPr>
        <w:pBdr>
          <w:top w:val="single" w:sz="4" w:space="1" w:color="auto"/>
          <w:left w:val="single" w:sz="4" w:space="4" w:color="auto"/>
          <w:bottom w:val="single" w:sz="4" w:space="1" w:color="auto"/>
          <w:right w:val="single" w:sz="4" w:space="4" w:color="auto"/>
        </w:pBdr>
        <w:shd w:val="clear" w:color="auto" w:fill="FFD966" w:themeFill="accent4" w:themeFillTint="99"/>
        <w:ind w:left="360"/>
        <w:rPr>
          <w:rFonts w:ascii="Bahnschrift" w:hAnsi="Bahnschrift" w:cs="Times New Roman"/>
          <w:bCs/>
          <w:sz w:val="28"/>
          <w:szCs w:val="24"/>
        </w:rPr>
      </w:pPr>
      <w:r w:rsidRPr="008F48D1">
        <w:rPr>
          <w:rFonts w:ascii="Bahnschrift" w:hAnsi="Bahnschrift" w:cs="Times New Roman"/>
          <w:bCs/>
          <w:sz w:val="28"/>
          <w:szCs w:val="24"/>
        </w:rPr>
        <w:t xml:space="preserve">Form 1: </w:t>
      </w:r>
      <w:r w:rsidR="008F48D1" w:rsidRPr="008F48D1">
        <w:rPr>
          <w:rFonts w:ascii="Bahnschrift" w:hAnsi="Bahnschrift" w:cs="Times New Roman"/>
          <w:bCs/>
          <w:sz w:val="28"/>
          <w:szCs w:val="24"/>
        </w:rPr>
        <w:t>acc to que</w:t>
      </w:r>
    </w:p>
    <w:p w14:paraId="3076B874"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import java.util.*;</w:t>
      </w:r>
    </w:p>
    <w:p w14:paraId="558F0212"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6A4F54C3"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class Product{</w:t>
      </w:r>
    </w:p>
    <w:p w14:paraId="0073B015"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public static void main(String[] args) {</w:t>
      </w:r>
    </w:p>
    <w:p w14:paraId="7136D70A"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PROD pd = new PROD();</w:t>
      </w:r>
    </w:p>
    <w:p w14:paraId="5FE48A6D"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Scanner sc = new Scanner(System.in);</w:t>
      </w:r>
    </w:p>
    <w:p w14:paraId="5D9F5D46"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int ex=0;</w:t>
      </w:r>
    </w:p>
    <w:p w14:paraId="45CA32ED"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do{</w:t>
      </w:r>
    </w:p>
    <w:p w14:paraId="79108888"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r>
      <w:r w:rsidRPr="008F48D1">
        <w:rPr>
          <w:rFonts w:ascii="Bahnschrift" w:hAnsi="Bahnschrift" w:cs="Times New Roman"/>
          <w:bCs/>
          <w:sz w:val="28"/>
          <w:szCs w:val="24"/>
        </w:rPr>
        <w:tab/>
        <w:t>pd.INPUT();</w:t>
      </w:r>
    </w:p>
    <w:p w14:paraId="0A52D2D4"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r>
      <w:r w:rsidRPr="008F48D1">
        <w:rPr>
          <w:rFonts w:ascii="Bahnschrift" w:hAnsi="Bahnschrift" w:cs="Times New Roman"/>
          <w:bCs/>
          <w:sz w:val="28"/>
          <w:szCs w:val="24"/>
        </w:rPr>
        <w:tab/>
        <w:t>System.out.println("Product is :"+pd.COMPUTEPROD());</w:t>
      </w:r>
    </w:p>
    <w:p w14:paraId="266EC797"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r>
      <w:r w:rsidRPr="008F48D1">
        <w:rPr>
          <w:rFonts w:ascii="Bahnschrift" w:hAnsi="Bahnschrift" w:cs="Times New Roman"/>
          <w:bCs/>
          <w:sz w:val="28"/>
          <w:szCs w:val="24"/>
        </w:rPr>
        <w:tab/>
        <w:t>System.out.println("Do you want to continue?1.Yes 2.No");</w:t>
      </w:r>
    </w:p>
    <w:p w14:paraId="02EBA4A8"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 xml:space="preserve"> </w:t>
      </w:r>
      <w:r w:rsidRPr="008F48D1">
        <w:rPr>
          <w:rFonts w:ascii="Bahnschrift" w:hAnsi="Bahnschrift" w:cs="Times New Roman"/>
          <w:bCs/>
          <w:sz w:val="28"/>
          <w:szCs w:val="24"/>
        </w:rPr>
        <w:tab/>
      </w:r>
      <w:r w:rsidRPr="008F48D1">
        <w:rPr>
          <w:rFonts w:ascii="Bahnschrift" w:hAnsi="Bahnschrift" w:cs="Times New Roman"/>
          <w:bCs/>
          <w:sz w:val="28"/>
          <w:szCs w:val="24"/>
        </w:rPr>
        <w:tab/>
        <w:t>ex=sc.nextInt();</w:t>
      </w:r>
    </w:p>
    <w:p w14:paraId="2518685F"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while(ex==1);</w:t>
      </w:r>
    </w:p>
    <w:p w14:paraId="3468C5DA"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w:t>
      </w:r>
    </w:p>
    <w:p w14:paraId="327B15A9"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w:t>
      </w:r>
    </w:p>
    <w:p w14:paraId="36FAC997"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p>
    <w:p w14:paraId="4E146D7D"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class PROD{</w:t>
      </w:r>
    </w:p>
    <w:p w14:paraId="00B920C4"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private int A,B;</w:t>
      </w:r>
    </w:p>
    <w:p w14:paraId="592AB633"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private Scanner sc = new Scanner(System.in);</w:t>
      </w:r>
    </w:p>
    <w:p w14:paraId="569CA8CE"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public PROD(){</w:t>
      </w:r>
    </w:p>
    <w:p w14:paraId="5304C9D1"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A=0;</w:t>
      </w:r>
    </w:p>
    <w:p w14:paraId="79BF2EBD"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B=0;</w:t>
      </w:r>
    </w:p>
    <w:p w14:paraId="3671045E"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w:t>
      </w:r>
    </w:p>
    <w:p w14:paraId="28C15FCB"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public void INPUT(){</w:t>
      </w:r>
    </w:p>
    <w:p w14:paraId="1D84B9D4"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System.out.println("Enter the first number");</w:t>
      </w:r>
    </w:p>
    <w:p w14:paraId="07D9ADA5"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A=sc.nextInt();</w:t>
      </w:r>
    </w:p>
    <w:p w14:paraId="44E74C30"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 xml:space="preserve"> </w:t>
      </w:r>
      <w:r w:rsidRPr="008F48D1">
        <w:rPr>
          <w:rFonts w:ascii="Bahnschrift" w:hAnsi="Bahnschrift" w:cs="Times New Roman"/>
          <w:bCs/>
          <w:sz w:val="28"/>
          <w:szCs w:val="24"/>
        </w:rPr>
        <w:tab/>
      </w:r>
      <w:r w:rsidRPr="008F48D1">
        <w:rPr>
          <w:rFonts w:ascii="Bahnschrift" w:hAnsi="Bahnschrift" w:cs="Times New Roman"/>
          <w:bCs/>
          <w:sz w:val="28"/>
          <w:szCs w:val="24"/>
        </w:rPr>
        <w:tab/>
        <w:t>System.out.println("Enter the second number");</w:t>
      </w:r>
    </w:p>
    <w:p w14:paraId="78629E95"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 xml:space="preserve"> </w:t>
      </w:r>
      <w:r w:rsidRPr="008F48D1">
        <w:rPr>
          <w:rFonts w:ascii="Bahnschrift" w:hAnsi="Bahnschrift" w:cs="Times New Roman"/>
          <w:bCs/>
          <w:sz w:val="28"/>
          <w:szCs w:val="24"/>
        </w:rPr>
        <w:tab/>
      </w:r>
      <w:r w:rsidRPr="008F48D1">
        <w:rPr>
          <w:rFonts w:ascii="Bahnschrift" w:hAnsi="Bahnschrift" w:cs="Times New Roman"/>
          <w:bCs/>
          <w:sz w:val="28"/>
          <w:szCs w:val="24"/>
        </w:rPr>
        <w:tab/>
        <w:t>B=sc.nextInt();</w:t>
      </w:r>
    </w:p>
    <w:p w14:paraId="7A6AAF77"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w:t>
      </w:r>
    </w:p>
    <w:p w14:paraId="69DA5373"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public int COMPUTEPROD(){</w:t>
      </w:r>
    </w:p>
    <w:p w14:paraId="77C06047"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r>
      <w:r w:rsidRPr="008F48D1">
        <w:rPr>
          <w:rFonts w:ascii="Bahnschrift" w:hAnsi="Bahnschrift" w:cs="Times New Roman"/>
          <w:bCs/>
          <w:sz w:val="28"/>
          <w:szCs w:val="24"/>
        </w:rPr>
        <w:tab/>
        <w:t>return A*B;</w:t>
      </w:r>
      <w:r w:rsidRPr="008F48D1">
        <w:rPr>
          <w:rFonts w:ascii="Bahnschrift" w:hAnsi="Bahnschrift" w:cs="Times New Roman"/>
          <w:bCs/>
          <w:sz w:val="28"/>
          <w:szCs w:val="24"/>
        </w:rPr>
        <w:tab/>
      </w:r>
    </w:p>
    <w:p w14:paraId="2A3A8D83"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ab/>
        <w:t>}</w:t>
      </w:r>
      <w:r w:rsidRPr="008F48D1">
        <w:rPr>
          <w:rFonts w:ascii="Bahnschrift" w:hAnsi="Bahnschrift" w:cs="Times New Roman"/>
          <w:bCs/>
          <w:sz w:val="28"/>
          <w:szCs w:val="24"/>
        </w:rPr>
        <w:tab/>
      </w:r>
    </w:p>
    <w:p w14:paraId="5BC34D5A" w14:textId="77777777" w:rsidR="008F48D1" w:rsidRDefault="008F48D1" w:rsidP="008F48D1">
      <w:pPr>
        <w:pBdr>
          <w:top w:val="single" w:sz="4" w:space="1" w:color="auto"/>
          <w:left w:val="single" w:sz="4" w:space="4" w:color="auto"/>
          <w:bottom w:val="single" w:sz="4" w:space="1" w:color="auto"/>
          <w:right w:val="single" w:sz="4" w:space="4" w:color="auto"/>
        </w:pBdr>
        <w:shd w:val="clear" w:color="auto" w:fill="3B3838" w:themeFill="background2" w:themeFillShade="40"/>
        <w:rPr>
          <w:rFonts w:ascii="Bahnschrift" w:hAnsi="Bahnschrift" w:cs="Times New Roman"/>
          <w:bCs/>
          <w:sz w:val="28"/>
          <w:szCs w:val="24"/>
        </w:rPr>
      </w:pPr>
      <w:r w:rsidRPr="008F48D1">
        <w:rPr>
          <w:rFonts w:ascii="Bahnschrift" w:hAnsi="Bahnschrift" w:cs="Times New Roman"/>
          <w:bCs/>
          <w:sz w:val="28"/>
          <w:szCs w:val="24"/>
        </w:rPr>
        <w:t>}</w:t>
      </w:r>
    </w:p>
    <w:p w14:paraId="0D05BCAB" w14:textId="77777777" w:rsidR="008F48D1" w:rsidRDefault="008F48D1" w:rsidP="008F48D1">
      <w:pPr>
        <w:rPr>
          <w:rFonts w:ascii="Bahnschrift" w:hAnsi="Bahnschrift" w:cs="Times New Roman"/>
          <w:bCs/>
          <w:sz w:val="28"/>
          <w:szCs w:val="24"/>
        </w:rPr>
      </w:pPr>
    </w:p>
    <w:p w14:paraId="61020A03" w14:textId="77777777" w:rsidR="008F48D1" w:rsidRDefault="008F48D1" w:rsidP="008F48D1">
      <w:pPr>
        <w:rPr>
          <w:rFonts w:ascii="Bahnschrift" w:hAnsi="Bahnschrift" w:cs="Times New Roman"/>
          <w:bCs/>
          <w:sz w:val="28"/>
          <w:szCs w:val="24"/>
        </w:rPr>
      </w:pPr>
    </w:p>
    <w:p w14:paraId="677F5BB6" w14:textId="30239B1A" w:rsidR="003B6C1A" w:rsidRDefault="003B6C1A" w:rsidP="008F48D1">
      <w:pPr>
        <w:rPr>
          <w:rFonts w:ascii="Bahnschrift" w:hAnsi="Bahnschrift" w:cs="Times New Roman"/>
          <w:b/>
          <w:sz w:val="28"/>
          <w:szCs w:val="24"/>
        </w:rPr>
      </w:pPr>
      <w:r>
        <w:rPr>
          <w:rFonts w:ascii="Bahnschrift" w:hAnsi="Bahnschrift" w:cs="Times New Roman"/>
          <w:b/>
          <w:sz w:val="28"/>
          <w:szCs w:val="24"/>
        </w:rPr>
        <w:br w:type="page"/>
      </w:r>
    </w:p>
    <w:p w14:paraId="10B2799A" w14:textId="77777777" w:rsidR="008F48D1" w:rsidRPr="008F48D1" w:rsidRDefault="008F48D1" w:rsidP="008F48D1">
      <w:pPr>
        <w:pBdr>
          <w:top w:val="single" w:sz="4" w:space="1" w:color="auto"/>
          <w:left w:val="single" w:sz="4" w:space="4" w:color="auto"/>
          <w:bottom w:val="single" w:sz="4" w:space="1" w:color="auto"/>
          <w:right w:val="single" w:sz="4" w:space="4" w:color="auto"/>
        </w:pBdr>
        <w:shd w:val="clear" w:color="auto" w:fill="FFD966" w:themeFill="accent4" w:themeFillTint="99"/>
      </w:pPr>
      <w:r w:rsidRPr="008F48D1">
        <w:t>OUTPUT-</w:t>
      </w:r>
    </w:p>
    <w:p w14:paraId="731A04C4" w14:textId="1F87060C" w:rsidR="00845A5F" w:rsidRDefault="008F48D1">
      <w:pPr>
        <w:rPr>
          <w:noProof/>
        </w:rPr>
      </w:pPr>
      <w:r>
        <w:rPr>
          <w:noProof/>
        </w:rPr>
        <w:t xml:space="preserve">                                        </w:t>
      </w:r>
      <w:r w:rsidR="00845A5F">
        <w:rPr>
          <w:noProof/>
        </w:rPr>
        <w:drawing>
          <wp:inline distT="0" distB="0" distL="0" distR="0" wp14:anchorId="19FFC7D6" wp14:editId="3420F3F1">
            <wp:extent cx="2990850" cy="29273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90850" cy="2927350"/>
                    </a:xfrm>
                    <a:prstGeom prst="rect">
                      <a:avLst/>
                    </a:prstGeom>
                  </pic:spPr>
                </pic:pic>
              </a:graphicData>
            </a:graphic>
          </wp:inline>
        </w:drawing>
      </w:r>
    </w:p>
    <w:p w14:paraId="224484B1" w14:textId="77777777" w:rsidR="00845A5F" w:rsidRPr="0048470B"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39A33053" w14:textId="0E49021E" w:rsidR="00845A5F" w:rsidRDefault="00845A5F" w:rsidP="00845A5F">
      <w:pPr>
        <w:pStyle w:val="ListParagraph"/>
        <w:numPr>
          <w:ilvl w:val="0"/>
          <w:numId w:val="45"/>
        </w:numPr>
        <w:spacing w:line="480" w:lineRule="auto"/>
      </w:pPr>
      <w:r>
        <w:t>The program could use static members to improve memory for private members of operation class</w:t>
      </w:r>
    </w:p>
    <w:p w14:paraId="3F927967" w14:textId="68C552FE" w:rsidR="00845A5F" w:rsidRPr="006D6284" w:rsidRDefault="00845A5F" w:rsidP="006D6284">
      <w:pPr>
        <w:pStyle w:val="ListParagraph"/>
        <w:numPr>
          <w:ilvl w:val="0"/>
          <w:numId w:val="45"/>
        </w:numPr>
        <w:spacing w:line="480" w:lineRule="auto"/>
        <w:rPr>
          <w:b/>
          <w:bCs/>
        </w:rPr>
      </w:pPr>
      <w:r w:rsidRPr="006D6284">
        <w:rPr>
          <w:b/>
          <w:bCs/>
        </w:rPr>
        <w:t>Program is not made for taking series of inputs, so now we are going to do a completely different setup by accessing the iputs for A and B from a text file.</w:t>
      </w:r>
    </w:p>
    <w:p w14:paraId="50E25D21" w14:textId="6A9B1AAF" w:rsidR="00845A5F" w:rsidRPr="003B660D" w:rsidRDefault="00845A5F" w:rsidP="00845A5F">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rFonts w:ascii="Times New Roman" w:eastAsia="Times New Roman" w:hAnsi="Times New Roman" w:cs="Times New Roman"/>
          <w:b/>
          <w:sz w:val="24"/>
          <w:szCs w:val="18"/>
        </w:rPr>
      </w:pPr>
      <w:r w:rsidRPr="003B660D">
        <w:rPr>
          <w:rFonts w:ascii="Times New Roman" w:eastAsia="Times New Roman" w:hAnsi="Times New Roman" w:cs="Times New Roman"/>
          <w:b/>
          <w:sz w:val="24"/>
          <w:szCs w:val="18"/>
        </w:rPr>
        <w:t>Note-  here</w:t>
      </w:r>
      <w:r w:rsidR="00307900">
        <w:rPr>
          <w:rFonts w:ascii="Times New Roman" w:eastAsia="Times New Roman" w:hAnsi="Times New Roman" w:cs="Times New Roman"/>
          <w:b/>
          <w:sz w:val="24"/>
          <w:szCs w:val="18"/>
        </w:rPr>
        <w:t xml:space="preserve"> we are taking input from a file so, the only exception handling we had to is to check if the file exists</w:t>
      </w:r>
      <w:r>
        <w:rPr>
          <w:rFonts w:ascii="Times New Roman" w:eastAsia="Times New Roman" w:hAnsi="Times New Roman" w:cs="Times New Roman"/>
          <w:b/>
          <w:sz w:val="24"/>
          <w:szCs w:val="18"/>
        </w:rPr>
        <w:t>.</w:t>
      </w:r>
      <w:r w:rsidR="00307900">
        <w:rPr>
          <w:rFonts w:ascii="Times New Roman" w:eastAsia="Times New Roman" w:hAnsi="Times New Roman" w:cs="Times New Roman"/>
          <w:b/>
          <w:sz w:val="24"/>
          <w:szCs w:val="18"/>
        </w:rPr>
        <w:t xml:space="preserve"> We will use delimeter method of Scnner class to read and create a file object from File class of java.io package.</w:t>
      </w:r>
    </w:p>
    <w:p w14:paraId="171B95E1" w14:textId="77777777" w:rsidR="00845A5F" w:rsidRDefault="00845A5F" w:rsidP="00845A5F">
      <w:pPr>
        <w:rPr>
          <w:color w:val="C00000"/>
        </w:rPr>
      </w:pPr>
    </w:p>
    <w:p w14:paraId="185198E1" w14:textId="77777777" w:rsidR="00845A5F" w:rsidRPr="0039631F"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4"/>
        </w:rPr>
      </w:pPr>
      <w:r w:rsidRPr="0039631F">
        <w:rPr>
          <w:rFonts w:ascii="Bahnschrift" w:hAnsi="Bahnschrift" w:cs="Times New Roman"/>
          <w:bCs/>
          <w:sz w:val="24"/>
        </w:rPr>
        <w:t>FORM 2: Modified</w:t>
      </w:r>
    </w:p>
    <w:p w14:paraId="7720C848"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FB067B8"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6D87D788"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F646682"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class Product{</w:t>
      </w:r>
    </w:p>
    <w:p w14:paraId="19BD447F"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0CF9899E"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PROD pd = new PROD();</w:t>
      </w:r>
    </w:p>
    <w:p w14:paraId="5C211ED4"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 = new Scanner(System.in);</w:t>
      </w:r>
    </w:p>
    <w:p w14:paraId="7DA8A033"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a,b;</w:t>
      </w:r>
    </w:p>
    <w:p w14:paraId="4916C807"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0A0485FE"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try{</w:t>
      </w:r>
    </w:p>
    <w:p w14:paraId="6A9525C1"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ile file = new File(args[0]);</w:t>
      </w:r>
    </w:p>
    <w:p w14:paraId="76D65E10"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anner sc = new Scanner(file);</w:t>
      </w:r>
    </w:p>
    <w:p w14:paraId="18E37CCF" w14:textId="6D66E4DF"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useDelimiter("\\D+");</w:t>
      </w:r>
    </w:p>
    <w:p w14:paraId="6A37C160" w14:textId="0EFC5264"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hile(sc.hasNext()){</w:t>
      </w:r>
    </w:p>
    <w:p w14:paraId="78027835" w14:textId="1F67340D" w:rsidR="00876521" w:rsidRDefault="00C64459"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1932672" behindDoc="0" locked="0" layoutInCell="1" allowOverlap="1" wp14:anchorId="021598A8" wp14:editId="6F3B2A28">
                <wp:simplePos x="0" y="0"/>
                <wp:positionH relativeFrom="column">
                  <wp:posOffset>1314450</wp:posOffset>
                </wp:positionH>
                <wp:positionV relativeFrom="paragraph">
                  <wp:posOffset>69850</wp:posOffset>
                </wp:positionV>
                <wp:extent cx="2514600" cy="774700"/>
                <wp:effectExtent l="0" t="0" r="0" b="6350"/>
                <wp:wrapNone/>
                <wp:docPr id="95" name="Group 95"/>
                <wp:cNvGraphicFramePr/>
                <a:graphic xmlns:a="http://schemas.openxmlformats.org/drawingml/2006/main">
                  <a:graphicData uri="http://schemas.microsoft.com/office/word/2010/wordprocessingGroup">
                    <wpg:wgp>
                      <wpg:cNvGrpSpPr/>
                      <wpg:grpSpPr>
                        <a:xfrm>
                          <a:off x="0" y="0"/>
                          <a:ext cx="2514600" cy="774700"/>
                          <a:chOff x="-298293" y="-292100"/>
                          <a:chExt cx="3094207" cy="774700"/>
                        </a:xfrm>
                      </wpg:grpSpPr>
                      <wps:wsp>
                        <wps:cNvPr id="96" name="Straight Arrow Connector 96"/>
                        <wps:cNvCnPr>
                          <a:endCxn id="97" idx="1"/>
                        </wps:cNvCnPr>
                        <wps:spPr>
                          <a:xfrm flipV="1">
                            <a:off x="-298293" y="95250"/>
                            <a:ext cx="1542893" cy="20955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97" name="Rectangle: Rounded Corners 97"/>
                        <wps:cNvSpPr/>
                        <wps:spPr>
                          <a:xfrm>
                            <a:off x="1244600" y="-292100"/>
                            <a:ext cx="1551314" cy="77470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B7D1CAA" w14:textId="7CCD3135" w:rsidR="0097253C" w:rsidRDefault="0097253C" w:rsidP="00C64459">
                              <w:pPr>
                                <w:jc w:val="center"/>
                              </w:pPr>
                              <w:r>
                                <w:t>Reason for commenting this is below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1598A8" id="Group 95" o:spid="_x0000_s1066" style="position:absolute;margin-left:103.5pt;margin-top:5.5pt;width:198pt;height:61pt;z-index:251932672;mso-width-relative:margin;mso-height-relative:margin" coordorigin="-2982,-2921" coordsize="30942,7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">
                <v:shape id="Straight Arrow Connector 96" o:spid="_x0000_s1067" type="#_x0000_t32" style="position:absolute;left:-2982;top:952;width:15428;height:2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" strokecolor="#ed7d31 [3205]" strokeweight=".5pt">
                  <v:stroke endarrow="block" joinstyle="miter"/>
                </v:shape>
                <v:roundrect id="Rectangle: Rounded Corners 97" o:spid="_x0000_s1068" style="position:absolute;left:12446;top:-2921;width:15513;height:77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" fillcolor="#ed7d31 [3205]" stroked="f">
                  <v:fill opacity="32896f"/>
                  <v:textbox>
                    <w:txbxContent>
                      <w:p w14:paraId="2B7D1CAA" w14:textId="7CCD3135" w:rsidR="0097253C" w:rsidRDefault="0097253C" w:rsidP="00C64459">
                        <w:pPr>
                          <w:jc w:val="center"/>
                        </w:pPr>
                        <w:r>
                          <w:t>Reason for commenting this is below output</w:t>
                        </w:r>
                      </w:p>
                    </w:txbxContent>
                  </v:textbox>
                </v:roundrect>
              </v:group>
            </w:pict>
          </mc:Fallback>
        </mc:AlternateContent>
      </w:r>
      <w:r w:rsidR="00876521">
        <w:t xml:space="preserve">             a = sc.nextInt();</w:t>
      </w:r>
    </w:p>
    <w:p w14:paraId="11CA7E85"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b = sc.nextInt();</w:t>
      </w:r>
    </w:p>
    <w:p w14:paraId="20647222"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nextLine();</w:t>
      </w:r>
    </w:p>
    <w:p w14:paraId="487B5692"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d.INPUT(a,b);</w:t>
      </w:r>
    </w:p>
    <w:p w14:paraId="3EB4FF2C"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1st number is =" + a + "\n2nd number is =" + b);</w:t>
      </w:r>
    </w:p>
    <w:p w14:paraId="40AE168C"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Product is :"+pd.COMPUTEPROD());</w:t>
      </w:r>
    </w:p>
    <w:p w14:paraId="71A3D159"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34A33107"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739CB062"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catch(FileNotFoundException e){</w:t>
      </w:r>
    </w:p>
    <w:p w14:paraId="5D278D72"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File doesnt exist!!");</w:t>
      </w:r>
    </w:p>
    <w:p w14:paraId="516A3357"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72408424"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Do you want to continue?1.Yes 2.No");</w:t>
      </w:r>
    </w:p>
    <w:p w14:paraId="301A5CBA"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nextInt();</w:t>
      </w:r>
    </w:p>
    <w:p w14:paraId="7E642AF3"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ex==1);</w:t>
      </w:r>
    </w:p>
    <w:p w14:paraId="63D0B53F"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8C60D39"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0F62DA8"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F4259BA"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class PROD{</w:t>
      </w:r>
    </w:p>
    <w:p w14:paraId="6F790A49"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A,B;</w:t>
      </w:r>
    </w:p>
    <w:p w14:paraId="118C8AEF"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57BAA267"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PROD(){</w:t>
      </w:r>
    </w:p>
    <w:p w14:paraId="2DF5305F"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A=0;</w:t>
      </w:r>
    </w:p>
    <w:p w14:paraId="324D7604"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B=0;</w:t>
      </w:r>
    </w:p>
    <w:p w14:paraId="60B5588F"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7A4A55D" w14:textId="3D539EEF" w:rsidR="00876521" w:rsidRDefault="00876521" w:rsidP="00C0443A">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PUT(int a,int b){</w:t>
      </w:r>
    </w:p>
    <w:p w14:paraId="1268B78E"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A=a;</w:t>
      </w:r>
    </w:p>
    <w:p w14:paraId="56568319"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B=b;</w:t>
      </w:r>
    </w:p>
    <w:p w14:paraId="4FF03EFB"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EAD0869"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int COMPUTEPROD(){</w:t>
      </w:r>
    </w:p>
    <w:p w14:paraId="5F288D31"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A*B;</w:t>
      </w:r>
      <w:r>
        <w:tab/>
      </w:r>
    </w:p>
    <w:p w14:paraId="31BD83F7" w14:textId="77777777" w:rsidR="00876521"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r>
        <w:tab/>
      </w:r>
    </w:p>
    <w:p w14:paraId="49D95613" w14:textId="4E7C7B8A" w:rsidR="00845A5F" w:rsidRPr="003B660D" w:rsidRDefault="00876521" w:rsidP="0087652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19020B80" w14:textId="77777777" w:rsidR="00845A5F" w:rsidRDefault="00845A5F" w:rsidP="00845A5F">
      <w:pPr>
        <w:rPr>
          <w:rFonts w:ascii="Bahnschrift" w:hAnsi="Bahnschrift" w:cs="Times New Roman"/>
          <w:b/>
          <w:sz w:val="28"/>
          <w:szCs w:val="24"/>
        </w:rPr>
      </w:pPr>
    </w:p>
    <w:p w14:paraId="7E7FE23F" w14:textId="77777777" w:rsidR="00845A5F" w:rsidRPr="004A25C3" w:rsidRDefault="00845A5F" w:rsidP="00845A5F">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9E6A35C" w14:textId="77777777" w:rsidR="005460B1" w:rsidRDefault="005460B1" w:rsidP="00845A5F">
      <w:pPr>
        <w:rPr>
          <w:noProof/>
        </w:rPr>
      </w:pPr>
    </w:p>
    <w:p w14:paraId="487A8BC4" w14:textId="5FF7BFF7" w:rsidR="00825A70" w:rsidRDefault="005460B1" w:rsidP="005460B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r w:rsidR="00845A5F">
        <w:rPr>
          <w:noProof/>
        </w:rPr>
        <w:t xml:space="preserve">                                  </w:t>
      </w:r>
    </w:p>
    <w:p w14:paraId="7E0022D1" w14:textId="25C9B26E" w:rsidR="00584BBB" w:rsidRDefault="00F658F3" w:rsidP="00584BBB">
      <w:pPr>
        <w:spacing w:line="480" w:lineRule="auto"/>
        <w:rPr>
          <w:noProof/>
        </w:rPr>
      </w:pPr>
      <w:r>
        <w:rPr>
          <w:noProof/>
        </w:rPr>
        <w:drawing>
          <wp:inline distT="0" distB="0" distL="0" distR="0" wp14:anchorId="79962C93" wp14:editId="4BCD36EB">
            <wp:extent cx="3457575" cy="1174750"/>
            <wp:effectExtent l="0" t="0" r="9525"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674" b="40071"/>
                    <a:stretch/>
                  </pic:blipFill>
                  <pic:spPr bwMode="auto">
                    <a:xfrm>
                      <a:off x="0" y="0"/>
                      <a:ext cx="3457575" cy="1174750"/>
                    </a:xfrm>
                    <a:prstGeom prst="rect">
                      <a:avLst/>
                    </a:prstGeom>
                    <a:ln>
                      <a:noFill/>
                    </a:ln>
                    <a:extLst>
                      <a:ext uri="{53640926-AAD7-44D8-BBD7-CCE9431645EC}">
                        <a14:shadowObscured xmlns:a14="http://schemas.microsoft.com/office/drawing/2010/main"/>
                      </a:ext>
                    </a:extLst>
                  </pic:spPr>
                </pic:pic>
              </a:graphicData>
            </a:graphic>
          </wp:inline>
        </w:drawing>
      </w:r>
    </w:p>
    <w:p w14:paraId="3E6EA1A0" w14:textId="73AE3A51" w:rsidR="005460B1" w:rsidRDefault="00584BBB" w:rsidP="00584BB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2CC" w:themeFill="accent4" w:themeFillTint="33"/>
        <w:spacing w:line="480" w:lineRule="auto"/>
        <w:rPr>
          <w:noProof/>
        </w:rPr>
      </w:pPr>
      <w:r>
        <w:rPr>
          <w:noProof/>
        </w:rPr>
        <w:t xml:space="preserve">Note - </w:t>
      </w:r>
      <w:r w:rsidR="00F658F3">
        <w:rPr>
          <w:noProof/>
        </w:rPr>
        <w:t>As, you can see we somewhat have followed a format of a CSV file ( comma seprated ) , this is because of the use of useDelimeter() function</w:t>
      </w:r>
      <w:r w:rsidR="00152AFB">
        <w:rPr>
          <w:noProof/>
        </w:rPr>
        <w:t>, another reason is its more easy to read from a csv file rather than randomly accessing.</w:t>
      </w:r>
    </w:p>
    <w:p w14:paraId="6991B91A" w14:textId="138FF129" w:rsidR="00447918" w:rsidRDefault="00825A70" w:rsidP="00845A5F">
      <w:pPr>
        <w:rPr>
          <w:noProof/>
        </w:rPr>
      </w:pPr>
      <w:r>
        <w:rPr>
          <w:noProof/>
        </w:rPr>
        <mc:AlternateContent>
          <mc:Choice Requires="wpg">
            <w:drawing>
              <wp:anchor distT="0" distB="0" distL="114300" distR="114300" simplePos="0" relativeHeight="251930624" behindDoc="0" locked="0" layoutInCell="1" allowOverlap="1" wp14:anchorId="7C4B8682" wp14:editId="1AC0AEEA">
                <wp:simplePos x="0" y="0"/>
                <wp:positionH relativeFrom="column">
                  <wp:posOffset>1822450</wp:posOffset>
                </wp:positionH>
                <wp:positionV relativeFrom="paragraph">
                  <wp:posOffset>1059180</wp:posOffset>
                </wp:positionV>
                <wp:extent cx="1593850" cy="1320800"/>
                <wp:effectExtent l="0" t="0" r="6350" b="0"/>
                <wp:wrapNone/>
                <wp:docPr id="85" name="Group 85"/>
                <wp:cNvGraphicFramePr/>
                <a:graphic xmlns:a="http://schemas.openxmlformats.org/drawingml/2006/main">
                  <a:graphicData uri="http://schemas.microsoft.com/office/word/2010/wordprocessingGroup">
                    <wpg:wgp>
                      <wpg:cNvGrpSpPr/>
                      <wpg:grpSpPr>
                        <a:xfrm>
                          <a:off x="0" y="0"/>
                          <a:ext cx="1593850" cy="1320800"/>
                          <a:chOff x="834687" y="-730250"/>
                          <a:chExt cx="1961227" cy="1320800"/>
                        </a:xfrm>
                      </wpg:grpSpPr>
                      <wps:wsp>
                        <wps:cNvPr id="86" name="Straight Arrow Connector 86"/>
                        <wps:cNvCnPr>
                          <a:endCxn id="87" idx="1"/>
                        </wps:cNvCnPr>
                        <wps:spPr>
                          <a:xfrm>
                            <a:off x="834687" y="-730250"/>
                            <a:ext cx="409913" cy="8794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87" name="Rectangle: Rounded Corners 87"/>
                        <wps:cNvSpPr/>
                        <wps:spPr>
                          <a:xfrm>
                            <a:off x="1244600" y="-292100"/>
                            <a:ext cx="1551314" cy="88265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7A71D334" w14:textId="68158A8B" w:rsidR="0097253C" w:rsidRDefault="0097253C" w:rsidP="00845A5F">
                              <w:pPr>
                                <w:jc w:val="center"/>
                              </w:pPr>
                              <w:r>
                                <w:t>Taking series of input from the text file named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4B8682" id="Group 85" o:spid="_x0000_s1069" style="position:absolute;margin-left:143.5pt;margin-top:83.4pt;width:125.5pt;height:104pt;z-index:251930624;mso-width-relative:margin;mso-height-relative:margin" coordorigin="8346,-7302" coordsize="19612,13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">
                <v:shape id="Straight Arrow Connector 86" o:spid="_x0000_s1070" type="#_x0000_t32" style="position:absolute;left:8346;top:-7302;width:4100;height:87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" strokecolor="#ed7d31 [3205]" strokeweight=".5pt">
                  <v:stroke endarrow="block" joinstyle="miter"/>
                </v:shape>
                <v:roundrect id="Rectangle: Rounded Corners 87" o:spid="_x0000_s1071" style="position:absolute;left:12446;top:-2921;width:15513;height:882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" fillcolor="#ed7d31 [3205]" stroked="f">
                  <v:fill opacity="32896f"/>
                  <v:textbox>
                    <w:txbxContent>
                      <w:p w14:paraId="7A71D334" w14:textId="68158A8B" w:rsidR="0097253C" w:rsidRDefault="0097253C" w:rsidP="00845A5F">
                        <w:pPr>
                          <w:jc w:val="center"/>
                        </w:pPr>
                        <w:r>
                          <w:t>Taking series of input from the text file named “Inputs”</w:t>
                        </w:r>
                      </w:p>
                    </w:txbxContent>
                  </v:textbox>
                </v:roundrect>
              </v:group>
            </w:pict>
          </mc:Fallback>
        </mc:AlternateContent>
      </w:r>
      <w:r>
        <w:rPr>
          <w:noProof/>
        </w:rPr>
        <w:drawing>
          <wp:inline distT="0" distB="0" distL="0" distR="0" wp14:anchorId="341E2E84" wp14:editId="6D02FCCE">
            <wp:extent cx="3457575" cy="38385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57575" cy="3838575"/>
                    </a:xfrm>
                    <a:prstGeom prst="rect">
                      <a:avLst/>
                    </a:prstGeom>
                  </pic:spPr>
                </pic:pic>
              </a:graphicData>
            </a:graphic>
          </wp:inline>
        </w:drawing>
      </w:r>
    </w:p>
    <w:p w14:paraId="6D1EBF56" w14:textId="692AB51C" w:rsidR="00447918" w:rsidRDefault="00447918" w:rsidP="00845A5F">
      <w:pPr>
        <w:rPr>
          <w:noProof/>
        </w:rPr>
      </w:pPr>
    </w:p>
    <w:p w14:paraId="2850A3ED" w14:textId="6E217226" w:rsidR="00447918" w:rsidRDefault="0035287B" w:rsidP="0035287B">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Note - </w:t>
      </w:r>
      <w:r w:rsidR="00C64459">
        <w:rPr>
          <w:noProof/>
        </w:rPr>
        <w:t xml:space="preserve">You might have noticed after inputing from the object of scanner class who is reading from file, I commented sc.nextLine() which we previously used to clear the buffer, however I figured out that it was exausting more memory,  and making reading process slower as the scanner now have to flush the buffer every time it reads, and also this function is already being done by </w:t>
      </w:r>
      <w:r w:rsidR="001A3649">
        <w:rPr>
          <w:noProof/>
        </w:rPr>
        <w:t>our hasNext() function, so I left the statement there to mention this.</w:t>
      </w:r>
    </w:p>
    <w:p w14:paraId="0B17864C" w14:textId="5B16C4FC" w:rsidR="00845A5F" w:rsidRDefault="00845A5F" w:rsidP="00447918">
      <w:pPr>
        <w:ind w:left="1440" w:firstLine="720"/>
        <w:rPr>
          <w:noProof/>
        </w:rPr>
      </w:pPr>
    </w:p>
    <w:p w14:paraId="2087CB62" w14:textId="66851343" w:rsidR="00845A5F" w:rsidRDefault="00845A5F" w:rsidP="00845A5F">
      <w:pPr>
        <w:rPr>
          <w:rFonts w:ascii="Bahnschrift" w:hAnsi="Bahnschrift" w:cs="Times New Roman"/>
          <w:bCs/>
          <w:sz w:val="28"/>
          <w:szCs w:val="24"/>
        </w:rPr>
      </w:pPr>
      <w:r>
        <w:rPr>
          <w:noProof/>
        </w:rPr>
        <w:t xml:space="preserve">           </w:t>
      </w:r>
    </w:p>
    <w:p w14:paraId="127672F1" w14:textId="00EFF4A6" w:rsidR="00AE4B4C" w:rsidRPr="00AE4B4C" w:rsidRDefault="00AE4B4C" w:rsidP="00AE4B4C">
      <w:pPr>
        <w:pStyle w:val="Heading1"/>
        <w:numPr>
          <w:ilvl w:val="0"/>
          <w:numId w:val="41"/>
        </w:numPr>
        <w:pBdr>
          <w:top w:val="single" w:sz="4" w:space="1" w:color="auto"/>
        </w:pBdr>
        <w:rPr>
          <w:color w:val="C00000"/>
        </w:rPr>
      </w:pPr>
      <w:bookmarkStart w:id="12" w:name="_Toc54085297"/>
      <w:r w:rsidRPr="00AE4B4C">
        <w:rPr>
          <w:color w:val="C00000"/>
        </w:rPr>
        <w:t>Create a class FACT with the following specifications:</w:t>
      </w:r>
      <w:bookmarkEnd w:id="12"/>
    </w:p>
    <w:p w14:paraId="65244A29" w14:textId="77777777" w:rsidR="00AE4B4C" w:rsidRPr="00AE4B4C" w:rsidRDefault="00AE4B4C" w:rsidP="00AE4B4C">
      <w:pPr>
        <w:ind w:left="709"/>
      </w:pPr>
      <w:r w:rsidRPr="00AE4B4C">
        <w:t>Private members:</w:t>
      </w:r>
    </w:p>
    <w:p w14:paraId="3C3DF317" w14:textId="77777777" w:rsidR="00AE4B4C" w:rsidRPr="00AE4B4C" w:rsidRDefault="00AE4B4C" w:rsidP="00AE4B4C">
      <w:pPr>
        <w:ind w:left="709"/>
      </w:pPr>
      <w:r w:rsidRPr="00AE4B4C">
        <w:t>fct - integer type in which the factorial will be accumulated</w:t>
      </w:r>
    </w:p>
    <w:p w14:paraId="2FA39E49" w14:textId="77777777" w:rsidR="00AE4B4C" w:rsidRPr="00AE4B4C" w:rsidRDefault="00AE4B4C" w:rsidP="00AE4B4C">
      <w:pPr>
        <w:ind w:left="709"/>
      </w:pPr>
      <w:r w:rsidRPr="00AE4B4C">
        <w:t>Public members:</w:t>
      </w:r>
    </w:p>
    <w:p w14:paraId="32FC23B2" w14:textId="77777777" w:rsidR="00AE4B4C" w:rsidRPr="00AE4B4C" w:rsidRDefault="00AE4B4C" w:rsidP="00AE4B4C">
      <w:pPr>
        <w:ind w:left="709"/>
      </w:pPr>
      <w:r w:rsidRPr="00AE4B4C">
        <w:t>Create a default constructor to give the initial values to data members of the class FACT</w:t>
      </w:r>
    </w:p>
    <w:p w14:paraId="0DF240F4" w14:textId="77777777" w:rsidR="00AE4B4C" w:rsidRPr="00AE4B4C" w:rsidRDefault="00AE4B4C" w:rsidP="00AE4B4C">
      <w:pPr>
        <w:ind w:left="709"/>
      </w:pPr>
      <w:r w:rsidRPr="00AE4B4C">
        <w:t>COMPUTE_FACT() - is a function that will compute the factorial of an integer and return it to the main()</w:t>
      </w:r>
    </w:p>
    <w:p w14:paraId="21B28997" w14:textId="77777777" w:rsidR="00AE4B4C" w:rsidRPr="00AE4B4C" w:rsidRDefault="00AE4B4C" w:rsidP="00AE4B4C">
      <w:pPr>
        <w:ind w:left="709"/>
      </w:pPr>
      <w:r w:rsidRPr="00AE4B4C">
        <w:t>A separate class FACTORIAL shall be created to include the main()</w:t>
      </w:r>
    </w:p>
    <w:p w14:paraId="59551B21" w14:textId="77777777" w:rsidR="00AE4B4C" w:rsidRPr="00AE4B4C" w:rsidRDefault="00AE4B4C" w:rsidP="00AE4B4C">
      <w:pPr>
        <w:ind w:left="709"/>
      </w:pPr>
      <w:r w:rsidRPr="00AE4B4C">
        <w:t>main() - must take the N as a user input of which the factorial needs to be computed and invoke COMPUTE_FACT()</w:t>
      </w:r>
    </w:p>
    <w:p w14:paraId="0AB85DB1" w14:textId="78D29540" w:rsidR="003B6C1A" w:rsidRPr="008C78A4" w:rsidRDefault="00AE4B4C" w:rsidP="00AE4B4C">
      <w:pPr>
        <w:pBdr>
          <w:bottom w:val="single" w:sz="4" w:space="1" w:color="auto"/>
        </w:pBdr>
        <w:ind w:left="709"/>
      </w:pPr>
      <w:r w:rsidRPr="00AE4B4C">
        <w:t>The program must continue as long as the user wants</w:t>
      </w:r>
      <w:r w:rsidR="003B6C1A" w:rsidRPr="008C78A4">
        <w:t>.</w:t>
      </w:r>
    </w:p>
    <w:p w14:paraId="7A4836CD" w14:textId="3F6B625D" w:rsidR="00F9386F" w:rsidRPr="00F9386F" w:rsidRDefault="00F9386F"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3F242030" w14:textId="02609164"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import java.util.*;</w:t>
      </w:r>
    </w:p>
    <w:p w14:paraId="67F3B743"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class Factorial{</w:t>
      </w:r>
    </w:p>
    <w:p w14:paraId="0BCA7FC7"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public static void main(String[] args) {</w:t>
      </w:r>
    </w:p>
    <w:p w14:paraId="7294A120"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FACT fc = new FACT();</w:t>
      </w:r>
    </w:p>
    <w:p w14:paraId="4AF62C6E"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Scanner sc = new Scanner(System.in);</w:t>
      </w:r>
    </w:p>
    <w:p w14:paraId="61134FB3"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int ex=0,N=0;</w:t>
      </w:r>
    </w:p>
    <w:p w14:paraId="3CE57AC4"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do{</w:t>
      </w:r>
    </w:p>
    <w:p w14:paraId="4AA38AE4"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r>
      <w:r w:rsidRPr="00F9386F">
        <w:tab/>
        <w:t>System.out.println("Enter the number to get the factorial: ");</w:t>
      </w:r>
    </w:p>
    <w:p w14:paraId="7F1436EC"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r>
      <w:r w:rsidRPr="00F9386F">
        <w:tab/>
        <w:t>N=sc.nextInt();</w:t>
      </w:r>
    </w:p>
    <w:p w14:paraId="458C03BB"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r>
      <w:r w:rsidRPr="00F9386F">
        <w:tab/>
        <w:t>System.out.println("Factorial of "+N+" is :"+fc.COMPUTE_FACT(N));</w:t>
      </w:r>
    </w:p>
    <w:p w14:paraId="2777EA7C"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r>
      <w:r w:rsidRPr="00F9386F">
        <w:tab/>
        <w:t>System.out.println("Do you want to continue?1.Yes 2.No");</w:t>
      </w:r>
    </w:p>
    <w:p w14:paraId="3E6B70D0"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 xml:space="preserve"> </w:t>
      </w:r>
      <w:r w:rsidRPr="00F9386F">
        <w:tab/>
      </w:r>
      <w:r w:rsidRPr="00F9386F">
        <w:tab/>
        <w:t>ex=sc.nextInt();</w:t>
      </w:r>
    </w:p>
    <w:p w14:paraId="3AD3A644"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while(ex==1);</w:t>
      </w:r>
    </w:p>
    <w:p w14:paraId="649E5C36"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w:t>
      </w:r>
    </w:p>
    <w:p w14:paraId="2A4477D5"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w:t>
      </w:r>
    </w:p>
    <w:p w14:paraId="1FB5F5A8"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29DE841"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class FACT{</w:t>
      </w:r>
    </w:p>
    <w:p w14:paraId="1EE3BE43"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private int fct;</w:t>
      </w:r>
    </w:p>
    <w:p w14:paraId="2206D01B"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private Scanner sc = new Scanner(System.in);</w:t>
      </w:r>
    </w:p>
    <w:p w14:paraId="7A6A6563"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public FACT() {</w:t>
      </w:r>
    </w:p>
    <w:p w14:paraId="5EC06F0A"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fct = 1;</w:t>
      </w:r>
    </w:p>
    <w:p w14:paraId="1770B803"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w:t>
      </w:r>
    </w:p>
    <w:p w14:paraId="5A501BB6"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public int COMPUTE_FACT(int N) {</w:t>
      </w:r>
    </w:p>
    <w:p w14:paraId="4E44000A"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for(int i=1; i&lt;=N; i++){</w:t>
      </w:r>
    </w:p>
    <w:p w14:paraId="21C26131"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r>
      <w:r w:rsidRPr="00F9386F">
        <w:tab/>
        <w:t>fct = fct*i;</w:t>
      </w:r>
    </w:p>
    <w:p w14:paraId="39175B4F"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w:t>
      </w:r>
    </w:p>
    <w:p w14:paraId="5016BC9E"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r>
      <w:r w:rsidRPr="00F9386F">
        <w:tab/>
        <w:t>return fct;</w:t>
      </w:r>
    </w:p>
    <w:p w14:paraId="134EC7DA" w14:textId="77777777" w:rsidR="00F9386F" w:rsidRPr="00F9386F"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ab/>
        <w:t>}</w:t>
      </w:r>
    </w:p>
    <w:p w14:paraId="0DFE494E" w14:textId="77777777" w:rsidR="00394708" w:rsidRDefault="00F9386F" w:rsidP="00394708">
      <w:pPr>
        <w:pBdr>
          <w:top w:val="single" w:sz="4" w:space="1" w:color="auto"/>
          <w:left w:val="single" w:sz="4" w:space="4" w:color="auto"/>
          <w:bottom w:val="single" w:sz="4" w:space="1" w:color="auto"/>
          <w:right w:val="single" w:sz="4" w:space="4" w:color="auto"/>
        </w:pBdr>
        <w:shd w:val="clear" w:color="auto" w:fill="3B3838" w:themeFill="background2" w:themeFillShade="40"/>
      </w:pPr>
      <w:r w:rsidRPr="00F9386F">
        <w:t>}</w:t>
      </w:r>
    </w:p>
    <w:p w14:paraId="6BD386C4" w14:textId="77777777" w:rsidR="00394708" w:rsidRDefault="00394708" w:rsidP="00394708"/>
    <w:p w14:paraId="31A50D9A" w14:textId="35432447" w:rsidR="00394708" w:rsidRPr="00394708" w:rsidRDefault="00394708" w:rsidP="00394708">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526E5785" w14:textId="5F70C3E8" w:rsidR="00394708" w:rsidRDefault="00394708" w:rsidP="00394708">
      <w:pPr>
        <w:rPr>
          <w:color w:val="C00000"/>
        </w:rPr>
      </w:pPr>
      <w:r>
        <w:rPr>
          <w:noProof/>
        </w:rPr>
        <w:t xml:space="preserve">                              </w:t>
      </w:r>
      <w:r>
        <w:rPr>
          <w:noProof/>
        </w:rPr>
        <w:drawing>
          <wp:inline distT="0" distB="0" distL="0" distR="0" wp14:anchorId="6D0E7596" wp14:editId="26A954B6">
            <wp:extent cx="3867150" cy="2124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7150" cy="2124075"/>
                    </a:xfrm>
                    <a:prstGeom prst="rect">
                      <a:avLst/>
                    </a:prstGeom>
                  </pic:spPr>
                </pic:pic>
              </a:graphicData>
            </a:graphic>
          </wp:inline>
        </w:drawing>
      </w:r>
    </w:p>
    <w:p w14:paraId="7D742EBB" w14:textId="77777777" w:rsidR="00D85248" w:rsidRDefault="00D85248" w:rsidP="00394708">
      <w:pPr>
        <w:rPr>
          <w:color w:val="C00000"/>
        </w:rPr>
      </w:pPr>
    </w:p>
    <w:p w14:paraId="3C23C315" w14:textId="77777777" w:rsidR="00D85248" w:rsidRPr="0048470B" w:rsidRDefault="00D85248" w:rsidP="00D85248">
      <w:pPr>
        <w:pBdr>
          <w:top w:val="single" w:sz="4" w:space="1" w:color="auto"/>
          <w:left w:val="single" w:sz="4" w:space="4" w:color="auto"/>
          <w:bottom w:val="single" w:sz="4" w:space="1" w:color="auto"/>
          <w:right w:val="single" w:sz="4" w:space="4" w:color="auto"/>
        </w:pBdr>
        <w:shd w:val="clear" w:color="auto" w:fill="FFD966" w:themeFill="accent4" w:themeFillTint="99"/>
        <w:rPr>
          <w:bCs/>
          <w:sz w:val="32"/>
          <w:szCs w:val="20"/>
        </w:rPr>
      </w:pPr>
      <w:r w:rsidRPr="0048470B">
        <w:rPr>
          <w:bCs/>
          <w:sz w:val="32"/>
          <w:szCs w:val="20"/>
        </w:rPr>
        <w:t>DrawBack</w:t>
      </w:r>
      <w:r>
        <w:rPr>
          <w:bCs/>
          <w:sz w:val="32"/>
          <w:szCs w:val="20"/>
        </w:rPr>
        <w:t>s -</w:t>
      </w:r>
    </w:p>
    <w:p w14:paraId="42FFE142" w14:textId="77777777" w:rsidR="00D85248" w:rsidRDefault="00D85248" w:rsidP="00D85248">
      <w:pPr>
        <w:pStyle w:val="ListParagraph"/>
        <w:numPr>
          <w:ilvl w:val="0"/>
          <w:numId w:val="45"/>
        </w:numPr>
        <w:spacing w:line="480" w:lineRule="auto"/>
      </w:pPr>
      <w:r>
        <w:t>The program could use static members to improve memory for private members of operation class</w:t>
      </w:r>
    </w:p>
    <w:p w14:paraId="6D7178A4" w14:textId="35F7C22A" w:rsidR="00D85248" w:rsidRDefault="00D85248" w:rsidP="00D85248">
      <w:pPr>
        <w:pStyle w:val="ListParagraph"/>
        <w:numPr>
          <w:ilvl w:val="0"/>
          <w:numId w:val="45"/>
        </w:numPr>
        <w:spacing w:line="480" w:lineRule="auto"/>
        <w:rPr>
          <w:b/>
          <w:bCs/>
        </w:rPr>
      </w:pPr>
      <w:r w:rsidRPr="006D6284">
        <w:rPr>
          <w:b/>
          <w:bCs/>
        </w:rPr>
        <w:t>Program is not made for taking series of inputs,</w:t>
      </w:r>
      <w:r>
        <w:rPr>
          <w:b/>
          <w:bCs/>
        </w:rPr>
        <w:t xml:space="preserve"> so like from previous example, we take input form a text file</w:t>
      </w:r>
      <w:r w:rsidRPr="006D6284">
        <w:rPr>
          <w:b/>
          <w:bCs/>
        </w:rPr>
        <w:t>.</w:t>
      </w:r>
    </w:p>
    <w:p w14:paraId="47F8B3AC" w14:textId="029E57E1" w:rsidR="00D85248" w:rsidRPr="006D6284" w:rsidRDefault="00D85248" w:rsidP="00D85248">
      <w:pPr>
        <w:pStyle w:val="ListParagraph"/>
        <w:numPr>
          <w:ilvl w:val="0"/>
          <w:numId w:val="45"/>
        </w:numPr>
        <w:spacing w:line="480" w:lineRule="auto"/>
        <w:rPr>
          <w:b/>
          <w:bCs/>
        </w:rPr>
      </w:pPr>
      <w:r>
        <w:rPr>
          <w:b/>
          <w:bCs/>
        </w:rPr>
        <w:t>We can do factorial program from various ways, we can do it recursively ( not so optimal) , or iteratively that we have done in our previous form, so in case of performance of our logic our program is optimal, however there another way to do that is ternary recursive method which reduces the code in our factorial method</w:t>
      </w:r>
      <w:r w:rsidR="00927DD4">
        <w:rPr>
          <w:b/>
          <w:bCs/>
        </w:rPr>
        <w:t>.</w:t>
      </w:r>
    </w:p>
    <w:p w14:paraId="352E1959" w14:textId="77777777" w:rsidR="00D85248" w:rsidRPr="003B660D" w:rsidRDefault="00D85248" w:rsidP="00D8524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rFonts w:ascii="Times New Roman" w:eastAsia="Times New Roman" w:hAnsi="Times New Roman" w:cs="Times New Roman"/>
          <w:b/>
          <w:sz w:val="24"/>
          <w:szCs w:val="18"/>
        </w:rPr>
      </w:pPr>
      <w:r w:rsidRPr="003B660D">
        <w:rPr>
          <w:rFonts w:ascii="Times New Roman" w:eastAsia="Times New Roman" w:hAnsi="Times New Roman" w:cs="Times New Roman"/>
          <w:b/>
          <w:sz w:val="24"/>
          <w:szCs w:val="18"/>
        </w:rPr>
        <w:t>Note-  here</w:t>
      </w:r>
      <w:r>
        <w:rPr>
          <w:rFonts w:ascii="Times New Roman" w:eastAsia="Times New Roman" w:hAnsi="Times New Roman" w:cs="Times New Roman"/>
          <w:b/>
          <w:sz w:val="24"/>
          <w:szCs w:val="18"/>
        </w:rPr>
        <w:t xml:space="preserve"> we are taking input from a file so, the only exception handling we had to is to check if the file exists. We will use delimeter method of Scnner class to read and create a file object from File class of java.io package.</w:t>
      </w:r>
    </w:p>
    <w:p w14:paraId="6A141484" w14:textId="77777777" w:rsidR="00BB3771" w:rsidRPr="0039631F" w:rsidRDefault="00BB3771" w:rsidP="00BB377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Cs/>
          <w:sz w:val="24"/>
        </w:rPr>
      </w:pPr>
      <w:r w:rsidRPr="0039631F">
        <w:rPr>
          <w:rFonts w:ascii="Bahnschrift" w:hAnsi="Bahnschrift" w:cs="Times New Roman"/>
          <w:bCs/>
          <w:sz w:val="24"/>
        </w:rPr>
        <w:t>FORM 2: Modified</w:t>
      </w:r>
    </w:p>
    <w:p w14:paraId="28E4DDD2"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6F1E9402"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0320FEF3"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3E16B3F"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class Factorial{</w:t>
      </w:r>
    </w:p>
    <w:p w14:paraId="19DC27DC"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2DF1D07B"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ACT fc = new FACT();</w:t>
      </w:r>
    </w:p>
    <w:p w14:paraId="30D7C2F2"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 = new Scanner(System.in);</w:t>
      </w:r>
    </w:p>
    <w:p w14:paraId="605E8399"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N=0;</w:t>
      </w:r>
    </w:p>
    <w:p w14:paraId="24EB5B93"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7424EBD1"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try{</w:t>
      </w:r>
    </w:p>
    <w:p w14:paraId="4777B3D3" w14:textId="5711A2AA"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ile file = new File(args[0]);</w:t>
      </w:r>
    </w:p>
    <w:p w14:paraId="563A8C14" w14:textId="4D79307E"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anner sc = new Scanner(file);</w:t>
      </w:r>
    </w:p>
    <w:p w14:paraId="1F1CC0B9" w14:textId="294CD4E0"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useDelimiter("\\D+");</w:t>
      </w:r>
    </w:p>
    <w:p w14:paraId="2D1A2A70" w14:textId="16C9EE85"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hile(sc.hasNext()){</w:t>
      </w:r>
    </w:p>
    <w:p w14:paraId="5FDACB20" w14:textId="1EFAB278"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137606">
        <w:tab/>
      </w:r>
      <w:r>
        <w:t>N = sc.nextInt();</w:t>
      </w:r>
    </w:p>
    <w:p w14:paraId="67AF6C8E" w14:textId="7FE8D588"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137606">
        <w:tab/>
      </w:r>
      <w:r>
        <w:t>System.out.println("number is =" + N)</w:t>
      </w:r>
      <w:r w:rsidR="00742ECF" w:rsidRPr="00742ECF">
        <w:rPr>
          <w:noProof/>
        </w:rPr>
        <w:t xml:space="preserve"> </w:t>
      </w:r>
      <w:r>
        <w:t>;</w:t>
      </w:r>
    </w:p>
    <w:p w14:paraId="4FE46CEF" w14:textId="4B25C429"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137606">
        <w:tab/>
      </w:r>
      <w:r>
        <w:t>System.out.println("Factorial of "+N+" is :"+fc.COMPUTE_FACT(N));</w:t>
      </w:r>
    </w:p>
    <w:p w14:paraId="0933F581" w14:textId="34BFC7E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295DFFD3" w14:textId="0FE0DB12"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162C10B4" w14:textId="3DD9E894"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catch(FileNotFoundException e){</w:t>
      </w:r>
    </w:p>
    <w:p w14:paraId="33899512"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File doesnt exist!!");</w:t>
      </w:r>
    </w:p>
    <w:p w14:paraId="2144E12E" w14:textId="4A2D8501"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r>
        <w:tab/>
      </w:r>
    </w:p>
    <w:p w14:paraId="6A7F75B4" w14:textId="3CD5C5CA"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ln("Do you want to continue?1.Yes 2.No");</w:t>
      </w:r>
    </w:p>
    <w:p w14:paraId="36D36BFC" w14:textId="4F39B02D"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ex=s.nextInt();</w:t>
      </w:r>
    </w:p>
    <w:p w14:paraId="67E2641B" w14:textId="24697A69"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hile(ex==1);</w:t>
      </w:r>
    </w:p>
    <w:p w14:paraId="73275D89" w14:textId="7584CBAB"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483C4907" w14:textId="6A8ACCA8"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BCA7FE9" w14:textId="053B332D"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299FCD7" w14:textId="1D757D1A" w:rsidR="00BB3771" w:rsidRDefault="002D1C9A"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s">
            <w:drawing>
              <wp:anchor distT="0" distB="0" distL="114300" distR="114300" simplePos="0" relativeHeight="251935744" behindDoc="0" locked="0" layoutInCell="1" allowOverlap="1" wp14:anchorId="22A89809" wp14:editId="492396EB">
                <wp:simplePos x="0" y="0"/>
                <wp:positionH relativeFrom="column">
                  <wp:posOffset>2381250</wp:posOffset>
                </wp:positionH>
                <wp:positionV relativeFrom="paragraph">
                  <wp:posOffset>12700</wp:posOffset>
                </wp:positionV>
                <wp:extent cx="1905000" cy="1365250"/>
                <wp:effectExtent l="0" t="0" r="0" b="6350"/>
                <wp:wrapNone/>
                <wp:docPr id="106" name="Rectangle: Rounded Corners 106"/>
                <wp:cNvGraphicFramePr/>
                <a:graphic xmlns:a="http://schemas.openxmlformats.org/drawingml/2006/main">
                  <a:graphicData uri="http://schemas.microsoft.com/office/word/2010/wordprocessingShape">
                    <wps:wsp>
                      <wps:cNvSpPr/>
                      <wps:spPr>
                        <a:xfrm>
                          <a:off x="0" y="0"/>
                          <a:ext cx="1905000" cy="136525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714442E" w14:textId="4D332D61" w:rsidR="0097253C" w:rsidRDefault="0097253C" w:rsidP="00742ECF">
                            <w:pPr>
                              <w:jc w:val="center"/>
                            </w:pPr>
                            <w:r>
                              <w:t>I have left the memebers of FACT class which became useles with the implementation of ternary recursion method.</w:t>
                            </w:r>
                            <w:r>
                              <w:br/>
                              <w:t xml:space="preserve">now we don’t need f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A89809" id="Rectangle: Rounded Corners 106" o:spid="_x0000_s1072" style="position:absolute;margin-left:187.5pt;margin-top:1pt;width:150pt;height:107.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" fillcolor="#ed7d31 [3205]" stroked="f">
                <v:fill opacity="32896f"/>
                <v:textbox>
                  <w:txbxContent>
                    <w:p w14:paraId="2714442E" w14:textId="4D332D61" w:rsidR="0097253C" w:rsidRDefault="0097253C" w:rsidP="00742ECF">
                      <w:pPr>
                        <w:jc w:val="center"/>
                      </w:pPr>
                      <w:r>
                        <w:t>I have left the memebers of FACT class which became useles with the implementation of ternary recursion method.</w:t>
                      </w:r>
                      <w:r>
                        <w:br/>
                        <w:t xml:space="preserve">now we don’t need fct </w:t>
                      </w:r>
                    </w:p>
                  </w:txbxContent>
                </v:textbox>
              </v:roundrect>
            </w:pict>
          </mc:Fallback>
        </mc:AlternateContent>
      </w:r>
      <w:r>
        <w:rPr>
          <w:noProof/>
        </w:rPr>
        <mc:AlternateContent>
          <mc:Choice Requires="wps">
            <w:drawing>
              <wp:anchor distT="0" distB="0" distL="114300" distR="114300" simplePos="0" relativeHeight="251938816" behindDoc="0" locked="0" layoutInCell="1" allowOverlap="1" wp14:anchorId="4C45F4C4" wp14:editId="7561962D">
                <wp:simplePos x="0" y="0"/>
                <wp:positionH relativeFrom="column">
                  <wp:posOffset>1657350</wp:posOffset>
                </wp:positionH>
                <wp:positionV relativeFrom="paragraph">
                  <wp:posOffset>82550</wp:posOffset>
                </wp:positionV>
                <wp:extent cx="654050" cy="1219200"/>
                <wp:effectExtent l="0" t="0" r="50800" b="19050"/>
                <wp:wrapNone/>
                <wp:docPr id="110" name="Right Brace 110"/>
                <wp:cNvGraphicFramePr/>
                <a:graphic xmlns:a="http://schemas.openxmlformats.org/drawingml/2006/main">
                  <a:graphicData uri="http://schemas.microsoft.com/office/word/2010/wordprocessingShape">
                    <wps:wsp>
                      <wps:cNvSpPr/>
                      <wps:spPr>
                        <a:xfrm>
                          <a:off x="0" y="0"/>
                          <a:ext cx="654050" cy="1219200"/>
                        </a:xfrm>
                        <a:prstGeom prst="rightBrace">
                          <a:avLst/>
                        </a:prstGeom>
                      </wps:spPr>
                      <wps:style>
                        <a:lnRef idx="2">
                          <a:schemeClr val="accent2"/>
                        </a:lnRef>
                        <a:fillRef idx="0">
                          <a:schemeClr val="accent2"/>
                        </a:fillRef>
                        <a:effectRef idx="1">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5D3F0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10" o:spid="_x0000_s1026" type="#_x0000_t88" style="position:absolute;margin-left:130.5pt;margin-top:6.5pt;width:51.5pt;height:96pt;z-index:25193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" adj="966" strokecolor="#ed7d31 [3205]" strokeweight="1pt">
                <v:stroke joinstyle="miter"/>
              </v:shape>
            </w:pict>
          </mc:Fallback>
        </mc:AlternateContent>
      </w:r>
      <w:r w:rsidR="00BB3771">
        <w:t>class FACT{</w:t>
      </w:r>
    </w:p>
    <w:p w14:paraId="1679BC13" w14:textId="0A1C03E8"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 private int fct;</w:t>
      </w:r>
    </w:p>
    <w:p w14:paraId="5730EACF"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 public FACT() {</w:t>
      </w:r>
    </w:p>
    <w:p w14:paraId="0AACF319"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fct = 1;</w:t>
      </w:r>
    </w:p>
    <w:p w14:paraId="27F6CF24"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 }</w:t>
      </w:r>
    </w:p>
    <w:p w14:paraId="42754F60"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public int COMPUTE_FACT(int N) { </w:t>
      </w:r>
    </w:p>
    <w:p w14:paraId="2972F1AA"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 xml:space="preserve">return (N == 1 || N == 0) ? 1 : N * COMPUTE_FACT(N - 1); </w:t>
      </w:r>
    </w:p>
    <w:p w14:paraId="39ADCDCA" w14:textId="77777777" w:rsidR="00BB3771"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2DD63D58" w14:textId="6E480772" w:rsidR="00BB3771" w:rsidRPr="003B660D" w:rsidRDefault="00BB3771" w:rsidP="00BB3771">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EFC1716" w14:textId="77777777" w:rsidR="00BB3771" w:rsidRDefault="00BB3771" w:rsidP="00BB3771">
      <w:pPr>
        <w:rPr>
          <w:rFonts w:ascii="Bahnschrift" w:hAnsi="Bahnschrift" w:cs="Times New Roman"/>
          <w:b/>
          <w:sz w:val="28"/>
          <w:szCs w:val="24"/>
        </w:rPr>
      </w:pPr>
    </w:p>
    <w:p w14:paraId="780E70B8" w14:textId="77777777" w:rsidR="00BB3771" w:rsidRPr="004A25C3" w:rsidRDefault="00BB3771" w:rsidP="00BB3771">
      <w:pPr>
        <w:pBdr>
          <w:top w:val="single" w:sz="4" w:space="1" w:color="auto"/>
          <w:left w:val="single" w:sz="4" w:space="4" w:color="auto"/>
          <w:bottom w:val="single" w:sz="4" w:space="1" w:color="auto"/>
          <w:right w:val="single" w:sz="4" w:space="4" w:color="auto"/>
        </w:pBd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5D0738DB" w14:textId="77777777" w:rsidR="00BB3771" w:rsidRDefault="00BB3771" w:rsidP="00BB3771">
      <w:pPr>
        <w:rPr>
          <w:noProof/>
        </w:rPr>
      </w:pPr>
    </w:p>
    <w:p w14:paraId="791D06B1" w14:textId="77777777" w:rsidR="00BB3771" w:rsidRDefault="00BB3771" w:rsidP="00BB377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E2F3" w:themeFill="accent1" w:themeFillTint="33"/>
        <w:rPr>
          <w:noProof/>
        </w:rPr>
      </w:pPr>
      <w:r>
        <w:rPr>
          <w:noProof/>
        </w:rPr>
        <w:t xml:space="preserve">Our Text file for taking input -                                   </w:t>
      </w:r>
    </w:p>
    <w:p w14:paraId="6996AC09" w14:textId="4552D309" w:rsidR="00BB3771" w:rsidRDefault="00527885" w:rsidP="00BB3771">
      <w:pPr>
        <w:spacing w:line="480" w:lineRule="auto"/>
        <w:rPr>
          <w:noProof/>
        </w:rPr>
      </w:pPr>
      <w:r>
        <w:rPr>
          <w:noProof/>
        </w:rPr>
        <w:drawing>
          <wp:inline distT="0" distB="0" distL="0" distR="0" wp14:anchorId="1576D7A4" wp14:editId="3BCB3043">
            <wp:extent cx="2311400" cy="952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11400" cy="952500"/>
                    </a:xfrm>
                    <a:prstGeom prst="rect">
                      <a:avLst/>
                    </a:prstGeom>
                  </pic:spPr>
                </pic:pic>
              </a:graphicData>
            </a:graphic>
          </wp:inline>
        </w:drawing>
      </w:r>
    </w:p>
    <w:p w14:paraId="37D7F6C6" w14:textId="388AF685" w:rsidR="00E27D57" w:rsidRDefault="00742ECF" w:rsidP="00394708">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37792" behindDoc="0" locked="0" layoutInCell="1" allowOverlap="1" wp14:anchorId="46202C9A" wp14:editId="7D07542D">
                <wp:simplePos x="0" y="0"/>
                <wp:positionH relativeFrom="column">
                  <wp:posOffset>1479550</wp:posOffset>
                </wp:positionH>
                <wp:positionV relativeFrom="paragraph">
                  <wp:posOffset>767080</wp:posOffset>
                </wp:positionV>
                <wp:extent cx="1593850" cy="1320800"/>
                <wp:effectExtent l="0" t="0" r="6350" b="0"/>
                <wp:wrapNone/>
                <wp:docPr id="107" name="Group 107"/>
                <wp:cNvGraphicFramePr/>
                <a:graphic xmlns:a="http://schemas.openxmlformats.org/drawingml/2006/main">
                  <a:graphicData uri="http://schemas.microsoft.com/office/word/2010/wordprocessingGroup">
                    <wpg:wgp>
                      <wpg:cNvGrpSpPr/>
                      <wpg:grpSpPr>
                        <a:xfrm>
                          <a:off x="0" y="0"/>
                          <a:ext cx="1593850" cy="1320800"/>
                          <a:chOff x="834687" y="-730250"/>
                          <a:chExt cx="1961227" cy="1320800"/>
                        </a:xfrm>
                      </wpg:grpSpPr>
                      <wps:wsp>
                        <wps:cNvPr id="108" name="Straight Arrow Connector 108"/>
                        <wps:cNvCnPr/>
                        <wps:spPr>
                          <a:xfrm>
                            <a:off x="834687" y="-730250"/>
                            <a:ext cx="409913" cy="8794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09" name="Rectangle: Rounded Corners 109"/>
                        <wps:cNvSpPr/>
                        <wps:spPr>
                          <a:xfrm>
                            <a:off x="1244600" y="-292100"/>
                            <a:ext cx="1551314" cy="88265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0542E90" w14:textId="77777777" w:rsidR="0097253C" w:rsidRDefault="0097253C" w:rsidP="00742ECF">
                              <w:pPr>
                                <w:jc w:val="center"/>
                              </w:pPr>
                              <w:r>
                                <w:t>Taking series of input from the text file named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202C9A" id="Group 107" o:spid="_x0000_s1073" style="position:absolute;margin-left:116.5pt;margin-top:60.4pt;width:125.5pt;height:104pt;z-index:251937792;mso-width-relative:margin;mso-height-relative:margin" coordorigin="8346,-7302" coordsize="19612,13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">
                <v:shape id="Straight Arrow Connector 108" o:spid="_x0000_s1074" type="#_x0000_t32" style="position:absolute;left:8346;top:-7302;width:4100;height:87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" strokecolor="#ed7d31 [3205]" strokeweight=".5pt">
                  <v:stroke endarrow="block" joinstyle="miter"/>
                </v:shape>
                <v:roundrect id="Rectangle: Rounded Corners 109" o:spid="_x0000_s1075" style="position:absolute;left:12446;top:-2921;width:15513;height:882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" fillcolor="#ed7d31 [3205]" stroked="f">
                  <v:fill opacity="32896f"/>
                  <v:textbox>
                    <w:txbxContent>
                      <w:p w14:paraId="00542E90" w14:textId="77777777" w:rsidR="0097253C" w:rsidRDefault="0097253C" w:rsidP="00742ECF">
                        <w:pPr>
                          <w:jc w:val="center"/>
                        </w:pPr>
                        <w:r>
                          <w:t>Taking series of input from the text file named “Inputs”</w:t>
                        </w:r>
                      </w:p>
                    </w:txbxContent>
                  </v:textbox>
                </v:roundrect>
              </v:group>
            </w:pict>
          </mc:Fallback>
        </mc:AlternateContent>
      </w:r>
      <w:r w:rsidR="00527885">
        <w:rPr>
          <w:noProof/>
        </w:rPr>
        <w:drawing>
          <wp:inline distT="0" distB="0" distL="0" distR="0" wp14:anchorId="0CBFFDE5" wp14:editId="1D353A63">
            <wp:extent cx="3105150" cy="27241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05150" cy="2724150"/>
                    </a:xfrm>
                    <a:prstGeom prst="rect">
                      <a:avLst/>
                    </a:prstGeom>
                  </pic:spPr>
                </pic:pic>
              </a:graphicData>
            </a:graphic>
          </wp:inline>
        </w:drawing>
      </w:r>
    </w:p>
    <w:p w14:paraId="1DEC340A" w14:textId="440964C5" w:rsidR="00527885" w:rsidRPr="00A14B96" w:rsidRDefault="00EA2C0A" w:rsidP="00331A9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2CC" w:themeFill="accent4" w:themeFillTint="33"/>
        <w:rPr>
          <w:rFonts w:ascii="Times New Roman" w:eastAsiaTheme="majorEastAsia" w:hAnsi="Times New Roman" w:cstheme="majorBidi"/>
          <w:bCs/>
          <w:sz w:val="28"/>
          <w:szCs w:val="28"/>
        </w:rPr>
      </w:pPr>
      <w:r w:rsidRPr="00A14B96">
        <w:rPr>
          <w:rFonts w:ascii="Times New Roman" w:eastAsiaTheme="majorEastAsia" w:hAnsi="Times New Roman" w:cstheme="majorBidi"/>
          <w:bCs/>
          <w:sz w:val="28"/>
          <w:szCs w:val="28"/>
        </w:rPr>
        <w:t>Note – As we are taking input from file the time and space complexity will totally depend on the size of file</w:t>
      </w:r>
      <w:r w:rsidR="00A14B96">
        <w:rPr>
          <w:rFonts w:ascii="Times New Roman" w:eastAsiaTheme="majorEastAsia" w:hAnsi="Times New Roman" w:cstheme="majorBidi"/>
          <w:bCs/>
          <w:sz w:val="28"/>
          <w:szCs w:val="28"/>
        </w:rPr>
        <w:t>, however we have used two loops in our main function we can assume the base case of complexity will be around O(n</w:t>
      </w:r>
      <w:r w:rsidR="00A14B96" w:rsidRPr="00A14B96">
        <w:rPr>
          <w:rFonts w:ascii="Times New Roman" w:eastAsiaTheme="majorEastAsia" w:hAnsi="Times New Roman" w:cstheme="majorBidi"/>
          <w:bCs/>
          <w:sz w:val="28"/>
          <w:szCs w:val="28"/>
          <w:vertAlign w:val="superscript"/>
        </w:rPr>
        <w:t>2</w:t>
      </w:r>
      <w:r w:rsidR="00A14B96">
        <w:rPr>
          <w:rFonts w:ascii="Times New Roman" w:eastAsiaTheme="majorEastAsia" w:hAnsi="Times New Roman" w:cstheme="majorBidi"/>
          <w:bCs/>
          <w:sz w:val="28"/>
          <w:szCs w:val="28"/>
        </w:rPr>
        <w:t>)</w:t>
      </w:r>
      <w:r w:rsidR="00331A94">
        <w:rPr>
          <w:rFonts w:ascii="Times New Roman" w:eastAsiaTheme="majorEastAsia" w:hAnsi="Times New Roman" w:cstheme="majorBidi"/>
          <w:bCs/>
          <w:sz w:val="28"/>
          <w:szCs w:val="28"/>
        </w:rPr>
        <w:t>.</w:t>
      </w:r>
    </w:p>
    <w:p w14:paraId="3927640B" w14:textId="77777777" w:rsidR="007811AE" w:rsidRPr="007811AE" w:rsidRDefault="007811AE" w:rsidP="007811AE">
      <w:pPr>
        <w:pStyle w:val="Heading1"/>
        <w:numPr>
          <w:ilvl w:val="0"/>
          <w:numId w:val="41"/>
        </w:numPr>
        <w:pBdr>
          <w:top w:val="single" w:sz="4" w:space="1" w:color="auto"/>
          <w:bottom w:val="single" w:sz="4" w:space="1" w:color="auto"/>
        </w:pBdr>
        <w:rPr>
          <w:color w:val="C00000"/>
        </w:rPr>
      </w:pPr>
      <w:bookmarkStart w:id="13" w:name="_Toc54085298"/>
      <w:r w:rsidRPr="007811AE">
        <w:rPr>
          <w:color w:val="C00000"/>
        </w:rPr>
        <w:t>Create a class FIB with the following specifications:</w:t>
      </w:r>
      <w:bookmarkEnd w:id="13"/>
    </w:p>
    <w:p w14:paraId="3735BA83" w14:textId="77777777" w:rsidR="007811AE" w:rsidRPr="007811AE" w:rsidRDefault="007811AE" w:rsidP="007811AE">
      <w:pPr>
        <w:ind w:left="709"/>
      </w:pPr>
      <w:r w:rsidRPr="007811AE">
        <w:t>Private members:</w:t>
      </w:r>
    </w:p>
    <w:p w14:paraId="2340F621" w14:textId="77777777" w:rsidR="007811AE" w:rsidRPr="007811AE" w:rsidRDefault="007811AE" w:rsidP="007811AE">
      <w:pPr>
        <w:ind w:left="709"/>
      </w:pPr>
      <w:r w:rsidRPr="007811AE">
        <w:t>first - integer type</w:t>
      </w:r>
    </w:p>
    <w:p w14:paraId="0E2F0EDB" w14:textId="77777777" w:rsidR="007811AE" w:rsidRPr="007811AE" w:rsidRDefault="007811AE" w:rsidP="007811AE">
      <w:pPr>
        <w:ind w:left="709"/>
      </w:pPr>
      <w:r w:rsidRPr="007811AE">
        <w:t>second - integer type</w:t>
      </w:r>
    </w:p>
    <w:p w14:paraId="3E59AA3F" w14:textId="77777777" w:rsidR="007811AE" w:rsidRPr="007811AE" w:rsidRDefault="007811AE" w:rsidP="007811AE">
      <w:pPr>
        <w:ind w:left="709"/>
      </w:pPr>
      <w:r w:rsidRPr="007811AE">
        <w:t>third - integer type</w:t>
      </w:r>
    </w:p>
    <w:p w14:paraId="10E4FFB1" w14:textId="77777777" w:rsidR="007811AE" w:rsidRPr="007811AE" w:rsidRDefault="007811AE" w:rsidP="007811AE">
      <w:pPr>
        <w:ind w:left="709"/>
      </w:pPr>
      <w:r w:rsidRPr="007811AE">
        <w:t>Public members:</w:t>
      </w:r>
    </w:p>
    <w:p w14:paraId="3C31E3BF" w14:textId="77777777" w:rsidR="007811AE" w:rsidRPr="007811AE" w:rsidRDefault="007811AE" w:rsidP="007811AE">
      <w:pPr>
        <w:ind w:left="709"/>
      </w:pPr>
      <w:r w:rsidRPr="007811AE">
        <w:t>Create a default constructor to give the initial values to data members of the class FIB</w:t>
      </w:r>
    </w:p>
    <w:p w14:paraId="60FAE3F0" w14:textId="77777777" w:rsidR="007811AE" w:rsidRPr="007811AE" w:rsidRDefault="007811AE" w:rsidP="007811AE">
      <w:pPr>
        <w:ind w:left="709"/>
      </w:pPr>
      <w:r w:rsidRPr="007811AE">
        <w:t>GENERATE_FIB() - is a function that will print the fibonacci series upto the user limit</w:t>
      </w:r>
    </w:p>
    <w:p w14:paraId="140747F4" w14:textId="77777777" w:rsidR="007811AE" w:rsidRPr="007811AE" w:rsidRDefault="007811AE" w:rsidP="007811AE">
      <w:pPr>
        <w:ind w:left="709"/>
      </w:pPr>
      <w:r w:rsidRPr="007811AE">
        <w:t>A separate class FIBONACCI shall be created to include the main()</w:t>
      </w:r>
    </w:p>
    <w:p w14:paraId="76602657" w14:textId="77777777" w:rsidR="007811AE" w:rsidRPr="007811AE" w:rsidRDefault="007811AE" w:rsidP="007811AE">
      <w:pPr>
        <w:ind w:left="709"/>
      </w:pPr>
      <w:r w:rsidRPr="007811AE">
        <w:t>main() - must take the N (series limit) as a user input and invoke GENERATE_FIB()</w:t>
      </w:r>
    </w:p>
    <w:p w14:paraId="7D12A59D" w14:textId="61ABDB7A" w:rsidR="003B6C1A" w:rsidRPr="00FB0524" w:rsidRDefault="007811AE" w:rsidP="007811AE">
      <w:pPr>
        <w:pBdr>
          <w:bottom w:val="single" w:sz="4" w:space="1" w:color="auto"/>
        </w:pBdr>
        <w:ind w:left="709"/>
      </w:pPr>
      <w:r w:rsidRPr="007811AE">
        <w:t>The program must continue as long as the user wants.</w:t>
      </w:r>
      <w:r w:rsidR="003B6C1A" w:rsidRPr="00FB0524">
        <w:t>.</w:t>
      </w:r>
    </w:p>
    <w:p w14:paraId="08F6471A" w14:textId="77777777" w:rsidR="000E3EA3" w:rsidRPr="00F9386F"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71F1F0F0" w14:textId="5D421379"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69B52BFA"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bonacci{</w:t>
      </w:r>
    </w:p>
    <w:p w14:paraId="66650922"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4D1C4C18"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N=0,ex=0;</w:t>
      </w:r>
      <w:r>
        <w:tab/>
      </w:r>
    </w:p>
    <w:p w14:paraId="51A02064"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B f = new FIB();</w:t>
      </w:r>
    </w:p>
    <w:p w14:paraId="070776D8"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44670021"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3E7CCCA7"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54C3F444"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System.out.println("Enter the fibonacci series limit: ");</w:t>
      </w:r>
    </w:p>
    <w:p w14:paraId="7C7EA71F"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N = sc.nextInt();</w:t>
      </w:r>
    </w:p>
    <w:p w14:paraId="21DE48F9"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GENERATE_FIB(N);</w:t>
      </w:r>
    </w:p>
    <w:p w14:paraId="67A243E8"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nDo you want to continue?1.Yes 2.No");</w:t>
      </w:r>
    </w:p>
    <w:p w14:paraId="5714181C"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38EDDB8A"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while(ex==1);</w:t>
      </w:r>
    </w:p>
    <w:p w14:paraId="180C1028"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21D48BE6"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207C753"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F76B403"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B{</w:t>
      </w:r>
    </w:p>
    <w:p w14:paraId="77E4B07A"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FIRST, SECOND, THIRD;</w:t>
      </w:r>
    </w:p>
    <w:p w14:paraId="1B532CE9"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60EEB265"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FIB() {</w:t>
      </w:r>
      <w:r>
        <w:tab/>
      </w:r>
    </w:p>
    <w:p w14:paraId="403EBF08"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FIRST = 0; </w:t>
      </w:r>
    </w:p>
    <w:p w14:paraId="423376CA"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 xml:space="preserve">SECOND = 1; </w:t>
      </w:r>
    </w:p>
    <w:p w14:paraId="4B60F7E7"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THIRD=0;</w:t>
      </w:r>
    </w:p>
    <w:p w14:paraId="14EE1565" w14:textId="0AB8592F"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CB77752"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GENERATE_FIB(int N) {</w:t>
      </w:r>
    </w:p>
    <w:p w14:paraId="75693E08"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int i = 1; i &lt;= N; ++i){</w:t>
      </w:r>
    </w:p>
    <w:p w14:paraId="2DE5C7EC" w14:textId="1E123806"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FIRST + "  ");</w:t>
      </w:r>
    </w:p>
    <w:p w14:paraId="63337469"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THIRD = FIRST + SECOND;</w:t>
      </w:r>
    </w:p>
    <w:p w14:paraId="4805CB84"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IRST = SECOND;</w:t>
      </w:r>
    </w:p>
    <w:p w14:paraId="18036A27" w14:textId="7D67879D"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ECOND = THIRD;</w:t>
      </w:r>
    </w:p>
    <w:p w14:paraId="560C0CF8"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275A65C7" w14:textId="77777777" w:rsidR="000E3EA3" w:rsidRDefault="000E3EA3" w:rsidP="000E3EA3">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C657E53" w14:textId="07CA856E" w:rsidR="000E3EA3" w:rsidRDefault="000E3EA3" w:rsidP="001B255F">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10745A3" w14:textId="77777777" w:rsidR="001B255F" w:rsidRDefault="001B255F" w:rsidP="000E3EA3"/>
    <w:p w14:paraId="3CAC183C" w14:textId="77777777" w:rsidR="000E3EA3" w:rsidRPr="00394708" w:rsidRDefault="000E3EA3" w:rsidP="000E3EA3">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12A86B8" w14:textId="4A712173" w:rsidR="000E3EA3" w:rsidRDefault="000E3EA3" w:rsidP="000E3EA3">
      <w:pPr>
        <w:rPr>
          <w:color w:val="C00000"/>
        </w:rPr>
      </w:pPr>
      <w:r>
        <w:rPr>
          <w:noProof/>
        </w:rPr>
        <w:t xml:space="preserve">                              </w:t>
      </w:r>
      <w:r w:rsidR="00A14D1D">
        <w:rPr>
          <w:noProof/>
        </w:rPr>
        <w:t xml:space="preserve">            </w:t>
      </w:r>
      <w:r w:rsidR="00A14D1D">
        <w:rPr>
          <w:noProof/>
        </w:rPr>
        <w:drawing>
          <wp:inline distT="0" distB="0" distL="0" distR="0" wp14:anchorId="403C3E1C" wp14:editId="1E0D9B25">
            <wp:extent cx="3028950" cy="165735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28950" cy="1657350"/>
                    </a:xfrm>
                    <a:prstGeom prst="rect">
                      <a:avLst/>
                    </a:prstGeom>
                  </pic:spPr>
                </pic:pic>
              </a:graphicData>
            </a:graphic>
          </wp:inline>
        </w:drawing>
      </w:r>
    </w:p>
    <w:p w14:paraId="1474FC08" w14:textId="77777777" w:rsidR="007E396D" w:rsidRPr="0048470B" w:rsidRDefault="007E396D" w:rsidP="007E396D">
      <w:pPr>
        <w:shd w:val="clear" w:color="auto" w:fill="FFD966" w:themeFill="accent4" w:themeFillTint="99"/>
        <w:rPr>
          <w:bCs/>
          <w:sz w:val="32"/>
          <w:szCs w:val="20"/>
        </w:rPr>
      </w:pPr>
      <w:r w:rsidRPr="0048470B">
        <w:rPr>
          <w:bCs/>
          <w:sz w:val="32"/>
          <w:szCs w:val="20"/>
        </w:rPr>
        <w:t>DrawBack</w:t>
      </w:r>
      <w:r>
        <w:rPr>
          <w:bCs/>
          <w:sz w:val="32"/>
          <w:szCs w:val="20"/>
        </w:rPr>
        <w:t>s -</w:t>
      </w:r>
    </w:p>
    <w:p w14:paraId="66F57C6C" w14:textId="77777777" w:rsidR="007E396D" w:rsidRDefault="007E396D" w:rsidP="007E396D">
      <w:pPr>
        <w:pStyle w:val="ListParagraph"/>
        <w:numPr>
          <w:ilvl w:val="0"/>
          <w:numId w:val="45"/>
        </w:numPr>
        <w:spacing w:line="480" w:lineRule="auto"/>
      </w:pPr>
      <w:r>
        <w:t>The program could use static members to improve memory for private members of operation class</w:t>
      </w:r>
    </w:p>
    <w:p w14:paraId="72B319F1" w14:textId="77777777" w:rsidR="007E396D" w:rsidRDefault="007E396D" w:rsidP="007E396D">
      <w:pPr>
        <w:pStyle w:val="ListParagraph"/>
        <w:numPr>
          <w:ilvl w:val="0"/>
          <w:numId w:val="45"/>
        </w:numPr>
        <w:spacing w:line="480" w:lineRule="auto"/>
        <w:rPr>
          <w:b/>
          <w:bCs/>
        </w:rPr>
      </w:pPr>
      <w:r w:rsidRPr="006D6284">
        <w:rPr>
          <w:b/>
          <w:bCs/>
        </w:rPr>
        <w:t>Program is not made for taking series of inputs,</w:t>
      </w:r>
      <w:r>
        <w:rPr>
          <w:b/>
          <w:bCs/>
        </w:rPr>
        <w:t xml:space="preserve"> so like from previous example, we take input form a text file</w:t>
      </w:r>
      <w:r w:rsidRPr="006D6284">
        <w:rPr>
          <w:b/>
          <w:bCs/>
        </w:rPr>
        <w:t>.</w:t>
      </w:r>
    </w:p>
    <w:p w14:paraId="5BF7232B" w14:textId="488884EA" w:rsidR="007E396D" w:rsidRPr="006D6284" w:rsidRDefault="007E396D" w:rsidP="007E396D">
      <w:pPr>
        <w:pStyle w:val="ListParagraph"/>
        <w:numPr>
          <w:ilvl w:val="0"/>
          <w:numId w:val="45"/>
        </w:numPr>
        <w:spacing w:line="480" w:lineRule="auto"/>
        <w:rPr>
          <w:b/>
          <w:bCs/>
        </w:rPr>
      </w:pPr>
      <w:r>
        <w:rPr>
          <w:b/>
          <w:bCs/>
        </w:rPr>
        <w:t xml:space="preserve">We can do </w:t>
      </w:r>
      <w:r w:rsidR="00461156">
        <w:rPr>
          <w:b/>
          <w:bCs/>
        </w:rPr>
        <w:t>Fibonacci</w:t>
      </w:r>
      <w:r>
        <w:rPr>
          <w:b/>
          <w:bCs/>
        </w:rPr>
        <w:t xml:space="preserve"> program from various ways, we can do it recursively ( not so optimal) , or iteratively that we have done in our previous form, so in case of performance of our logic our program is optimal, </w:t>
      </w:r>
      <w:r w:rsidR="00461156">
        <w:rPr>
          <w:b/>
          <w:bCs/>
        </w:rPr>
        <w:br/>
      </w:r>
      <w:r>
        <w:rPr>
          <w:b/>
          <w:bCs/>
        </w:rPr>
        <w:t>however</w:t>
      </w:r>
      <w:r w:rsidR="00461156">
        <w:rPr>
          <w:b/>
          <w:bCs/>
        </w:rPr>
        <w:t xml:space="preserve"> we are going to use dynamic programming to define our logic for our fibonnaci function</w:t>
      </w:r>
      <w:r>
        <w:rPr>
          <w:b/>
          <w:bCs/>
        </w:rPr>
        <w:t>.</w:t>
      </w:r>
    </w:p>
    <w:p w14:paraId="330D02C3" w14:textId="77777777" w:rsidR="007E396D" w:rsidRPr="003B660D" w:rsidRDefault="007E396D" w:rsidP="001213F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rFonts w:ascii="Times New Roman" w:eastAsia="Times New Roman" w:hAnsi="Times New Roman" w:cs="Times New Roman"/>
          <w:b/>
          <w:sz w:val="24"/>
          <w:szCs w:val="18"/>
        </w:rPr>
      </w:pPr>
      <w:r w:rsidRPr="003B660D">
        <w:rPr>
          <w:rFonts w:ascii="Times New Roman" w:eastAsia="Times New Roman" w:hAnsi="Times New Roman" w:cs="Times New Roman"/>
          <w:b/>
          <w:sz w:val="24"/>
          <w:szCs w:val="18"/>
        </w:rPr>
        <w:t>Note-  here</w:t>
      </w:r>
      <w:r>
        <w:rPr>
          <w:rFonts w:ascii="Times New Roman" w:eastAsia="Times New Roman" w:hAnsi="Times New Roman" w:cs="Times New Roman"/>
          <w:b/>
          <w:sz w:val="24"/>
          <w:szCs w:val="18"/>
        </w:rPr>
        <w:t xml:space="preserve"> we are taking input from a file so, the only exception handling we had to is to check if the file exists. We will use delimeter method of Scnner class to read and create a file object from File class of java.io package.</w:t>
      </w:r>
    </w:p>
    <w:p w14:paraId="152FBA06" w14:textId="77777777" w:rsidR="007E396D" w:rsidRPr="0039631F" w:rsidRDefault="007E396D" w:rsidP="007E396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sz w:val="24"/>
        </w:rPr>
      </w:pPr>
      <w:r w:rsidRPr="0039631F">
        <w:rPr>
          <w:rFonts w:ascii="Bahnschrift" w:hAnsi="Bahnschrift" w:cs="Times New Roman"/>
          <w:bCs/>
          <w:sz w:val="24"/>
        </w:rPr>
        <w:t>FORM 2: Modified</w:t>
      </w:r>
    </w:p>
    <w:p w14:paraId="2306995B"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6323B23B" w14:textId="3A2B0852"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6B797B31"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bonacci{</w:t>
      </w:r>
    </w:p>
    <w:p w14:paraId="2E77E703"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48E61A42"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N=0,ex=0;</w:t>
      </w:r>
      <w:r>
        <w:tab/>
      </w:r>
    </w:p>
    <w:p w14:paraId="3E8A2A59"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IB f = new FIB();</w:t>
      </w:r>
    </w:p>
    <w:p w14:paraId="5587600A"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 = new Scanner(System.in);</w:t>
      </w:r>
    </w:p>
    <w:p w14:paraId="457C32F4"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48BB93E1"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5F250563"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2A4CA153"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ile file = new File(args[0]);</w:t>
      </w:r>
    </w:p>
    <w:p w14:paraId="58D5B861"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anner sc = new Scanner(file);</w:t>
      </w:r>
    </w:p>
    <w:p w14:paraId="1A0F492B"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useDelimiter("\\D+");</w:t>
      </w:r>
    </w:p>
    <w:p w14:paraId="5776A7A0"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hile(sc.hasNext()){</w:t>
      </w:r>
    </w:p>
    <w:p w14:paraId="7E097705"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N = sc.nextInt();</w:t>
      </w:r>
    </w:p>
    <w:p w14:paraId="4C27E91C"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fibonacci limit is: "+N);</w:t>
      </w:r>
    </w:p>
    <w:p w14:paraId="3226BF66"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nThe fibonacci series is: ");</w:t>
      </w:r>
    </w:p>
    <w:p w14:paraId="138978EF"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for(int i=0; i&lt;N; i++)</w:t>
      </w:r>
    </w:p>
    <w:p w14:paraId="1BF12A3D"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0DEE2F98"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ystem.out.print(f.GENERATE_FIB(i)+" ");</w:t>
      </w:r>
    </w:p>
    <w:p w14:paraId="05A48E00"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p>
    <w:p w14:paraId="14E836D2"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2B8BDF32"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2FFE50E4"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catch(FileNotFoundException e){</w:t>
      </w:r>
    </w:p>
    <w:p w14:paraId="4A71F87E"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File doesnt exist!!");</w:t>
      </w:r>
    </w:p>
    <w:p w14:paraId="1156E66C"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4DD27F3F"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nDo you want to continue?1.Yes 2.No");</w:t>
      </w:r>
    </w:p>
    <w:p w14:paraId="1F686EB4"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nextInt();</w:t>
      </w:r>
    </w:p>
    <w:p w14:paraId="046BA891"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while(ex==1);</w:t>
      </w:r>
    </w:p>
    <w:p w14:paraId="312E667E"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C1EC2DE"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2326A959"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6D1988E" w14:textId="61940DC8"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B{</w:t>
      </w:r>
    </w:p>
    <w:p w14:paraId="31D62161" w14:textId="7777777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int GENERATE_FIB(int N) {</w:t>
      </w:r>
    </w:p>
    <w:p w14:paraId="7ECB5D00" w14:textId="7EBC738B"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fn[] = new int[N + 2];</w:t>
      </w:r>
    </w:p>
    <w:p w14:paraId="5ABBD63D" w14:textId="1B63CC65"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i;</w:t>
      </w:r>
    </w:p>
    <w:p w14:paraId="4309B6CA" w14:textId="15C53DAE"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7B128A">
        <w:tab/>
      </w:r>
      <w:r w:rsidR="007B128A">
        <w:tab/>
      </w:r>
      <w:r>
        <w:t>fn[0] = 0;</w:t>
      </w:r>
      <w:r w:rsidR="007B128A">
        <w:t xml:space="preserve"> </w:t>
      </w:r>
      <w:r>
        <w:t xml:space="preserve">fn[1] = 1; </w:t>
      </w:r>
    </w:p>
    <w:p w14:paraId="66B6308F" w14:textId="7327FD5D"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7B128A">
        <w:tab/>
      </w:r>
      <w:r w:rsidR="007B128A">
        <w:tab/>
      </w:r>
      <w:r>
        <w:t xml:space="preserve">for (i = 2; i &lt;= N; i++){  </w:t>
      </w:r>
    </w:p>
    <w:p w14:paraId="7671BB3B" w14:textId="0D432799"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7B128A">
        <w:tab/>
      </w:r>
      <w:r w:rsidR="007B128A">
        <w:tab/>
      </w:r>
      <w:r>
        <w:t>fn[i] = fn[i - 1] + fn[i - 2];</w:t>
      </w:r>
    </w:p>
    <w:p w14:paraId="0428CC1C" w14:textId="5703B1C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7B128A">
        <w:tab/>
      </w:r>
      <w:r w:rsidR="007B128A">
        <w:tab/>
      </w:r>
      <w:r>
        <w:t xml:space="preserve">}  </w:t>
      </w:r>
    </w:p>
    <w:p w14:paraId="2C2B0373" w14:textId="68D8A897"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rsidR="007B128A">
        <w:tab/>
      </w:r>
      <w:r w:rsidR="007B128A">
        <w:tab/>
      </w:r>
      <w:r>
        <w:t xml:space="preserve">return fn[N]; </w:t>
      </w:r>
    </w:p>
    <w:p w14:paraId="09300BE0" w14:textId="05B2C118" w:rsidR="001213F8"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4B91B7B6" w14:textId="45395A8B" w:rsidR="007E396D" w:rsidRPr="003B660D" w:rsidRDefault="001213F8" w:rsidP="001213F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041AE70" w14:textId="5E428110" w:rsidR="007E396D" w:rsidRDefault="007E396D" w:rsidP="007E396D">
      <w:pPr>
        <w:rPr>
          <w:rFonts w:ascii="Bahnschrift" w:hAnsi="Bahnschrift" w:cs="Times New Roman"/>
          <w:b/>
          <w:sz w:val="28"/>
          <w:szCs w:val="24"/>
        </w:rPr>
      </w:pPr>
    </w:p>
    <w:p w14:paraId="62CDD90D" w14:textId="77777777" w:rsidR="007E396D" w:rsidRPr="004A25C3" w:rsidRDefault="007E396D" w:rsidP="007E396D">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0E0CA3D0" w14:textId="739CF172" w:rsidR="007E396D" w:rsidRDefault="007E396D" w:rsidP="007E396D">
      <w:pPr>
        <w:rPr>
          <w:noProof/>
        </w:rPr>
      </w:pPr>
    </w:p>
    <w:p w14:paraId="2C0EFE91" w14:textId="5648C7A2" w:rsidR="009939B7" w:rsidRDefault="007E396D" w:rsidP="009939B7">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7B71FA7" w14:textId="11CE2285" w:rsidR="007E396D" w:rsidRDefault="009939B7" w:rsidP="007E396D">
      <w:pPr>
        <w:spacing w:line="480" w:lineRule="auto"/>
        <w:rPr>
          <w:noProof/>
        </w:rPr>
      </w:pPr>
      <w:r>
        <w:rPr>
          <w:noProof/>
        </w:rPr>
        <w:drawing>
          <wp:inline distT="0" distB="0" distL="0" distR="0" wp14:anchorId="7899E55A" wp14:editId="0B05903E">
            <wp:extent cx="2801815" cy="949325"/>
            <wp:effectExtent l="0" t="0" r="0" b="317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49704" b="47530"/>
                    <a:stretch/>
                  </pic:blipFill>
                  <pic:spPr bwMode="auto">
                    <a:xfrm>
                      <a:off x="0" y="0"/>
                      <a:ext cx="2802538" cy="949570"/>
                    </a:xfrm>
                    <a:prstGeom prst="rect">
                      <a:avLst/>
                    </a:prstGeom>
                    <a:ln>
                      <a:noFill/>
                    </a:ln>
                    <a:extLst>
                      <a:ext uri="{53640926-AAD7-44D8-BBD7-CCE9431645EC}">
                        <a14:shadowObscured xmlns:a14="http://schemas.microsoft.com/office/drawing/2010/main"/>
                      </a:ext>
                    </a:extLst>
                  </pic:spPr>
                </pic:pic>
              </a:graphicData>
            </a:graphic>
          </wp:inline>
        </w:drawing>
      </w:r>
    </w:p>
    <w:p w14:paraId="4746497F" w14:textId="6ACA7BA9" w:rsidR="007E396D" w:rsidRDefault="009939B7" w:rsidP="007E396D">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41888" behindDoc="0" locked="0" layoutInCell="1" allowOverlap="1" wp14:anchorId="64D1B35D" wp14:editId="6F7B5E08">
                <wp:simplePos x="0" y="0"/>
                <wp:positionH relativeFrom="column">
                  <wp:posOffset>2338754</wp:posOffset>
                </wp:positionH>
                <wp:positionV relativeFrom="paragraph">
                  <wp:posOffset>642864</wp:posOffset>
                </wp:positionV>
                <wp:extent cx="1470447" cy="879231"/>
                <wp:effectExtent l="0" t="0" r="0" b="0"/>
                <wp:wrapNone/>
                <wp:docPr id="114" name="Group 114"/>
                <wp:cNvGraphicFramePr/>
                <a:graphic xmlns:a="http://schemas.openxmlformats.org/drawingml/2006/main">
                  <a:graphicData uri="http://schemas.microsoft.com/office/word/2010/wordprocessingGroup">
                    <wpg:wgp>
                      <wpg:cNvGrpSpPr/>
                      <wpg:grpSpPr>
                        <a:xfrm>
                          <a:off x="0" y="0"/>
                          <a:ext cx="1470447" cy="879231"/>
                          <a:chOff x="1418907" y="-1107223"/>
                          <a:chExt cx="1809380" cy="849086"/>
                        </a:xfrm>
                      </wpg:grpSpPr>
                      <wps:wsp>
                        <wps:cNvPr id="115" name="Straight Arrow Connector 115"/>
                        <wps:cNvCnPr/>
                        <wps:spPr>
                          <a:xfrm>
                            <a:off x="1418907" y="-849131"/>
                            <a:ext cx="257992"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16" name="Rectangle: Rounded Corners 116"/>
                        <wps:cNvSpPr/>
                        <wps:spPr>
                          <a:xfrm>
                            <a:off x="1676973" y="-1107223"/>
                            <a:ext cx="1551314" cy="84908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B41A274" w14:textId="77777777" w:rsidR="0097253C" w:rsidRDefault="0097253C" w:rsidP="007E396D">
                              <w:pPr>
                                <w:jc w:val="center"/>
                              </w:pPr>
                              <w:r>
                                <w:t>Taking series of input from the text file named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D1B35D" id="Group 114" o:spid="_x0000_s1076" style="position:absolute;margin-left:184.15pt;margin-top:50.6pt;width:115.8pt;height:69.25pt;z-index:251941888;mso-width-relative:margin;mso-height-relative:margin" coordorigin="14189,-11072" coordsize="18093,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">
                <v:shape id="Straight Arrow Connector 115" o:spid="_x0000_s1077" type="#_x0000_t32" style="position:absolute;left:14189;top:-8491;width:25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" strokecolor="#ed7d31 [3205]" strokeweight=".5pt">
                  <v:stroke endarrow="block" joinstyle="miter"/>
                </v:shape>
                <v:roundrect id="Rectangle: Rounded Corners 116" o:spid="_x0000_s1078" style="position:absolute;left:16769;top:-11072;width:15513;height:8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" fillcolor="#ed7d31 [3205]" stroked="f">
                  <v:fill opacity="32896f"/>
                  <v:textbox>
                    <w:txbxContent>
                      <w:p w14:paraId="0B41A274" w14:textId="77777777" w:rsidR="0097253C" w:rsidRDefault="0097253C" w:rsidP="007E396D">
                        <w:pPr>
                          <w:jc w:val="center"/>
                        </w:pPr>
                        <w:r>
                          <w:t>Taking series of input from the text file named “Inputs”</w:t>
                        </w:r>
                      </w:p>
                    </w:txbxContent>
                  </v:textbox>
                </v:roundrect>
              </v:group>
            </w:pict>
          </mc:Fallback>
        </mc:AlternateContent>
      </w:r>
      <w:r>
        <w:rPr>
          <w:noProof/>
        </w:rPr>
        <w:drawing>
          <wp:inline distT="0" distB="0" distL="0" distR="0" wp14:anchorId="342ADC56" wp14:editId="6AD34BFE">
            <wp:extent cx="3714750" cy="336232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14750" cy="3362325"/>
                    </a:xfrm>
                    <a:prstGeom prst="rect">
                      <a:avLst/>
                    </a:prstGeom>
                  </pic:spPr>
                </pic:pic>
              </a:graphicData>
            </a:graphic>
          </wp:inline>
        </w:drawing>
      </w:r>
    </w:p>
    <w:p w14:paraId="6E7E627A" w14:textId="4AAEA0DC" w:rsidR="007E396D" w:rsidRPr="00A14B96" w:rsidRDefault="007E396D" w:rsidP="007E396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F2CC" w:themeFill="accent4" w:themeFillTint="33"/>
        <w:rPr>
          <w:rFonts w:ascii="Times New Roman" w:eastAsiaTheme="majorEastAsia" w:hAnsi="Times New Roman" w:cstheme="majorBidi"/>
          <w:bCs/>
          <w:sz w:val="28"/>
          <w:szCs w:val="28"/>
        </w:rPr>
      </w:pPr>
      <w:r w:rsidRPr="00A14B96">
        <w:rPr>
          <w:rFonts w:ascii="Times New Roman" w:eastAsiaTheme="majorEastAsia" w:hAnsi="Times New Roman" w:cstheme="majorBidi"/>
          <w:bCs/>
          <w:sz w:val="28"/>
          <w:szCs w:val="28"/>
        </w:rPr>
        <w:t>Note – As we are taking input from file the time and space complexity will totally depend on the size of file</w:t>
      </w:r>
      <w:r>
        <w:rPr>
          <w:rFonts w:ascii="Times New Roman" w:eastAsiaTheme="majorEastAsia" w:hAnsi="Times New Roman" w:cstheme="majorBidi"/>
          <w:bCs/>
          <w:sz w:val="28"/>
          <w:szCs w:val="28"/>
        </w:rPr>
        <w:t xml:space="preserve">, however we have used </w:t>
      </w:r>
      <w:r w:rsidR="00901A7C">
        <w:rPr>
          <w:rFonts w:ascii="Times New Roman" w:eastAsiaTheme="majorEastAsia" w:hAnsi="Times New Roman" w:cstheme="majorBidi"/>
          <w:bCs/>
          <w:sz w:val="28"/>
          <w:szCs w:val="28"/>
        </w:rPr>
        <w:t>one</w:t>
      </w:r>
      <w:r>
        <w:rPr>
          <w:rFonts w:ascii="Times New Roman" w:eastAsiaTheme="majorEastAsia" w:hAnsi="Times New Roman" w:cstheme="majorBidi"/>
          <w:bCs/>
          <w:sz w:val="28"/>
          <w:szCs w:val="28"/>
        </w:rPr>
        <w:t xml:space="preserve"> loops in our main function </w:t>
      </w:r>
      <w:r w:rsidR="00901A7C">
        <w:rPr>
          <w:rFonts w:ascii="Times New Roman" w:eastAsiaTheme="majorEastAsia" w:hAnsi="Times New Roman" w:cstheme="majorBidi"/>
          <w:bCs/>
          <w:sz w:val="28"/>
          <w:szCs w:val="28"/>
        </w:rPr>
        <w:t xml:space="preserve">that is for passing the value to function to calculate the series </w:t>
      </w:r>
      <w:r>
        <w:rPr>
          <w:rFonts w:ascii="Times New Roman" w:eastAsiaTheme="majorEastAsia" w:hAnsi="Times New Roman" w:cstheme="majorBidi"/>
          <w:bCs/>
          <w:sz w:val="28"/>
          <w:szCs w:val="28"/>
        </w:rPr>
        <w:t>we can assume the base case of complexity will be around O(</w:t>
      </w:r>
      <w:r w:rsidR="00901A7C">
        <w:rPr>
          <w:rFonts w:ascii="Times New Roman" w:eastAsiaTheme="majorEastAsia" w:hAnsi="Times New Roman" w:cstheme="majorBidi"/>
          <w:bCs/>
          <w:sz w:val="28"/>
          <w:szCs w:val="28"/>
        </w:rPr>
        <w:t>N</w:t>
      </w:r>
      <w:r>
        <w:rPr>
          <w:rFonts w:ascii="Times New Roman" w:eastAsiaTheme="majorEastAsia" w:hAnsi="Times New Roman" w:cstheme="majorBidi"/>
          <w:bCs/>
          <w:sz w:val="28"/>
          <w:szCs w:val="28"/>
        </w:rPr>
        <w:t>).</w:t>
      </w:r>
    </w:p>
    <w:p w14:paraId="6C5B3298" w14:textId="77777777" w:rsidR="007E396D" w:rsidRDefault="007E396D">
      <w:pPr>
        <w:rPr>
          <w:rFonts w:ascii="Times New Roman" w:eastAsiaTheme="majorEastAsia" w:hAnsi="Times New Roman" w:cstheme="majorBidi"/>
          <w:b/>
          <w:color w:val="C00000"/>
          <w:sz w:val="32"/>
          <w:szCs w:val="32"/>
        </w:rPr>
      </w:pPr>
      <w:r>
        <w:rPr>
          <w:color w:val="C00000"/>
        </w:rPr>
        <w:br w:type="page"/>
      </w:r>
    </w:p>
    <w:p w14:paraId="3C83B862" w14:textId="433F3EDB" w:rsidR="007811AE" w:rsidRPr="007811AE" w:rsidRDefault="007811AE" w:rsidP="007811AE">
      <w:pPr>
        <w:pStyle w:val="Heading1"/>
        <w:numPr>
          <w:ilvl w:val="0"/>
          <w:numId w:val="41"/>
        </w:numPr>
        <w:pBdr>
          <w:top w:val="single" w:sz="4" w:space="1" w:color="auto"/>
          <w:bottom w:val="single" w:sz="4" w:space="1" w:color="auto"/>
        </w:pBdr>
        <w:jc w:val="both"/>
        <w:rPr>
          <w:color w:val="C00000"/>
        </w:rPr>
      </w:pPr>
      <w:bookmarkStart w:id="14" w:name="_Toc54085299"/>
      <w:r w:rsidRPr="007811AE">
        <w:rPr>
          <w:color w:val="C00000"/>
        </w:rPr>
        <w:t>Create a class PROGLOGIC with the following specifications:</w:t>
      </w:r>
      <w:bookmarkEnd w:id="14"/>
    </w:p>
    <w:p w14:paraId="244558E7" w14:textId="77777777" w:rsidR="007811AE" w:rsidRPr="007811AE" w:rsidRDefault="007811AE" w:rsidP="00A23D55">
      <w:pPr>
        <w:ind w:left="284"/>
      </w:pPr>
      <w:r w:rsidRPr="007811AE">
        <w:t>Private members:</w:t>
      </w:r>
    </w:p>
    <w:p w14:paraId="13704C78" w14:textId="77777777" w:rsidR="007811AE" w:rsidRPr="007811AE" w:rsidRDefault="007811AE" w:rsidP="00A23D55">
      <w:pPr>
        <w:ind w:left="284"/>
      </w:pPr>
      <w:r w:rsidRPr="007811AE">
        <w:t xml:space="preserve">N - integer type </w:t>
      </w:r>
    </w:p>
    <w:p w14:paraId="5632540F" w14:textId="77777777" w:rsidR="007811AE" w:rsidRPr="007811AE" w:rsidRDefault="007811AE" w:rsidP="00A23D55">
      <w:pPr>
        <w:ind w:left="284"/>
      </w:pPr>
      <w:r w:rsidRPr="007811AE">
        <w:t>Public members:</w:t>
      </w:r>
    </w:p>
    <w:p w14:paraId="63CFB3B1" w14:textId="77777777" w:rsidR="007811AE" w:rsidRPr="007811AE" w:rsidRDefault="007811AE" w:rsidP="00A23D55">
      <w:pPr>
        <w:ind w:left="284"/>
      </w:pPr>
      <w:r w:rsidRPr="007811AE">
        <w:t>Create a default constructor to give the initial values to data members of the class PROGLOGIC</w:t>
      </w:r>
    </w:p>
    <w:p w14:paraId="322D6AE3" w14:textId="77777777" w:rsidR="007811AE" w:rsidRPr="007811AE" w:rsidRDefault="007811AE" w:rsidP="00A23D55">
      <w:pPr>
        <w:ind w:left="284"/>
      </w:pPr>
      <w:r w:rsidRPr="007811AE">
        <w:t>INPUT() - is a function that will recieve argument in their formal parameter from main() and assign values to the private data members of PROGLOGIC</w:t>
      </w:r>
    </w:p>
    <w:p w14:paraId="136A5B49" w14:textId="77777777" w:rsidR="007811AE" w:rsidRPr="007811AE" w:rsidRDefault="007811AE" w:rsidP="00A23D55">
      <w:pPr>
        <w:ind w:left="284"/>
      </w:pPr>
      <w:r w:rsidRPr="007811AE">
        <w:t>FINDING_EVENODD() - checks whether given user input is an even or odd number and return the value to main() for printing</w:t>
      </w:r>
    </w:p>
    <w:p w14:paraId="723CCAAB" w14:textId="77777777" w:rsidR="007811AE" w:rsidRPr="007811AE" w:rsidRDefault="007811AE" w:rsidP="00A23D55">
      <w:pPr>
        <w:ind w:left="284"/>
      </w:pPr>
      <w:r w:rsidRPr="007811AE">
        <w:t>A separate class EVEN shall be created to include the main()</w:t>
      </w:r>
    </w:p>
    <w:p w14:paraId="21380972" w14:textId="77777777" w:rsidR="007811AE" w:rsidRPr="007811AE" w:rsidRDefault="007811AE" w:rsidP="00A23D55">
      <w:pPr>
        <w:ind w:left="284"/>
      </w:pPr>
      <w:r w:rsidRPr="007811AE">
        <w:t>main() - must invoke INPUT() and then invoke EVEN_ODD() to print whether the given number is an even or odd</w:t>
      </w:r>
    </w:p>
    <w:p w14:paraId="4346E573" w14:textId="7DCF0FAF" w:rsidR="001A4180" w:rsidRPr="00FB0524" w:rsidRDefault="007811AE" w:rsidP="00A23D55">
      <w:pPr>
        <w:pBdr>
          <w:bottom w:val="single" w:sz="4" w:space="1" w:color="auto"/>
        </w:pBdr>
        <w:ind w:left="284"/>
      </w:pPr>
      <w:r w:rsidRPr="007811AE">
        <w:t>The program must continue as long as the user wants.</w:t>
      </w:r>
      <w:r w:rsidR="003B6C1A" w:rsidRPr="00FB0524">
        <w:t>.</w:t>
      </w:r>
    </w:p>
    <w:p w14:paraId="7E15E910" w14:textId="77777777" w:rsidR="000E6554" w:rsidRPr="00F9386F"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p>
    <w:p w14:paraId="2ABD0FBA"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2111DF3"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5B6C2C6"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class Even{</w:t>
      </w:r>
    </w:p>
    <w:p w14:paraId="5F5B1B6A"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4537AA84"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w:t>
      </w:r>
    </w:p>
    <w:p w14:paraId="03957135"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r>
        <w:tab/>
      </w:r>
    </w:p>
    <w:p w14:paraId="1724BD45"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OLOGIC p = new PROLOGIC();</w:t>
      </w:r>
    </w:p>
    <w:p w14:paraId="777DD0B0"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30BBDADD"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31C80B8E"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p.INPUT();</w:t>
      </w:r>
    </w:p>
    <w:p w14:paraId="6270140F"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p.FINDING_EVENODD();</w:t>
      </w:r>
    </w:p>
    <w:p w14:paraId="00BE7C9D"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nDo you want to continue?1.Yes 2.No");</w:t>
      </w:r>
    </w:p>
    <w:p w14:paraId="26BF3B80"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115A5447"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while(ex==1);</w:t>
      </w:r>
    </w:p>
    <w:p w14:paraId="515FDE4D"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5E02280"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629867A8"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BCD8C19"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class PROLOGIC{</w:t>
      </w:r>
    </w:p>
    <w:p w14:paraId="67845C6B"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N;</w:t>
      </w:r>
    </w:p>
    <w:p w14:paraId="5BDA5DB2"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634953EC"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PROLOGIC(){</w:t>
      </w:r>
    </w:p>
    <w:p w14:paraId="0F2571E8"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0;</w:t>
      </w:r>
    </w:p>
    <w:p w14:paraId="2A8F9DB6"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2A20D15"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PUT(){</w:t>
      </w:r>
    </w:p>
    <w:p w14:paraId="7DDCC0C8"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ystem.out.print("\nEnter the number: ");</w:t>
      </w:r>
    </w:p>
    <w:p w14:paraId="18DCB6EA"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sc.nextInt();</w:t>
      </w:r>
    </w:p>
    <w:p w14:paraId="6661E507"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r>
        <w:tab/>
      </w:r>
    </w:p>
    <w:p w14:paraId="549C3C52"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FINDING_EVENODD(){</w:t>
      </w:r>
    </w:p>
    <w:p w14:paraId="08C2FC85"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N%2==0){</w:t>
      </w:r>
    </w:p>
    <w:p w14:paraId="3B5E2EEB"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N+" is Even! ");</w:t>
      </w:r>
    </w:p>
    <w:p w14:paraId="273AB47B"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122A94A0"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else{</w:t>
      </w:r>
    </w:p>
    <w:p w14:paraId="06946B9C"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N+" is Odd! ");</w:t>
      </w:r>
    </w:p>
    <w:p w14:paraId="06F0FCF8"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66255988" w14:textId="77777777" w:rsidR="00001468"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82BEBC7" w14:textId="41E8B363" w:rsidR="000E6554" w:rsidRDefault="00001468" w:rsidP="0000146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80111B9" w14:textId="77777777" w:rsidR="000E6554" w:rsidRDefault="000E6554" w:rsidP="000E6554"/>
    <w:p w14:paraId="5C11DDA4" w14:textId="77777777" w:rsidR="000E6554" w:rsidRPr="00394708" w:rsidRDefault="000E6554" w:rsidP="000E6554">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771634B5" w14:textId="77777777" w:rsidR="0097253C" w:rsidRDefault="000E6554" w:rsidP="000E6554">
      <w:pPr>
        <w:rPr>
          <w:noProof/>
        </w:rPr>
      </w:pPr>
      <w:r>
        <w:rPr>
          <w:noProof/>
        </w:rPr>
        <w:t xml:space="preserve">    </w:t>
      </w:r>
      <w:r w:rsidR="0014009A">
        <w:rPr>
          <w:noProof/>
        </w:rPr>
        <w:t xml:space="preserve">                                  </w:t>
      </w:r>
      <w:r w:rsidR="0014009A">
        <w:rPr>
          <w:noProof/>
        </w:rPr>
        <w:drawing>
          <wp:inline distT="0" distB="0" distL="0" distR="0" wp14:anchorId="366AF754" wp14:editId="47174F7A">
            <wp:extent cx="3419475" cy="158115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19475" cy="1581150"/>
                    </a:xfrm>
                    <a:prstGeom prst="rect">
                      <a:avLst/>
                    </a:prstGeom>
                  </pic:spPr>
                </pic:pic>
              </a:graphicData>
            </a:graphic>
          </wp:inline>
        </w:drawing>
      </w:r>
      <w:r>
        <w:rPr>
          <w:noProof/>
        </w:rPr>
        <w:t xml:space="preserve"> </w:t>
      </w:r>
    </w:p>
    <w:p w14:paraId="1E8ABBD2" w14:textId="77777777" w:rsidR="0097253C" w:rsidRDefault="0097253C" w:rsidP="000E6554">
      <w:pPr>
        <w:rPr>
          <w:noProof/>
        </w:rPr>
      </w:pPr>
    </w:p>
    <w:p w14:paraId="02D8C881" w14:textId="77777777" w:rsidR="00883B31" w:rsidRPr="0048470B" w:rsidRDefault="000E6554" w:rsidP="00883B31">
      <w:pPr>
        <w:shd w:val="clear" w:color="auto" w:fill="FFD966" w:themeFill="accent4" w:themeFillTint="99"/>
        <w:rPr>
          <w:bCs/>
          <w:sz w:val="32"/>
          <w:szCs w:val="20"/>
        </w:rPr>
      </w:pPr>
      <w:r>
        <w:rPr>
          <w:noProof/>
        </w:rPr>
        <w:t xml:space="preserve">  </w:t>
      </w:r>
      <w:r w:rsidR="00883B31" w:rsidRPr="0048470B">
        <w:rPr>
          <w:bCs/>
          <w:sz w:val="32"/>
          <w:szCs w:val="20"/>
        </w:rPr>
        <w:t>DrawBack</w:t>
      </w:r>
      <w:r w:rsidR="00883B31">
        <w:rPr>
          <w:bCs/>
          <w:sz w:val="32"/>
          <w:szCs w:val="20"/>
        </w:rPr>
        <w:t>s -</w:t>
      </w:r>
    </w:p>
    <w:p w14:paraId="51909C68" w14:textId="77777777" w:rsidR="00883B31" w:rsidRDefault="00883B31" w:rsidP="00883B31">
      <w:pPr>
        <w:pStyle w:val="ListParagraph"/>
        <w:numPr>
          <w:ilvl w:val="0"/>
          <w:numId w:val="45"/>
        </w:numPr>
        <w:spacing w:line="480" w:lineRule="auto"/>
      </w:pPr>
      <w:r>
        <w:t>The program could use static members to improve memory for private members of operation class</w:t>
      </w:r>
    </w:p>
    <w:p w14:paraId="33CD2DAE" w14:textId="77777777" w:rsidR="00883B31" w:rsidRDefault="00883B31" w:rsidP="00883B31">
      <w:pPr>
        <w:pStyle w:val="ListParagraph"/>
        <w:numPr>
          <w:ilvl w:val="0"/>
          <w:numId w:val="45"/>
        </w:numPr>
        <w:spacing w:line="480" w:lineRule="auto"/>
        <w:rPr>
          <w:b/>
          <w:bCs/>
        </w:rPr>
      </w:pPr>
      <w:r w:rsidRPr="006D6284">
        <w:rPr>
          <w:b/>
          <w:bCs/>
        </w:rPr>
        <w:t>Program is not made for taking series of inputs,</w:t>
      </w:r>
      <w:r>
        <w:rPr>
          <w:b/>
          <w:bCs/>
        </w:rPr>
        <w:t xml:space="preserve"> so like from previous example, we take input form a text file</w:t>
      </w:r>
      <w:r w:rsidRPr="006D6284">
        <w:rPr>
          <w:b/>
          <w:bCs/>
        </w:rPr>
        <w:t>.</w:t>
      </w:r>
    </w:p>
    <w:p w14:paraId="615E4C44" w14:textId="32381D8B" w:rsidR="00883B31" w:rsidRPr="006D6284" w:rsidRDefault="00B65F68" w:rsidP="00883B31">
      <w:pPr>
        <w:pStyle w:val="ListParagraph"/>
        <w:numPr>
          <w:ilvl w:val="0"/>
          <w:numId w:val="45"/>
        </w:numPr>
        <w:spacing w:line="480" w:lineRule="auto"/>
        <w:rPr>
          <w:b/>
          <w:bCs/>
        </w:rPr>
      </w:pPr>
      <w:r>
        <w:rPr>
          <w:b/>
          <w:bCs/>
        </w:rPr>
        <w:t>We can optimize our even function , by making the function as string type and using ternary operators to check the condition and then return it to the main function of the other class</w:t>
      </w:r>
      <w:r w:rsidR="006D7D59">
        <w:rPr>
          <w:b/>
          <w:bCs/>
        </w:rPr>
        <w:t>, instead of using series of if and else conditions.</w:t>
      </w:r>
    </w:p>
    <w:p w14:paraId="79A0C7A8" w14:textId="77777777" w:rsidR="00883B31" w:rsidRPr="003B660D" w:rsidRDefault="00883B31" w:rsidP="00883B3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rFonts w:ascii="Times New Roman" w:eastAsia="Times New Roman" w:hAnsi="Times New Roman" w:cs="Times New Roman"/>
          <w:b/>
          <w:sz w:val="24"/>
          <w:szCs w:val="18"/>
        </w:rPr>
      </w:pPr>
      <w:r w:rsidRPr="003B660D">
        <w:rPr>
          <w:rFonts w:ascii="Times New Roman" w:eastAsia="Times New Roman" w:hAnsi="Times New Roman" w:cs="Times New Roman"/>
          <w:b/>
          <w:sz w:val="24"/>
          <w:szCs w:val="18"/>
        </w:rPr>
        <w:t>Note-  here</w:t>
      </w:r>
      <w:r>
        <w:rPr>
          <w:rFonts w:ascii="Times New Roman" w:eastAsia="Times New Roman" w:hAnsi="Times New Roman" w:cs="Times New Roman"/>
          <w:b/>
          <w:sz w:val="24"/>
          <w:szCs w:val="18"/>
        </w:rPr>
        <w:t xml:space="preserve"> we are taking input from a file so, the only exception handling we had to is to check if the file exists. We will use delimeter method of Scnner class to read and create a file object from File class of java.io package.</w:t>
      </w:r>
    </w:p>
    <w:p w14:paraId="28187B02" w14:textId="77777777" w:rsidR="00883B31" w:rsidRPr="0039631F" w:rsidRDefault="00883B31" w:rsidP="00883B3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sz w:val="24"/>
        </w:rPr>
      </w:pPr>
      <w:r w:rsidRPr="0039631F">
        <w:rPr>
          <w:rFonts w:ascii="Bahnschrift" w:hAnsi="Bahnschrift" w:cs="Times New Roman"/>
          <w:bCs/>
          <w:sz w:val="24"/>
        </w:rPr>
        <w:t>FORM 2: Modified</w:t>
      </w:r>
    </w:p>
    <w:p w14:paraId="6A563C9B"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095FF31C"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40FE22C2"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class Even{</w:t>
      </w:r>
    </w:p>
    <w:p w14:paraId="70883F0B"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35E78FA5"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N;</w:t>
      </w:r>
    </w:p>
    <w:p w14:paraId="0F7E7028"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 = new Scanner(System.in);</w:t>
      </w:r>
      <w:r>
        <w:tab/>
      </w:r>
    </w:p>
    <w:p w14:paraId="00A15F64"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ROLOGIC p = new PROLOGIC();</w:t>
      </w:r>
    </w:p>
    <w:p w14:paraId="49D51CED"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0FC38046"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5A1CCA01"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1D7E7AA2"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ile file = new File(args[0]);</w:t>
      </w:r>
    </w:p>
    <w:p w14:paraId="18334C68"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anner sc = new Scanner(file);</w:t>
      </w:r>
    </w:p>
    <w:p w14:paraId="0306E410"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useDelimiter("\\D+");</w:t>
      </w:r>
    </w:p>
    <w:p w14:paraId="3A67E8B8"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hile(sc.hasNext()){</w:t>
      </w:r>
    </w:p>
    <w:p w14:paraId="3F57A972"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N = sc.nextInt();</w:t>
      </w:r>
    </w:p>
    <w:p w14:paraId="210C59A6"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nthe number is: "+N);</w:t>
      </w:r>
    </w:p>
    <w:p w14:paraId="71D809F9"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p.INPUT(N);</w:t>
      </w:r>
    </w:p>
    <w:p w14:paraId="0803790A"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ystem.out.println("The number is "+p.FINDING_EVENODD());</w:t>
      </w:r>
    </w:p>
    <w:p w14:paraId="0847378C"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2F2AB134"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13DCEC56"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catch(FileNotFoundException e){</w:t>
      </w:r>
    </w:p>
    <w:p w14:paraId="1D636DEB"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File doesnt exist!!");</w:t>
      </w:r>
    </w:p>
    <w:p w14:paraId="0A7C9F93"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6A027DA7"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nDo you want to continue?1.Yes 2.No");</w:t>
      </w:r>
    </w:p>
    <w:p w14:paraId="7C9B52CB"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nextInt();</w:t>
      </w:r>
    </w:p>
    <w:p w14:paraId="6DC441DC"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while(ex==1);</w:t>
      </w:r>
    </w:p>
    <w:p w14:paraId="1D1F888A"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DC5D419"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966A53E"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41DDED0D"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class PROLOGIC{</w:t>
      </w:r>
    </w:p>
    <w:p w14:paraId="79DBE808"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int N;</w:t>
      </w:r>
    </w:p>
    <w:p w14:paraId="046172B8"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297AC168"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PROLOGIC(){</w:t>
      </w:r>
    </w:p>
    <w:p w14:paraId="655A6DF9"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N=0;</w:t>
      </w:r>
    </w:p>
    <w:p w14:paraId="5939D654"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AE02B6F" w14:textId="6D518874"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PUT(int n){</w:t>
      </w:r>
    </w:p>
    <w:p w14:paraId="24EF0FC7" w14:textId="47D89DAC" w:rsidR="00B65F68" w:rsidRDefault="001A2921"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s">
            <w:drawing>
              <wp:anchor distT="0" distB="0" distL="114300" distR="114300" simplePos="0" relativeHeight="251947008" behindDoc="0" locked="0" layoutInCell="1" allowOverlap="1" wp14:anchorId="59883A1D" wp14:editId="6450CD11">
                <wp:simplePos x="0" y="0"/>
                <wp:positionH relativeFrom="column">
                  <wp:posOffset>4122420</wp:posOffset>
                </wp:positionH>
                <wp:positionV relativeFrom="paragraph">
                  <wp:posOffset>246380</wp:posOffset>
                </wp:positionV>
                <wp:extent cx="1645920" cy="1104900"/>
                <wp:effectExtent l="0" t="0" r="0" b="0"/>
                <wp:wrapNone/>
                <wp:docPr id="29" name="Rectangle: Rounded Corners 29"/>
                <wp:cNvGraphicFramePr/>
                <a:graphic xmlns:a="http://schemas.openxmlformats.org/drawingml/2006/main">
                  <a:graphicData uri="http://schemas.microsoft.com/office/word/2010/wordprocessingShape">
                    <wps:wsp>
                      <wps:cNvSpPr/>
                      <wps:spPr>
                        <a:xfrm>
                          <a:off x="0" y="0"/>
                          <a:ext cx="1645920" cy="110490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D0BA974" w14:textId="75C7F98A" w:rsidR="006D7D59" w:rsidRDefault="001A2921" w:rsidP="006D7D59">
                            <w:pPr>
                              <w:jc w:val="center"/>
                            </w:pPr>
                            <w:r>
                              <w:t>Code reduced and ternary operator are more faster than if and el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83A1D" id="Rectangle: Rounded Corners 29" o:spid="_x0000_s1079" style="position:absolute;margin-left:324.6pt;margin-top:19.4pt;width:129.6pt;height:87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" fillcolor="#ed7d31 [3205]" stroked="f">
                <v:fill opacity="32896f"/>
                <v:textbox>
                  <w:txbxContent>
                    <w:p w14:paraId="1D0BA974" w14:textId="75C7F98A" w:rsidR="006D7D59" w:rsidRDefault="001A2921" w:rsidP="006D7D59">
                      <w:pPr>
                        <w:jc w:val="center"/>
                      </w:pPr>
                      <w:r>
                        <w:t>Code reduced and ternary operator are more faster than if and else</w:t>
                      </w:r>
                    </w:p>
                  </w:txbxContent>
                </v:textbox>
              </v:roundrect>
            </w:pict>
          </mc:Fallback>
        </mc:AlternateContent>
      </w:r>
      <w:r w:rsidR="00B65F68">
        <w:tab/>
      </w:r>
      <w:r w:rsidR="00B65F68">
        <w:tab/>
        <w:t>N=n;</w:t>
      </w:r>
    </w:p>
    <w:p w14:paraId="023CFF97" w14:textId="1D224C5F" w:rsidR="00B65F68" w:rsidRDefault="001A2921"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s">
            <w:drawing>
              <wp:anchor distT="0" distB="0" distL="114300" distR="114300" simplePos="0" relativeHeight="251948032" behindDoc="0" locked="0" layoutInCell="1" allowOverlap="1" wp14:anchorId="5E7EA289" wp14:editId="0AD7E58A">
                <wp:simplePos x="0" y="0"/>
                <wp:positionH relativeFrom="column">
                  <wp:posOffset>3108960</wp:posOffset>
                </wp:positionH>
                <wp:positionV relativeFrom="paragraph">
                  <wp:posOffset>13970</wp:posOffset>
                </wp:positionV>
                <wp:extent cx="1013460" cy="970280"/>
                <wp:effectExtent l="0" t="0" r="34290" b="20320"/>
                <wp:wrapNone/>
                <wp:docPr id="30" name="Right Brace 30"/>
                <wp:cNvGraphicFramePr/>
                <a:graphic xmlns:a="http://schemas.openxmlformats.org/drawingml/2006/main">
                  <a:graphicData uri="http://schemas.microsoft.com/office/word/2010/wordprocessingShape">
                    <wps:wsp>
                      <wps:cNvSpPr/>
                      <wps:spPr>
                        <a:xfrm>
                          <a:off x="0" y="0"/>
                          <a:ext cx="1013460" cy="970280"/>
                        </a:xfrm>
                        <a:prstGeom prst="rightBrace">
                          <a:avLst/>
                        </a:prstGeom>
                      </wps:spPr>
                      <wps:style>
                        <a:lnRef idx="2">
                          <a:schemeClr val="accent2"/>
                        </a:lnRef>
                        <a:fillRef idx="0">
                          <a:schemeClr val="accent2"/>
                        </a:fillRef>
                        <a:effectRef idx="1">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650D64" id="Right Brace 30" o:spid="_x0000_s1026" type="#_x0000_t88" style="position:absolute;margin-left:244.8pt;margin-top:1.1pt;width:79.8pt;height:76.4pt;z-index:25194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" strokecolor="#ed7d31 [3205]" strokeweight="1pt">
                <v:stroke joinstyle="miter"/>
              </v:shape>
            </w:pict>
          </mc:Fallback>
        </mc:AlternateContent>
      </w:r>
      <w:r w:rsidR="00B65F68">
        <w:tab/>
        <w:t>}</w:t>
      </w:r>
      <w:r w:rsidR="00B65F68">
        <w:tab/>
      </w:r>
    </w:p>
    <w:p w14:paraId="425FF49A" w14:textId="6FD6F089"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ring FINDING_EVENODD(){</w:t>
      </w:r>
    </w:p>
    <w:p w14:paraId="7C2A5270" w14:textId="4A4384A0" w:rsidR="00B65F68" w:rsidRDefault="00B65F68" w:rsidP="006D7D5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N % 2 == 0) ? "even" : "odd";</w:t>
      </w:r>
    </w:p>
    <w:p w14:paraId="7EA98852" w14:textId="77777777" w:rsidR="00B65F68"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2249D10" w14:textId="48DFB8E2" w:rsidR="00883B31" w:rsidRPr="003B660D" w:rsidRDefault="00B65F68" w:rsidP="00B65F68">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1AA3432" w14:textId="77777777" w:rsidR="00883B31" w:rsidRDefault="00883B31" w:rsidP="00883B31">
      <w:pPr>
        <w:rPr>
          <w:rFonts w:ascii="Bahnschrift" w:hAnsi="Bahnschrift" w:cs="Times New Roman"/>
          <w:b/>
          <w:sz w:val="28"/>
          <w:szCs w:val="24"/>
        </w:rPr>
      </w:pPr>
    </w:p>
    <w:p w14:paraId="39A143A5" w14:textId="77777777" w:rsidR="00883B31" w:rsidRPr="004A25C3" w:rsidRDefault="00883B31" w:rsidP="00883B31">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7AACF6D7" w14:textId="77777777" w:rsidR="00883B31" w:rsidRDefault="00883B31" w:rsidP="00883B31">
      <w:pPr>
        <w:rPr>
          <w:noProof/>
        </w:rPr>
      </w:pPr>
    </w:p>
    <w:p w14:paraId="58869781" w14:textId="77777777" w:rsidR="00883B31" w:rsidRDefault="00883B31" w:rsidP="00883B31">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3E6F2461" w14:textId="77777777" w:rsidR="00883B31" w:rsidRDefault="00883B31" w:rsidP="00883B31">
      <w:pPr>
        <w:spacing w:line="480" w:lineRule="auto"/>
        <w:rPr>
          <w:noProof/>
        </w:rPr>
      </w:pPr>
      <w:r>
        <w:rPr>
          <w:noProof/>
        </w:rPr>
        <w:drawing>
          <wp:inline distT="0" distB="0" distL="0" distR="0" wp14:anchorId="6E0E2603" wp14:editId="178D82E0">
            <wp:extent cx="2801815" cy="9493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49704" b="47530"/>
                    <a:stretch/>
                  </pic:blipFill>
                  <pic:spPr bwMode="auto">
                    <a:xfrm>
                      <a:off x="0" y="0"/>
                      <a:ext cx="2802538" cy="949570"/>
                    </a:xfrm>
                    <a:prstGeom prst="rect">
                      <a:avLst/>
                    </a:prstGeom>
                    <a:ln>
                      <a:noFill/>
                    </a:ln>
                    <a:extLst>
                      <a:ext uri="{53640926-AAD7-44D8-BBD7-CCE9431645EC}">
                        <a14:shadowObscured xmlns:a14="http://schemas.microsoft.com/office/drawing/2010/main"/>
                      </a:ext>
                    </a:extLst>
                  </pic:spPr>
                </pic:pic>
              </a:graphicData>
            </a:graphic>
          </wp:inline>
        </w:drawing>
      </w:r>
    </w:p>
    <w:p w14:paraId="48D36206" w14:textId="6C0C39DC" w:rsidR="00883B31" w:rsidRDefault="00012B34" w:rsidP="00883B31">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43936" behindDoc="0" locked="0" layoutInCell="1" allowOverlap="1" wp14:anchorId="1FEC71F6" wp14:editId="2AE29781">
                <wp:simplePos x="0" y="0"/>
                <wp:positionH relativeFrom="column">
                  <wp:posOffset>2026920</wp:posOffset>
                </wp:positionH>
                <wp:positionV relativeFrom="paragraph">
                  <wp:posOffset>892810</wp:posOffset>
                </wp:positionV>
                <wp:extent cx="1470447" cy="1046316"/>
                <wp:effectExtent l="0" t="0" r="0" b="1905"/>
                <wp:wrapNone/>
                <wp:docPr id="10" name="Group 10"/>
                <wp:cNvGraphicFramePr/>
                <a:graphic xmlns:a="http://schemas.openxmlformats.org/drawingml/2006/main">
                  <a:graphicData uri="http://schemas.microsoft.com/office/word/2010/wordprocessingGroup">
                    <wpg:wgp>
                      <wpg:cNvGrpSpPr/>
                      <wpg:grpSpPr>
                        <a:xfrm>
                          <a:off x="0" y="0"/>
                          <a:ext cx="1470447" cy="1046316"/>
                          <a:chOff x="1418907" y="-1268579"/>
                          <a:chExt cx="1809380" cy="1010442"/>
                        </a:xfrm>
                      </wpg:grpSpPr>
                      <wps:wsp>
                        <wps:cNvPr id="11" name="Straight Arrow Connector 11"/>
                        <wps:cNvCnPr/>
                        <wps:spPr>
                          <a:xfrm>
                            <a:off x="1418907" y="-1268579"/>
                            <a:ext cx="328173" cy="22076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 name="Rectangle: Rounded Corners 19"/>
                        <wps:cNvSpPr/>
                        <wps:spPr>
                          <a:xfrm>
                            <a:off x="1676973" y="-1107223"/>
                            <a:ext cx="1551314" cy="849086"/>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90D585C" w14:textId="77777777" w:rsidR="00883B31" w:rsidRDefault="00883B31" w:rsidP="00883B31">
                              <w:pPr>
                                <w:jc w:val="center"/>
                              </w:pPr>
                              <w:r>
                                <w:t>Taking series of input from the text file named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EC71F6" id="Group 10" o:spid="_x0000_s1080" style="position:absolute;margin-left:159.6pt;margin-top:70.3pt;width:115.8pt;height:82.4pt;z-index:251943936;mso-width-relative:margin;mso-height-relative:margin" coordorigin="14189,-12685" coordsize="18093,10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">
                <v:shape id="Straight Arrow Connector 11" o:spid="_x0000_s1081" type="#_x0000_t32" style="position:absolute;left:14189;top:-12685;width:3281;height:2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" strokecolor="#ed7d31 [3205]" strokeweight=".5pt">
                  <v:stroke endarrow="block" joinstyle="miter"/>
                </v:shape>
                <v:roundrect id="Rectangle: Rounded Corners 19" o:spid="_x0000_s1082" style="position:absolute;left:16769;top:-11072;width:15513;height:8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" fillcolor="#ed7d31 [3205]" stroked="f">
                  <v:fill opacity="32896f"/>
                  <v:textbox>
                    <w:txbxContent>
                      <w:p w14:paraId="090D585C" w14:textId="77777777" w:rsidR="00883B31" w:rsidRDefault="00883B31" w:rsidP="00883B31">
                        <w:pPr>
                          <w:jc w:val="center"/>
                        </w:pPr>
                        <w:r>
                          <w:t>Taking series of input from the text file named “Inputs”</w:t>
                        </w:r>
                      </w:p>
                    </w:txbxContent>
                  </v:textbox>
                </v:roundrect>
              </v:group>
            </w:pict>
          </mc:Fallback>
        </mc:AlternateContent>
      </w:r>
      <w:r>
        <w:rPr>
          <w:noProof/>
        </w:rPr>
        <w:drawing>
          <wp:inline distT="0" distB="0" distL="0" distR="0" wp14:anchorId="0D5B0910" wp14:editId="51DAF851">
            <wp:extent cx="3552825" cy="3352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52825" cy="3352800"/>
                    </a:xfrm>
                    <a:prstGeom prst="rect">
                      <a:avLst/>
                    </a:prstGeom>
                  </pic:spPr>
                </pic:pic>
              </a:graphicData>
            </a:graphic>
          </wp:inline>
        </w:drawing>
      </w:r>
    </w:p>
    <w:p w14:paraId="45D9913A" w14:textId="2C14ACAD" w:rsidR="00923713" w:rsidRDefault="00923713" w:rsidP="00883B31">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50080" behindDoc="0" locked="0" layoutInCell="1" allowOverlap="1" wp14:anchorId="590FDEAE" wp14:editId="58752E11">
                <wp:simplePos x="0" y="0"/>
                <wp:positionH relativeFrom="column">
                  <wp:posOffset>1714500</wp:posOffset>
                </wp:positionH>
                <wp:positionV relativeFrom="paragraph">
                  <wp:posOffset>50165</wp:posOffset>
                </wp:positionV>
                <wp:extent cx="3397885" cy="878840"/>
                <wp:effectExtent l="0" t="0" r="12065" b="16510"/>
                <wp:wrapNone/>
                <wp:docPr id="33" name="Group 33"/>
                <wp:cNvGraphicFramePr/>
                <a:graphic xmlns:a="http://schemas.openxmlformats.org/drawingml/2006/main">
                  <a:graphicData uri="http://schemas.microsoft.com/office/word/2010/wordprocessingGroup">
                    <wpg:wgp>
                      <wpg:cNvGrpSpPr/>
                      <wpg:grpSpPr>
                        <a:xfrm>
                          <a:off x="0" y="0"/>
                          <a:ext cx="3397885" cy="878840"/>
                          <a:chOff x="-953318" y="-1107223"/>
                          <a:chExt cx="4181605" cy="849086"/>
                        </a:xfrm>
                      </wpg:grpSpPr>
                      <wps:wsp>
                        <wps:cNvPr id="34" name="Straight Arrow Connector 34"/>
                        <wps:cNvCnPr>
                          <a:endCxn id="67" idx="1"/>
                        </wps:cNvCnPr>
                        <wps:spPr>
                          <a:xfrm>
                            <a:off x="-953318" y="-709314"/>
                            <a:ext cx="2630291" cy="2663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7" name="Rectangle: Rounded Corners 67"/>
                        <wps:cNvSpPr/>
                        <wps:spPr>
                          <a:xfrm>
                            <a:off x="1676973" y="-1107223"/>
                            <a:ext cx="1551314" cy="849086"/>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782F0F5E" w14:textId="76205226" w:rsidR="00923713" w:rsidRDefault="00923713" w:rsidP="00923713">
                              <w:pPr>
                                <w:jc w:val="center"/>
                              </w:pPr>
                              <w:r>
                                <w:t>Error gicen if the file doesn’t ex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0FDEAE" id="Group 33" o:spid="_x0000_s1083" style="position:absolute;margin-left:135pt;margin-top:3.95pt;width:267.55pt;height:69.2pt;z-index:251950080;mso-width-relative:margin;mso-height-relative:margin" coordorigin="-9533,-11072" coordsize="41816,8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">
                <v:shape id="Straight Arrow Connector 34" o:spid="_x0000_s1084" type="#_x0000_t32" style="position:absolute;left:-9533;top:-7093;width:26302;height: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" strokecolor="#ed7d31 [3205]" strokeweight=".5pt">
                  <v:stroke endarrow="block" joinstyle="miter"/>
                </v:shape>
                <v:roundrect id="Rectangle: Rounded Corners 67" o:spid="_x0000_s1085" style="position:absolute;left:16769;top:-11072;width:15513;height:8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" fillcolor="#ed7d31 [3205]" strokecolor="#823b0b [1605]" strokeweight="1pt">
                  <v:stroke joinstyle="miter"/>
                  <v:textbox>
                    <w:txbxContent>
                      <w:p w14:paraId="782F0F5E" w14:textId="76205226" w:rsidR="00923713" w:rsidRDefault="00923713" w:rsidP="00923713">
                        <w:pPr>
                          <w:jc w:val="center"/>
                        </w:pPr>
                        <w:r>
                          <w:t>Error gicen if the file doesn’t exist</w:t>
                        </w:r>
                      </w:p>
                    </w:txbxContent>
                  </v:textbox>
                </v:roundrect>
              </v:group>
            </w:pict>
          </mc:Fallback>
        </mc:AlternateContent>
      </w:r>
      <w:r>
        <w:rPr>
          <w:noProof/>
        </w:rPr>
        <w:drawing>
          <wp:inline distT="0" distB="0" distL="0" distR="0" wp14:anchorId="35B6A1DD" wp14:editId="22751892">
            <wp:extent cx="3638550" cy="1085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38550" cy="1085850"/>
                    </a:xfrm>
                    <a:prstGeom prst="rect">
                      <a:avLst/>
                    </a:prstGeom>
                  </pic:spPr>
                </pic:pic>
              </a:graphicData>
            </a:graphic>
          </wp:inline>
        </w:drawing>
      </w:r>
    </w:p>
    <w:p w14:paraId="47939B22" w14:textId="04B33CC6" w:rsidR="00923713" w:rsidRDefault="00923713" w:rsidP="00883B31">
      <w:pPr>
        <w:rPr>
          <w:rFonts w:ascii="Times New Roman" w:eastAsiaTheme="majorEastAsia" w:hAnsi="Times New Roman" w:cstheme="majorBidi"/>
          <w:b/>
          <w:color w:val="C00000"/>
          <w:sz w:val="32"/>
          <w:szCs w:val="32"/>
        </w:rPr>
      </w:pPr>
    </w:p>
    <w:p w14:paraId="6B2F2E1A" w14:textId="77777777" w:rsidR="00923713" w:rsidRDefault="00923713" w:rsidP="00883B31">
      <w:pPr>
        <w:rPr>
          <w:rFonts w:ascii="Times New Roman" w:eastAsiaTheme="majorEastAsia" w:hAnsi="Times New Roman" w:cstheme="majorBidi"/>
          <w:b/>
          <w:color w:val="C00000"/>
          <w:sz w:val="32"/>
          <w:szCs w:val="32"/>
        </w:rPr>
      </w:pPr>
    </w:p>
    <w:p w14:paraId="662C54D9" w14:textId="7015A8BF" w:rsidR="000E6554" w:rsidRPr="000E6554" w:rsidRDefault="000E6554" w:rsidP="000E6554">
      <w:pPr>
        <w:rPr>
          <w:color w:val="C00000"/>
        </w:rPr>
      </w:pPr>
      <w:r>
        <w:rPr>
          <w:noProof/>
        </w:rPr>
        <w:t xml:space="preserve">           </w:t>
      </w:r>
      <w:r>
        <w:rPr>
          <w:color w:val="C00000"/>
        </w:rPr>
        <w:br w:type="page"/>
      </w:r>
    </w:p>
    <w:p w14:paraId="78727C6E" w14:textId="77777777" w:rsidR="00870298" w:rsidRDefault="00870298" w:rsidP="00833817">
      <w:pPr>
        <w:rPr>
          <w:rFonts w:ascii="Bahnschrift" w:hAnsi="Bahnschrift" w:cs="Times New Roman"/>
          <w:b/>
          <w:sz w:val="28"/>
          <w:szCs w:val="24"/>
        </w:rPr>
        <w:sectPr w:rsidR="00870298" w:rsidSect="00193CD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p>
    <w:p w14:paraId="0E17EE7C" w14:textId="77777777" w:rsidR="007811AE" w:rsidRPr="000E6554" w:rsidRDefault="007811AE" w:rsidP="000E6554">
      <w:pPr>
        <w:pStyle w:val="Heading1"/>
        <w:pBdr>
          <w:top w:val="single" w:sz="4" w:space="1" w:color="auto"/>
          <w:bottom w:val="single" w:sz="4" w:space="1" w:color="auto"/>
        </w:pBdr>
        <w:rPr>
          <w:color w:val="C00000"/>
        </w:rPr>
      </w:pPr>
      <w:bookmarkStart w:id="15" w:name="_Toc54085300"/>
      <w:r w:rsidRPr="000E6554">
        <w:rPr>
          <w:color w:val="C00000"/>
        </w:rPr>
        <w:t>Q10. Create a class SCORE with the following specifications:</w:t>
      </w:r>
      <w:bookmarkEnd w:id="15"/>
    </w:p>
    <w:p w14:paraId="4724B5C2" w14:textId="77777777" w:rsidR="007811AE" w:rsidRDefault="007811AE" w:rsidP="007811AE">
      <w:r>
        <w:t>Private members:</w:t>
      </w:r>
    </w:p>
    <w:p w14:paraId="665D9B7B" w14:textId="77777777" w:rsidR="007811AE" w:rsidRDefault="007811AE" w:rsidP="007811AE">
      <w:r>
        <w:t>SUB1 - float type</w:t>
      </w:r>
    </w:p>
    <w:p w14:paraId="3022ACE1" w14:textId="77777777" w:rsidR="007811AE" w:rsidRDefault="007811AE" w:rsidP="007811AE">
      <w:r>
        <w:t>SUB2 - float type</w:t>
      </w:r>
    </w:p>
    <w:p w14:paraId="3D4EFC7F" w14:textId="77777777" w:rsidR="007811AE" w:rsidRDefault="007811AE" w:rsidP="007811AE">
      <w:r>
        <w:t>SUB3 - float type</w:t>
      </w:r>
    </w:p>
    <w:p w14:paraId="1A3955ED" w14:textId="77777777" w:rsidR="007811AE" w:rsidRDefault="007811AE" w:rsidP="007811AE">
      <w:r>
        <w:t>SUB4 - float type</w:t>
      </w:r>
    </w:p>
    <w:p w14:paraId="24A22B02" w14:textId="77777777" w:rsidR="007811AE" w:rsidRDefault="007811AE" w:rsidP="007811AE">
      <w:r>
        <w:t>SUB5 - float type</w:t>
      </w:r>
    </w:p>
    <w:p w14:paraId="7C58B142" w14:textId="77777777" w:rsidR="007811AE" w:rsidRDefault="007811AE" w:rsidP="007811AE">
      <w:r>
        <w:t>SUM() - is used to sum up the marks in 5 different subjects and return the sum to CALC_PERC()</w:t>
      </w:r>
    </w:p>
    <w:p w14:paraId="71952064" w14:textId="77777777" w:rsidR="007811AE" w:rsidRDefault="007811AE" w:rsidP="007811AE">
      <w:r>
        <w:t>Public members:</w:t>
      </w:r>
    </w:p>
    <w:p w14:paraId="0108A06E" w14:textId="77777777" w:rsidR="007811AE" w:rsidRDefault="007811AE" w:rsidP="007811AE">
      <w:r>
        <w:t>Create a default constructor to give the initial values to data members of the class SCORE</w:t>
      </w:r>
    </w:p>
    <w:p w14:paraId="42FF586E" w14:textId="77777777" w:rsidR="007811AE" w:rsidRDefault="007811AE" w:rsidP="007811AE">
      <w:r>
        <w:t>INPUT() - is a function that will receive argument in their formal parameters from main() and assign values to private data members of SCORE</w:t>
      </w:r>
    </w:p>
    <w:p w14:paraId="58F03DD7" w14:textId="77777777" w:rsidR="007811AE" w:rsidRDefault="007811AE" w:rsidP="007811AE">
      <w:r>
        <w:t>CALC_PERC() - is used to invoke SUM() and then compute percentage and return it to CALC_GRADE()</w:t>
      </w:r>
    </w:p>
    <w:p w14:paraId="13814A28" w14:textId="77777777" w:rsidR="007811AE" w:rsidRDefault="007811AE" w:rsidP="007811AE">
      <w:r>
        <w:t>CALC_GRADE() - is used to invoke CALC_PERC() and then compute the final grade and return it to main() for printing</w:t>
      </w:r>
    </w:p>
    <w:p w14:paraId="6206AD55" w14:textId="77777777" w:rsidR="007811AE" w:rsidRDefault="007811AE" w:rsidP="007811AE">
      <w:r>
        <w:t>A separate class FINALEXAM shall be created to include the main()</w:t>
      </w:r>
    </w:p>
    <w:p w14:paraId="353476B0" w14:textId="77777777" w:rsidR="007811AE" w:rsidRDefault="007811AE" w:rsidP="007811AE">
      <w:r>
        <w:t>main() - must take scores from the users in 5 different subjects and invoke INPUT(). It must further invoke CALC_GRADE() to print the final grade</w:t>
      </w:r>
    </w:p>
    <w:p w14:paraId="5306E8BC" w14:textId="29437BC1" w:rsidR="00A23D55" w:rsidRDefault="007811AE" w:rsidP="00A870BD">
      <w:pPr>
        <w:pBdr>
          <w:bottom w:val="single" w:sz="4" w:space="1" w:color="auto"/>
        </w:pBdr>
      </w:pPr>
      <w:r>
        <w:t>The program must continue as long as the user wants.</w:t>
      </w:r>
    </w:p>
    <w:p w14:paraId="52C0ACBB" w14:textId="1827A479" w:rsidR="00A870BD" w:rsidRPr="00F9386F"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F9386F">
        <w:t>FORM 1:-</w:t>
      </w:r>
      <w:r>
        <w:t xml:space="preserve"> Acc to the question</w:t>
      </w:r>
    </w:p>
    <w:p w14:paraId="612AB609"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E96580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28BAE4F3"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nalExam{</w:t>
      </w:r>
    </w:p>
    <w:p w14:paraId="57FB83CD" w14:textId="18672FCB"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66FC308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w:t>
      </w:r>
      <w:r>
        <w:tab/>
      </w:r>
    </w:p>
    <w:p w14:paraId="73DDA75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loat sub1=0, sub2=0, sub3=0, sub4=0, sub5=0;</w:t>
      </w:r>
    </w:p>
    <w:p w14:paraId="1968C23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ore s = new Score();</w:t>
      </w:r>
    </w:p>
    <w:p w14:paraId="62EE9DB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c = new Scanner(System.in);</w:t>
      </w:r>
    </w:p>
    <w:p w14:paraId="7724DC4D"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4C416238" w14:textId="1F5143B4" w:rsidR="00726629" w:rsidRDefault="00726629" w:rsidP="005F29DB">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0361E4B3"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Enter the Marks of 1st subject :");</w:t>
      </w:r>
    </w:p>
    <w:p w14:paraId="5D8F5F26"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b1 = sc.nextInt();</w:t>
      </w:r>
    </w:p>
    <w:p w14:paraId="6042108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Enter the Marks of 2nd subject :");</w:t>
      </w:r>
    </w:p>
    <w:p w14:paraId="61807E6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b2 = sc.nextInt();</w:t>
      </w:r>
    </w:p>
    <w:p w14:paraId="197D34B2"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Enter the Marks of 3rd subject :");</w:t>
      </w:r>
    </w:p>
    <w:p w14:paraId="735B41E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b3 = sc.nextInt();</w:t>
      </w:r>
    </w:p>
    <w:p w14:paraId="0EFBAEA2"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Enter the Marks of 4th subject :");</w:t>
      </w:r>
    </w:p>
    <w:p w14:paraId="6867386B"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b4 = sc.nextInt();</w:t>
      </w:r>
    </w:p>
    <w:p w14:paraId="5AEC4A38"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Enter the Marks of 5th subject :");</w:t>
      </w:r>
    </w:p>
    <w:p w14:paraId="35E82F05"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b5 = sc.nextInt();</w:t>
      </w:r>
    </w:p>
    <w:p w14:paraId="2760A32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p>
    <w:p w14:paraId="415F6B2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INPUT(sub1,sub2,sub3,sub4,sub5);</w:t>
      </w:r>
    </w:p>
    <w:p w14:paraId="049D9CAB"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ystem.out.println("Final Grade: "+s.CALC_GRADE());</w:t>
      </w:r>
    </w:p>
    <w:p w14:paraId="2D901122"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nDo you want to continue?1.Yes 2.No");</w:t>
      </w:r>
    </w:p>
    <w:p w14:paraId="0AEE03FF"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c.nextInt();</w:t>
      </w:r>
    </w:p>
    <w:p w14:paraId="681BFB6A"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while(ex==1);</w:t>
      </w:r>
    </w:p>
    <w:p w14:paraId="1489110A"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695F65F3"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0BD719C3"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5603F25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class Score{</w:t>
      </w:r>
    </w:p>
    <w:p w14:paraId="70746BF6"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SUB1,SUB2,SUB3,SUB4,SUB5;</w:t>
      </w:r>
    </w:p>
    <w:p w14:paraId="3D5EA857"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736CE1B3"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331B96E6"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core(){</w:t>
      </w:r>
    </w:p>
    <w:p w14:paraId="4478CD98"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1=0;</w:t>
      </w:r>
    </w:p>
    <w:p w14:paraId="69742A77"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2=0;</w:t>
      </w:r>
    </w:p>
    <w:p w14:paraId="288E06CD"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3=0;</w:t>
      </w:r>
    </w:p>
    <w:p w14:paraId="6BA7ABB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4=0;</w:t>
      </w:r>
    </w:p>
    <w:p w14:paraId="1A73124D"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5=0;</w:t>
      </w:r>
    </w:p>
    <w:p w14:paraId="4B91DBD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5AB3546"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0B5151A7" w14:textId="5C445C1F"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void INPUT(float sub1,float sub2,float sub3,float sub4,float sub5){</w:t>
      </w:r>
    </w:p>
    <w:p w14:paraId="49B629C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1 = sub1;</w:t>
      </w:r>
    </w:p>
    <w:p w14:paraId="6C6D2396"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2 = sub2;</w:t>
      </w:r>
    </w:p>
    <w:p w14:paraId="31FB1419"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3 = sub3;</w:t>
      </w:r>
    </w:p>
    <w:p w14:paraId="083EDE6C"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4 = sub4;</w:t>
      </w:r>
    </w:p>
    <w:p w14:paraId="6EE798D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UB5 = sub5;</w:t>
      </w:r>
    </w:p>
    <w:p w14:paraId="45DE83FC"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47A3058"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SUM(){</w:t>
      </w:r>
    </w:p>
    <w:p w14:paraId="5E9D529E"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SUB1+SUB2+SUB3+SUB4+SUB5;</w:t>
      </w:r>
    </w:p>
    <w:p w14:paraId="54776F82"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4FDAE97"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float CALC_PERC(){</w:t>
      </w:r>
    </w:p>
    <w:p w14:paraId="131F7A99"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SUM()/500)*100;</w:t>
      </w:r>
    </w:p>
    <w:p w14:paraId="39AF0BB6"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B610D9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char CALC_GRADE(){</w:t>
      </w:r>
    </w:p>
    <w:p w14:paraId="25528CAE"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CALC_PERC()&gt;=80){</w:t>
      </w:r>
    </w:p>
    <w:p w14:paraId="6AEBC59A"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A';</w:t>
      </w:r>
    </w:p>
    <w:p w14:paraId="72088F57"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4D6FFA1C"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if(CALC_PERC()&gt;=60 &amp;&amp; CALC_PERC()&lt;80){</w:t>
      </w:r>
    </w:p>
    <w:p w14:paraId="5BDAE79A"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B';</w:t>
      </w:r>
    </w:p>
    <w:p w14:paraId="77F3DA3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6107063C"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if(CALC_PERC()&gt;=40 &amp;&amp; CALC_PERC()&lt;60){</w:t>
      </w:r>
    </w:p>
    <w:p w14:paraId="658703B0"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C';</w:t>
      </w:r>
    </w:p>
    <w:p w14:paraId="07A55341"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6C778FB2"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w:t>
      </w:r>
    </w:p>
    <w:p w14:paraId="41D08A83"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D';</w:t>
      </w:r>
    </w:p>
    <w:p w14:paraId="785E9E53"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60ECD514" w14:textId="77777777" w:rsidR="00726629" w:rsidRDefault="00726629" w:rsidP="00726629">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34B0E42E" w14:textId="5532D379" w:rsidR="00526A6F" w:rsidRDefault="00726629" w:rsidP="00AD4F4C">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35FB564" w14:textId="77777777" w:rsidR="00526A6F" w:rsidRDefault="00526A6F" w:rsidP="00A870BD"/>
    <w:p w14:paraId="3C7009BD" w14:textId="77777777" w:rsidR="00A870BD" w:rsidRPr="00394708" w:rsidRDefault="00A870BD" w:rsidP="00A870BD">
      <w:pPr>
        <w:pBdr>
          <w:top w:val="single" w:sz="4" w:space="1" w:color="auto"/>
          <w:left w:val="single" w:sz="4" w:space="4" w:color="auto"/>
          <w:bottom w:val="single" w:sz="4" w:space="1" w:color="auto"/>
          <w:right w:val="single" w:sz="4" w:space="4" w:color="auto"/>
        </w:pBdr>
        <w:shd w:val="clear" w:color="auto" w:fill="FFD966" w:themeFill="accent4" w:themeFillTint="99"/>
      </w:pPr>
      <w:r w:rsidRPr="00394708">
        <w:t>OUTPUT-</w:t>
      </w:r>
    </w:p>
    <w:p w14:paraId="3132594C" w14:textId="3212073C" w:rsidR="00A870BD" w:rsidRDefault="00A870BD" w:rsidP="00A870BD">
      <w:pPr>
        <w:rPr>
          <w:color w:val="C00000"/>
        </w:rPr>
      </w:pPr>
      <w:r>
        <w:rPr>
          <w:noProof/>
        </w:rPr>
        <w:t xml:space="preserve">                              </w:t>
      </w:r>
      <w:r w:rsidR="00CE5D72">
        <w:rPr>
          <w:noProof/>
        </w:rPr>
        <w:drawing>
          <wp:inline distT="0" distB="0" distL="0" distR="0" wp14:anchorId="78AC5AFD" wp14:editId="013C5D14">
            <wp:extent cx="3829050" cy="38385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29050" cy="3838575"/>
                    </a:xfrm>
                    <a:prstGeom prst="rect">
                      <a:avLst/>
                    </a:prstGeom>
                  </pic:spPr>
                </pic:pic>
              </a:graphicData>
            </a:graphic>
          </wp:inline>
        </w:drawing>
      </w:r>
    </w:p>
    <w:p w14:paraId="21067EE2" w14:textId="77777777" w:rsidR="002202D4" w:rsidRDefault="002202D4" w:rsidP="00A870BD">
      <w:pPr>
        <w:rPr>
          <w:color w:val="C00000"/>
        </w:rPr>
      </w:pPr>
    </w:p>
    <w:p w14:paraId="0AFC2512" w14:textId="77777777" w:rsidR="002202D4" w:rsidRPr="0048470B" w:rsidRDefault="002202D4" w:rsidP="002202D4">
      <w:pPr>
        <w:shd w:val="clear" w:color="auto" w:fill="FFD966" w:themeFill="accent4" w:themeFillTint="99"/>
        <w:rPr>
          <w:bCs/>
          <w:sz w:val="32"/>
          <w:szCs w:val="20"/>
        </w:rPr>
      </w:pPr>
      <w:r w:rsidRPr="0048470B">
        <w:rPr>
          <w:bCs/>
          <w:sz w:val="32"/>
          <w:szCs w:val="20"/>
        </w:rPr>
        <w:t>DrawBack</w:t>
      </w:r>
      <w:r>
        <w:rPr>
          <w:bCs/>
          <w:sz w:val="32"/>
          <w:szCs w:val="20"/>
        </w:rPr>
        <w:t>s -</w:t>
      </w:r>
    </w:p>
    <w:p w14:paraId="0626C7CF" w14:textId="77777777" w:rsidR="002202D4" w:rsidRDefault="002202D4" w:rsidP="002202D4">
      <w:pPr>
        <w:pStyle w:val="ListParagraph"/>
        <w:numPr>
          <w:ilvl w:val="0"/>
          <w:numId w:val="45"/>
        </w:numPr>
        <w:spacing w:line="480" w:lineRule="auto"/>
      </w:pPr>
      <w:r>
        <w:t>The program could use static members to improve memory for private members of operation class</w:t>
      </w:r>
    </w:p>
    <w:p w14:paraId="18CC0061" w14:textId="77777777" w:rsidR="002202D4" w:rsidRDefault="002202D4" w:rsidP="002202D4">
      <w:pPr>
        <w:pStyle w:val="ListParagraph"/>
        <w:numPr>
          <w:ilvl w:val="0"/>
          <w:numId w:val="45"/>
        </w:numPr>
        <w:spacing w:line="480" w:lineRule="auto"/>
        <w:rPr>
          <w:b/>
          <w:bCs/>
        </w:rPr>
      </w:pPr>
      <w:r w:rsidRPr="006D6284">
        <w:rPr>
          <w:b/>
          <w:bCs/>
        </w:rPr>
        <w:t>Program is not made for taking series of inputs,</w:t>
      </w:r>
      <w:r>
        <w:rPr>
          <w:b/>
          <w:bCs/>
        </w:rPr>
        <w:t xml:space="preserve"> so like from previous example, we take input form a text file</w:t>
      </w:r>
      <w:r w:rsidRPr="006D6284">
        <w:rPr>
          <w:b/>
          <w:bCs/>
        </w:rPr>
        <w:t>.</w:t>
      </w:r>
    </w:p>
    <w:p w14:paraId="65375B35" w14:textId="09EBE873" w:rsidR="002202D4" w:rsidRPr="006D6284" w:rsidRDefault="002202D4" w:rsidP="002202D4">
      <w:pPr>
        <w:pStyle w:val="ListParagraph"/>
        <w:numPr>
          <w:ilvl w:val="0"/>
          <w:numId w:val="45"/>
        </w:numPr>
        <w:spacing w:line="480" w:lineRule="auto"/>
        <w:rPr>
          <w:b/>
          <w:bCs/>
        </w:rPr>
      </w:pPr>
      <w:r>
        <w:rPr>
          <w:b/>
          <w:bCs/>
        </w:rPr>
        <w:t>We</w:t>
      </w:r>
      <w:r w:rsidR="00B17C8C">
        <w:rPr>
          <w:b/>
          <w:bCs/>
        </w:rPr>
        <w:t xml:space="preserve"> will optimize this program, instead of taking input for each subject we run a loop, to read from file and pass it to an array in our INPUT() function to a dynamically allocated array mrk[]</w:t>
      </w:r>
      <w:r>
        <w:rPr>
          <w:b/>
          <w:bCs/>
        </w:rPr>
        <w:t>.</w:t>
      </w:r>
    </w:p>
    <w:p w14:paraId="17B2F585" w14:textId="77777777" w:rsidR="002202D4" w:rsidRPr="003B660D" w:rsidRDefault="002202D4" w:rsidP="002202D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spacing w:line="480" w:lineRule="auto"/>
        <w:ind w:left="142"/>
        <w:rPr>
          <w:rFonts w:ascii="Times New Roman" w:eastAsia="Times New Roman" w:hAnsi="Times New Roman" w:cs="Times New Roman"/>
          <w:b/>
          <w:sz w:val="24"/>
          <w:szCs w:val="18"/>
        </w:rPr>
      </w:pPr>
      <w:r w:rsidRPr="003B660D">
        <w:rPr>
          <w:rFonts w:ascii="Times New Roman" w:eastAsia="Times New Roman" w:hAnsi="Times New Roman" w:cs="Times New Roman"/>
          <w:b/>
          <w:sz w:val="24"/>
          <w:szCs w:val="18"/>
        </w:rPr>
        <w:t>Note-  here</w:t>
      </w:r>
      <w:r>
        <w:rPr>
          <w:rFonts w:ascii="Times New Roman" w:eastAsia="Times New Roman" w:hAnsi="Times New Roman" w:cs="Times New Roman"/>
          <w:b/>
          <w:sz w:val="24"/>
          <w:szCs w:val="18"/>
        </w:rPr>
        <w:t xml:space="preserve"> we are taking input from a file so, the only exception handling we had to is to check if the file exists. We will use delimeter method of Scnner class to read and create a file object from File class of java.io package.</w:t>
      </w:r>
    </w:p>
    <w:p w14:paraId="4781AD0F" w14:textId="77777777" w:rsidR="002202D4" w:rsidRPr="0039631F" w:rsidRDefault="002202D4" w:rsidP="002202D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FD966" w:themeFill="accent4" w:themeFillTint="99"/>
        <w:rPr>
          <w:rFonts w:ascii="Bahnschrift" w:hAnsi="Bahnschrift" w:cs="Times New Roman"/>
          <w:bCs/>
          <w:sz w:val="24"/>
        </w:rPr>
      </w:pPr>
      <w:r w:rsidRPr="0039631F">
        <w:rPr>
          <w:rFonts w:ascii="Bahnschrift" w:hAnsi="Bahnschrift" w:cs="Times New Roman"/>
          <w:bCs/>
          <w:sz w:val="24"/>
        </w:rPr>
        <w:t>FORM 2: Modified</w:t>
      </w:r>
    </w:p>
    <w:p w14:paraId="2B1AA16A"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util.*;</w:t>
      </w:r>
    </w:p>
    <w:p w14:paraId="37AF2FAF"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import java.io.*;</w:t>
      </w:r>
    </w:p>
    <w:p w14:paraId="56C50DB0"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class FinalExam{</w:t>
      </w:r>
    </w:p>
    <w:p w14:paraId="60AAECDB"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static void main(String[] args) {</w:t>
      </w:r>
    </w:p>
    <w:p w14:paraId="184D782F"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nt ex=0,n=0;</w:t>
      </w:r>
    </w:p>
    <w:p w14:paraId="6F0868C1"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loat N=0;</w:t>
      </w:r>
      <w:r>
        <w:tab/>
      </w:r>
    </w:p>
    <w:p w14:paraId="30A7B178"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loat sub1=0, sub2=0, sub3=0, sub4=0, sub5=0;</w:t>
      </w:r>
    </w:p>
    <w:p w14:paraId="2C501E17"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Score sco = new Score();</w:t>
      </w:r>
    </w:p>
    <w:p w14:paraId="189F1580"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Scanner s = new Scanner(System.in);</w:t>
      </w:r>
    </w:p>
    <w:p w14:paraId="2A088B5F"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do</w:t>
      </w:r>
    </w:p>
    <w:p w14:paraId="24D77402"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w:t>
      </w:r>
    </w:p>
    <w:p w14:paraId="788A48EA"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r>
      <w:r>
        <w:tab/>
        <w:t>try{</w:t>
      </w:r>
    </w:p>
    <w:p w14:paraId="6C1C3131"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File file = new File(args[0]);</w:t>
      </w:r>
    </w:p>
    <w:p w14:paraId="10980C21"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anner sc = new Scanner(file);</w:t>
      </w:r>
    </w:p>
    <w:p w14:paraId="3416140C"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c.useDelimiter("\\D+");</w:t>
      </w:r>
    </w:p>
    <w:p w14:paraId="4E0BE3D4"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hile(sc.hasNext()){</w:t>
      </w:r>
    </w:p>
    <w:p w14:paraId="39302331"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hile(n!=5){</w:t>
      </w:r>
    </w:p>
    <w:p w14:paraId="06C2ED37"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N = sc.nextInt();</w:t>
      </w:r>
    </w:p>
    <w:p w14:paraId="7F13055C"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The Marks of "+(n+1)+" subject is :"+ N);</w:t>
      </w:r>
      <w:r>
        <w:tab/>
      </w:r>
    </w:p>
    <w:p w14:paraId="17C184F9"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co.INPUT(N);</w:t>
      </w:r>
    </w:p>
    <w:p w14:paraId="76170352"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n++;</w:t>
      </w:r>
    </w:p>
    <w:p w14:paraId="6BE749D6"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w:t>
      </w:r>
    </w:p>
    <w:p w14:paraId="23088A0F"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c.nextLine();</w:t>
      </w:r>
    </w:p>
    <w:p w14:paraId="19A529E8"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7045758E"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33BBC558"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catch(FileNotFoundException e){</w:t>
      </w:r>
    </w:p>
    <w:p w14:paraId="458E8514"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r>
      <w:r>
        <w:tab/>
        <w:t>System.out.println("File doesnt exist!!");</w:t>
      </w:r>
    </w:p>
    <w:p w14:paraId="07942E61"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5AC3F81C"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System.out.println("Final Grade is: "+sco.CALC_GRADE());</w:t>
      </w:r>
    </w:p>
    <w:p w14:paraId="2B121ED8"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System.out.println("\nDo you want to continue?1.Yes 2.No");</w:t>
      </w:r>
    </w:p>
    <w:p w14:paraId="713601AF"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r>
      <w:r>
        <w:tab/>
        <w:t>ex=s.nextInt();</w:t>
      </w:r>
    </w:p>
    <w:p w14:paraId="3FEB7FC6"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 xml:space="preserve"> </w:t>
      </w:r>
      <w:r>
        <w:tab/>
        <w:t>}while(ex==1);</w:t>
      </w:r>
    </w:p>
    <w:p w14:paraId="4891A9AB"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1726DDB0"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4913773D"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p>
    <w:p w14:paraId="0AD231E2"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class Score{</w:t>
      </w:r>
    </w:p>
    <w:p w14:paraId="3CD072F5"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mrk[] = new float[10];</w:t>
      </w:r>
    </w:p>
    <w:p w14:paraId="23D70243"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Scanner sc = new Scanner(System.in);</w:t>
      </w:r>
    </w:p>
    <w:p w14:paraId="0A7E9557"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p>
    <w:p w14:paraId="3533EBA5" w14:textId="46C4B3FE" w:rsidR="00A550BC" w:rsidRDefault="00A817E8"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rPr>
          <w:noProof/>
        </w:rPr>
        <mc:AlternateContent>
          <mc:Choice Requires="wpg">
            <w:drawing>
              <wp:anchor distT="0" distB="0" distL="114300" distR="114300" simplePos="0" relativeHeight="251955200" behindDoc="0" locked="0" layoutInCell="1" allowOverlap="1" wp14:anchorId="5837BACF" wp14:editId="7BD181F3">
                <wp:simplePos x="0" y="0"/>
                <wp:positionH relativeFrom="column">
                  <wp:posOffset>2301240</wp:posOffset>
                </wp:positionH>
                <wp:positionV relativeFrom="paragraph">
                  <wp:posOffset>177165</wp:posOffset>
                </wp:positionV>
                <wp:extent cx="2659380" cy="970280"/>
                <wp:effectExtent l="0" t="0" r="7620" b="20320"/>
                <wp:wrapNone/>
                <wp:docPr id="92" name="Group 92"/>
                <wp:cNvGraphicFramePr/>
                <a:graphic xmlns:a="http://schemas.openxmlformats.org/drawingml/2006/main">
                  <a:graphicData uri="http://schemas.microsoft.com/office/word/2010/wordprocessingGroup">
                    <wpg:wgp>
                      <wpg:cNvGrpSpPr/>
                      <wpg:grpSpPr>
                        <a:xfrm>
                          <a:off x="0" y="0"/>
                          <a:ext cx="2659380" cy="970280"/>
                          <a:chOff x="0" y="53340"/>
                          <a:chExt cx="2659380" cy="970280"/>
                        </a:xfrm>
                      </wpg:grpSpPr>
                      <wps:wsp>
                        <wps:cNvPr id="70" name="Rectangle: Rounded Corners 70"/>
                        <wps:cNvSpPr/>
                        <wps:spPr>
                          <a:xfrm>
                            <a:off x="1013460" y="93980"/>
                            <a:ext cx="1645920" cy="906780"/>
                          </a:xfrm>
                          <a:prstGeom prst="round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13E5F00" w14:textId="178DBE0E" w:rsidR="002202D4" w:rsidRDefault="00A817E8" w:rsidP="002202D4">
                              <w:pPr>
                                <w:jc w:val="center"/>
                              </w:pPr>
                              <w:r>
                                <w:t>Allocating the input from file to the 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ight Brace 71"/>
                        <wps:cNvSpPr/>
                        <wps:spPr>
                          <a:xfrm>
                            <a:off x="0" y="53340"/>
                            <a:ext cx="1013460" cy="970280"/>
                          </a:xfrm>
                          <a:prstGeom prst="rightBrace">
                            <a:avLst/>
                          </a:prstGeom>
                        </wps:spPr>
                        <wps:style>
                          <a:lnRef idx="2">
                            <a:schemeClr val="accent2"/>
                          </a:lnRef>
                          <a:fillRef idx="0">
                            <a:schemeClr val="accent2"/>
                          </a:fillRef>
                          <a:effectRef idx="1">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837BACF" id="Group 92" o:spid="_x0000_s1086" style="position:absolute;margin-left:181.2pt;margin-top:13.95pt;width:209.4pt;height:76.4pt;z-index:251955200;mso-height-relative:margin" coordorigin=",533" coordsize="26593,9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">
                <v:roundrect id="Rectangle: Rounded Corners 70" o:spid="_x0000_s1087" style="position:absolute;left:10134;top:939;width:16459;height:90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" fillcolor="#ed7d31 [3205]" stroked="f">
                  <v:fill opacity="32896f"/>
                  <v:textbox>
                    <w:txbxContent>
                      <w:p w14:paraId="113E5F00" w14:textId="178DBE0E" w:rsidR="002202D4" w:rsidRDefault="00A817E8" w:rsidP="002202D4">
                        <w:pPr>
                          <w:jc w:val="center"/>
                        </w:pPr>
                        <w:r>
                          <w:t>Allocating the input from file to the array</w:t>
                        </w:r>
                      </w:p>
                    </w:txbxContent>
                  </v:textbox>
                </v:roundrect>
                <v:shape id="Right Brace 71" o:spid="_x0000_s1088" type="#_x0000_t88" style="position:absolute;top:533;width:10134;height:9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" strokecolor="#ed7d31 [3205]" strokeweight="1pt">
                  <v:stroke joinstyle="miter"/>
                </v:shape>
              </v:group>
            </w:pict>
          </mc:Fallback>
        </mc:AlternateContent>
      </w:r>
      <w:r w:rsidR="00A550BC">
        <w:tab/>
        <w:t>public void INPUT(float N){</w:t>
      </w:r>
    </w:p>
    <w:p w14:paraId="23E3E5E5" w14:textId="5B6FE7AC"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0; i&lt;5; i++ ) {</w:t>
      </w:r>
    </w:p>
    <w:p w14:paraId="78F74A92" w14:textId="07375B82"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if(N&lt;=100){</w:t>
      </w:r>
    </w:p>
    <w:p w14:paraId="41F4AEB6" w14:textId="028B7C5E"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mrk[i] = N;</w:t>
      </w:r>
    </w:p>
    <w:p w14:paraId="62DF56B4" w14:textId="5BAB0BAE"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2D0E2862"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else{</w:t>
      </w:r>
    </w:p>
    <w:p w14:paraId="13300E26" w14:textId="615EFD6A"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out.println("The file contain invalid input!!");</w:t>
      </w:r>
    </w:p>
    <w:p w14:paraId="359B736A" w14:textId="0C486200"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r>
      <w:r>
        <w:tab/>
        <w:t>System.exit(0);</w:t>
      </w:r>
    </w:p>
    <w:p w14:paraId="27A77869" w14:textId="46EE36AE"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w:t>
      </w:r>
    </w:p>
    <w:p w14:paraId="5EC311E2" w14:textId="1C92CCBA"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7C91FEB6" w14:textId="1FA94325"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7E596BD" w14:textId="226FFBE5"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private float SUM(){</w:t>
      </w:r>
    </w:p>
    <w:p w14:paraId="0DD485A3" w14:textId="0D4B5D82"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loat sum=0;</w:t>
      </w:r>
    </w:p>
    <w:p w14:paraId="2D1781CD" w14:textId="70410415"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for (int i=0; i&lt;5; i++) {</w:t>
      </w:r>
    </w:p>
    <w:p w14:paraId="79DB692A" w14:textId="3BFCD2A9"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r>
      <w:r>
        <w:tab/>
        <w:t>sum = sum+mrk[i];</w:t>
      </w:r>
    </w:p>
    <w:p w14:paraId="715E6C56" w14:textId="184EEB4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w:t>
      </w:r>
    </w:p>
    <w:p w14:paraId="4E6F17A7" w14:textId="1E64ABDC"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sum;</w:t>
      </w:r>
    </w:p>
    <w:p w14:paraId="16EB379D" w14:textId="72078551"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58C1429F" w14:textId="4ADA30DB"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float CALC_PERC(){</w:t>
      </w:r>
    </w:p>
    <w:p w14:paraId="0925BDA2" w14:textId="70A3F7D1"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return (SUM()/500)*100;</w:t>
      </w:r>
    </w:p>
    <w:p w14:paraId="07E8AA99"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3E572A6"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public char CALC_GRADE(){</w:t>
      </w:r>
    </w:p>
    <w:p w14:paraId="146BED39" w14:textId="7285BEF4"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r>
      <w:r>
        <w:tab/>
        <w:t>if(CALC_PERC()&gt;=80){</w:t>
      </w:r>
    </w:p>
    <w:p w14:paraId="0B786FEA" w14:textId="110EC136"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A';</w:t>
      </w:r>
    </w:p>
    <w:p w14:paraId="266A0D12" w14:textId="5FFAE93D"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4D8433B2"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if(CALC_PERC()&gt;=60 &amp;&amp; CALC_PERC()&lt;80){</w:t>
      </w:r>
    </w:p>
    <w:p w14:paraId="63C00A6E"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B';</w:t>
      </w:r>
    </w:p>
    <w:p w14:paraId="595D04D6" w14:textId="6A70809E"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608F6EA4"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if(CALC_PERC()&gt;=40 &amp;&amp; CALC_PERC()&lt;60){</w:t>
      </w:r>
    </w:p>
    <w:p w14:paraId="79946ECE" w14:textId="2C6274AF"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C';</w:t>
      </w:r>
    </w:p>
    <w:p w14:paraId="4E6BBDE3"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16607A6B" w14:textId="557C44A9"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else {</w:t>
      </w:r>
    </w:p>
    <w:p w14:paraId="0E452341" w14:textId="77777777"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return 'D';</w:t>
      </w:r>
    </w:p>
    <w:p w14:paraId="0D6639ED" w14:textId="493559A4"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 xml:space="preserve">      </w:t>
      </w:r>
      <w:r>
        <w:tab/>
        <w:t>}</w:t>
      </w:r>
    </w:p>
    <w:p w14:paraId="25C8ED40" w14:textId="718DECA4" w:rsidR="00A550BC"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ab/>
        <w:t>}</w:t>
      </w:r>
    </w:p>
    <w:p w14:paraId="0146041B" w14:textId="1F075EA6" w:rsidR="002202D4" w:rsidRPr="003B660D" w:rsidRDefault="00A550BC" w:rsidP="00A550BC">
      <w:pPr>
        <w:pBdr>
          <w:top w:val="single" w:sz="4" w:space="1" w:color="auto"/>
          <w:left w:val="single" w:sz="4" w:space="4" w:color="auto"/>
          <w:bottom w:val="single" w:sz="4" w:space="1" w:color="auto"/>
          <w:right w:val="single" w:sz="4" w:space="4" w:color="auto"/>
        </w:pBdr>
        <w:shd w:val="clear" w:color="auto" w:fill="3B3838" w:themeFill="background2" w:themeFillShade="40"/>
      </w:pPr>
      <w:r>
        <w:t>}</w:t>
      </w:r>
    </w:p>
    <w:p w14:paraId="7618377A" w14:textId="553DED02" w:rsidR="002202D4" w:rsidRDefault="002202D4" w:rsidP="002202D4">
      <w:pPr>
        <w:rPr>
          <w:rFonts w:ascii="Bahnschrift" w:hAnsi="Bahnschrift" w:cs="Times New Roman"/>
          <w:b/>
          <w:sz w:val="28"/>
          <w:szCs w:val="24"/>
        </w:rPr>
      </w:pPr>
    </w:p>
    <w:p w14:paraId="5122A176" w14:textId="4EF43A13" w:rsidR="00B45371" w:rsidRDefault="00B45371" w:rsidP="002202D4">
      <w:pPr>
        <w:rPr>
          <w:rFonts w:ascii="Bahnschrift" w:hAnsi="Bahnschrift" w:cs="Times New Roman"/>
          <w:b/>
          <w:sz w:val="28"/>
          <w:szCs w:val="24"/>
        </w:rPr>
      </w:pPr>
    </w:p>
    <w:p w14:paraId="654576D7" w14:textId="34ED0E24" w:rsidR="00B45371" w:rsidRDefault="00B45371" w:rsidP="002202D4">
      <w:pPr>
        <w:rPr>
          <w:rFonts w:ascii="Bahnschrift" w:hAnsi="Bahnschrift" w:cs="Times New Roman"/>
          <w:b/>
          <w:sz w:val="28"/>
          <w:szCs w:val="24"/>
        </w:rPr>
      </w:pPr>
    </w:p>
    <w:p w14:paraId="05445479" w14:textId="06D8874A" w:rsidR="00B45371" w:rsidRDefault="00B45371" w:rsidP="002202D4">
      <w:pPr>
        <w:rPr>
          <w:rFonts w:ascii="Bahnschrift" w:hAnsi="Bahnschrift" w:cs="Times New Roman"/>
          <w:b/>
          <w:sz w:val="28"/>
          <w:szCs w:val="24"/>
        </w:rPr>
      </w:pPr>
    </w:p>
    <w:p w14:paraId="47DB3D0B" w14:textId="69A12D39" w:rsidR="00B45371" w:rsidRDefault="00B45371" w:rsidP="002202D4">
      <w:pPr>
        <w:rPr>
          <w:rFonts w:ascii="Bahnschrift" w:hAnsi="Bahnschrift" w:cs="Times New Roman"/>
          <w:b/>
          <w:sz w:val="28"/>
          <w:szCs w:val="24"/>
        </w:rPr>
      </w:pPr>
    </w:p>
    <w:p w14:paraId="1A1541F4" w14:textId="0CEB391C" w:rsidR="002202D4" w:rsidRPr="004A25C3" w:rsidRDefault="002202D4" w:rsidP="002202D4">
      <w:pPr>
        <w:shd w:val="clear" w:color="auto" w:fill="FFD966" w:themeFill="accent4" w:themeFillTint="99"/>
        <w:rPr>
          <w:rFonts w:ascii="Bahnschrift" w:hAnsi="Bahnschrift" w:cs="Times New Roman"/>
          <w:b/>
          <w:sz w:val="28"/>
          <w:szCs w:val="24"/>
        </w:rPr>
      </w:pPr>
      <w:r w:rsidRPr="00B31F1E">
        <w:rPr>
          <w:rFonts w:ascii="Bahnschrift" w:hAnsi="Bahnschrift" w:cs="Times New Roman"/>
          <w:b/>
          <w:sz w:val="28"/>
          <w:szCs w:val="24"/>
        </w:rPr>
        <w:t>OUTPUT:</w:t>
      </w:r>
    </w:p>
    <w:p w14:paraId="3C8FEB9B" w14:textId="2E68DF2C" w:rsidR="002202D4" w:rsidRDefault="002202D4" w:rsidP="002202D4">
      <w:pPr>
        <w:rPr>
          <w:noProof/>
        </w:rPr>
      </w:pPr>
    </w:p>
    <w:p w14:paraId="784E7B76" w14:textId="530228E8" w:rsidR="002202D4" w:rsidRDefault="002202D4" w:rsidP="002202D4">
      <w:pPr>
        <w:pBdr>
          <w:between w:val="single" w:sz="4" w:space="1" w:color="auto"/>
          <w:bar w:val="single" w:sz="4" w:color="auto"/>
        </w:pBdr>
        <w:shd w:val="clear" w:color="auto" w:fill="D9E2F3" w:themeFill="accent1" w:themeFillTint="33"/>
        <w:rPr>
          <w:noProof/>
        </w:rPr>
      </w:pPr>
      <w:r>
        <w:rPr>
          <w:noProof/>
        </w:rPr>
        <w:t xml:space="preserve">Our Text file for taking input -                                   </w:t>
      </w:r>
    </w:p>
    <w:p w14:paraId="75E35C1E" w14:textId="17996B23" w:rsidR="002202D4" w:rsidRDefault="00A4619F" w:rsidP="002202D4">
      <w:pPr>
        <w:spacing w:line="480" w:lineRule="auto"/>
        <w:rPr>
          <w:noProof/>
        </w:rPr>
      </w:pPr>
      <w:r>
        <w:rPr>
          <w:noProof/>
        </w:rPr>
        <w:drawing>
          <wp:inline distT="0" distB="0" distL="0" distR="0" wp14:anchorId="73AFED36" wp14:editId="3F2C261B">
            <wp:extent cx="2143125" cy="8001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43125" cy="800100"/>
                    </a:xfrm>
                    <a:prstGeom prst="rect">
                      <a:avLst/>
                    </a:prstGeom>
                  </pic:spPr>
                </pic:pic>
              </a:graphicData>
            </a:graphic>
          </wp:inline>
        </w:drawing>
      </w:r>
    </w:p>
    <w:p w14:paraId="2E51EDA6" w14:textId="7ED26765" w:rsidR="002202D4" w:rsidRDefault="002202D4" w:rsidP="002202D4">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52128" behindDoc="0" locked="0" layoutInCell="1" allowOverlap="1" wp14:anchorId="02E19E56" wp14:editId="41DA7C91">
                <wp:simplePos x="0" y="0"/>
                <wp:positionH relativeFrom="column">
                  <wp:posOffset>2415540</wp:posOffset>
                </wp:positionH>
                <wp:positionV relativeFrom="paragraph">
                  <wp:posOffset>408945</wp:posOffset>
                </wp:positionV>
                <wp:extent cx="2590587" cy="879306"/>
                <wp:effectExtent l="0" t="19050" r="19685" b="16510"/>
                <wp:wrapNone/>
                <wp:docPr id="77" name="Group 77"/>
                <wp:cNvGraphicFramePr/>
                <a:graphic xmlns:a="http://schemas.openxmlformats.org/drawingml/2006/main">
                  <a:graphicData uri="http://schemas.microsoft.com/office/word/2010/wordprocessingGroup">
                    <wpg:wgp>
                      <wpg:cNvGrpSpPr/>
                      <wpg:grpSpPr>
                        <a:xfrm>
                          <a:off x="0" y="0"/>
                          <a:ext cx="2590587" cy="879306"/>
                          <a:chOff x="40579" y="-1107295"/>
                          <a:chExt cx="3187708" cy="849158"/>
                        </a:xfrm>
                      </wpg:grpSpPr>
                      <wps:wsp>
                        <wps:cNvPr id="78" name="Straight Arrow Connector 78"/>
                        <wps:cNvCnPr/>
                        <wps:spPr>
                          <a:xfrm>
                            <a:off x="40579" y="-1107295"/>
                            <a:ext cx="1706407" cy="59379"/>
                          </a:xfrm>
                          <a:prstGeom prst="straightConnector1">
                            <a:avLst/>
                          </a:prstGeom>
                          <a:ln>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80" name="Rectangle: Rounded Corners 80"/>
                        <wps:cNvSpPr/>
                        <wps:spPr>
                          <a:xfrm>
                            <a:off x="1676973" y="-1107223"/>
                            <a:ext cx="1551314" cy="849086"/>
                          </a:xfrm>
                          <a:prstGeom prst="round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47168741" w14:textId="77777777" w:rsidR="002202D4" w:rsidRDefault="002202D4" w:rsidP="002202D4">
                              <w:pPr>
                                <w:jc w:val="center"/>
                              </w:pPr>
                              <w:r>
                                <w:t>Taking series of input from the text file named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E19E56" id="Group 77" o:spid="_x0000_s1089" style="position:absolute;margin-left:190.2pt;margin-top:32.2pt;width:204pt;height:69.25pt;z-index:251952128;mso-width-relative:margin;mso-height-relative:margin" coordorigin="405,-11072" coordsize="31877,8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">
                <v:shape id="Straight Arrow Connector 78" o:spid="_x0000_s1090" type="#_x0000_t32" style="position:absolute;left:405;top:-11072;width:17064;height:5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" filled="t" fillcolor="#4472c4 [3204]" strokecolor="#1f3763 [1604]" strokeweight="1pt">
                  <v:stroke endarrow="block" joinstyle="miter"/>
                </v:shape>
                <v:roundrect id="Rectangle: Rounded Corners 80" o:spid="_x0000_s1091" style="position:absolute;left:16769;top:-11072;width:15513;height:8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" fillcolor="#4472c4 [3204]" strokecolor="#1f3763 [1604]" strokeweight="1pt">
                  <v:stroke joinstyle="miter"/>
                  <v:textbox>
                    <w:txbxContent>
                      <w:p w14:paraId="47168741" w14:textId="77777777" w:rsidR="002202D4" w:rsidRDefault="002202D4" w:rsidP="002202D4">
                        <w:pPr>
                          <w:jc w:val="center"/>
                        </w:pPr>
                        <w:r>
                          <w:t>Taking series of input from the text file named “Inputs”</w:t>
                        </w:r>
                      </w:p>
                    </w:txbxContent>
                  </v:textbox>
                </v:roundrect>
              </v:group>
            </w:pict>
          </mc:Fallback>
        </mc:AlternateContent>
      </w:r>
      <w:r w:rsidR="00816FB0" w:rsidRPr="00816FB0">
        <w:rPr>
          <w:noProof/>
        </w:rPr>
        <w:t xml:space="preserve"> </w:t>
      </w:r>
      <w:r w:rsidR="00816FB0">
        <w:rPr>
          <w:noProof/>
        </w:rPr>
        <w:drawing>
          <wp:inline distT="0" distB="0" distL="0" distR="0" wp14:anchorId="7E449B09" wp14:editId="28FCA1A8">
            <wp:extent cx="3505200" cy="23336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05200" cy="2333625"/>
                    </a:xfrm>
                    <a:prstGeom prst="rect">
                      <a:avLst/>
                    </a:prstGeom>
                  </pic:spPr>
                </pic:pic>
              </a:graphicData>
            </a:graphic>
          </wp:inline>
        </w:drawing>
      </w:r>
    </w:p>
    <w:p w14:paraId="1816D1CC" w14:textId="05A8ACAD" w:rsidR="002202D4" w:rsidRDefault="002202D4" w:rsidP="002202D4">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56224" behindDoc="0" locked="0" layoutInCell="1" allowOverlap="1" wp14:anchorId="0DFACA7B" wp14:editId="627506CE">
                <wp:simplePos x="0" y="0"/>
                <wp:positionH relativeFrom="column">
                  <wp:posOffset>2971800</wp:posOffset>
                </wp:positionH>
                <wp:positionV relativeFrom="paragraph">
                  <wp:posOffset>167005</wp:posOffset>
                </wp:positionV>
                <wp:extent cx="2209799" cy="929640"/>
                <wp:effectExtent l="0" t="0" r="19685" b="22860"/>
                <wp:wrapNone/>
                <wp:docPr id="81" name="Group 81"/>
                <wp:cNvGraphicFramePr/>
                <a:graphic xmlns:a="http://schemas.openxmlformats.org/drawingml/2006/main">
                  <a:graphicData uri="http://schemas.microsoft.com/office/word/2010/wordprocessingGroup">
                    <wpg:wgp>
                      <wpg:cNvGrpSpPr/>
                      <wpg:grpSpPr>
                        <a:xfrm>
                          <a:off x="0" y="0"/>
                          <a:ext cx="2209799" cy="929640"/>
                          <a:chOff x="-906430" y="-1107223"/>
                          <a:chExt cx="2719489" cy="898166"/>
                        </a:xfrm>
                      </wpg:grpSpPr>
                      <wps:wsp>
                        <wps:cNvPr id="82" name="Straight Arrow Connector 82"/>
                        <wps:cNvCnPr/>
                        <wps:spPr>
                          <a:xfrm>
                            <a:off x="-906430" y="-716315"/>
                            <a:ext cx="95176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83" name="Rectangle: Rounded Corners 83"/>
                        <wps:cNvSpPr/>
                        <wps:spPr>
                          <a:xfrm>
                            <a:off x="45303" y="-1107223"/>
                            <a:ext cx="1767756" cy="898166"/>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7629A40E" w14:textId="01BF3C5B" w:rsidR="002202D4" w:rsidRDefault="002202D4" w:rsidP="002202D4">
                              <w:pPr>
                                <w:jc w:val="center"/>
                              </w:pPr>
                              <w:r>
                                <w:t xml:space="preserve">Error </w:t>
                              </w:r>
                              <w:r w:rsidR="00E325C7">
                                <w:t>given if there are marks greater than 100 in out text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FACA7B" id="Group 81" o:spid="_x0000_s1092" style="position:absolute;margin-left:234pt;margin-top:13.15pt;width:174pt;height:73.2pt;z-index:251956224;mso-width-relative:margin;mso-height-relative:margin" coordorigin="-9064,-11072" coordsize="27194,8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">
                <v:shape id="Straight Arrow Connector 82" o:spid="_x0000_s1093" type="#_x0000_t32" style="position:absolute;left:-9064;top:-7163;width:95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" strokecolor="#ed7d31 [3205]" strokeweight=".5pt">
                  <v:stroke endarrow="block" joinstyle="miter"/>
                </v:shape>
                <v:roundrect id="Rectangle: Rounded Corners 83" o:spid="_x0000_s1094" style="position:absolute;left:453;top:-11072;width:17677;height:89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" fillcolor="#ed7d31 [3205]" strokecolor="#823b0b [1605]" strokeweight="1pt">
                  <v:stroke joinstyle="miter"/>
                  <v:textbox>
                    <w:txbxContent>
                      <w:p w14:paraId="7629A40E" w14:textId="01BF3C5B" w:rsidR="002202D4" w:rsidRDefault="002202D4" w:rsidP="002202D4">
                        <w:pPr>
                          <w:jc w:val="center"/>
                        </w:pPr>
                        <w:r>
                          <w:t xml:space="preserve">Error </w:t>
                        </w:r>
                        <w:r w:rsidR="00E325C7">
                          <w:t>given if there are marks greater than 100 in out text file</w:t>
                        </w:r>
                      </w:p>
                    </w:txbxContent>
                  </v:textbox>
                </v:roundrect>
              </v:group>
            </w:pict>
          </mc:Fallback>
        </mc:AlternateContent>
      </w:r>
      <w:r w:rsidR="00E325C7" w:rsidRPr="00E325C7">
        <w:rPr>
          <w:noProof/>
        </w:rPr>
        <w:t xml:space="preserve"> </w:t>
      </w:r>
      <w:r w:rsidR="00E325C7">
        <w:rPr>
          <w:noProof/>
        </w:rPr>
        <w:drawing>
          <wp:inline distT="0" distB="0" distL="0" distR="0" wp14:anchorId="3791D7C9" wp14:editId="711010DC">
            <wp:extent cx="3333750" cy="109537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33750" cy="1095375"/>
                    </a:xfrm>
                    <a:prstGeom prst="rect">
                      <a:avLst/>
                    </a:prstGeom>
                  </pic:spPr>
                </pic:pic>
              </a:graphicData>
            </a:graphic>
          </wp:inline>
        </w:drawing>
      </w:r>
    </w:p>
    <w:p w14:paraId="3E7B4671" w14:textId="32F51D39" w:rsidR="002202D4" w:rsidRDefault="00C20774" w:rsidP="002202D4">
      <w:pPr>
        <w:rPr>
          <w:rFonts w:ascii="Times New Roman" w:eastAsiaTheme="majorEastAsia" w:hAnsi="Times New Roman" w:cstheme="majorBidi"/>
          <w:b/>
          <w:color w:val="C00000"/>
          <w:sz w:val="32"/>
          <w:szCs w:val="32"/>
        </w:rPr>
      </w:pPr>
      <w:r>
        <w:rPr>
          <w:noProof/>
        </w:rPr>
        <mc:AlternateContent>
          <mc:Choice Requires="wpg">
            <w:drawing>
              <wp:anchor distT="0" distB="0" distL="114300" distR="114300" simplePos="0" relativeHeight="251958272" behindDoc="0" locked="0" layoutInCell="1" allowOverlap="1" wp14:anchorId="409A1277" wp14:editId="495A8DEE">
                <wp:simplePos x="0" y="0"/>
                <wp:positionH relativeFrom="column">
                  <wp:posOffset>2095471</wp:posOffset>
                </wp:positionH>
                <wp:positionV relativeFrom="paragraph">
                  <wp:posOffset>343535</wp:posOffset>
                </wp:positionV>
                <wp:extent cx="2209828" cy="853440"/>
                <wp:effectExtent l="0" t="0" r="19050" b="22860"/>
                <wp:wrapNone/>
                <wp:docPr id="104" name="Group 104"/>
                <wp:cNvGraphicFramePr/>
                <a:graphic xmlns:a="http://schemas.openxmlformats.org/drawingml/2006/main">
                  <a:graphicData uri="http://schemas.microsoft.com/office/word/2010/wordprocessingGroup">
                    <wpg:wgp>
                      <wpg:cNvGrpSpPr/>
                      <wpg:grpSpPr>
                        <a:xfrm>
                          <a:off x="0" y="0"/>
                          <a:ext cx="2209828" cy="853440"/>
                          <a:chOff x="-906466" y="-1107223"/>
                          <a:chExt cx="2719525" cy="898166"/>
                        </a:xfrm>
                      </wpg:grpSpPr>
                      <wps:wsp>
                        <wps:cNvPr id="105" name="Straight Arrow Connector 105"/>
                        <wps:cNvCnPr/>
                        <wps:spPr>
                          <a:xfrm>
                            <a:off x="-906466" y="-812547"/>
                            <a:ext cx="95176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12" name="Rectangle: Rounded Corners 112"/>
                        <wps:cNvSpPr/>
                        <wps:spPr>
                          <a:xfrm>
                            <a:off x="45303" y="-1107223"/>
                            <a:ext cx="1767756" cy="898166"/>
                          </a:xfrm>
                          <a:prstGeom prst="roundRect">
                            <a:avLst/>
                          </a:prstGeom>
                          <a:ln/>
                        </wps:spPr>
                        <wps:style>
                          <a:lnRef idx="2">
                            <a:schemeClr val="accent2">
                              <a:shade val="50000"/>
                            </a:schemeClr>
                          </a:lnRef>
                          <a:fillRef idx="1">
                            <a:schemeClr val="accent2"/>
                          </a:fillRef>
                          <a:effectRef idx="0">
                            <a:schemeClr val="accent2"/>
                          </a:effectRef>
                          <a:fontRef idx="minor">
                            <a:schemeClr val="lt1"/>
                          </a:fontRef>
                        </wps:style>
                        <wps:txbx>
                          <w:txbxContent>
                            <w:p w14:paraId="04643F30" w14:textId="15D1B270" w:rsidR="00C20774" w:rsidRDefault="00C20774" w:rsidP="00C20774">
                              <w:pPr>
                                <w:jc w:val="center"/>
                              </w:pPr>
                              <w:r>
                                <w:t xml:space="preserve">Error given if </w:t>
                              </w:r>
                              <w:r>
                                <w:t>the file doesn’t ex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9A1277" id="Group 104" o:spid="_x0000_s1095" style="position:absolute;margin-left:165pt;margin-top:27.05pt;width:174pt;height:67.2pt;z-index:251958272;mso-width-relative:margin;mso-height-relative:margin" coordorigin="-9064,-11072" coordsize="27195,8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">
                <v:shape id="Straight Arrow Connector 105" o:spid="_x0000_s1096" type="#_x0000_t32" style="position:absolute;left:-9064;top:-8125;width:95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" strokecolor="#ed7d31 [3205]" strokeweight=".5pt">
                  <v:stroke endarrow="block" joinstyle="miter"/>
                </v:shape>
                <v:roundrect id="Rectangle: Rounded Corners 112" o:spid="_x0000_s1097" style="position:absolute;left:453;top:-11072;width:17677;height:89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" fillcolor="#ed7d31 [3205]" strokecolor="#823b0b [1605]" strokeweight="1pt">
                  <v:stroke joinstyle="miter"/>
                  <v:textbox>
                    <w:txbxContent>
                      <w:p w14:paraId="04643F30" w14:textId="15D1B270" w:rsidR="00C20774" w:rsidRDefault="00C20774" w:rsidP="00C20774">
                        <w:pPr>
                          <w:jc w:val="center"/>
                        </w:pPr>
                        <w:r>
                          <w:t xml:space="preserve">Error given if </w:t>
                        </w:r>
                        <w:r>
                          <w:t>the file doesn’t exist</w:t>
                        </w:r>
                      </w:p>
                    </w:txbxContent>
                  </v:textbox>
                </v:roundrect>
              </v:group>
            </w:pict>
          </mc:Fallback>
        </mc:AlternateContent>
      </w:r>
      <w:r>
        <w:rPr>
          <w:noProof/>
        </w:rPr>
        <w:drawing>
          <wp:inline distT="0" distB="0" distL="0" distR="0" wp14:anchorId="53EC3AAE" wp14:editId="5308BF04">
            <wp:extent cx="3364230" cy="768649"/>
            <wp:effectExtent l="0" t="0" r="762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95659" cy="775830"/>
                    </a:xfrm>
                    <a:prstGeom prst="rect">
                      <a:avLst/>
                    </a:prstGeom>
                  </pic:spPr>
                </pic:pic>
              </a:graphicData>
            </a:graphic>
          </wp:inline>
        </w:drawing>
      </w:r>
    </w:p>
    <w:p w14:paraId="739896F1" w14:textId="6474D27A" w:rsidR="00A870BD" w:rsidRDefault="00A870BD" w:rsidP="00A870BD">
      <w:pPr>
        <w:rPr>
          <w:color w:val="C00000"/>
        </w:rPr>
      </w:pPr>
      <w:r>
        <w:rPr>
          <w:color w:val="C00000"/>
        </w:rPr>
        <w:br w:type="page"/>
      </w:r>
    </w:p>
    <w:p w14:paraId="6A440C9F" w14:textId="4A96F233" w:rsidR="00A4670F" w:rsidRDefault="00A31F99" w:rsidP="00ED7ACF">
      <w:pPr>
        <w:pStyle w:val="Heading1"/>
        <w:pBdr>
          <w:top w:val="single" w:sz="4" w:space="1" w:color="auto"/>
          <w:bottom w:val="single" w:sz="4" w:space="1" w:color="auto"/>
        </w:pBdr>
        <w:shd w:val="clear" w:color="auto" w:fill="FFD966" w:themeFill="accent4" w:themeFillTint="99"/>
        <w:jc w:val="center"/>
      </w:pPr>
      <w:bookmarkStart w:id="16" w:name="_Toc54085301"/>
      <w:r>
        <w:t>References</w:t>
      </w:r>
      <w:bookmarkEnd w:id="16"/>
    </w:p>
    <w:p w14:paraId="0EDB28A3" w14:textId="23CA677A" w:rsidR="00A31F99" w:rsidRPr="00870298" w:rsidRDefault="00A31F99" w:rsidP="00870298">
      <w:pPr>
        <w:spacing w:line="480" w:lineRule="auto"/>
        <w:rPr>
          <w:sz w:val="28"/>
          <w:szCs w:val="28"/>
        </w:rPr>
      </w:pPr>
    </w:p>
    <w:p w14:paraId="26F06AB2" w14:textId="57E67AAB" w:rsidR="00A31F99" w:rsidRPr="00870298" w:rsidRDefault="00E86DEE" w:rsidP="00870298">
      <w:pPr>
        <w:pStyle w:val="ListParagraph"/>
        <w:numPr>
          <w:ilvl w:val="0"/>
          <w:numId w:val="44"/>
        </w:numPr>
        <w:spacing w:line="480" w:lineRule="auto"/>
        <w:jc w:val="both"/>
        <w:rPr>
          <w:sz w:val="28"/>
          <w:szCs w:val="28"/>
        </w:rPr>
      </w:pPr>
      <w:r>
        <w:rPr>
          <w:sz w:val="28"/>
          <w:szCs w:val="28"/>
        </w:rPr>
        <w:t>Parahar</w:t>
      </w:r>
      <w:r w:rsidR="00A31F99" w:rsidRPr="00870298">
        <w:rPr>
          <w:sz w:val="28"/>
          <w:szCs w:val="28"/>
        </w:rPr>
        <w:t>(201</w:t>
      </w:r>
      <w:r>
        <w:rPr>
          <w:sz w:val="28"/>
          <w:szCs w:val="28"/>
        </w:rPr>
        <w:t>9</w:t>
      </w:r>
      <w:r w:rsidR="00A31F99" w:rsidRPr="00870298">
        <w:rPr>
          <w:sz w:val="28"/>
          <w:szCs w:val="28"/>
        </w:rPr>
        <w:t xml:space="preserve">, </w:t>
      </w:r>
      <w:r>
        <w:rPr>
          <w:sz w:val="28"/>
          <w:szCs w:val="28"/>
        </w:rPr>
        <w:t>Nov 26</w:t>
      </w:r>
      <w:r w:rsidR="00A31F99" w:rsidRPr="00870298">
        <w:rPr>
          <w:sz w:val="28"/>
          <w:szCs w:val="28"/>
        </w:rPr>
        <w:t xml:space="preserve">). </w:t>
      </w:r>
      <w:r w:rsidR="004D48FA" w:rsidRPr="004D48FA">
        <w:rPr>
          <w:sz w:val="28"/>
          <w:szCs w:val="28"/>
        </w:rPr>
        <w:t>Difference between Scanner and BufferReader Class in Java</w:t>
      </w:r>
      <w:r w:rsidR="00A31F99" w:rsidRPr="00870298">
        <w:rPr>
          <w:sz w:val="28"/>
          <w:szCs w:val="28"/>
        </w:rPr>
        <w:t xml:space="preserve">. Retrieved </w:t>
      </w:r>
      <w:hyperlink r:id="rId48" w:history="1">
        <w:r w:rsidR="00634E7A" w:rsidRPr="008D2CF3">
          <w:rPr>
            <w:rStyle w:val="Hyperlink"/>
            <w:sz w:val="28"/>
            <w:szCs w:val="28"/>
          </w:rPr>
          <w:t>https://www.tutorialspoint.com/difference-between-scanner-and-bufferreader-class-in-java</w:t>
        </w:r>
      </w:hyperlink>
      <w:r w:rsidR="00634E7A">
        <w:rPr>
          <w:sz w:val="28"/>
          <w:szCs w:val="28"/>
        </w:rPr>
        <w:t xml:space="preserve"> ( 2020,</w:t>
      </w:r>
      <w:r w:rsidR="0001294E">
        <w:rPr>
          <w:sz w:val="28"/>
          <w:szCs w:val="28"/>
        </w:rPr>
        <w:t>18</w:t>
      </w:r>
      <w:r w:rsidR="00634E7A">
        <w:rPr>
          <w:sz w:val="28"/>
          <w:szCs w:val="28"/>
        </w:rPr>
        <w:t xml:space="preserve"> Oct)</w:t>
      </w:r>
    </w:p>
    <w:p w14:paraId="00EEAF17" w14:textId="2CA089F2" w:rsidR="00875C07" w:rsidRDefault="00875C07" w:rsidP="00875C07">
      <w:pPr>
        <w:pStyle w:val="ListParagraph"/>
        <w:numPr>
          <w:ilvl w:val="0"/>
          <w:numId w:val="44"/>
        </w:numPr>
        <w:spacing w:line="480" w:lineRule="auto"/>
        <w:rPr>
          <w:sz w:val="28"/>
          <w:szCs w:val="28"/>
        </w:rPr>
      </w:pPr>
      <w:r>
        <w:rPr>
          <w:sz w:val="28"/>
          <w:szCs w:val="28"/>
        </w:rPr>
        <w:t>JavaTpoint.</w:t>
      </w:r>
      <w:r w:rsidR="00A31F99" w:rsidRPr="00870298">
        <w:rPr>
          <w:sz w:val="28"/>
          <w:szCs w:val="28"/>
        </w:rPr>
        <w:t xml:space="preserve">(2020). </w:t>
      </w:r>
      <w:r w:rsidRPr="00875C07">
        <w:rPr>
          <w:sz w:val="28"/>
          <w:szCs w:val="28"/>
        </w:rPr>
        <w:t>Java Scanner hasNext() Method</w:t>
      </w:r>
      <w:r w:rsidR="00A31F99" w:rsidRPr="00870298">
        <w:rPr>
          <w:sz w:val="28"/>
          <w:szCs w:val="28"/>
        </w:rPr>
        <w:t xml:space="preserve">. Retrieved from </w:t>
      </w:r>
      <w:hyperlink r:id="rId49" w:history="1">
        <w:r w:rsidRPr="008D2CF3">
          <w:rPr>
            <w:rStyle w:val="Hyperlink"/>
            <w:sz w:val="28"/>
            <w:szCs w:val="28"/>
          </w:rPr>
          <w:t>https://www.javatpoint.com/post/java-scanner-hasnext-method</w:t>
        </w:r>
      </w:hyperlink>
      <w:r>
        <w:rPr>
          <w:sz w:val="28"/>
          <w:szCs w:val="28"/>
        </w:rPr>
        <w:t xml:space="preserve"> </w:t>
      </w:r>
      <w:r w:rsidR="00D274DA">
        <w:rPr>
          <w:sz w:val="28"/>
          <w:szCs w:val="28"/>
        </w:rPr>
        <w:br/>
      </w:r>
      <w:r>
        <w:rPr>
          <w:sz w:val="28"/>
          <w:szCs w:val="28"/>
        </w:rPr>
        <w:t>(2020,2 Oct)</w:t>
      </w:r>
    </w:p>
    <w:p w14:paraId="7EBC62D0" w14:textId="6EE39DA4" w:rsidR="00A31F99" w:rsidRDefault="00EA752A" w:rsidP="00870298">
      <w:pPr>
        <w:pStyle w:val="ListParagraph"/>
        <w:numPr>
          <w:ilvl w:val="0"/>
          <w:numId w:val="44"/>
        </w:numPr>
        <w:spacing w:line="480" w:lineRule="auto"/>
        <w:rPr>
          <w:sz w:val="28"/>
          <w:szCs w:val="28"/>
        </w:rPr>
      </w:pPr>
      <w:r>
        <w:rPr>
          <w:sz w:val="28"/>
          <w:szCs w:val="28"/>
        </w:rPr>
        <w:t>StackOverflow</w:t>
      </w:r>
      <w:r w:rsidR="00A31F99" w:rsidRPr="00870298">
        <w:rPr>
          <w:sz w:val="28"/>
          <w:szCs w:val="28"/>
        </w:rPr>
        <w:t>.(</w:t>
      </w:r>
      <w:r>
        <w:rPr>
          <w:sz w:val="28"/>
          <w:szCs w:val="28"/>
        </w:rPr>
        <w:t>n.d.</w:t>
      </w:r>
      <w:r w:rsidR="00A31F99" w:rsidRPr="00870298">
        <w:rPr>
          <w:sz w:val="28"/>
          <w:szCs w:val="28"/>
        </w:rPr>
        <w:t>).</w:t>
      </w:r>
      <w:r w:rsidR="0019412B" w:rsidRPr="0019412B">
        <w:t xml:space="preserve"> </w:t>
      </w:r>
      <w:r w:rsidR="0019412B" w:rsidRPr="0019412B">
        <w:rPr>
          <w:sz w:val="28"/>
          <w:szCs w:val="28"/>
        </w:rPr>
        <w:t>IOException; must be caught or declared to be thrown</w:t>
      </w:r>
      <w:r w:rsidR="00A31F99" w:rsidRPr="00870298">
        <w:rPr>
          <w:sz w:val="28"/>
          <w:szCs w:val="28"/>
        </w:rPr>
        <w:t xml:space="preserve">.Retrieved from </w:t>
      </w:r>
      <w:hyperlink r:id="rId50" w:history="1">
        <w:r w:rsidR="0019412B" w:rsidRPr="008D2CF3">
          <w:rPr>
            <w:rStyle w:val="Hyperlink"/>
            <w:sz w:val="28"/>
            <w:szCs w:val="28"/>
          </w:rPr>
          <w:t>https://stackoverflow.com/questions/17194343/ioexception-must-be-caught-or-declared-to-be-thrown</w:t>
        </w:r>
      </w:hyperlink>
      <w:r w:rsidR="009F57DC">
        <w:rPr>
          <w:sz w:val="28"/>
          <w:szCs w:val="28"/>
        </w:rPr>
        <w:t xml:space="preserve"> (2020,</w:t>
      </w:r>
      <w:r w:rsidR="0001294E">
        <w:rPr>
          <w:sz w:val="28"/>
          <w:szCs w:val="28"/>
        </w:rPr>
        <w:t>17</w:t>
      </w:r>
      <w:r w:rsidR="009F57DC">
        <w:rPr>
          <w:sz w:val="28"/>
          <w:szCs w:val="28"/>
        </w:rPr>
        <w:t xml:space="preserve"> Oct)</w:t>
      </w:r>
    </w:p>
    <w:p w14:paraId="77B89CF0" w14:textId="23078882" w:rsidR="00A31F99" w:rsidRPr="00870298" w:rsidRDefault="005C6C0A" w:rsidP="00870298">
      <w:pPr>
        <w:pStyle w:val="ListParagraph"/>
        <w:numPr>
          <w:ilvl w:val="0"/>
          <w:numId w:val="44"/>
        </w:numPr>
        <w:spacing w:line="480" w:lineRule="auto"/>
        <w:rPr>
          <w:sz w:val="28"/>
          <w:szCs w:val="28"/>
        </w:rPr>
      </w:pPr>
      <w:r>
        <w:rPr>
          <w:sz w:val="28"/>
          <w:szCs w:val="28"/>
        </w:rPr>
        <w:t>StackOverflow</w:t>
      </w:r>
      <w:r w:rsidR="00A31F99" w:rsidRPr="00870298">
        <w:rPr>
          <w:sz w:val="28"/>
          <w:szCs w:val="28"/>
        </w:rPr>
        <w:t>.(</w:t>
      </w:r>
      <w:r>
        <w:rPr>
          <w:sz w:val="28"/>
          <w:szCs w:val="28"/>
        </w:rPr>
        <w:t>n.d.</w:t>
      </w:r>
      <w:r w:rsidR="00A31F99" w:rsidRPr="00870298">
        <w:rPr>
          <w:sz w:val="28"/>
          <w:szCs w:val="28"/>
        </w:rPr>
        <w:t>).</w:t>
      </w:r>
      <w:r w:rsidR="009F57DC" w:rsidRPr="009F57DC">
        <w:t xml:space="preserve"> </w:t>
      </w:r>
      <w:r w:rsidR="009F57DC" w:rsidRPr="009F57DC">
        <w:rPr>
          <w:sz w:val="28"/>
          <w:szCs w:val="28"/>
        </w:rPr>
        <w:t>Same exception type with different error message</w:t>
      </w:r>
      <w:r w:rsidR="00A31F99" w:rsidRPr="00870298">
        <w:rPr>
          <w:sz w:val="28"/>
          <w:szCs w:val="28"/>
        </w:rPr>
        <w:t xml:space="preserve">.Retrieved from </w:t>
      </w:r>
      <w:hyperlink r:id="rId51" w:history="1">
        <w:r w:rsidR="0001294E" w:rsidRPr="008D2CF3">
          <w:rPr>
            <w:rStyle w:val="Hyperlink"/>
            <w:sz w:val="28"/>
            <w:szCs w:val="28"/>
          </w:rPr>
          <w:t>https://stackoverflow.com/questions/45921034/same-exception-type-with-different-error-message</w:t>
        </w:r>
      </w:hyperlink>
      <w:r w:rsidR="0001294E">
        <w:rPr>
          <w:sz w:val="28"/>
          <w:szCs w:val="28"/>
        </w:rPr>
        <w:t xml:space="preserve"> (2020,17 Oct)</w:t>
      </w:r>
    </w:p>
    <w:p w14:paraId="57FCF772" w14:textId="3FD6A340" w:rsidR="005C6C0A" w:rsidRPr="005C6C0A" w:rsidRDefault="0084779D" w:rsidP="005C6C0A">
      <w:pPr>
        <w:pStyle w:val="ListParagraph"/>
        <w:numPr>
          <w:ilvl w:val="0"/>
          <w:numId w:val="44"/>
        </w:numPr>
        <w:spacing w:line="480" w:lineRule="auto"/>
        <w:rPr>
          <w:sz w:val="28"/>
          <w:szCs w:val="28"/>
        </w:rPr>
      </w:pPr>
      <w:r>
        <w:rPr>
          <w:sz w:val="28"/>
          <w:szCs w:val="28"/>
        </w:rPr>
        <w:t>StackOverflow</w:t>
      </w:r>
      <w:r w:rsidR="00A31F99" w:rsidRPr="00870298">
        <w:rPr>
          <w:sz w:val="28"/>
          <w:szCs w:val="28"/>
        </w:rPr>
        <w:t>(</w:t>
      </w:r>
      <w:r w:rsidR="00A21249">
        <w:rPr>
          <w:sz w:val="28"/>
          <w:szCs w:val="28"/>
        </w:rPr>
        <w:t>n.d.</w:t>
      </w:r>
      <w:r w:rsidR="00A31F99" w:rsidRPr="00870298">
        <w:rPr>
          <w:sz w:val="28"/>
          <w:szCs w:val="28"/>
        </w:rPr>
        <w:t>).</w:t>
      </w:r>
      <w:r w:rsidR="00870298" w:rsidRPr="00870298">
        <w:rPr>
          <w:sz w:val="28"/>
          <w:szCs w:val="28"/>
        </w:rPr>
        <w:t xml:space="preserve"> </w:t>
      </w:r>
      <w:r w:rsidR="00D154FC" w:rsidRPr="00D154FC">
        <w:rPr>
          <w:sz w:val="28"/>
          <w:szCs w:val="28"/>
        </w:rPr>
        <w:t>How can I organize my Java code?</w:t>
      </w:r>
      <w:r w:rsidR="00870298" w:rsidRPr="00870298">
        <w:rPr>
          <w:sz w:val="28"/>
          <w:szCs w:val="28"/>
        </w:rPr>
        <w:t xml:space="preserve">.Retrieved from </w:t>
      </w:r>
      <w:hyperlink r:id="rId52" w:history="1">
        <w:r w:rsidR="005C6C0A" w:rsidRPr="008D2CF3">
          <w:rPr>
            <w:rStyle w:val="Hyperlink"/>
            <w:sz w:val="28"/>
            <w:szCs w:val="28"/>
          </w:rPr>
          <w:t>https://stackoverflow.com/questions/30561710/how-can-i-organize-my-java-cod</w:t>
        </w:r>
      </w:hyperlink>
      <w:r w:rsidR="005C6C0A">
        <w:rPr>
          <w:sz w:val="28"/>
          <w:szCs w:val="28"/>
        </w:rPr>
        <w:t xml:space="preserve"> </w:t>
      </w:r>
    </w:p>
    <w:sectPr w:rsidR="005C6C0A" w:rsidRPr="005C6C0A" w:rsidSect="00193CDF">
      <w:footerReference w:type="first" r:id="rId5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C621E" w14:textId="77777777" w:rsidR="0022672B" w:rsidRDefault="0022672B" w:rsidP="007C13A5">
      <w:pPr>
        <w:spacing w:after="0" w:line="240" w:lineRule="auto"/>
      </w:pPr>
      <w:r>
        <w:separator/>
      </w:r>
    </w:p>
  </w:endnote>
  <w:endnote w:type="continuationSeparator" w:id="0">
    <w:p w14:paraId="6544DA6E" w14:textId="77777777" w:rsidR="0022672B" w:rsidRDefault="0022672B" w:rsidP="007C1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FD34A" w14:textId="1850EF39" w:rsidR="0097253C" w:rsidRDefault="0097253C">
    <w:pPr>
      <w:pStyle w:val="Footer"/>
      <w:jc w:val="center"/>
    </w:pPr>
  </w:p>
  <w:p w14:paraId="21EA4DC2" w14:textId="75BBFBD3" w:rsidR="0097253C" w:rsidRDefault="0097253C" w:rsidP="00131D9B">
    <w:pPr>
      <w:pStyle w:val="Footer"/>
      <w:tabs>
        <w:tab w:val="clear" w:pos="4680"/>
        <w:tab w:val="clear" w:pos="9360"/>
        <w:tab w:val="left" w:pos="549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7241917"/>
      <w:docPartObj>
        <w:docPartGallery w:val="Page Numbers (Bottom of Page)"/>
        <w:docPartUnique/>
      </w:docPartObj>
    </w:sdtPr>
    <w:sdtEndPr>
      <w:rPr>
        <w:noProof/>
      </w:rPr>
    </w:sdtEndPr>
    <w:sdtContent>
      <w:p w14:paraId="16A51A71" w14:textId="7E116C2E" w:rsidR="0097253C" w:rsidRDefault="0097253C">
        <w:pPr>
          <w:pStyle w:val="Footer"/>
          <w:jc w:val="center"/>
        </w:pPr>
      </w:p>
    </w:sdtContent>
  </w:sdt>
  <w:p w14:paraId="37002138" w14:textId="77777777" w:rsidR="0097253C" w:rsidRDefault="009725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5338202"/>
      <w:docPartObj>
        <w:docPartGallery w:val="Page Numbers (Bottom of Page)"/>
        <w:docPartUnique/>
      </w:docPartObj>
    </w:sdtPr>
    <w:sdtEndPr>
      <w:rPr>
        <w:noProof/>
      </w:rPr>
    </w:sdtEndPr>
    <w:sdtContent>
      <w:p w14:paraId="7F83DF31" w14:textId="530CB755" w:rsidR="0097253C" w:rsidRDefault="009725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34F286" w14:textId="565B16BB" w:rsidR="0097253C" w:rsidRDefault="0097253C" w:rsidP="00131D9B">
    <w:pPr>
      <w:pStyle w:val="Footer"/>
      <w:tabs>
        <w:tab w:val="clear" w:pos="4680"/>
        <w:tab w:val="clear" w:pos="9360"/>
        <w:tab w:val="left" w:pos="549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1323546"/>
      <w:docPartObj>
        <w:docPartGallery w:val="Page Numbers (Bottom of Page)"/>
        <w:docPartUnique/>
      </w:docPartObj>
    </w:sdtPr>
    <w:sdtEndPr>
      <w:rPr>
        <w:noProof/>
      </w:rPr>
    </w:sdtEndPr>
    <w:sdtContent>
      <w:p w14:paraId="4680B7C0" w14:textId="136B547E" w:rsidR="0097253C" w:rsidRDefault="009725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48E3A9" w14:textId="77777777" w:rsidR="0097253C" w:rsidRDefault="009725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65654" w14:textId="77777777" w:rsidR="0097253C" w:rsidRDefault="00972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D28FBE" w14:textId="77777777" w:rsidR="0022672B" w:rsidRDefault="0022672B" w:rsidP="007C13A5">
      <w:pPr>
        <w:spacing w:after="0" w:line="240" w:lineRule="auto"/>
      </w:pPr>
      <w:r>
        <w:separator/>
      </w:r>
    </w:p>
  </w:footnote>
  <w:footnote w:type="continuationSeparator" w:id="0">
    <w:p w14:paraId="70702A65" w14:textId="77777777" w:rsidR="0022672B" w:rsidRDefault="0022672B" w:rsidP="007C1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2AECB5" w14:textId="75A15599" w:rsidR="0097253C" w:rsidRDefault="0097253C" w:rsidP="00131D9B">
    <w:pPr>
      <w:pStyle w:val="Header"/>
      <w:tabs>
        <w:tab w:val="clear" w:pos="4680"/>
        <w:tab w:val="clear" w:pos="9360"/>
        <w:tab w:val="left" w:pos="824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516E"/>
    <w:multiLevelType w:val="hybridMultilevel"/>
    <w:tmpl w:val="13167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9A0D27"/>
    <w:multiLevelType w:val="hybridMultilevel"/>
    <w:tmpl w:val="8384E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4F4BC8"/>
    <w:multiLevelType w:val="hybridMultilevel"/>
    <w:tmpl w:val="5C96642A"/>
    <w:lvl w:ilvl="0" w:tplc="1AFEDB26">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509F1"/>
    <w:multiLevelType w:val="hybridMultilevel"/>
    <w:tmpl w:val="6966E836"/>
    <w:lvl w:ilvl="0" w:tplc="AD4CEBE6">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042A9"/>
    <w:multiLevelType w:val="hybridMultilevel"/>
    <w:tmpl w:val="54245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DE0C2E"/>
    <w:multiLevelType w:val="hybridMultilevel"/>
    <w:tmpl w:val="CEBEED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55506A4"/>
    <w:multiLevelType w:val="hybridMultilevel"/>
    <w:tmpl w:val="53985E60"/>
    <w:lvl w:ilvl="0" w:tplc="1C5C531A">
      <w:start w:val="1"/>
      <w:numFmt w:val="bullet"/>
      <w:lvlText w:val=""/>
      <w:lvlJc w:val="left"/>
      <w:pPr>
        <w:ind w:left="502" w:hanging="360"/>
      </w:pPr>
      <w:rPr>
        <w:rFonts w:ascii="Symbol" w:hAnsi="Symbol" w:hint="default"/>
        <w:sz w:val="24"/>
        <w:szCs w:val="1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19812CBA"/>
    <w:multiLevelType w:val="hybridMultilevel"/>
    <w:tmpl w:val="224873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FD71BE"/>
    <w:multiLevelType w:val="hybridMultilevel"/>
    <w:tmpl w:val="BF26A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62658E"/>
    <w:multiLevelType w:val="hybridMultilevel"/>
    <w:tmpl w:val="7C0A1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C16DF8"/>
    <w:multiLevelType w:val="hybridMultilevel"/>
    <w:tmpl w:val="2BA48F3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8D95661"/>
    <w:multiLevelType w:val="hybridMultilevel"/>
    <w:tmpl w:val="042A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10660C1"/>
    <w:multiLevelType w:val="hybridMultilevel"/>
    <w:tmpl w:val="31EEF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BB64E3"/>
    <w:multiLevelType w:val="hybridMultilevel"/>
    <w:tmpl w:val="597C4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D73C9"/>
    <w:multiLevelType w:val="hybridMultilevel"/>
    <w:tmpl w:val="D5B40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B43BD1"/>
    <w:multiLevelType w:val="hybridMultilevel"/>
    <w:tmpl w:val="1BDA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52A92"/>
    <w:multiLevelType w:val="hybridMultilevel"/>
    <w:tmpl w:val="9A1CD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535EA3"/>
    <w:multiLevelType w:val="hybridMultilevel"/>
    <w:tmpl w:val="9E36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B04D12"/>
    <w:multiLevelType w:val="hybridMultilevel"/>
    <w:tmpl w:val="8B48E3F2"/>
    <w:lvl w:ilvl="0" w:tplc="00529EE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FC13F3"/>
    <w:multiLevelType w:val="hybridMultilevel"/>
    <w:tmpl w:val="2C6C8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1F3698"/>
    <w:multiLevelType w:val="hybridMultilevel"/>
    <w:tmpl w:val="D4DA4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3DD2817"/>
    <w:multiLevelType w:val="hybridMultilevel"/>
    <w:tmpl w:val="434E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A22DF8"/>
    <w:multiLevelType w:val="hybridMultilevel"/>
    <w:tmpl w:val="91EEC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BE59BC"/>
    <w:multiLevelType w:val="hybridMultilevel"/>
    <w:tmpl w:val="86B67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771FB2"/>
    <w:multiLevelType w:val="hybridMultilevel"/>
    <w:tmpl w:val="84A29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A474BA"/>
    <w:multiLevelType w:val="hybridMultilevel"/>
    <w:tmpl w:val="11649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E6E0688"/>
    <w:multiLevelType w:val="hybridMultilevel"/>
    <w:tmpl w:val="AC466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B00E4F"/>
    <w:multiLevelType w:val="hybridMultilevel"/>
    <w:tmpl w:val="0B3A23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5E2FEA"/>
    <w:multiLevelType w:val="hybridMultilevel"/>
    <w:tmpl w:val="75C0B6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4352A1A"/>
    <w:multiLevelType w:val="hybridMultilevel"/>
    <w:tmpl w:val="95DE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67574"/>
    <w:multiLevelType w:val="hybridMultilevel"/>
    <w:tmpl w:val="FAFE7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96795B"/>
    <w:multiLevelType w:val="hybridMultilevel"/>
    <w:tmpl w:val="F0187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5C26EE"/>
    <w:multiLevelType w:val="hybridMultilevel"/>
    <w:tmpl w:val="8000F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395213"/>
    <w:multiLevelType w:val="hybridMultilevel"/>
    <w:tmpl w:val="FE7A1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BD18BA"/>
    <w:multiLevelType w:val="hybridMultilevel"/>
    <w:tmpl w:val="BB483E78"/>
    <w:lvl w:ilvl="0" w:tplc="1E3651C0">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8000E9"/>
    <w:multiLevelType w:val="hybridMultilevel"/>
    <w:tmpl w:val="D75458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73A726E"/>
    <w:multiLevelType w:val="hybridMultilevel"/>
    <w:tmpl w:val="510E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FC6B87"/>
    <w:multiLevelType w:val="hybridMultilevel"/>
    <w:tmpl w:val="01B83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B671BF"/>
    <w:multiLevelType w:val="hybridMultilevel"/>
    <w:tmpl w:val="1DB2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D60886"/>
    <w:multiLevelType w:val="hybridMultilevel"/>
    <w:tmpl w:val="93349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664920"/>
    <w:multiLevelType w:val="hybridMultilevel"/>
    <w:tmpl w:val="D8CECF2A"/>
    <w:lvl w:ilvl="0" w:tplc="D28E381C">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BB0359"/>
    <w:multiLevelType w:val="hybridMultilevel"/>
    <w:tmpl w:val="994680D4"/>
    <w:lvl w:ilvl="0" w:tplc="29D41798">
      <w:start w:val="1"/>
      <w:numFmt w:val="decimal"/>
      <w:lvlText w:val="%1."/>
      <w:lvlJc w:val="left"/>
      <w:pPr>
        <w:ind w:left="420" w:hanging="360"/>
      </w:pPr>
      <w:rPr>
        <w:rFonts w:hint="default"/>
        <w:b w:val="0"/>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2" w15:restartNumberingAfterBreak="0">
    <w:nsid w:val="7E3D33D8"/>
    <w:multiLevelType w:val="hybridMultilevel"/>
    <w:tmpl w:val="5EBEF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ED26F0"/>
    <w:multiLevelType w:val="hybridMultilevel"/>
    <w:tmpl w:val="0BECA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FB17D5F"/>
    <w:multiLevelType w:val="hybridMultilevel"/>
    <w:tmpl w:val="DD5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6"/>
  </w:num>
  <w:num w:numId="3">
    <w:abstractNumId w:val="2"/>
  </w:num>
  <w:num w:numId="4">
    <w:abstractNumId w:val="30"/>
  </w:num>
  <w:num w:numId="5">
    <w:abstractNumId w:val="41"/>
  </w:num>
  <w:num w:numId="6">
    <w:abstractNumId w:val="26"/>
  </w:num>
  <w:num w:numId="7">
    <w:abstractNumId w:val="32"/>
  </w:num>
  <w:num w:numId="8">
    <w:abstractNumId w:val="3"/>
  </w:num>
  <w:num w:numId="9">
    <w:abstractNumId w:val="40"/>
  </w:num>
  <w:num w:numId="10">
    <w:abstractNumId w:val="34"/>
  </w:num>
  <w:num w:numId="11">
    <w:abstractNumId w:val="23"/>
  </w:num>
  <w:num w:numId="12">
    <w:abstractNumId w:val="18"/>
  </w:num>
  <w:num w:numId="13">
    <w:abstractNumId w:val="39"/>
  </w:num>
  <w:num w:numId="14">
    <w:abstractNumId w:val="42"/>
  </w:num>
  <w:num w:numId="15">
    <w:abstractNumId w:val="19"/>
  </w:num>
  <w:num w:numId="16">
    <w:abstractNumId w:val="38"/>
  </w:num>
  <w:num w:numId="17">
    <w:abstractNumId w:val="8"/>
  </w:num>
  <w:num w:numId="18">
    <w:abstractNumId w:val="16"/>
  </w:num>
  <w:num w:numId="19">
    <w:abstractNumId w:val="13"/>
  </w:num>
  <w:num w:numId="20">
    <w:abstractNumId w:val="44"/>
  </w:num>
  <w:num w:numId="21">
    <w:abstractNumId w:val="9"/>
  </w:num>
  <w:num w:numId="22">
    <w:abstractNumId w:val="21"/>
  </w:num>
  <w:num w:numId="23">
    <w:abstractNumId w:val="12"/>
  </w:num>
  <w:num w:numId="24">
    <w:abstractNumId w:val="29"/>
  </w:num>
  <w:num w:numId="25">
    <w:abstractNumId w:val="17"/>
  </w:num>
  <w:num w:numId="26">
    <w:abstractNumId w:val="0"/>
  </w:num>
  <w:num w:numId="27">
    <w:abstractNumId w:val="33"/>
  </w:num>
  <w:num w:numId="28">
    <w:abstractNumId w:val="24"/>
  </w:num>
  <w:num w:numId="29">
    <w:abstractNumId w:val="31"/>
  </w:num>
  <w:num w:numId="30">
    <w:abstractNumId w:val="37"/>
  </w:num>
  <w:num w:numId="31">
    <w:abstractNumId w:val="14"/>
  </w:num>
  <w:num w:numId="32">
    <w:abstractNumId w:val="22"/>
  </w:num>
  <w:num w:numId="33">
    <w:abstractNumId w:val="35"/>
  </w:num>
  <w:num w:numId="34">
    <w:abstractNumId w:val="5"/>
  </w:num>
  <w:num w:numId="35">
    <w:abstractNumId w:val="10"/>
  </w:num>
  <w:num w:numId="36">
    <w:abstractNumId w:val="11"/>
  </w:num>
  <w:num w:numId="37">
    <w:abstractNumId w:val="4"/>
  </w:num>
  <w:num w:numId="38">
    <w:abstractNumId w:val="27"/>
  </w:num>
  <w:num w:numId="39">
    <w:abstractNumId w:val="25"/>
  </w:num>
  <w:num w:numId="40">
    <w:abstractNumId w:val="28"/>
  </w:num>
  <w:num w:numId="41">
    <w:abstractNumId w:val="1"/>
  </w:num>
  <w:num w:numId="42">
    <w:abstractNumId w:val="43"/>
  </w:num>
  <w:num w:numId="43">
    <w:abstractNumId w:val="20"/>
  </w:num>
  <w:num w:numId="44">
    <w:abstractNumId w:val="7"/>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WxNDc2sTA1MTJS0lEKTi0uzszPAykwrwUAXoUBUiwAAAA="/>
  </w:docVars>
  <w:rsids>
    <w:rsidRoot w:val="00A407CD"/>
    <w:rsid w:val="000011C1"/>
    <w:rsid w:val="00001468"/>
    <w:rsid w:val="00003154"/>
    <w:rsid w:val="00003FFE"/>
    <w:rsid w:val="00004160"/>
    <w:rsid w:val="00005BE5"/>
    <w:rsid w:val="00007AE4"/>
    <w:rsid w:val="00011049"/>
    <w:rsid w:val="0001294E"/>
    <w:rsid w:val="00012B34"/>
    <w:rsid w:val="0001467E"/>
    <w:rsid w:val="000153C3"/>
    <w:rsid w:val="00016E5A"/>
    <w:rsid w:val="000207FB"/>
    <w:rsid w:val="00020CAA"/>
    <w:rsid w:val="000226EB"/>
    <w:rsid w:val="000245E2"/>
    <w:rsid w:val="00024D17"/>
    <w:rsid w:val="00025327"/>
    <w:rsid w:val="00025C80"/>
    <w:rsid w:val="000278DB"/>
    <w:rsid w:val="0003000A"/>
    <w:rsid w:val="000326FF"/>
    <w:rsid w:val="000346AB"/>
    <w:rsid w:val="000365BC"/>
    <w:rsid w:val="00036D5D"/>
    <w:rsid w:val="000377F6"/>
    <w:rsid w:val="00042612"/>
    <w:rsid w:val="000446CC"/>
    <w:rsid w:val="00044993"/>
    <w:rsid w:val="00045FD7"/>
    <w:rsid w:val="00050F99"/>
    <w:rsid w:val="00054576"/>
    <w:rsid w:val="000558FD"/>
    <w:rsid w:val="00057784"/>
    <w:rsid w:val="0005794E"/>
    <w:rsid w:val="00057ACF"/>
    <w:rsid w:val="00057E4A"/>
    <w:rsid w:val="0006200D"/>
    <w:rsid w:val="00063349"/>
    <w:rsid w:val="00063F9A"/>
    <w:rsid w:val="00064382"/>
    <w:rsid w:val="00065B09"/>
    <w:rsid w:val="00066A1D"/>
    <w:rsid w:val="00066C11"/>
    <w:rsid w:val="00067854"/>
    <w:rsid w:val="00074EC5"/>
    <w:rsid w:val="00077587"/>
    <w:rsid w:val="000800D6"/>
    <w:rsid w:val="0008044A"/>
    <w:rsid w:val="00082959"/>
    <w:rsid w:val="000831FA"/>
    <w:rsid w:val="00083A63"/>
    <w:rsid w:val="00083BF5"/>
    <w:rsid w:val="00083C9B"/>
    <w:rsid w:val="00084CEF"/>
    <w:rsid w:val="00085861"/>
    <w:rsid w:val="00086F6A"/>
    <w:rsid w:val="00087D2E"/>
    <w:rsid w:val="000916BA"/>
    <w:rsid w:val="000924CA"/>
    <w:rsid w:val="000928EA"/>
    <w:rsid w:val="0009292D"/>
    <w:rsid w:val="00092D71"/>
    <w:rsid w:val="000940C8"/>
    <w:rsid w:val="00094AAC"/>
    <w:rsid w:val="0009500A"/>
    <w:rsid w:val="0009508C"/>
    <w:rsid w:val="00095F35"/>
    <w:rsid w:val="000A0A21"/>
    <w:rsid w:val="000A0DD7"/>
    <w:rsid w:val="000A2CB6"/>
    <w:rsid w:val="000A3BC6"/>
    <w:rsid w:val="000A3BCF"/>
    <w:rsid w:val="000A3CAC"/>
    <w:rsid w:val="000A3D21"/>
    <w:rsid w:val="000A41AA"/>
    <w:rsid w:val="000A42F9"/>
    <w:rsid w:val="000A5347"/>
    <w:rsid w:val="000A660C"/>
    <w:rsid w:val="000A6A78"/>
    <w:rsid w:val="000A7011"/>
    <w:rsid w:val="000A71A4"/>
    <w:rsid w:val="000A7E78"/>
    <w:rsid w:val="000B1217"/>
    <w:rsid w:val="000B2B63"/>
    <w:rsid w:val="000B5465"/>
    <w:rsid w:val="000B6168"/>
    <w:rsid w:val="000B67AD"/>
    <w:rsid w:val="000B7BCB"/>
    <w:rsid w:val="000C095F"/>
    <w:rsid w:val="000C17D7"/>
    <w:rsid w:val="000C2ADB"/>
    <w:rsid w:val="000C3D20"/>
    <w:rsid w:val="000C4564"/>
    <w:rsid w:val="000C6D23"/>
    <w:rsid w:val="000C7A1D"/>
    <w:rsid w:val="000D026B"/>
    <w:rsid w:val="000D094C"/>
    <w:rsid w:val="000D1CFE"/>
    <w:rsid w:val="000D1F77"/>
    <w:rsid w:val="000D27ED"/>
    <w:rsid w:val="000D29B2"/>
    <w:rsid w:val="000D390F"/>
    <w:rsid w:val="000D3A61"/>
    <w:rsid w:val="000D5911"/>
    <w:rsid w:val="000D6B4A"/>
    <w:rsid w:val="000E1882"/>
    <w:rsid w:val="000E1BDC"/>
    <w:rsid w:val="000E26C5"/>
    <w:rsid w:val="000E2CE6"/>
    <w:rsid w:val="000E3320"/>
    <w:rsid w:val="000E3EA3"/>
    <w:rsid w:val="000E463D"/>
    <w:rsid w:val="000E57DD"/>
    <w:rsid w:val="000E63A7"/>
    <w:rsid w:val="000E6554"/>
    <w:rsid w:val="000E740E"/>
    <w:rsid w:val="000F4D23"/>
    <w:rsid w:val="000F53D0"/>
    <w:rsid w:val="00100F44"/>
    <w:rsid w:val="00101500"/>
    <w:rsid w:val="00102B33"/>
    <w:rsid w:val="00102F79"/>
    <w:rsid w:val="00105222"/>
    <w:rsid w:val="00105606"/>
    <w:rsid w:val="00105856"/>
    <w:rsid w:val="00105B27"/>
    <w:rsid w:val="00107740"/>
    <w:rsid w:val="001108FB"/>
    <w:rsid w:val="00110C22"/>
    <w:rsid w:val="0011181B"/>
    <w:rsid w:val="00112136"/>
    <w:rsid w:val="00112F3A"/>
    <w:rsid w:val="00112F7D"/>
    <w:rsid w:val="00113A45"/>
    <w:rsid w:val="00113D09"/>
    <w:rsid w:val="001176F5"/>
    <w:rsid w:val="0011783D"/>
    <w:rsid w:val="001213F8"/>
    <w:rsid w:val="001218A5"/>
    <w:rsid w:val="00123B42"/>
    <w:rsid w:val="00124067"/>
    <w:rsid w:val="00124829"/>
    <w:rsid w:val="00124E28"/>
    <w:rsid w:val="0012519E"/>
    <w:rsid w:val="00127439"/>
    <w:rsid w:val="00131271"/>
    <w:rsid w:val="00131D9B"/>
    <w:rsid w:val="00133EF9"/>
    <w:rsid w:val="00134385"/>
    <w:rsid w:val="0013502F"/>
    <w:rsid w:val="0013555E"/>
    <w:rsid w:val="0013575D"/>
    <w:rsid w:val="001367F8"/>
    <w:rsid w:val="00136819"/>
    <w:rsid w:val="00136BC1"/>
    <w:rsid w:val="0013735B"/>
    <w:rsid w:val="00137606"/>
    <w:rsid w:val="0014009A"/>
    <w:rsid w:val="0014282E"/>
    <w:rsid w:val="001435DA"/>
    <w:rsid w:val="00144545"/>
    <w:rsid w:val="001460A8"/>
    <w:rsid w:val="001472BB"/>
    <w:rsid w:val="0014759A"/>
    <w:rsid w:val="001476EF"/>
    <w:rsid w:val="00147C45"/>
    <w:rsid w:val="00151C25"/>
    <w:rsid w:val="00152AFB"/>
    <w:rsid w:val="00153002"/>
    <w:rsid w:val="00153104"/>
    <w:rsid w:val="001531BF"/>
    <w:rsid w:val="00153496"/>
    <w:rsid w:val="00153555"/>
    <w:rsid w:val="0015378B"/>
    <w:rsid w:val="00155F87"/>
    <w:rsid w:val="00156811"/>
    <w:rsid w:val="00156DD8"/>
    <w:rsid w:val="00156E0B"/>
    <w:rsid w:val="001574E4"/>
    <w:rsid w:val="00157BE8"/>
    <w:rsid w:val="00157C3E"/>
    <w:rsid w:val="00157C62"/>
    <w:rsid w:val="00161960"/>
    <w:rsid w:val="00161F60"/>
    <w:rsid w:val="001621FB"/>
    <w:rsid w:val="00163078"/>
    <w:rsid w:val="0016342D"/>
    <w:rsid w:val="0016488C"/>
    <w:rsid w:val="0016497B"/>
    <w:rsid w:val="001656B3"/>
    <w:rsid w:val="00166C39"/>
    <w:rsid w:val="00170222"/>
    <w:rsid w:val="001709CC"/>
    <w:rsid w:val="001724FF"/>
    <w:rsid w:val="001726D2"/>
    <w:rsid w:val="00172728"/>
    <w:rsid w:val="00172860"/>
    <w:rsid w:val="001733C0"/>
    <w:rsid w:val="00174535"/>
    <w:rsid w:val="00175C93"/>
    <w:rsid w:val="00176174"/>
    <w:rsid w:val="0017769E"/>
    <w:rsid w:val="00177887"/>
    <w:rsid w:val="00180FAB"/>
    <w:rsid w:val="00182488"/>
    <w:rsid w:val="00182E62"/>
    <w:rsid w:val="00183A9A"/>
    <w:rsid w:val="00184C2A"/>
    <w:rsid w:val="00184E59"/>
    <w:rsid w:val="00185493"/>
    <w:rsid w:val="0018664B"/>
    <w:rsid w:val="0018773E"/>
    <w:rsid w:val="001905EC"/>
    <w:rsid w:val="00191061"/>
    <w:rsid w:val="0019129E"/>
    <w:rsid w:val="00192840"/>
    <w:rsid w:val="00192860"/>
    <w:rsid w:val="001935DF"/>
    <w:rsid w:val="00193CDF"/>
    <w:rsid w:val="0019412B"/>
    <w:rsid w:val="00194F8F"/>
    <w:rsid w:val="001953B4"/>
    <w:rsid w:val="00195C18"/>
    <w:rsid w:val="00196040"/>
    <w:rsid w:val="001A04AD"/>
    <w:rsid w:val="001A0B69"/>
    <w:rsid w:val="001A1AB1"/>
    <w:rsid w:val="001A1F46"/>
    <w:rsid w:val="001A2827"/>
    <w:rsid w:val="001A2921"/>
    <w:rsid w:val="001A35FB"/>
    <w:rsid w:val="001A3649"/>
    <w:rsid w:val="001A4180"/>
    <w:rsid w:val="001A42D4"/>
    <w:rsid w:val="001A7783"/>
    <w:rsid w:val="001B0F79"/>
    <w:rsid w:val="001B255F"/>
    <w:rsid w:val="001B37B8"/>
    <w:rsid w:val="001B3AE4"/>
    <w:rsid w:val="001B3CDA"/>
    <w:rsid w:val="001B4E00"/>
    <w:rsid w:val="001B6920"/>
    <w:rsid w:val="001B7175"/>
    <w:rsid w:val="001B7F96"/>
    <w:rsid w:val="001C038C"/>
    <w:rsid w:val="001C0E02"/>
    <w:rsid w:val="001C1866"/>
    <w:rsid w:val="001C27C4"/>
    <w:rsid w:val="001C2D18"/>
    <w:rsid w:val="001C357C"/>
    <w:rsid w:val="001C3DC7"/>
    <w:rsid w:val="001C6E8A"/>
    <w:rsid w:val="001C7B4F"/>
    <w:rsid w:val="001D0A9B"/>
    <w:rsid w:val="001D1A57"/>
    <w:rsid w:val="001D36A6"/>
    <w:rsid w:val="001D4F3B"/>
    <w:rsid w:val="001D541A"/>
    <w:rsid w:val="001D65D1"/>
    <w:rsid w:val="001D7CF8"/>
    <w:rsid w:val="001E2FD8"/>
    <w:rsid w:val="001E39BB"/>
    <w:rsid w:val="001E4B38"/>
    <w:rsid w:val="001E5311"/>
    <w:rsid w:val="001E5B23"/>
    <w:rsid w:val="001E5EE1"/>
    <w:rsid w:val="001E6071"/>
    <w:rsid w:val="001E6D5A"/>
    <w:rsid w:val="001E6D72"/>
    <w:rsid w:val="001E7127"/>
    <w:rsid w:val="001F05EB"/>
    <w:rsid w:val="001F0B61"/>
    <w:rsid w:val="001F175B"/>
    <w:rsid w:val="001F1BA2"/>
    <w:rsid w:val="001F2B4C"/>
    <w:rsid w:val="001F5337"/>
    <w:rsid w:val="001F5D37"/>
    <w:rsid w:val="00200353"/>
    <w:rsid w:val="00200B0B"/>
    <w:rsid w:val="00203052"/>
    <w:rsid w:val="00203251"/>
    <w:rsid w:val="002046D8"/>
    <w:rsid w:val="0020564E"/>
    <w:rsid w:val="00206E99"/>
    <w:rsid w:val="00207701"/>
    <w:rsid w:val="00212822"/>
    <w:rsid w:val="00214207"/>
    <w:rsid w:val="002144A1"/>
    <w:rsid w:val="00217178"/>
    <w:rsid w:val="002202D4"/>
    <w:rsid w:val="002210C0"/>
    <w:rsid w:val="00221371"/>
    <w:rsid w:val="00222936"/>
    <w:rsid w:val="002234DD"/>
    <w:rsid w:val="0022626A"/>
    <w:rsid w:val="002266F5"/>
    <w:rsid w:val="0022672B"/>
    <w:rsid w:val="002268EC"/>
    <w:rsid w:val="00226A22"/>
    <w:rsid w:val="00231F1C"/>
    <w:rsid w:val="002322CB"/>
    <w:rsid w:val="00232B05"/>
    <w:rsid w:val="00233C5C"/>
    <w:rsid w:val="00234CFD"/>
    <w:rsid w:val="00235214"/>
    <w:rsid w:val="0023729F"/>
    <w:rsid w:val="00237A03"/>
    <w:rsid w:val="0024149B"/>
    <w:rsid w:val="00241A41"/>
    <w:rsid w:val="00244ACB"/>
    <w:rsid w:val="0024559D"/>
    <w:rsid w:val="00245A6D"/>
    <w:rsid w:val="002463D8"/>
    <w:rsid w:val="00246826"/>
    <w:rsid w:val="00246FA6"/>
    <w:rsid w:val="00247C47"/>
    <w:rsid w:val="00250AD3"/>
    <w:rsid w:val="00251426"/>
    <w:rsid w:val="00251C9A"/>
    <w:rsid w:val="00251DA1"/>
    <w:rsid w:val="00252DFC"/>
    <w:rsid w:val="00253D94"/>
    <w:rsid w:val="00254359"/>
    <w:rsid w:val="00254494"/>
    <w:rsid w:val="002545CB"/>
    <w:rsid w:val="00256C5C"/>
    <w:rsid w:val="00260B3A"/>
    <w:rsid w:val="00262015"/>
    <w:rsid w:val="00262F1F"/>
    <w:rsid w:val="0026519A"/>
    <w:rsid w:val="00265432"/>
    <w:rsid w:val="0026543E"/>
    <w:rsid w:val="00265A8E"/>
    <w:rsid w:val="00265C7A"/>
    <w:rsid w:val="00270462"/>
    <w:rsid w:val="00276FBF"/>
    <w:rsid w:val="002808D8"/>
    <w:rsid w:val="00281E2B"/>
    <w:rsid w:val="00282C87"/>
    <w:rsid w:val="00282DC9"/>
    <w:rsid w:val="00282F99"/>
    <w:rsid w:val="0028324E"/>
    <w:rsid w:val="00283BA8"/>
    <w:rsid w:val="00283C37"/>
    <w:rsid w:val="00283E66"/>
    <w:rsid w:val="00285EAC"/>
    <w:rsid w:val="00286BD5"/>
    <w:rsid w:val="002871A2"/>
    <w:rsid w:val="0029027F"/>
    <w:rsid w:val="002911AF"/>
    <w:rsid w:val="002921A4"/>
    <w:rsid w:val="00292EB2"/>
    <w:rsid w:val="00293CD7"/>
    <w:rsid w:val="002960EA"/>
    <w:rsid w:val="00296613"/>
    <w:rsid w:val="002972AA"/>
    <w:rsid w:val="00297647"/>
    <w:rsid w:val="00297B0F"/>
    <w:rsid w:val="002A2A0D"/>
    <w:rsid w:val="002A2E0A"/>
    <w:rsid w:val="002A3C9F"/>
    <w:rsid w:val="002A4952"/>
    <w:rsid w:val="002A5C25"/>
    <w:rsid w:val="002A5EFE"/>
    <w:rsid w:val="002A6E46"/>
    <w:rsid w:val="002A73A2"/>
    <w:rsid w:val="002B1937"/>
    <w:rsid w:val="002B1E5A"/>
    <w:rsid w:val="002B2598"/>
    <w:rsid w:val="002B4872"/>
    <w:rsid w:val="002B4D09"/>
    <w:rsid w:val="002B6515"/>
    <w:rsid w:val="002B6B24"/>
    <w:rsid w:val="002B7A16"/>
    <w:rsid w:val="002C0885"/>
    <w:rsid w:val="002C10EA"/>
    <w:rsid w:val="002C1FE4"/>
    <w:rsid w:val="002C2A11"/>
    <w:rsid w:val="002C56E2"/>
    <w:rsid w:val="002C5F2E"/>
    <w:rsid w:val="002C6391"/>
    <w:rsid w:val="002C71CB"/>
    <w:rsid w:val="002D0492"/>
    <w:rsid w:val="002D1987"/>
    <w:rsid w:val="002D1A39"/>
    <w:rsid w:val="002D1C9A"/>
    <w:rsid w:val="002D38EA"/>
    <w:rsid w:val="002D4D3E"/>
    <w:rsid w:val="002D547E"/>
    <w:rsid w:val="002D570A"/>
    <w:rsid w:val="002D6A18"/>
    <w:rsid w:val="002D74DB"/>
    <w:rsid w:val="002E0C6E"/>
    <w:rsid w:val="002E1833"/>
    <w:rsid w:val="002E1979"/>
    <w:rsid w:val="002E2ACB"/>
    <w:rsid w:val="002E31E4"/>
    <w:rsid w:val="002E3245"/>
    <w:rsid w:val="002E648B"/>
    <w:rsid w:val="002E6727"/>
    <w:rsid w:val="002E726D"/>
    <w:rsid w:val="002E76CE"/>
    <w:rsid w:val="002E76FF"/>
    <w:rsid w:val="002F0D6E"/>
    <w:rsid w:val="002F1AEB"/>
    <w:rsid w:val="002F233A"/>
    <w:rsid w:val="002F280F"/>
    <w:rsid w:val="002F3042"/>
    <w:rsid w:val="002F3342"/>
    <w:rsid w:val="002F3718"/>
    <w:rsid w:val="002F4229"/>
    <w:rsid w:val="002F4957"/>
    <w:rsid w:val="002F53AC"/>
    <w:rsid w:val="002F5F6C"/>
    <w:rsid w:val="002F61C3"/>
    <w:rsid w:val="00303995"/>
    <w:rsid w:val="00304BC2"/>
    <w:rsid w:val="00304BEF"/>
    <w:rsid w:val="00305670"/>
    <w:rsid w:val="003069C7"/>
    <w:rsid w:val="00307385"/>
    <w:rsid w:val="00307900"/>
    <w:rsid w:val="003101D1"/>
    <w:rsid w:val="003105C6"/>
    <w:rsid w:val="003116A2"/>
    <w:rsid w:val="00314B00"/>
    <w:rsid w:val="00314F06"/>
    <w:rsid w:val="00315A6E"/>
    <w:rsid w:val="00315B9A"/>
    <w:rsid w:val="00317A68"/>
    <w:rsid w:val="00320D1A"/>
    <w:rsid w:val="00321F33"/>
    <w:rsid w:val="003234A1"/>
    <w:rsid w:val="00323F4A"/>
    <w:rsid w:val="00324CD3"/>
    <w:rsid w:val="00325CE1"/>
    <w:rsid w:val="0032774B"/>
    <w:rsid w:val="00331588"/>
    <w:rsid w:val="00331A94"/>
    <w:rsid w:val="0033215E"/>
    <w:rsid w:val="00334321"/>
    <w:rsid w:val="0033687E"/>
    <w:rsid w:val="00337CEF"/>
    <w:rsid w:val="00337E61"/>
    <w:rsid w:val="00342109"/>
    <w:rsid w:val="00343A03"/>
    <w:rsid w:val="00344327"/>
    <w:rsid w:val="00345069"/>
    <w:rsid w:val="00345933"/>
    <w:rsid w:val="0034640F"/>
    <w:rsid w:val="0034641A"/>
    <w:rsid w:val="0034695C"/>
    <w:rsid w:val="00346E1F"/>
    <w:rsid w:val="003474CA"/>
    <w:rsid w:val="00350002"/>
    <w:rsid w:val="00350FAA"/>
    <w:rsid w:val="003518F6"/>
    <w:rsid w:val="0035220D"/>
    <w:rsid w:val="00352743"/>
    <w:rsid w:val="0035287B"/>
    <w:rsid w:val="00352E23"/>
    <w:rsid w:val="00353D29"/>
    <w:rsid w:val="0035510A"/>
    <w:rsid w:val="00355A1E"/>
    <w:rsid w:val="00355EBE"/>
    <w:rsid w:val="003571EF"/>
    <w:rsid w:val="003579EA"/>
    <w:rsid w:val="0036118B"/>
    <w:rsid w:val="003638DF"/>
    <w:rsid w:val="00363AC2"/>
    <w:rsid w:val="00364483"/>
    <w:rsid w:val="003662ED"/>
    <w:rsid w:val="003665AF"/>
    <w:rsid w:val="0037023B"/>
    <w:rsid w:val="00370E5F"/>
    <w:rsid w:val="00371566"/>
    <w:rsid w:val="00372D7A"/>
    <w:rsid w:val="00374699"/>
    <w:rsid w:val="00376CC1"/>
    <w:rsid w:val="0038012D"/>
    <w:rsid w:val="00381BD3"/>
    <w:rsid w:val="003841DE"/>
    <w:rsid w:val="00385049"/>
    <w:rsid w:val="00385F6D"/>
    <w:rsid w:val="003900AD"/>
    <w:rsid w:val="00391545"/>
    <w:rsid w:val="00391F9F"/>
    <w:rsid w:val="00391FD4"/>
    <w:rsid w:val="00392C70"/>
    <w:rsid w:val="00394708"/>
    <w:rsid w:val="0039631F"/>
    <w:rsid w:val="003966E4"/>
    <w:rsid w:val="00396C92"/>
    <w:rsid w:val="00397BFD"/>
    <w:rsid w:val="003A006C"/>
    <w:rsid w:val="003A423B"/>
    <w:rsid w:val="003A44D9"/>
    <w:rsid w:val="003A4D38"/>
    <w:rsid w:val="003A5B6C"/>
    <w:rsid w:val="003A5DAF"/>
    <w:rsid w:val="003B17C2"/>
    <w:rsid w:val="003B3DE0"/>
    <w:rsid w:val="003B660D"/>
    <w:rsid w:val="003B6C1A"/>
    <w:rsid w:val="003B6D70"/>
    <w:rsid w:val="003C1F7D"/>
    <w:rsid w:val="003C6A4C"/>
    <w:rsid w:val="003C6DF0"/>
    <w:rsid w:val="003C7733"/>
    <w:rsid w:val="003C7D3A"/>
    <w:rsid w:val="003D0276"/>
    <w:rsid w:val="003D0628"/>
    <w:rsid w:val="003D3A0E"/>
    <w:rsid w:val="003D4A7E"/>
    <w:rsid w:val="003D560B"/>
    <w:rsid w:val="003D6716"/>
    <w:rsid w:val="003D6AE7"/>
    <w:rsid w:val="003E126A"/>
    <w:rsid w:val="003E1F09"/>
    <w:rsid w:val="003E1F88"/>
    <w:rsid w:val="003E4EE8"/>
    <w:rsid w:val="003E573E"/>
    <w:rsid w:val="003F08FC"/>
    <w:rsid w:val="003F1D58"/>
    <w:rsid w:val="003F1DAE"/>
    <w:rsid w:val="003F5017"/>
    <w:rsid w:val="003F54D1"/>
    <w:rsid w:val="003F57D1"/>
    <w:rsid w:val="003F6352"/>
    <w:rsid w:val="003F7205"/>
    <w:rsid w:val="00404FD4"/>
    <w:rsid w:val="004052D7"/>
    <w:rsid w:val="004061C5"/>
    <w:rsid w:val="00411482"/>
    <w:rsid w:val="00411990"/>
    <w:rsid w:val="00412200"/>
    <w:rsid w:val="0041288B"/>
    <w:rsid w:val="00412DB5"/>
    <w:rsid w:val="00415DFD"/>
    <w:rsid w:val="004168A7"/>
    <w:rsid w:val="004174EC"/>
    <w:rsid w:val="00417604"/>
    <w:rsid w:val="004201D4"/>
    <w:rsid w:val="00421787"/>
    <w:rsid w:val="0042409F"/>
    <w:rsid w:val="00424439"/>
    <w:rsid w:val="0042476A"/>
    <w:rsid w:val="00425447"/>
    <w:rsid w:val="004273B7"/>
    <w:rsid w:val="00427608"/>
    <w:rsid w:val="004312AA"/>
    <w:rsid w:val="004337E9"/>
    <w:rsid w:val="0043397B"/>
    <w:rsid w:val="004340F9"/>
    <w:rsid w:val="00434512"/>
    <w:rsid w:val="0043632B"/>
    <w:rsid w:val="00436D63"/>
    <w:rsid w:val="00440294"/>
    <w:rsid w:val="0044050F"/>
    <w:rsid w:val="00440877"/>
    <w:rsid w:val="004412A3"/>
    <w:rsid w:val="004430E5"/>
    <w:rsid w:val="004459C6"/>
    <w:rsid w:val="004469D9"/>
    <w:rsid w:val="00447918"/>
    <w:rsid w:val="00447AA2"/>
    <w:rsid w:val="00447B74"/>
    <w:rsid w:val="00452875"/>
    <w:rsid w:val="00452B7B"/>
    <w:rsid w:val="00452BDA"/>
    <w:rsid w:val="00452D6D"/>
    <w:rsid w:val="00454914"/>
    <w:rsid w:val="0045568F"/>
    <w:rsid w:val="0045634C"/>
    <w:rsid w:val="004573F4"/>
    <w:rsid w:val="004610A7"/>
    <w:rsid w:val="00461156"/>
    <w:rsid w:val="00463104"/>
    <w:rsid w:val="00465BC2"/>
    <w:rsid w:val="0046647B"/>
    <w:rsid w:val="00466CBD"/>
    <w:rsid w:val="00467016"/>
    <w:rsid w:val="0046720C"/>
    <w:rsid w:val="004674F8"/>
    <w:rsid w:val="00474171"/>
    <w:rsid w:val="004743ED"/>
    <w:rsid w:val="00474854"/>
    <w:rsid w:val="004752D5"/>
    <w:rsid w:val="0047544D"/>
    <w:rsid w:val="00477F86"/>
    <w:rsid w:val="00480AE9"/>
    <w:rsid w:val="00480B05"/>
    <w:rsid w:val="004813A1"/>
    <w:rsid w:val="0048351C"/>
    <w:rsid w:val="0048438C"/>
    <w:rsid w:val="0048470B"/>
    <w:rsid w:val="00484F2B"/>
    <w:rsid w:val="0048583A"/>
    <w:rsid w:val="004864D8"/>
    <w:rsid w:val="00486B9F"/>
    <w:rsid w:val="00487A00"/>
    <w:rsid w:val="004914B1"/>
    <w:rsid w:val="0049180E"/>
    <w:rsid w:val="00494995"/>
    <w:rsid w:val="00496157"/>
    <w:rsid w:val="0049663D"/>
    <w:rsid w:val="00497E19"/>
    <w:rsid w:val="004A0DAE"/>
    <w:rsid w:val="004A182E"/>
    <w:rsid w:val="004A25C3"/>
    <w:rsid w:val="004A4DB3"/>
    <w:rsid w:val="004A53B6"/>
    <w:rsid w:val="004A566D"/>
    <w:rsid w:val="004B04C2"/>
    <w:rsid w:val="004B2A13"/>
    <w:rsid w:val="004B3B14"/>
    <w:rsid w:val="004B4AAE"/>
    <w:rsid w:val="004C042A"/>
    <w:rsid w:val="004C0973"/>
    <w:rsid w:val="004C132B"/>
    <w:rsid w:val="004C1691"/>
    <w:rsid w:val="004C250E"/>
    <w:rsid w:val="004C25EA"/>
    <w:rsid w:val="004C2CC2"/>
    <w:rsid w:val="004C2D7B"/>
    <w:rsid w:val="004C3A25"/>
    <w:rsid w:val="004C418B"/>
    <w:rsid w:val="004C4DF7"/>
    <w:rsid w:val="004C639B"/>
    <w:rsid w:val="004D04F9"/>
    <w:rsid w:val="004D28B1"/>
    <w:rsid w:val="004D35D6"/>
    <w:rsid w:val="004D384A"/>
    <w:rsid w:val="004D3E85"/>
    <w:rsid w:val="004D48FA"/>
    <w:rsid w:val="004D5B6E"/>
    <w:rsid w:val="004D690D"/>
    <w:rsid w:val="004E0B8F"/>
    <w:rsid w:val="004E13CF"/>
    <w:rsid w:val="004E3CA3"/>
    <w:rsid w:val="004E519B"/>
    <w:rsid w:val="004E7601"/>
    <w:rsid w:val="004F1DA3"/>
    <w:rsid w:val="004F3E35"/>
    <w:rsid w:val="004F61C8"/>
    <w:rsid w:val="004F63D7"/>
    <w:rsid w:val="004F72CB"/>
    <w:rsid w:val="004F78F3"/>
    <w:rsid w:val="004F79C3"/>
    <w:rsid w:val="00502EF8"/>
    <w:rsid w:val="0050376F"/>
    <w:rsid w:val="00504579"/>
    <w:rsid w:val="0050500A"/>
    <w:rsid w:val="0050504B"/>
    <w:rsid w:val="00506FA3"/>
    <w:rsid w:val="0050748E"/>
    <w:rsid w:val="00507CC9"/>
    <w:rsid w:val="00510CC2"/>
    <w:rsid w:val="005121DC"/>
    <w:rsid w:val="00513E0A"/>
    <w:rsid w:val="00513EA8"/>
    <w:rsid w:val="00513F83"/>
    <w:rsid w:val="00514BC7"/>
    <w:rsid w:val="005154AC"/>
    <w:rsid w:val="00515D64"/>
    <w:rsid w:val="00517897"/>
    <w:rsid w:val="005201C5"/>
    <w:rsid w:val="005222C2"/>
    <w:rsid w:val="00525BBF"/>
    <w:rsid w:val="005262AA"/>
    <w:rsid w:val="00526A6F"/>
    <w:rsid w:val="00527067"/>
    <w:rsid w:val="00527885"/>
    <w:rsid w:val="005303CE"/>
    <w:rsid w:val="00530854"/>
    <w:rsid w:val="00530934"/>
    <w:rsid w:val="00530FF6"/>
    <w:rsid w:val="005336ED"/>
    <w:rsid w:val="0053383D"/>
    <w:rsid w:val="00537777"/>
    <w:rsid w:val="0054166B"/>
    <w:rsid w:val="00541B70"/>
    <w:rsid w:val="00542B75"/>
    <w:rsid w:val="00545259"/>
    <w:rsid w:val="005460B1"/>
    <w:rsid w:val="0054671D"/>
    <w:rsid w:val="005470A8"/>
    <w:rsid w:val="00547AD4"/>
    <w:rsid w:val="00550911"/>
    <w:rsid w:val="00552387"/>
    <w:rsid w:val="005524E2"/>
    <w:rsid w:val="00553C50"/>
    <w:rsid w:val="00553F20"/>
    <w:rsid w:val="0055400E"/>
    <w:rsid w:val="0055432E"/>
    <w:rsid w:val="00554E47"/>
    <w:rsid w:val="00557200"/>
    <w:rsid w:val="00561A66"/>
    <w:rsid w:val="00561FD0"/>
    <w:rsid w:val="0056240E"/>
    <w:rsid w:val="005624B6"/>
    <w:rsid w:val="00562A9E"/>
    <w:rsid w:val="0056418B"/>
    <w:rsid w:val="005643EA"/>
    <w:rsid w:val="00565B0F"/>
    <w:rsid w:val="005661BC"/>
    <w:rsid w:val="005702BC"/>
    <w:rsid w:val="005715E5"/>
    <w:rsid w:val="0057162E"/>
    <w:rsid w:val="0057171C"/>
    <w:rsid w:val="005719CD"/>
    <w:rsid w:val="005729E9"/>
    <w:rsid w:val="00573149"/>
    <w:rsid w:val="005744A6"/>
    <w:rsid w:val="00577AA4"/>
    <w:rsid w:val="00580042"/>
    <w:rsid w:val="00580812"/>
    <w:rsid w:val="00581D3C"/>
    <w:rsid w:val="00582E7D"/>
    <w:rsid w:val="00583144"/>
    <w:rsid w:val="005831B0"/>
    <w:rsid w:val="00584BBB"/>
    <w:rsid w:val="00585860"/>
    <w:rsid w:val="00590D41"/>
    <w:rsid w:val="005944E2"/>
    <w:rsid w:val="00594536"/>
    <w:rsid w:val="0059483E"/>
    <w:rsid w:val="00594EBC"/>
    <w:rsid w:val="00595616"/>
    <w:rsid w:val="00595694"/>
    <w:rsid w:val="00595977"/>
    <w:rsid w:val="005967C8"/>
    <w:rsid w:val="0059735D"/>
    <w:rsid w:val="005973FA"/>
    <w:rsid w:val="005A025D"/>
    <w:rsid w:val="005A095F"/>
    <w:rsid w:val="005A12C3"/>
    <w:rsid w:val="005A18FA"/>
    <w:rsid w:val="005A1F98"/>
    <w:rsid w:val="005A2A31"/>
    <w:rsid w:val="005A2C1F"/>
    <w:rsid w:val="005A32FD"/>
    <w:rsid w:val="005A34BC"/>
    <w:rsid w:val="005A4913"/>
    <w:rsid w:val="005A659D"/>
    <w:rsid w:val="005A6E55"/>
    <w:rsid w:val="005A78E5"/>
    <w:rsid w:val="005B096C"/>
    <w:rsid w:val="005B0FCF"/>
    <w:rsid w:val="005B31DD"/>
    <w:rsid w:val="005B5645"/>
    <w:rsid w:val="005B5B83"/>
    <w:rsid w:val="005B6D03"/>
    <w:rsid w:val="005B7C7E"/>
    <w:rsid w:val="005C06EE"/>
    <w:rsid w:val="005C25A9"/>
    <w:rsid w:val="005C6C0A"/>
    <w:rsid w:val="005C773B"/>
    <w:rsid w:val="005D09D4"/>
    <w:rsid w:val="005D0AE5"/>
    <w:rsid w:val="005D0B58"/>
    <w:rsid w:val="005D416F"/>
    <w:rsid w:val="005D4333"/>
    <w:rsid w:val="005D46A4"/>
    <w:rsid w:val="005D4DB1"/>
    <w:rsid w:val="005E0359"/>
    <w:rsid w:val="005E258C"/>
    <w:rsid w:val="005E35FD"/>
    <w:rsid w:val="005E683A"/>
    <w:rsid w:val="005E6E4D"/>
    <w:rsid w:val="005E7743"/>
    <w:rsid w:val="005E775A"/>
    <w:rsid w:val="005F0646"/>
    <w:rsid w:val="005F07CA"/>
    <w:rsid w:val="005F0C2C"/>
    <w:rsid w:val="005F171D"/>
    <w:rsid w:val="005F21D6"/>
    <w:rsid w:val="005F22EA"/>
    <w:rsid w:val="005F29DB"/>
    <w:rsid w:val="005F3422"/>
    <w:rsid w:val="005F4E30"/>
    <w:rsid w:val="005F5360"/>
    <w:rsid w:val="005F5C73"/>
    <w:rsid w:val="005F6D5E"/>
    <w:rsid w:val="005F7F6B"/>
    <w:rsid w:val="006001BE"/>
    <w:rsid w:val="00600B54"/>
    <w:rsid w:val="00601145"/>
    <w:rsid w:val="00601699"/>
    <w:rsid w:val="00602BD8"/>
    <w:rsid w:val="00603074"/>
    <w:rsid w:val="00604082"/>
    <w:rsid w:val="006042CE"/>
    <w:rsid w:val="0060551E"/>
    <w:rsid w:val="00605B9D"/>
    <w:rsid w:val="006063A8"/>
    <w:rsid w:val="00607255"/>
    <w:rsid w:val="006100A9"/>
    <w:rsid w:val="00610CD1"/>
    <w:rsid w:val="006110B1"/>
    <w:rsid w:val="00611760"/>
    <w:rsid w:val="00611ADA"/>
    <w:rsid w:val="00611C3A"/>
    <w:rsid w:val="00614C4B"/>
    <w:rsid w:val="0061509C"/>
    <w:rsid w:val="006173CA"/>
    <w:rsid w:val="006175B3"/>
    <w:rsid w:val="006210C4"/>
    <w:rsid w:val="00621DB8"/>
    <w:rsid w:val="0062352B"/>
    <w:rsid w:val="00626598"/>
    <w:rsid w:val="00626D2B"/>
    <w:rsid w:val="006276A1"/>
    <w:rsid w:val="00630178"/>
    <w:rsid w:val="00630523"/>
    <w:rsid w:val="006307C1"/>
    <w:rsid w:val="006315ED"/>
    <w:rsid w:val="00633234"/>
    <w:rsid w:val="0063383E"/>
    <w:rsid w:val="006339A5"/>
    <w:rsid w:val="00633B76"/>
    <w:rsid w:val="00634D4E"/>
    <w:rsid w:val="00634E7A"/>
    <w:rsid w:val="00640371"/>
    <w:rsid w:val="00640E85"/>
    <w:rsid w:val="00642295"/>
    <w:rsid w:val="0064325D"/>
    <w:rsid w:val="00643443"/>
    <w:rsid w:val="006476B1"/>
    <w:rsid w:val="006476D7"/>
    <w:rsid w:val="00650A85"/>
    <w:rsid w:val="00651B49"/>
    <w:rsid w:val="00651FAF"/>
    <w:rsid w:val="00652CC4"/>
    <w:rsid w:val="006549CB"/>
    <w:rsid w:val="006555B5"/>
    <w:rsid w:val="006576EE"/>
    <w:rsid w:val="006578F3"/>
    <w:rsid w:val="00657FB4"/>
    <w:rsid w:val="00661068"/>
    <w:rsid w:val="00662F7F"/>
    <w:rsid w:val="00664143"/>
    <w:rsid w:val="006643ED"/>
    <w:rsid w:val="0066594F"/>
    <w:rsid w:val="00666DF4"/>
    <w:rsid w:val="006676F4"/>
    <w:rsid w:val="00671087"/>
    <w:rsid w:val="00672524"/>
    <w:rsid w:val="00673054"/>
    <w:rsid w:val="00674C23"/>
    <w:rsid w:val="0067508F"/>
    <w:rsid w:val="00675342"/>
    <w:rsid w:val="0067561E"/>
    <w:rsid w:val="00676C14"/>
    <w:rsid w:val="00677B05"/>
    <w:rsid w:val="00677D85"/>
    <w:rsid w:val="00680E6E"/>
    <w:rsid w:val="00680FA7"/>
    <w:rsid w:val="006811BE"/>
    <w:rsid w:val="006827EB"/>
    <w:rsid w:val="00683FF2"/>
    <w:rsid w:val="0068411D"/>
    <w:rsid w:val="0068503F"/>
    <w:rsid w:val="00686ED3"/>
    <w:rsid w:val="00690E54"/>
    <w:rsid w:val="00691A7F"/>
    <w:rsid w:val="006945C5"/>
    <w:rsid w:val="00694F6A"/>
    <w:rsid w:val="006976EB"/>
    <w:rsid w:val="006A0CCE"/>
    <w:rsid w:val="006A1B11"/>
    <w:rsid w:val="006A3951"/>
    <w:rsid w:val="006A401E"/>
    <w:rsid w:val="006A4086"/>
    <w:rsid w:val="006A562F"/>
    <w:rsid w:val="006A57E2"/>
    <w:rsid w:val="006A59DE"/>
    <w:rsid w:val="006A6BE3"/>
    <w:rsid w:val="006B0E47"/>
    <w:rsid w:val="006B0F97"/>
    <w:rsid w:val="006B22FC"/>
    <w:rsid w:val="006B2A77"/>
    <w:rsid w:val="006B5A17"/>
    <w:rsid w:val="006B5C64"/>
    <w:rsid w:val="006B63BC"/>
    <w:rsid w:val="006B641E"/>
    <w:rsid w:val="006C033D"/>
    <w:rsid w:val="006C0C12"/>
    <w:rsid w:val="006C19C1"/>
    <w:rsid w:val="006C1C65"/>
    <w:rsid w:val="006C1F23"/>
    <w:rsid w:val="006C3764"/>
    <w:rsid w:val="006C379C"/>
    <w:rsid w:val="006C3842"/>
    <w:rsid w:val="006C4369"/>
    <w:rsid w:val="006C4824"/>
    <w:rsid w:val="006C486E"/>
    <w:rsid w:val="006C4EAC"/>
    <w:rsid w:val="006C578E"/>
    <w:rsid w:val="006C5DD9"/>
    <w:rsid w:val="006C5E69"/>
    <w:rsid w:val="006C64A8"/>
    <w:rsid w:val="006C7A46"/>
    <w:rsid w:val="006C7B56"/>
    <w:rsid w:val="006D03D5"/>
    <w:rsid w:val="006D0CEE"/>
    <w:rsid w:val="006D1A12"/>
    <w:rsid w:val="006D1AD4"/>
    <w:rsid w:val="006D40F3"/>
    <w:rsid w:val="006D4200"/>
    <w:rsid w:val="006D6284"/>
    <w:rsid w:val="006D6EDE"/>
    <w:rsid w:val="006D7D59"/>
    <w:rsid w:val="006E0F7B"/>
    <w:rsid w:val="006E145A"/>
    <w:rsid w:val="006E1CC0"/>
    <w:rsid w:val="006E2A69"/>
    <w:rsid w:val="006E3A05"/>
    <w:rsid w:val="006E4ED6"/>
    <w:rsid w:val="006E4F00"/>
    <w:rsid w:val="006E5A33"/>
    <w:rsid w:val="006E68AB"/>
    <w:rsid w:val="006E6F46"/>
    <w:rsid w:val="006E7756"/>
    <w:rsid w:val="006F0257"/>
    <w:rsid w:val="006F0381"/>
    <w:rsid w:val="006F099D"/>
    <w:rsid w:val="006F119A"/>
    <w:rsid w:val="006F13EE"/>
    <w:rsid w:val="006F19FF"/>
    <w:rsid w:val="006F3169"/>
    <w:rsid w:val="006F4298"/>
    <w:rsid w:val="006F48F0"/>
    <w:rsid w:val="007011E4"/>
    <w:rsid w:val="00702D42"/>
    <w:rsid w:val="00703263"/>
    <w:rsid w:val="00703789"/>
    <w:rsid w:val="00703E68"/>
    <w:rsid w:val="00704625"/>
    <w:rsid w:val="00704E1A"/>
    <w:rsid w:val="00705395"/>
    <w:rsid w:val="00705B39"/>
    <w:rsid w:val="007111F4"/>
    <w:rsid w:val="00711CE0"/>
    <w:rsid w:val="00711D72"/>
    <w:rsid w:val="00712487"/>
    <w:rsid w:val="007132C0"/>
    <w:rsid w:val="00713FB4"/>
    <w:rsid w:val="00714160"/>
    <w:rsid w:val="00716CD4"/>
    <w:rsid w:val="007228B4"/>
    <w:rsid w:val="00722D98"/>
    <w:rsid w:val="00723FC0"/>
    <w:rsid w:val="00725FF6"/>
    <w:rsid w:val="0072638C"/>
    <w:rsid w:val="007265EF"/>
    <w:rsid w:val="00726629"/>
    <w:rsid w:val="007270EE"/>
    <w:rsid w:val="0072791D"/>
    <w:rsid w:val="00731451"/>
    <w:rsid w:val="007341DD"/>
    <w:rsid w:val="00741355"/>
    <w:rsid w:val="007416C6"/>
    <w:rsid w:val="00742ECF"/>
    <w:rsid w:val="00744032"/>
    <w:rsid w:val="00746652"/>
    <w:rsid w:val="007477D5"/>
    <w:rsid w:val="0075271B"/>
    <w:rsid w:val="00753017"/>
    <w:rsid w:val="00753939"/>
    <w:rsid w:val="007544D2"/>
    <w:rsid w:val="00754A9D"/>
    <w:rsid w:val="007552F5"/>
    <w:rsid w:val="00755323"/>
    <w:rsid w:val="0075614F"/>
    <w:rsid w:val="00760485"/>
    <w:rsid w:val="00762815"/>
    <w:rsid w:val="007632B1"/>
    <w:rsid w:val="00763E1F"/>
    <w:rsid w:val="007667B3"/>
    <w:rsid w:val="0077096F"/>
    <w:rsid w:val="00771135"/>
    <w:rsid w:val="007718C6"/>
    <w:rsid w:val="007726F2"/>
    <w:rsid w:val="00773D42"/>
    <w:rsid w:val="00775A71"/>
    <w:rsid w:val="007811AE"/>
    <w:rsid w:val="00781348"/>
    <w:rsid w:val="007819CB"/>
    <w:rsid w:val="00781E1A"/>
    <w:rsid w:val="00782966"/>
    <w:rsid w:val="00783646"/>
    <w:rsid w:val="007844A7"/>
    <w:rsid w:val="00785243"/>
    <w:rsid w:val="007863DD"/>
    <w:rsid w:val="007864BC"/>
    <w:rsid w:val="00787892"/>
    <w:rsid w:val="00793490"/>
    <w:rsid w:val="00794A26"/>
    <w:rsid w:val="0079781D"/>
    <w:rsid w:val="007A0710"/>
    <w:rsid w:val="007A0882"/>
    <w:rsid w:val="007A1340"/>
    <w:rsid w:val="007A1D6F"/>
    <w:rsid w:val="007A6E46"/>
    <w:rsid w:val="007A753B"/>
    <w:rsid w:val="007A7BFB"/>
    <w:rsid w:val="007B128A"/>
    <w:rsid w:val="007B1CC0"/>
    <w:rsid w:val="007B2A35"/>
    <w:rsid w:val="007B32C5"/>
    <w:rsid w:val="007B45E2"/>
    <w:rsid w:val="007B4726"/>
    <w:rsid w:val="007B5FC3"/>
    <w:rsid w:val="007B6A91"/>
    <w:rsid w:val="007C0FD8"/>
    <w:rsid w:val="007C13A5"/>
    <w:rsid w:val="007C1F14"/>
    <w:rsid w:val="007C2070"/>
    <w:rsid w:val="007C353D"/>
    <w:rsid w:val="007C3627"/>
    <w:rsid w:val="007C3A0E"/>
    <w:rsid w:val="007C3CAD"/>
    <w:rsid w:val="007C4F7B"/>
    <w:rsid w:val="007C7289"/>
    <w:rsid w:val="007C7E46"/>
    <w:rsid w:val="007D0012"/>
    <w:rsid w:val="007D131F"/>
    <w:rsid w:val="007D6658"/>
    <w:rsid w:val="007D766C"/>
    <w:rsid w:val="007E2DA0"/>
    <w:rsid w:val="007E2E7D"/>
    <w:rsid w:val="007E306D"/>
    <w:rsid w:val="007E396D"/>
    <w:rsid w:val="007E4B04"/>
    <w:rsid w:val="007E6C85"/>
    <w:rsid w:val="007F1B05"/>
    <w:rsid w:val="007F1CAD"/>
    <w:rsid w:val="007F210F"/>
    <w:rsid w:val="007F219A"/>
    <w:rsid w:val="007F4752"/>
    <w:rsid w:val="007F499D"/>
    <w:rsid w:val="007F4E20"/>
    <w:rsid w:val="007F4E69"/>
    <w:rsid w:val="007F66DA"/>
    <w:rsid w:val="007F77F1"/>
    <w:rsid w:val="007F7B1E"/>
    <w:rsid w:val="00800662"/>
    <w:rsid w:val="00801BD9"/>
    <w:rsid w:val="00801CF0"/>
    <w:rsid w:val="008021BC"/>
    <w:rsid w:val="00803144"/>
    <w:rsid w:val="00803CC6"/>
    <w:rsid w:val="008045EE"/>
    <w:rsid w:val="008046B3"/>
    <w:rsid w:val="00804E68"/>
    <w:rsid w:val="00807B70"/>
    <w:rsid w:val="00811122"/>
    <w:rsid w:val="0081272D"/>
    <w:rsid w:val="0081381E"/>
    <w:rsid w:val="00813D0E"/>
    <w:rsid w:val="008140DE"/>
    <w:rsid w:val="00814BF2"/>
    <w:rsid w:val="00815464"/>
    <w:rsid w:val="0081609D"/>
    <w:rsid w:val="00816FB0"/>
    <w:rsid w:val="00817610"/>
    <w:rsid w:val="00817A4B"/>
    <w:rsid w:val="008203F2"/>
    <w:rsid w:val="00820CDA"/>
    <w:rsid w:val="008219BF"/>
    <w:rsid w:val="00821DD1"/>
    <w:rsid w:val="0082529F"/>
    <w:rsid w:val="0082530D"/>
    <w:rsid w:val="00825A70"/>
    <w:rsid w:val="008260D5"/>
    <w:rsid w:val="00826BE3"/>
    <w:rsid w:val="00827092"/>
    <w:rsid w:val="00827A0E"/>
    <w:rsid w:val="00827F70"/>
    <w:rsid w:val="0083076E"/>
    <w:rsid w:val="00830C57"/>
    <w:rsid w:val="0083176E"/>
    <w:rsid w:val="008328FF"/>
    <w:rsid w:val="00832D85"/>
    <w:rsid w:val="00833817"/>
    <w:rsid w:val="00834C1A"/>
    <w:rsid w:val="00835673"/>
    <w:rsid w:val="00836979"/>
    <w:rsid w:val="00836BCF"/>
    <w:rsid w:val="00836E14"/>
    <w:rsid w:val="008374F1"/>
    <w:rsid w:val="0084052D"/>
    <w:rsid w:val="00840A48"/>
    <w:rsid w:val="00841980"/>
    <w:rsid w:val="00841BA6"/>
    <w:rsid w:val="00842441"/>
    <w:rsid w:val="008429CC"/>
    <w:rsid w:val="0084533C"/>
    <w:rsid w:val="00845923"/>
    <w:rsid w:val="00845A5F"/>
    <w:rsid w:val="0084779D"/>
    <w:rsid w:val="008522E7"/>
    <w:rsid w:val="00852EA4"/>
    <w:rsid w:val="00852ED4"/>
    <w:rsid w:val="008536C5"/>
    <w:rsid w:val="008545F9"/>
    <w:rsid w:val="00855FD1"/>
    <w:rsid w:val="00856226"/>
    <w:rsid w:val="00860254"/>
    <w:rsid w:val="00860380"/>
    <w:rsid w:val="00860D70"/>
    <w:rsid w:val="008615E3"/>
    <w:rsid w:val="008626B8"/>
    <w:rsid w:val="0086315B"/>
    <w:rsid w:val="00863399"/>
    <w:rsid w:val="008639E7"/>
    <w:rsid w:val="00863B9E"/>
    <w:rsid w:val="00864B90"/>
    <w:rsid w:val="0086520F"/>
    <w:rsid w:val="008667AB"/>
    <w:rsid w:val="00870298"/>
    <w:rsid w:val="00870D7C"/>
    <w:rsid w:val="0087193C"/>
    <w:rsid w:val="00872A59"/>
    <w:rsid w:val="008731E4"/>
    <w:rsid w:val="00873BBB"/>
    <w:rsid w:val="00874898"/>
    <w:rsid w:val="00874EC8"/>
    <w:rsid w:val="00875116"/>
    <w:rsid w:val="00875C07"/>
    <w:rsid w:val="00876078"/>
    <w:rsid w:val="00876521"/>
    <w:rsid w:val="00880344"/>
    <w:rsid w:val="00880402"/>
    <w:rsid w:val="00881764"/>
    <w:rsid w:val="00882496"/>
    <w:rsid w:val="00883387"/>
    <w:rsid w:val="00883B31"/>
    <w:rsid w:val="00884B0C"/>
    <w:rsid w:val="0088517E"/>
    <w:rsid w:val="00885826"/>
    <w:rsid w:val="008860C2"/>
    <w:rsid w:val="00886473"/>
    <w:rsid w:val="00887BFA"/>
    <w:rsid w:val="00890935"/>
    <w:rsid w:val="00891ACA"/>
    <w:rsid w:val="00892090"/>
    <w:rsid w:val="0089295F"/>
    <w:rsid w:val="008931A6"/>
    <w:rsid w:val="00894EF0"/>
    <w:rsid w:val="00895034"/>
    <w:rsid w:val="0089618D"/>
    <w:rsid w:val="008A2E9F"/>
    <w:rsid w:val="008A3138"/>
    <w:rsid w:val="008A36CB"/>
    <w:rsid w:val="008A47D0"/>
    <w:rsid w:val="008A49C3"/>
    <w:rsid w:val="008A52B8"/>
    <w:rsid w:val="008A5C7C"/>
    <w:rsid w:val="008B054B"/>
    <w:rsid w:val="008B1234"/>
    <w:rsid w:val="008B12D6"/>
    <w:rsid w:val="008B363C"/>
    <w:rsid w:val="008B36E5"/>
    <w:rsid w:val="008B46B4"/>
    <w:rsid w:val="008B5585"/>
    <w:rsid w:val="008B5918"/>
    <w:rsid w:val="008B5BC9"/>
    <w:rsid w:val="008B5E95"/>
    <w:rsid w:val="008B697B"/>
    <w:rsid w:val="008B6D5A"/>
    <w:rsid w:val="008B6FBF"/>
    <w:rsid w:val="008C0E41"/>
    <w:rsid w:val="008C3754"/>
    <w:rsid w:val="008C3A09"/>
    <w:rsid w:val="008C3B4A"/>
    <w:rsid w:val="008C45A1"/>
    <w:rsid w:val="008C45B6"/>
    <w:rsid w:val="008C53A6"/>
    <w:rsid w:val="008C5F1F"/>
    <w:rsid w:val="008C75D5"/>
    <w:rsid w:val="008C768D"/>
    <w:rsid w:val="008C78A4"/>
    <w:rsid w:val="008D09A1"/>
    <w:rsid w:val="008D1064"/>
    <w:rsid w:val="008D2B73"/>
    <w:rsid w:val="008D37AC"/>
    <w:rsid w:val="008D4726"/>
    <w:rsid w:val="008D75C4"/>
    <w:rsid w:val="008E060B"/>
    <w:rsid w:val="008E0AB4"/>
    <w:rsid w:val="008E243F"/>
    <w:rsid w:val="008E2CE8"/>
    <w:rsid w:val="008E49FA"/>
    <w:rsid w:val="008F012C"/>
    <w:rsid w:val="008F060B"/>
    <w:rsid w:val="008F10A5"/>
    <w:rsid w:val="008F179E"/>
    <w:rsid w:val="008F48D1"/>
    <w:rsid w:val="008F4FE2"/>
    <w:rsid w:val="008F560B"/>
    <w:rsid w:val="008F5760"/>
    <w:rsid w:val="008F598B"/>
    <w:rsid w:val="008F5EB4"/>
    <w:rsid w:val="008F6E1C"/>
    <w:rsid w:val="009005E2"/>
    <w:rsid w:val="0090111F"/>
    <w:rsid w:val="00901A7C"/>
    <w:rsid w:val="009020E9"/>
    <w:rsid w:val="00902369"/>
    <w:rsid w:val="00904C5F"/>
    <w:rsid w:val="00907C8D"/>
    <w:rsid w:val="00911703"/>
    <w:rsid w:val="009141B1"/>
    <w:rsid w:val="009143EC"/>
    <w:rsid w:val="00915E42"/>
    <w:rsid w:val="0091658F"/>
    <w:rsid w:val="009204C3"/>
    <w:rsid w:val="009221F1"/>
    <w:rsid w:val="00923013"/>
    <w:rsid w:val="00923713"/>
    <w:rsid w:val="00926688"/>
    <w:rsid w:val="00927044"/>
    <w:rsid w:val="00927B70"/>
    <w:rsid w:val="00927DD4"/>
    <w:rsid w:val="00931CC7"/>
    <w:rsid w:val="00932445"/>
    <w:rsid w:val="00933780"/>
    <w:rsid w:val="009339E4"/>
    <w:rsid w:val="00934EED"/>
    <w:rsid w:val="009356A0"/>
    <w:rsid w:val="009360A6"/>
    <w:rsid w:val="00936B5D"/>
    <w:rsid w:val="00937357"/>
    <w:rsid w:val="009373FD"/>
    <w:rsid w:val="00937ACD"/>
    <w:rsid w:val="00940CD1"/>
    <w:rsid w:val="00941496"/>
    <w:rsid w:val="00943D34"/>
    <w:rsid w:val="00944058"/>
    <w:rsid w:val="00944211"/>
    <w:rsid w:val="00944660"/>
    <w:rsid w:val="0094478A"/>
    <w:rsid w:val="00945F06"/>
    <w:rsid w:val="00946AC1"/>
    <w:rsid w:val="00947878"/>
    <w:rsid w:val="00947EE3"/>
    <w:rsid w:val="0095121B"/>
    <w:rsid w:val="00953063"/>
    <w:rsid w:val="00953E32"/>
    <w:rsid w:val="0095554D"/>
    <w:rsid w:val="00956665"/>
    <w:rsid w:val="0096152E"/>
    <w:rsid w:val="00962C6E"/>
    <w:rsid w:val="0096349C"/>
    <w:rsid w:val="00964BD6"/>
    <w:rsid w:val="00964C0C"/>
    <w:rsid w:val="00965307"/>
    <w:rsid w:val="00966247"/>
    <w:rsid w:val="009673E8"/>
    <w:rsid w:val="009679F8"/>
    <w:rsid w:val="009705C5"/>
    <w:rsid w:val="00970986"/>
    <w:rsid w:val="0097134C"/>
    <w:rsid w:val="00972357"/>
    <w:rsid w:val="0097253C"/>
    <w:rsid w:val="009750FB"/>
    <w:rsid w:val="00975B94"/>
    <w:rsid w:val="00975E89"/>
    <w:rsid w:val="009771F9"/>
    <w:rsid w:val="0097772E"/>
    <w:rsid w:val="009807F1"/>
    <w:rsid w:val="009811B5"/>
    <w:rsid w:val="00981F16"/>
    <w:rsid w:val="00983ED1"/>
    <w:rsid w:val="0098486E"/>
    <w:rsid w:val="009871EC"/>
    <w:rsid w:val="00987825"/>
    <w:rsid w:val="00991858"/>
    <w:rsid w:val="00991B39"/>
    <w:rsid w:val="009924E4"/>
    <w:rsid w:val="009939B7"/>
    <w:rsid w:val="009946C5"/>
    <w:rsid w:val="0099525A"/>
    <w:rsid w:val="00995A40"/>
    <w:rsid w:val="0099710F"/>
    <w:rsid w:val="009A04DF"/>
    <w:rsid w:val="009A15B3"/>
    <w:rsid w:val="009A198C"/>
    <w:rsid w:val="009A46D9"/>
    <w:rsid w:val="009A5716"/>
    <w:rsid w:val="009A5C66"/>
    <w:rsid w:val="009B06F3"/>
    <w:rsid w:val="009B2A74"/>
    <w:rsid w:val="009B4419"/>
    <w:rsid w:val="009B613A"/>
    <w:rsid w:val="009C05B9"/>
    <w:rsid w:val="009C12D3"/>
    <w:rsid w:val="009C3139"/>
    <w:rsid w:val="009C3842"/>
    <w:rsid w:val="009C3D2D"/>
    <w:rsid w:val="009C3EFA"/>
    <w:rsid w:val="009C4285"/>
    <w:rsid w:val="009C44A1"/>
    <w:rsid w:val="009C5728"/>
    <w:rsid w:val="009C71CA"/>
    <w:rsid w:val="009D1012"/>
    <w:rsid w:val="009D2C50"/>
    <w:rsid w:val="009D3173"/>
    <w:rsid w:val="009D4F53"/>
    <w:rsid w:val="009D6511"/>
    <w:rsid w:val="009E0338"/>
    <w:rsid w:val="009E0869"/>
    <w:rsid w:val="009E4786"/>
    <w:rsid w:val="009E4C0A"/>
    <w:rsid w:val="009E5FD2"/>
    <w:rsid w:val="009E641F"/>
    <w:rsid w:val="009E65A3"/>
    <w:rsid w:val="009E7908"/>
    <w:rsid w:val="009F3846"/>
    <w:rsid w:val="009F4628"/>
    <w:rsid w:val="009F4877"/>
    <w:rsid w:val="009F4BBC"/>
    <w:rsid w:val="009F509F"/>
    <w:rsid w:val="009F56D5"/>
    <w:rsid w:val="009F57DC"/>
    <w:rsid w:val="009F618D"/>
    <w:rsid w:val="009F62A2"/>
    <w:rsid w:val="00A0050A"/>
    <w:rsid w:val="00A0068F"/>
    <w:rsid w:val="00A00D48"/>
    <w:rsid w:val="00A03C7F"/>
    <w:rsid w:val="00A073E7"/>
    <w:rsid w:val="00A07518"/>
    <w:rsid w:val="00A10FE6"/>
    <w:rsid w:val="00A112B5"/>
    <w:rsid w:val="00A11EAE"/>
    <w:rsid w:val="00A12209"/>
    <w:rsid w:val="00A123C9"/>
    <w:rsid w:val="00A130DA"/>
    <w:rsid w:val="00A14927"/>
    <w:rsid w:val="00A14B96"/>
    <w:rsid w:val="00A14D1D"/>
    <w:rsid w:val="00A16AD8"/>
    <w:rsid w:val="00A16EBC"/>
    <w:rsid w:val="00A170CB"/>
    <w:rsid w:val="00A17C22"/>
    <w:rsid w:val="00A21067"/>
    <w:rsid w:val="00A21249"/>
    <w:rsid w:val="00A2153B"/>
    <w:rsid w:val="00A2340A"/>
    <w:rsid w:val="00A23D55"/>
    <w:rsid w:val="00A24645"/>
    <w:rsid w:val="00A251F0"/>
    <w:rsid w:val="00A251F1"/>
    <w:rsid w:val="00A252D1"/>
    <w:rsid w:val="00A26343"/>
    <w:rsid w:val="00A26772"/>
    <w:rsid w:val="00A30255"/>
    <w:rsid w:val="00A30313"/>
    <w:rsid w:val="00A311EC"/>
    <w:rsid w:val="00A312D7"/>
    <w:rsid w:val="00A3170F"/>
    <w:rsid w:val="00A31F99"/>
    <w:rsid w:val="00A34D44"/>
    <w:rsid w:val="00A35CC7"/>
    <w:rsid w:val="00A3654D"/>
    <w:rsid w:val="00A405B7"/>
    <w:rsid w:val="00A407CD"/>
    <w:rsid w:val="00A453F7"/>
    <w:rsid w:val="00A4619F"/>
    <w:rsid w:val="00A4670F"/>
    <w:rsid w:val="00A47DE7"/>
    <w:rsid w:val="00A5049F"/>
    <w:rsid w:val="00A518F7"/>
    <w:rsid w:val="00A52634"/>
    <w:rsid w:val="00A53CFE"/>
    <w:rsid w:val="00A53EE6"/>
    <w:rsid w:val="00A54D67"/>
    <w:rsid w:val="00A550BC"/>
    <w:rsid w:val="00A55C5D"/>
    <w:rsid w:val="00A567BE"/>
    <w:rsid w:val="00A56CBF"/>
    <w:rsid w:val="00A57FB4"/>
    <w:rsid w:val="00A60FF8"/>
    <w:rsid w:val="00A61D5B"/>
    <w:rsid w:val="00A6261A"/>
    <w:rsid w:val="00A6306E"/>
    <w:rsid w:val="00A641B4"/>
    <w:rsid w:val="00A64661"/>
    <w:rsid w:val="00A64CF3"/>
    <w:rsid w:val="00A66624"/>
    <w:rsid w:val="00A6745C"/>
    <w:rsid w:val="00A70AEA"/>
    <w:rsid w:val="00A726CF"/>
    <w:rsid w:val="00A7284F"/>
    <w:rsid w:val="00A72D2A"/>
    <w:rsid w:val="00A740BF"/>
    <w:rsid w:val="00A75EB6"/>
    <w:rsid w:val="00A77B62"/>
    <w:rsid w:val="00A80329"/>
    <w:rsid w:val="00A817E8"/>
    <w:rsid w:val="00A82B98"/>
    <w:rsid w:val="00A838ED"/>
    <w:rsid w:val="00A83C3A"/>
    <w:rsid w:val="00A840DC"/>
    <w:rsid w:val="00A870BD"/>
    <w:rsid w:val="00A93569"/>
    <w:rsid w:val="00A93D02"/>
    <w:rsid w:val="00A9480C"/>
    <w:rsid w:val="00A95FFF"/>
    <w:rsid w:val="00A971C6"/>
    <w:rsid w:val="00AA34C7"/>
    <w:rsid w:val="00AA36D6"/>
    <w:rsid w:val="00AA3E7E"/>
    <w:rsid w:val="00AA5DAA"/>
    <w:rsid w:val="00AA6070"/>
    <w:rsid w:val="00AA6A1A"/>
    <w:rsid w:val="00AA7278"/>
    <w:rsid w:val="00AA78E1"/>
    <w:rsid w:val="00AA7C31"/>
    <w:rsid w:val="00AB03B2"/>
    <w:rsid w:val="00AB0F84"/>
    <w:rsid w:val="00AB2DA0"/>
    <w:rsid w:val="00AB4A72"/>
    <w:rsid w:val="00AB649C"/>
    <w:rsid w:val="00AC024D"/>
    <w:rsid w:val="00AC074B"/>
    <w:rsid w:val="00AC190C"/>
    <w:rsid w:val="00AC22A5"/>
    <w:rsid w:val="00AC28C6"/>
    <w:rsid w:val="00AC3325"/>
    <w:rsid w:val="00AC5863"/>
    <w:rsid w:val="00AC5E6F"/>
    <w:rsid w:val="00AC702D"/>
    <w:rsid w:val="00AC7DCD"/>
    <w:rsid w:val="00AD1488"/>
    <w:rsid w:val="00AD15B5"/>
    <w:rsid w:val="00AD1976"/>
    <w:rsid w:val="00AD2407"/>
    <w:rsid w:val="00AD3F27"/>
    <w:rsid w:val="00AD4C5F"/>
    <w:rsid w:val="00AD4F4C"/>
    <w:rsid w:val="00AD5509"/>
    <w:rsid w:val="00AD6837"/>
    <w:rsid w:val="00AD7AAC"/>
    <w:rsid w:val="00AE11A0"/>
    <w:rsid w:val="00AE1408"/>
    <w:rsid w:val="00AE1568"/>
    <w:rsid w:val="00AE1B63"/>
    <w:rsid w:val="00AE1F34"/>
    <w:rsid w:val="00AE2039"/>
    <w:rsid w:val="00AE3AD6"/>
    <w:rsid w:val="00AE3BB4"/>
    <w:rsid w:val="00AE4B4C"/>
    <w:rsid w:val="00AE5D61"/>
    <w:rsid w:val="00AE7689"/>
    <w:rsid w:val="00AE7AFE"/>
    <w:rsid w:val="00AF037B"/>
    <w:rsid w:val="00AF0C46"/>
    <w:rsid w:val="00AF1250"/>
    <w:rsid w:val="00AF15CC"/>
    <w:rsid w:val="00AF19E2"/>
    <w:rsid w:val="00AF3974"/>
    <w:rsid w:val="00AF3E46"/>
    <w:rsid w:val="00AF70CF"/>
    <w:rsid w:val="00B00F14"/>
    <w:rsid w:val="00B018D9"/>
    <w:rsid w:val="00B022C2"/>
    <w:rsid w:val="00B0288F"/>
    <w:rsid w:val="00B07143"/>
    <w:rsid w:val="00B07A96"/>
    <w:rsid w:val="00B07CD8"/>
    <w:rsid w:val="00B1032F"/>
    <w:rsid w:val="00B106A9"/>
    <w:rsid w:val="00B111E4"/>
    <w:rsid w:val="00B12B0E"/>
    <w:rsid w:val="00B1413D"/>
    <w:rsid w:val="00B16E8A"/>
    <w:rsid w:val="00B17C8C"/>
    <w:rsid w:val="00B20A13"/>
    <w:rsid w:val="00B231CB"/>
    <w:rsid w:val="00B234F2"/>
    <w:rsid w:val="00B23936"/>
    <w:rsid w:val="00B24840"/>
    <w:rsid w:val="00B248AC"/>
    <w:rsid w:val="00B249F6"/>
    <w:rsid w:val="00B26905"/>
    <w:rsid w:val="00B26B7F"/>
    <w:rsid w:val="00B31F1E"/>
    <w:rsid w:val="00B32C22"/>
    <w:rsid w:val="00B34E6E"/>
    <w:rsid w:val="00B373E8"/>
    <w:rsid w:val="00B37D10"/>
    <w:rsid w:val="00B403B6"/>
    <w:rsid w:val="00B405B7"/>
    <w:rsid w:val="00B40FBC"/>
    <w:rsid w:val="00B42525"/>
    <w:rsid w:val="00B43F2F"/>
    <w:rsid w:val="00B45371"/>
    <w:rsid w:val="00B47A1C"/>
    <w:rsid w:val="00B547AF"/>
    <w:rsid w:val="00B54B80"/>
    <w:rsid w:val="00B54D61"/>
    <w:rsid w:val="00B5634A"/>
    <w:rsid w:val="00B574C8"/>
    <w:rsid w:val="00B57B9B"/>
    <w:rsid w:val="00B606A0"/>
    <w:rsid w:val="00B6120B"/>
    <w:rsid w:val="00B65003"/>
    <w:rsid w:val="00B6536A"/>
    <w:rsid w:val="00B658D7"/>
    <w:rsid w:val="00B65F68"/>
    <w:rsid w:val="00B665C6"/>
    <w:rsid w:val="00B66D60"/>
    <w:rsid w:val="00B66DB3"/>
    <w:rsid w:val="00B72BE7"/>
    <w:rsid w:val="00B733C9"/>
    <w:rsid w:val="00B74170"/>
    <w:rsid w:val="00B748F5"/>
    <w:rsid w:val="00B74E0D"/>
    <w:rsid w:val="00B75CDA"/>
    <w:rsid w:val="00B76CD9"/>
    <w:rsid w:val="00B8043A"/>
    <w:rsid w:val="00B80CB2"/>
    <w:rsid w:val="00B816E0"/>
    <w:rsid w:val="00B81921"/>
    <w:rsid w:val="00B82093"/>
    <w:rsid w:val="00B82ACB"/>
    <w:rsid w:val="00B843FA"/>
    <w:rsid w:val="00B84FB8"/>
    <w:rsid w:val="00B861FF"/>
    <w:rsid w:val="00B865C5"/>
    <w:rsid w:val="00B871D6"/>
    <w:rsid w:val="00B87346"/>
    <w:rsid w:val="00B90528"/>
    <w:rsid w:val="00B90842"/>
    <w:rsid w:val="00B93068"/>
    <w:rsid w:val="00B945FA"/>
    <w:rsid w:val="00B96A7E"/>
    <w:rsid w:val="00B978A6"/>
    <w:rsid w:val="00B97FF1"/>
    <w:rsid w:val="00BA20EC"/>
    <w:rsid w:val="00BA3296"/>
    <w:rsid w:val="00BA4236"/>
    <w:rsid w:val="00BA53E0"/>
    <w:rsid w:val="00BA5763"/>
    <w:rsid w:val="00BB059A"/>
    <w:rsid w:val="00BB13CD"/>
    <w:rsid w:val="00BB16C2"/>
    <w:rsid w:val="00BB1F1D"/>
    <w:rsid w:val="00BB2A0F"/>
    <w:rsid w:val="00BB3771"/>
    <w:rsid w:val="00BB3D35"/>
    <w:rsid w:val="00BB415B"/>
    <w:rsid w:val="00BB45BD"/>
    <w:rsid w:val="00BB54AD"/>
    <w:rsid w:val="00BB5D19"/>
    <w:rsid w:val="00BB63BB"/>
    <w:rsid w:val="00BC1D79"/>
    <w:rsid w:val="00BC229A"/>
    <w:rsid w:val="00BC2D64"/>
    <w:rsid w:val="00BC3285"/>
    <w:rsid w:val="00BC5822"/>
    <w:rsid w:val="00BC727A"/>
    <w:rsid w:val="00BC7CA5"/>
    <w:rsid w:val="00BD015F"/>
    <w:rsid w:val="00BD30BE"/>
    <w:rsid w:val="00BD329F"/>
    <w:rsid w:val="00BD6C7B"/>
    <w:rsid w:val="00BD78B3"/>
    <w:rsid w:val="00BE0894"/>
    <w:rsid w:val="00BE1837"/>
    <w:rsid w:val="00BE1864"/>
    <w:rsid w:val="00BE18F5"/>
    <w:rsid w:val="00BE335A"/>
    <w:rsid w:val="00BE395D"/>
    <w:rsid w:val="00BE5088"/>
    <w:rsid w:val="00BE5E2B"/>
    <w:rsid w:val="00BE60B3"/>
    <w:rsid w:val="00BF0A71"/>
    <w:rsid w:val="00BF1AAC"/>
    <w:rsid w:val="00BF4087"/>
    <w:rsid w:val="00BF593F"/>
    <w:rsid w:val="00BF6395"/>
    <w:rsid w:val="00BF6808"/>
    <w:rsid w:val="00BF6AFF"/>
    <w:rsid w:val="00BF73A6"/>
    <w:rsid w:val="00BF7967"/>
    <w:rsid w:val="00BF7D80"/>
    <w:rsid w:val="00C02B98"/>
    <w:rsid w:val="00C03354"/>
    <w:rsid w:val="00C04063"/>
    <w:rsid w:val="00C0443A"/>
    <w:rsid w:val="00C06EA5"/>
    <w:rsid w:val="00C167FA"/>
    <w:rsid w:val="00C16B5B"/>
    <w:rsid w:val="00C17818"/>
    <w:rsid w:val="00C20774"/>
    <w:rsid w:val="00C2088A"/>
    <w:rsid w:val="00C20DEE"/>
    <w:rsid w:val="00C232A8"/>
    <w:rsid w:val="00C23701"/>
    <w:rsid w:val="00C2528D"/>
    <w:rsid w:val="00C253F8"/>
    <w:rsid w:val="00C25AED"/>
    <w:rsid w:val="00C262D5"/>
    <w:rsid w:val="00C2663D"/>
    <w:rsid w:val="00C27DE2"/>
    <w:rsid w:val="00C31662"/>
    <w:rsid w:val="00C31D40"/>
    <w:rsid w:val="00C32310"/>
    <w:rsid w:val="00C3270D"/>
    <w:rsid w:val="00C32DC1"/>
    <w:rsid w:val="00C32EE0"/>
    <w:rsid w:val="00C331D2"/>
    <w:rsid w:val="00C343C0"/>
    <w:rsid w:val="00C3476C"/>
    <w:rsid w:val="00C36765"/>
    <w:rsid w:val="00C36DDC"/>
    <w:rsid w:val="00C37A30"/>
    <w:rsid w:val="00C37AD6"/>
    <w:rsid w:val="00C409C1"/>
    <w:rsid w:val="00C41E78"/>
    <w:rsid w:val="00C43071"/>
    <w:rsid w:val="00C437B8"/>
    <w:rsid w:val="00C474F3"/>
    <w:rsid w:val="00C50529"/>
    <w:rsid w:val="00C50B5D"/>
    <w:rsid w:val="00C51A99"/>
    <w:rsid w:val="00C52CBC"/>
    <w:rsid w:val="00C54067"/>
    <w:rsid w:val="00C56197"/>
    <w:rsid w:val="00C57B55"/>
    <w:rsid w:val="00C57C72"/>
    <w:rsid w:val="00C6051D"/>
    <w:rsid w:val="00C6056D"/>
    <w:rsid w:val="00C6108D"/>
    <w:rsid w:val="00C61B52"/>
    <w:rsid w:val="00C63DA9"/>
    <w:rsid w:val="00C64459"/>
    <w:rsid w:val="00C64E7D"/>
    <w:rsid w:val="00C64F2B"/>
    <w:rsid w:val="00C65828"/>
    <w:rsid w:val="00C66FFE"/>
    <w:rsid w:val="00C6768B"/>
    <w:rsid w:val="00C70EEC"/>
    <w:rsid w:val="00C72F73"/>
    <w:rsid w:val="00C73C2B"/>
    <w:rsid w:val="00C75C7F"/>
    <w:rsid w:val="00C7632B"/>
    <w:rsid w:val="00C77FB2"/>
    <w:rsid w:val="00C820EF"/>
    <w:rsid w:val="00C82793"/>
    <w:rsid w:val="00C86E78"/>
    <w:rsid w:val="00C870F0"/>
    <w:rsid w:val="00C87103"/>
    <w:rsid w:val="00C87EA9"/>
    <w:rsid w:val="00C90930"/>
    <w:rsid w:val="00C94BBF"/>
    <w:rsid w:val="00C94F19"/>
    <w:rsid w:val="00C9768C"/>
    <w:rsid w:val="00CA0861"/>
    <w:rsid w:val="00CA201E"/>
    <w:rsid w:val="00CA23B3"/>
    <w:rsid w:val="00CA26CB"/>
    <w:rsid w:val="00CA2A94"/>
    <w:rsid w:val="00CA2C05"/>
    <w:rsid w:val="00CA2F3A"/>
    <w:rsid w:val="00CA3476"/>
    <w:rsid w:val="00CA5FCF"/>
    <w:rsid w:val="00CA680D"/>
    <w:rsid w:val="00CA6ECC"/>
    <w:rsid w:val="00CB1FF0"/>
    <w:rsid w:val="00CB2C59"/>
    <w:rsid w:val="00CB3927"/>
    <w:rsid w:val="00CB3A63"/>
    <w:rsid w:val="00CB41BA"/>
    <w:rsid w:val="00CB489A"/>
    <w:rsid w:val="00CB4B26"/>
    <w:rsid w:val="00CC07C0"/>
    <w:rsid w:val="00CC1810"/>
    <w:rsid w:val="00CC2004"/>
    <w:rsid w:val="00CC47D6"/>
    <w:rsid w:val="00CC499C"/>
    <w:rsid w:val="00CC7416"/>
    <w:rsid w:val="00CD07E2"/>
    <w:rsid w:val="00CD0B36"/>
    <w:rsid w:val="00CD3277"/>
    <w:rsid w:val="00CD3763"/>
    <w:rsid w:val="00CD41F8"/>
    <w:rsid w:val="00CD4617"/>
    <w:rsid w:val="00CD48F2"/>
    <w:rsid w:val="00CD7EB4"/>
    <w:rsid w:val="00CE18EE"/>
    <w:rsid w:val="00CE1CBC"/>
    <w:rsid w:val="00CE3263"/>
    <w:rsid w:val="00CE3281"/>
    <w:rsid w:val="00CE500E"/>
    <w:rsid w:val="00CE5D72"/>
    <w:rsid w:val="00CF2326"/>
    <w:rsid w:val="00CF3373"/>
    <w:rsid w:val="00CF3C44"/>
    <w:rsid w:val="00CF50D1"/>
    <w:rsid w:val="00CF5490"/>
    <w:rsid w:val="00CF77AC"/>
    <w:rsid w:val="00CF789E"/>
    <w:rsid w:val="00D006E0"/>
    <w:rsid w:val="00D012AF"/>
    <w:rsid w:val="00D032A6"/>
    <w:rsid w:val="00D03434"/>
    <w:rsid w:val="00D0407B"/>
    <w:rsid w:val="00D06317"/>
    <w:rsid w:val="00D066C6"/>
    <w:rsid w:val="00D07021"/>
    <w:rsid w:val="00D072C4"/>
    <w:rsid w:val="00D077EE"/>
    <w:rsid w:val="00D10697"/>
    <w:rsid w:val="00D10B25"/>
    <w:rsid w:val="00D10B76"/>
    <w:rsid w:val="00D1147F"/>
    <w:rsid w:val="00D117BE"/>
    <w:rsid w:val="00D129DF"/>
    <w:rsid w:val="00D13810"/>
    <w:rsid w:val="00D1417D"/>
    <w:rsid w:val="00D149F4"/>
    <w:rsid w:val="00D14FAE"/>
    <w:rsid w:val="00D154FC"/>
    <w:rsid w:val="00D20EA2"/>
    <w:rsid w:val="00D2356A"/>
    <w:rsid w:val="00D2395E"/>
    <w:rsid w:val="00D23AC4"/>
    <w:rsid w:val="00D26194"/>
    <w:rsid w:val="00D26236"/>
    <w:rsid w:val="00D265E0"/>
    <w:rsid w:val="00D271C1"/>
    <w:rsid w:val="00D274DA"/>
    <w:rsid w:val="00D30A77"/>
    <w:rsid w:val="00D31B4E"/>
    <w:rsid w:val="00D3264C"/>
    <w:rsid w:val="00D32715"/>
    <w:rsid w:val="00D33D99"/>
    <w:rsid w:val="00D40F67"/>
    <w:rsid w:val="00D4120F"/>
    <w:rsid w:val="00D447D0"/>
    <w:rsid w:val="00D450C8"/>
    <w:rsid w:val="00D453EA"/>
    <w:rsid w:val="00D46757"/>
    <w:rsid w:val="00D47128"/>
    <w:rsid w:val="00D472F5"/>
    <w:rsid w:val="00D50575"/>
    <w:rsid w:val="00D50A60"/>
    <w:rsid w:val="00D50D17"/>
    <w:rsid w:val="00D5388E"/>
    <w:rsid w:val="00D60497"/>
    <w:rsid w:val="00D6098B"/>
    <w:rsid w:val="00D60F17"/>
    <w:rsid w:val="00D6291B"/>
    <w:rsid w:val="00D62AA2"/>
    <w:rsid w:val="00D652BD"/>
    <w:rsid w:val="00D65D78"/>
    <w:rsid w:val="00D66BCF"/>
    <w:rsid w:val="00D673E1"/>
    <w:rsid w:val="00D676B1"/>
    <w:rsid w:val="00D7005A"/>
    <w:rsid w:val="00D702F2"/>
    <w:rsid w:val="00D70779"/>
    <w:rsid w:val="00D710D5"/>
    <w:rsid w:val="00D7258F"/>
    <w:rsid w:val="00D732D8"/>
    <w:rsid w:val="00D733C5"/>
    <w:rsid w:val="00D75CF7"/>
    <w:rsid w:val="00D80511"/>
    <w:rsid w:val="00D80BC8"/>
    <w:rsid w:val="00D81604"/>
    <w:rsid w:val="00D8292C"/>
    <w:rsid w:val="00D83B8C"/>
    <w:rsid w:val="00D843E9"/>
    <w:rsid w:val="00D84B56"/>
    <w:rsid w:val="00D85248"/>
    <w:rsid w:val="00D8593B"/>
    <w:rsid w:val="00D87E93"/>
    <w:rsid w:val="00D91691"/>
    <w:rsid w:val="00D91B90"/>
    <w:rsid w:val="00D922C0"/>
    <w:rsid w:val="00D9539A"/>
    <w:rsid w:val="00D954BA"/>
    <w:rsid w:val="00DA277E"/>
    <w:rsid w:val="00DA293C"/>
    <w:rsid w:val="00DA2C48"/>
    <w:rsid w:val="00DA4233"/>
    <w:rsid w:val="00DA429A"/>
    <w:rsid w:val="00DA42F2"/>
    <w:rsid w:val="00DA4E1B"/>
    <w:rsid w:val="00DA54E1"/>
    <w:rsid w:val="00DA5BD0"/>
    <w:rsid w:val="00DA6C1E"/>
    <w:rsid w:val="00DB0C0F"/>
    <w:rsid w:val="00DB2BF2"/>
    <w:rsid w:val="00DB5B41"/>
    <w:rsid w:val="00DB5C31"/>
    <w:rsid w:val="00DC043D"/>
    <w:rsid w:val="00DC06F0"/>
    <w:rsid w:val="00DC5454"/>
    <w:rsid w:val="00DC59A9"/>
    <w:rsid w:val="00DC5BB5"/>
    <w:rsid w:val="00DC6154"/>
    <w:rsid w:val="00DC6D4D"/>
    <w:rsid w:val="00DD007E"/>
    <w:rsid w:val="00DD0DC3"/>
    <w:rsid w:val="00DD10F3"/>
    <w:rsid w:val="00DD243C"/>
    <w:rsid w:val="00DD3BDA"/>
    <w:rsid w:val="00DD449F"/>
    <w:rsid w:val="00DD59F2"/>
    <w:rsid w:val="00DD64E5"/>
    <w:rsid w:val="00DD6F6C"/>
    <w:rsid w:val="00DE0057"/>
    <w:rsid w:val="00DE0536"/>
    <w:rsid w:val="00DE134D"/>
    <w:rsid w:val="00DE6381"/>
    <w:rsid w:val="00DE7708"/>
    <w:rsid w:val="00DF1087"/>
    <w:rsid w:val="00DF1CDC"/>
    <w:rsid w:val="00DF2710"/>
    <w:rsid w:val="00DF2D1E"/>
    <w:rsid w:val="00DF335B"/>
    <w:rsid w:val="00DF4F09"/>
    <w:rsid w:val="00DF7940"/>
    <w:rsid w:val="00DF7FE6"/>
    <w:rsid w:val="00E0212F"/>
    <w:rsid w:val="00E028C0"/>
    <w:rsid w:val="00E049D1"/>
    <w:rsid w:val="00E0556C"/>
    <w:rsid w:val="00E05843"/>
    <w:rsid w:val="00E063D5"/>
    <w:rsid w:val="00E10166"/>
    <w:rsid w:val="00E10993"/>
    <w:rsid w:val="00E11E3B"/>
    <w:rsid w:val="00E153CA"/>
    <w:rsid w:val="00E15949"/>
    <w:rsid w:val="00E177D4"/>
    <w:rsid w:val="00E21058"/>
    <w:rsid w:val="00E214AF"/>
    <w:rsid w:val="00E21F81"/>
    <w:rsid w:val="00E22A57"/>
    <w:rsid w:val="00E2436B"/>
    <w:rsid w:val="00E24AFD"/>
    <w:rsid w:val="00E2544F"/>
    <w:rsid w:val="00E26580"/>
    <w:rsid w:val="00E26F79"/>
    <w:rsid w:val="00E2700C"/>
    <w:rsid w:val="00E27B42"/>
    <w:rsid w:val="00E27D57"/>
    <w:rsid w:val="00E325C7"/>
    <w:rsid w:val="00E34142"/>
    <w:rsid w:val="00E34740"/>
    <w:rsid w:val="00E351DA"/>
    <w:rsid w:val="00E361B7"/>
    <w:rsid w:val="00E377FF"/>
    <w:rsid w:val="00E4128D"/>
    <w:rsid w:val="00E41341"/>
    <w:rsid w:val="00E42F89"/>
    <w:rsid w:val="00E43FF7"/>
    <w:rsid w:val="00E447F1"/>
    <w:rsid w:val="00E44B2F"/>
    <w:rsid w:val="00E45120"/>
    <w:rsid w:val="00E460A6"/>
    <w:rsid w:val="00E511FF"/>
    <w:rsid w:val="00E51608"/>
    <w:rsid w:val="00E54CC0"/>
    <w:rsid w:val="00E551E3"/>
    <w:rsid w:val="00E57262"/>
    <w:rsid w:val="00E62D5A"/>
    <w:rsid w:val="00E63C10"/>
    <w:rsid w:val="00E64A13"/>
    <w:rsid w:val="00E67B0D"/>
    <w:rsid w:val="00E71397"/>
    <w:rsid w:val="00E72E23"/>
    <w:rsid w:val="00E75A50"/>
    <w:rsid w:val="00E7705C"/>
    <w:rsid w:val="00E777DC"/>
    <w:rsid w:val="00E827E4"/>
    <w:rsid w:val="00E82D4A"/>
    <w:rsid w:val="00E832E6"/>
    <w:rsid w:val="00E8343F"/>
    <w:rsid w:val="00E83FF3"/>
    <w:rsid w:val="00E847DD"/>
    <w:rsid w:val="00E84BD0"/>
    <w:rsid w:val="00E85110"/>
    <w:rsid w:val="00E86334"/>
    <w:rsid w:val="00E86DEE"/>
    <w:rsid w:val="00E90469"/>
    <w:rsid w:val="00E90E96"/>
    <w:rsid w:val="00E92009"/>
    <w:rsid w:val="00E92050"/>
    <w:rsid w:val="00E921D8"/>
    <w:rsid w:val="00E92F60"/>
    <w:rsid w:val="00E944EF"/>
    <w:rsid w:val="00E95CB7"/>
    <w:rsid w:val="00E96B4C"/>
    <w:rsid w:val="00E97644"/>
    <w:rsid w:val="00E976CB"/>
    <w:rsid w:val="00E97D6C"/>
    <w:rsid w:val="00EA0D70"/>
    <w:rsid w:val="00EA149A"/>
    <w:rsid w:val="00EA17F8"/>
    <w:rsid w:val="00EA2382"/>
    <w:rsid w:val="00EA2C0A"/>
    <w:rsid w:val="00EA2DC3"/>
    <w:rsid w:val="00EA33D7"/>
    <w:rsid w:val="00EA47E6"/>
    <w:rsid w:val="00EA5000"/>
    <w:rsid w:val="00EA513B"/>
    <w:rsid w:val="00EA66F1"/>
    <w:rsid w:val="00EA752A"/>
    <w:rsid w:val="00EB07EF"/>
    <w:rsid w:val="00EB2773"/>
    <w:rsid w:val="00EB2BD6"/>
    <w:rsid w:val="00EB62F7"/>
    <w:rsid w:val="00EB791A"/>
    <w:rsid w:val="00EC0E23"/>
    <w:rsid w:val="00EC1A72"/>
    <w:rsid w:val="00EC1B5E"/>
    <w:rsid w:val="00EC2286"/>
    <w:rsid w:val="00EC2FAC"/>
    <w:rsid w:val="00EC3244"/>
    <w:rsid w:val="00EC355E"/>
    <w:rsid w:val="00EC3806"/>
    <w:rsid w:val="00EC4546"/>
    <w:rsid w:val="00EC6ECF"/>
    <w:rsid w:val="00ED06E3"/>
    <w:rsid w:val="00ED2806"/>
    <w:rsid w:val="00ED2C8B"/>
    <w:rsid w:val="00ED5EA0"/>
    <w:rsid w:val="00ED601B"/>
    <w:rsid w:val="00ED674C"/>
    <w:rsid w:val="00ED6793"/>
    <w:rsid w:val="00ED6B2A"/>
    <w:rsid w:val="00ED7ACF"/>
    <w:rsid w:val="00EE06AB"/>
    <w:rsid w:val="00EE0E38"/>
    <w:rsid w:val="00EE2113"/>
    <w:rsid w:val="00EE308D"/>
    <w:rsid w:val="00EE388C"/>
    <w:rsid w:val="00EE3AD6"/>
    <w:rsid w:val="00EE4EE5"/>
    <w:rsid w:val="00EE674D"/>
    <w:rsid w:val="00EE7803"/>
    <w:rsid w:val="00EE7B27"/>
    <w:rsid w:val="00EF0582"/>
    <w:rsid w:val="00EF0985"/>
    <w:rsid w:val="00EF1F00"/>
    <w:rsid w:val="00EF215F"/>
    <w:rsid w:val="00EF2E26"/>
    <w:rsid w:val="00EF3357"/>
    <w:rsid w:val="00EF3569"/>
    <w:rsid w:val="00EF60CE"/>
    <w:rsid w:val="00EF74EA"/>
    <w:rsid w:val="00F00074"/>
    <w:rsid w:val="00F0032A"/>
    <w:rsid w:val="00F0290B"/>
    <w:rsid w:val="00F04B5A"/>
    <w:rsid w:val="00F061A6"/>
    <w:rsid w:val="00F10130"/>
    <w:rsid w:val="00F10137"/>
    <w:rsid w:val="00F12E10"/>
    <w:rsid w:val="00F12E61"/>
    <w:rsid w:val="00F13E48"/>
    <w:rsid w:val="00F15FB0"/>
    <w:rsid w:val="00F16A45"/>
    <w:rsid w:val="00F17308"/>
    <w:rsid w:val="00F2053D"/>
    <w:rsid w:val="00F22033"/>
    <w:rsid w:val="00F2251D"/>
    <w:rsid w:val="00F231F9"/>
    <w:rsid w:val="00F23761"/>
    <w:rsid w:val="00F23F8F"/>
    <w:rsid w:val="00F246C5"/>
    <w:rsid w:val="00F258BA"/>
    <w:rsid w:val="00F26156"/>
    <w:rsid w:val="00F269A6"/>
    <w:rsid w:val="00F269FD"/>
    <w:rsid w:val="00F27951"/>
    <w:rsid w:val="00F27F4B"/>
    <w:rsid w:val="00F3201F"/>
    <w:rsid w:val="00F32386"/>
    <w:rsid w:val="00F323F3"/>
    <w:rsid w:val="00F33933"/>
    <w:rsid w:val="00F33A98"/>
    <w:rsid w:val="00F411DB"/>
    <w:rsid w:val="00F43952"/>
    <w:rsid w:val="00F43B3F"/>
    <w:rsid w:val="00F4465B"/>
    <w:rsid w:val="00F44C1D"/>
    <w:rsid w:val="00F455F2"/>
    <w:rsid w:val="00F47006"/>
    <w:rsid w:val="00F47945"/>
    <w:rsid w:val="00F508DD"/>
    <w:rsid w:val="00F512B6"/>
    <w:rsid w:val="00F543F5"/>
    <w:rsid w:val="00F550C5"/>
    <w:rsid w:val="00F55C6F"/>
    <w:rsid w:val="00F60D32"/>
    <w:rsid w:val="00F61169"/>
    <w:rsid w:val="00F611FA"/>
    <w:rsid w:val="00F617F8"/>
    <w:rsid w:val="00F6188D"/>
    <w:rsid w:val="00F629FC"/>
    <w:rsid w:val="00F62B09"/>
    <w:rsid w:val="00F62CB3"/>
    <w:rsid w:val="00F63CEC"/>
    <w:rsid w:val="00F64DDD"/>
    <w:rsid w:val="00F658F3"/>
    <w:rsid w:val="00F65EA0"/>
    <w:rsid w:val="00F66DA2"/>
    <w:rsid w:val="00F66E84"/>
    <w:rsid w:val="00F674E6"/>
    <w:rsid w:val="00F70186"/>
    <w:rsid w:val="00F7088B"/>
    <w:rsid w:val="00F711D1"/>
    <w:rsid w:val="00F71D82"/>
    <w:rsid w:val="00F72D62"/>
    <w:rsid w:val="00F72E78"/>
    <w:rsid w:val="00F737F7"/>
    <w:rsid w:val="00F756CE"/>
    <w:rsid w:val="00F76EFE"/>
    <w:rsid w:val="00F77D45"/>
    <w:rsid w:val="00F80D7D"/>
    <w:rsid w:val="00F80FBE"/>
    <w:rsid w:val="00F81D30"/>
    <w:rsid w:val="00F85111"/>
    <w:rsid w:val="00F8600D"/>
    <w:rsid w:val="00F8715B"/>
    <w:rsid w:val="00F87639"/>
    <w:rsid w:val="00F90323"/>
    <w:rsid w:val="00F90EDE"/>
    <w:rsid w:val="00F91FE5"/>
    <w:rsid w:val="00F9386F"/>
    <w:rsid w:val="00F93F0B"/>
    <w:rsid w:val="00F94C08"/>
    <w:rsid w:val="00F94E36"/>
    <w:rsid w:val="00F957CA"/>
    <w:rsid w:val="00F979DA"/>
    <w:rsid w:val="00FA0B8C"/>
    <w:rsid w:val="00FA1F88"/>
    <w:rsid w:val="00FA2CBB"/>
    <w:rsid w:val="00FA354D"/>
    <w:rsid w:val="00FA4267"/>
    <w:rsid w:val="00FA430C"/>
    <w:rsid w:val="00FA4E54"/>
    <w:rsid w:val="00FA4FE4"/>
    <w:rsid w:val="00FA5D3F"/>
    <w:rsid w:val="00FA6447"/>
    <w:rsid w:val="00FB0524"/>
    <w:rsid w:val="00FB0DDB"/>
    <w:rsid w:val="00FB21B7"/>
    <w:rsid w:val="00FB234C"/>
    <w:rsid w:val="00FB376C"/>
    <w:rsid w:val="00FB4E8A"/>
    <w:rsid w:val="00FB6DE7"/>
    <w:rsid w:val="00FB6F66"/>
    <w:rsid w:val="00FB7A62"/>
    <w:rsid w:val="00FC0095"/>
    <w:rsid w:val="00FC164D"/>
    <w:rsid w:val="00FC28A1"/>
    <w:rsid w:val="00FC30FB"/>
    <w:rsid w:val="00FC3635"/>
    <w:rsid w:val="00FC44BE"/>
    <w:rsid w:val="00FC4FD8"/>
    <w:rsid w:val="00FC5DD4"/>
    <w:rsid w:val="00FD04E3"/>
    <w:rsid w:val="00FD04F8"/>
    <w:rsid w:val="00FD0731"/>
    <w:rsid w:val="00FD1006"/>
    <w:rsid w:val="00FD1F8F"/>
    <w:rsid w:val="00FD25F6"/>
    <w:rsid w:val="00FD269C"/>
    <w:rsid w:val="00FD2842"/>
    <w:rsid w:val="00FD2DCA"/>
    <w:rsid w:val="00FD4611"/>
    <w:rsid w:val="00FD5089"/>
    <w:rsid w:val="00FD508D"/>
    <w:rsid w:val="00FD5239"/>
    <w:rsid w:val="00FD7BA0"/>
    <w:rsid w:val="00FE1AF0"/>
    <w:rsid w:val="00FE346C"/>
    <w:rsid w:val="00FE34FB"/>
    <w:rsid w:val="00FE5F20"/>
    <w:rsid w:val="00FE6A36"/>
    <w:rsid w:val="00FF096A"/>
    <w:rsid w:val="00FF105A"/>
    <w:rsid w:val="00FF1572"/>
    <w:rsid w:val="00FF20C2"/>
    <w:rsid w:val="00FF2B9B"/>
    <w:rsid w:val="00FF3E67"/>
    <w:rsid w:val="00FF42A5"/>
    <w:rsid w:val="00FF51FD"/>
    <w:rsid w:val="00FF675F"/>
    <w:rsid w:val="00FF76FE"/>
    <w:rsid w:val="00FF791D"/>
    <w:rsid w:val="00FF7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37AD9"/>
  <w15:docId w15:val="{239C35FE-9CD4-4191-8558-61F2D527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E28"/>
  </w:style>
  <w:style w:type="paragraph" w:styleId="Heading1">
    <w:name w:val="heading 1"/>
    <w:basedOn w:val="Normal"/>
    <w:next w:val="Normal"/>
    <w:link w:val="Heading1Char"/>
    <w:uiPriority w:val="9"/>
    <w:qFormat/>
    <w:rsid w:val="00184E59"/>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320D1A"/>
    <w:pPr>
      <w:keepNext/>
      <w:keepLines/>
      <w:spacing w:before="40" w:after="0"/>
      <w:outlineLvl w:val="1"/>
    </w:pPr>
    <w:rPr>
      <w:rFonts w:ascii="Times New Roman" w:eastAsiaTheme="majorEastAsia" w:hAnsi="Times New Roman" w:cstheme="majorBidi"/>
      <w:b/>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2050"/>
    <w:pPr>
      <w:spacing w:after="0" w:line="240" w:lineRule="auto"/>
    </w:pPr>
    <w:rPr>
      <w:rFonts w:eastAsiaTheme="minorEastAsia"/>
    </w:rPr>
  </w:style>
  <w:style w:type="character" w:customStyle="1" w:styleId="NoSpacingChar">
    <w:name w:val="No Spacing Char"/>
    <w:basedOn w:val="DefaultParagraphFont"/>
    <w:link w:val="NoSpacing"/>
    <w:uiPriority w:val="1"/>
    <w:rsid w:val="00E92050"/>
    <w:rPr>
      <w:rFonts w:eastAsiaTheme="minorEastAsia"/>
    </w:rPr>
  </w:style>
  <w:style w:type="paragraph" w:styleId="ListParagraph">
    <w:name w:val="List Paragraph"/>
    <w:basedOn w:val="Normal"/>
    <w:uiPriority w:val="34"/>
    <w:qFormat/>
    <w:rsid w:val="00234CFD"/>
    <w:pPr>
      <w:ind w:left="720"/>
      <w:contextualSpacing/>
    </w:pPr>
  </w:style>
  <w:style w:type="character" w:customStyle="1" w:styleId="Heading1Char">
    <w:name w:val="Heading 1 Char"/>
    <w:basedOn w:val="DefaultParagraphFont"/>
    <w:link w:val="Heading1"/>
    <w:uiPriority w:val="9"/>
    <w:rsid w:val="00184E59"/>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184E59"/>
    <w:pPr>
      <w:outlineLvl w:val="9"/>
    </w:pPr>
  </w:style>
  <w:style w:type="paragraph" w:styleId="TOC1">
    <w:name w:val="toc 1"/>
    <w:basedOn w:val="Normal"/>
    <w:next w:val="Normal"/>
    <w:autoRedefine/>
    <w:uiPriority w:val="39"/>
    <w:unhideWhenUsed/>
    <w:rsid w:val="00320D1A"/>
    <w:pPr>
      <w:spacing w:after="100"/>
    </w:pPr>
  </w:style>
  <w:style w:type="character" w:styleId="Hyperlink">
    <w:name w:val="Hyperlink"/>
    <w:basedOn w:val="DefaultParagraphFont"/>
    <w:uiPriority w:val="99"/>
    <w:unhideWhenUsed/>
    <w:rsid w:val="00320D1A"/>
    <w:rPr>
      <w:color w:val="0563C1" w:themeColor="hyperlink"/>
      <w:u w:val="single"/>
    </w:rPr>
  </w:style>
  <w:style w:type="character" w:customStyle="1" w:styleId="Heading2Char">
    <w:name w:val="Heading 2 Char"/>
    <w:basedOn w:val="DefaultParagraphFont"/>
    <w:link w:val="Heading2"/>
    <w:uiPriority w:val="9"/>
    <w:rsid w:val="00320D1A"/>
    <w:rPr>
      <w:rFonts w:ascii="Times New Roman" w:eastAsiaTheme="majorEastAsia" w:hAnsi="Times New Roman" w:cstheme="majorBidi"/>
      <w:b/>
      <w:sz w:val="28"/>
      <w:szCs w:val="26"/>
    </w:rPr>
  </w:style>
  <w:style w:type="paragraph" w:styleId="TOC2">
    <w:name w:val="toc 2"/>
    <w:basedOn w:val="Normal"/>
    <w:next w:val="Normal"/>
    <w:autoRedefine/>
    <w:uiPriority w:val="39"/>
    <w:unhideWhenUsed/>
    <w:rsid w:val="00320D1A"/>
    <w:pPr>
      <w:spacing w:after="100"/>
      <w:ind w:left="220"/>
    </w:pPr>
  </w:style>
  <w:style w:type="paragraph" w:styleId="Header">
    <w:name w:val="header"/>
    <w:basedOn w:val="Normal"/>
    <w:link w:val="HeaderChar"/>
    <w:uiPriority w:val="99"/>
    <w:unhideWhenUsed/>
    <w:rsid w:val="007C1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3A5"/>
  </w:style>
  <w:style w:type="paragraph" w:styleId="Footer">
    <w:name w:val="footer"/>
    <w:basedOn w:val="Normal"/>
    <w:link w:val="FooterChar"/>
    <w:uiPriority w:val="99"/>
    <w:unhideWhenUsed/>
    <w:rsid w:val="007C1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3A5"/>
  </w:style>
  <w:style w:type="paragraph" w:styleId="NormalWeb">
    <w:name w:val="Normal (Web)"/>
    <w:basedOn w:val="Normal"/>
    <w:uiPriority w:val="99"/>
    <w:unhideWhenUsed/>
    <w:rsid w:val="00E447F1"/>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1413D"/>
    <w:rPr>
      <w:color w:val="808080"/>
    </w:rPr>
  </w:style>
  <w:style w:type="paragraph" w:styleId="BalloonText">
    <w:name w:val="Balloon Text"/>
    <w:basedOn w:val="Normal"/>
    <w:link w:val="BalloonTextChar"/>
    <w:uiPriority w:val="99"/>
    <w:semiHidden/>
    <w:unhideWhenUsed/>
    <w:rsid w:val="008021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1BC"/>
    <w:rPr>
      <w:rFonts w:ascii="Tahoma" w:hAnsi="Tahoma" w:cs="Tahoma"/>
      <w:sz w:val="16"/>
      <w:szCs w:val="16"/>
    </w:rPr>
  </w:style>
  <w:style w:type="table" w:customStyle="1" w:styleId="GridTable41">
    <w:name w:val="Grid Table 41"/>
    <w:basedOn w:val="TableNormal"/>
    <w:uiPriority w:val="49"/>
    <w:rsid w:val="0086025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omments">
    <w:name w:val="comments"/>
    <w:basedOn w:val="Normal"/>
    <w:next w:val="Quote"/>
    <w:link w:val="commentsChar"/>
    <w:qFormat/>
    <w:rsid w:val="000E1882"/>
    <w:rPr>
      <w:rFonts w:ascii="Times New Roman" w:hAnsi="Times New Roman" w:cs="Times New Roman"/>
      <w:sz w:val="28"/>
      <w:szCs w:val="24"/>
    </w:rPr>
  </w:style>
  <w:style w:type="paragraph" w:styleId="TOC3">
    <w:name w:val="toc 3"/>
    <w:basedOn w:val="Normal"/>
    <w:next w:val="Normal"/>
    <w:autoRedefine/>
    <w:uiPriority w:val="39"/>
    <w:unhideWhenUsed/>
    <w:rsid w:val="00A30313"/>
    <w:pPr>
      <w:spacing w:after="100"/>
      <w:ind w:left="440"/>
    </w:pPr>
    <w:rPr>
      <w:rFonts w:eastAsiaTheme="minorEastAsia" w:cs="Times New Roman"/>
    </w:rPr>
  </w:style>
  <w:style w:type="paragraph" w:styleId="Quote">
    <w:name w:val="Quote"/>
    <w:basedOn w:val="Normal"/>
    <w:next w:val="Normal"/>
    <w:link w:val="QuoteChar"/>
    <w:uiPriority w:val="29"/>
    <w:qFormat/>
    <w:rsid w:val="000E188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E1882"/>
    <w:rPr>
      <w:i/>
      <w:iCs/>
      <w:color w:val="404040" w:themeColor="text1" w:themeTint="BF"/>
    </w:rPr>
  </w:style>
  <w:style w:type="character" w:customStyle="1" w:styleId="commentsChar">
    <w:name w:val="comments Char"/>
    <w:basedOn w:val="DefaultParagraphFont"/>
    <w:link w:val="comments"/>
    <w:rsid w:val="000E1882"/>
    <w:rPr>
      <w:rFonts w:ascii="Times New Roman" w:hAnsi="Times New Roman" w:cs="Times New Roman"/>
      <w:sz w:val="28"/>
      <w:szCs w:val="24"/>
    </w:rPr>
  </w:style>
  <w:style w:type="character" w:styleId="UnresolvedMention">
    <w:name w:val="Unresolved Mention"/>
    <w:basedOn w:val="DefaultParagraphFont"/>
    <w:uiPriority w:val="99"/>
    <w:semiHidden/>
    <w:unhideWhenUsed/>
    <w:rsid w:val="00A31F99"/>
    <w:rPr>
      <w:color w:val="605E5C"/>
      <w:shd w:val="clear" w:color="auto" w:fill="E1DFDD"/>
    </w:rPr>
  </w:style>
  <w:style w:type="character" w:customStyle="1" w:styleId="discriminator-xuhqku">
    <w:name w:val="discriminator-xuhqku"/>
    <w:basedOn w:val="DefaultParagraphFont"/>
    <w:rsid w:val="007F4E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592514">
      <w:bodyDiv w:val="1"/>
      <w:marLeft w:val="0"/>
      <w:marRight w:val="0"/>
      <w:marTop w:val="0"/>
      <w:marBottom w:val="0"/>
      <w:divBdr>
        <w:top w:val="none" w:sz="0" w:space="0" w:color="auto"/>
        <w:left w:val="none" w:sz="0" w:space="0" w:color="auto"/>
        <w:bottom w:val="none" w:sz="0" w:space="0" w:color="auto"/>
        <w:right w:val="none" w:sz="0" w:space="0" w:color="auto"/>
      </w:divBdr>
    </w:div>
    <w:div w:id="205652855">
      <w:bodyDiv w:val="1"/>
      <w:marLeft w:val="0"/>
      <w:marRight w:val="0"/>
      <w:marTop w:val="0"/>
      <w:marBottom w:val="0"/>
      <w:divBdr>
        <w:top w:val="none" w:sz="0" w:space="0" w:color="auto"/>
        <w:left w:val="none" w:sz="0" w:space="0" w:color="auto"/>
        <w:bottom w:val="none" w:sz="0" w:space="0" w:color="auto"/>
        <w:right w:val="none" w:sz="0" w:space="0" w:color="auto"/>
      </w:divBdr>
    </w:div>
    <w:div w:id="332148415">
      <w:bodyDiv w:val="1"/>
      <w:marLeft w:val="0"/>
      <w:marRight w:val="0"/>
      <w:marTop w:val="0"/>
      <w:marBottom w:val="0"/>
      <w:divBdr>
        <w:top w:val="none" w:sz="0" w:space="0" w:color="auto"/>
        <w:left w:val="none" w:sz="0" w:space="0" w:color="auto"/>
        <w:bottom w:val="none" w:sz="0" w:space="0" w:color="auto"/>
        <w:right w:val="none" w:sz="0" w:space="0" w:color="auto"/>
      </w:divBdr>
    </w:div>
    <w:div w:id="448402604">
      <w:bodyDiv w:val="1"/>
      <w:marLeft w:val="0"/>
      <w:marRight w:val="0"/>
      <w:marTop w:val="0"/>
      <w:marBottom w:val="0"/>
      <w:divBdr>
        <w:top w:val="none" w:sz="0" w:space="0" w:color="auto"/>
        <w:left w:val="none" w:sz="0" w:space="0" w:color="auto"/>
        <w:bottom w:val="none" w:sz="0" w:space="0" w:color="auto"/>
        <w:right w:val="none" w:sz="0" w:space="0" w:color="auto"/>
      </w:divBdr>
    </w:div>
    <w:div w:id="565264132">
      <w:bodyDiv w:val="1"/>
      <w:marLeft w:val="0"/>
      <w:marRight w:val="0"/>
      <w:marTop w:val="0"/>
      <w:marBottom w:val="0"/>
      <w:divBdr>
        <w:top w:val="none" w:sz="0" w:space="0" w:color="auto"/>
        <w:left w:val="none" w:sz="0" w:space="0" w:color="auto"/>
        <w:bottom w:val="none" w:sz="0" w:space="0" w:color="auto"/>
        <w:right w:val="none" w:sz="0" w:space="0" w:color="auto"/>
      </w:divBdr>
      <w:divsChild>
        <w:div w:id="714234547">
          <w:marLeft w:val="1008"/>
          <w:marRight w:val="0"/>
          <w:marTop w:val="96"/>
          <w:marBottom w:val="0"/>
          <w:divBdr>
            <w:top w:val="none" w:sz="0" w:space="0" w:color="auto"/>
            <w:left w:val="none" w:sz="0" w:space="0" w:color="auto"/>
            <w:bottom w:val="none" w:sz="0" w:space="0" w:color="auto"/>
            <w:right w:val="none" w:sz="0" w:space="0" w:color="auto"/>
          </w:divBdr>
        </w:div>
        <w:div w:id="388917609">
          <w:marLeft w:val="1008"/>
          <w:marRight w:val="0"/>
          <w:marTop w:val="115"/>
          <w:marBottom w:val="0"/>
          <w:divBdr>
            <w:top w:val="none" w:sz="0" w:space="0" w:color="auto"/>
            <w:left w:val="none" w:sz="0" w:space="0" w:color="auto"/>
            <w:bottom w:val="none" w:sz="0" w:space="0" w:color="auto"/>
            <w:right w:val="none" w:sz="0" w:space="0" w:color="auto"/>
          </w:divBdr>
        </w:div>
        <w:div w:id="1130513574">
          <w:marLeft w:val="1008"/>
          <w:marRight w:val="0"/>
          <w:marTop w:val="115"/>
          <w:marBottom w:val="0"/>
          <w:divBdr>
            <w:top w:val="none" w:sz="0" w:space="0" w:color="auto"/>
            <w:left w:val="none" w:sz="0" w:space="0" w:color="auto"/>
            <w:bottom w:val="none" w:sz="0" w:space="0" w:color="auto"/>
            <w:right w:val="none" w:sz="0" w:space="0" w:color="auto"/>
          </w:divBdr>
        </w:div>
        <w:div w:id="2105415687">
          <w:marLeft w:val="1008"/>
          <w:marRight w:val="0"/>
          <w:marTop w:val="115"/>
          <w:marBottom w:val="0"/>
          <w:divBdr>
            <w:top w:val="none" w:sz="0" w:space="0" w:color="auto"/>
            <w:left w:val="none" w:sz="0" w:space="0" w:color="auto"/>
            <w:bottom w:val="none" w:sz="0" w:space="0" w:color="auto"/>
            <w:right w:val="none" w:sz="0" w:space="0" w:color="auto"/>
          </w:divBdr>
        </w:div>
        <w:div w:id="226259430">
          <w:marLeft w:val="1008"/>
          <w:marRight w:val="0"/>
          <w:marTop w:val="115"/>
          <w:marBottom w:val="0"/>
          <w:divBdr>
            <w:top w:val="none" w:sz="0" w:space="0" w:color="auto"/>
            <w:left w:val="none" w:sz="0" w:space="0" w:color="auto"/>
            <w:bottom w:val="none" w:sz="0" w:space="0" w:color="auto"/>
            <w:right w:val="none" w:sz="0" w:space="0" w:color="auto"/>
          </w:divBdr>
        </w:div>
      </w:divsChild>
    </w:div>
    <w:div w:id="642928705">
      <w:bodyDiv w:val="1"/>
      <w:marLeft w:val="0"/>
      <w:marRight w:val="0"/>
      <w:marTop w:val="0"/>
      <w:marBottom w:val="0"/>
      <w:divBdr>
        <w:top w:val="none" w:sz="0" w:space="0" w:color="auto"/>
        <w:left w:val="none" w:sz="0" w:space="0" w:color="auto"/>
        <w:bottom w:val="none" w:sz="0" w:space="0" w:color="auto"/>
        <w:right w:val="none" w:sz="0" w:space="0" w:color="auto"/>
      </w:divBdr>
    </w:div>
    <w:div w:id="982850240">
      <w:bodyDiv w:val="1"/>
      <w:marLeft w:val="0"/>
      <w:marRight w:val="0"/>
      <w:marTop w:val="0"/>
      <w:marBottom w:val="0"/>
      <w:divBdr>
        <w:top w:val="none" w:sz="0" w:space="0" w:color="auto"/>
        <w:left w:val="none" w:sz="0" w:space="0" w:color="auto"/>
        <w:bottom w:val="none" w:sz="0" w:space="0" w:color="auto"/>
        <w:right w:val="none" w:sz="0" w:space="0" w:color="auto"/>
      </w:divBdr>
    </w:div>
    <w:div w:id="1314987158">
      <w:bodyDiv w:val="1"/>
      <w:marLeft w:val="0"/>
      <w:marRight w:val="0"/>
      <w:marTop w:val="0"/>
      <w:marBottom w:val="0"/>
      <w:divBdr>
        <w:top w:val="none" w:sz="0" w:space="0" w:color="auto"/>
        <w:left w:val="none" w:sz="0" w:space="0" w:color="auto"/>
        <w:bottom w:val="none" w:sz="0" w:space="0" w:color="auto"/>
        <w:right w:val="none" w:sz="0" w:space="0" w:color="auto"/>
      </w:divBdr>
    </w:div>
    <w:div w:id="1383287597">
      <w:bodyDiv w:val="1"/>
      <w:marLeft w:val="0"/>
      <w:marRight w:val="0"/>
      <w:marTop w:val="0"/>
      <w:marBottom w:val="0"/>
      <w:divBdr>
        <w:top w:val="none" w:sz="0" w:space="0" w:color="auto"/>
        <w:left w:val="none" w:sz="0" w:space="0" w:color="auto"/>
        <w:bottom w:val="none" w:sz="0" w:space="0" w:color="auto"/>
        <w:right w:val="none" w:sz="0" w:space="0" w:color="auto"/>
      </w:divBdr>
    </w:div>
    <w:div w:id="1552229674">
      <w:bodyDiv w:val="1"/>
      <w:marLeft w:val="0"/>
      <w:marRight w:val="0"/>
      <w:marTop w:val="0"/>
      <w:marBottom w:val="0"/>
      <w:divBdr>
        <w:top w:val="none" w:sz="0" w:space="0" w:color="auto"/>
        <w:left w:val="none" w:sz="0" w:space="0" w:color="auto"/>
        <w:bottom w:val="none" w:sz="0" w:space="0" w:color="auto"/>
        <w:right w:val="none" w:sz="0" w:space="0" w:color="auto"/>
      </w:divBdr>
    </w:div>
    <w:div w:id="1595211988">
      <w:bodyDiv w:val="1"/>
      <w:marLeft w:val="0"/>
      <w:marRight w:val="0"/>
      <w:marTop w:val="0"/>
      <w:marBottom w:val="0"/>
      <w:divBdr>
        <w:top w:val="none" w:sz="0" w:space="0" w:color="auto"/>
        <w:left w:val="none" w:sz="0" w:space="0" w:color="auto"/>
        <w:bottom w:val="none" w:sz="0" w:space="0" w:color="auto"/>
        <w:right w:val="none" w:sz="0" w:space="0" w:color="auto"/>
      </w:divBdr>
    </w:div>
    <w:div w:id="1664237347">
      <w:bodyDiv w:val="1"/>
      <w:marLeft w:val="0"/>
      <w:marRight w:val="0"/>
      <w:marTop w:val="0"/>
      <w:marBottom w:val="0"/>
      <w:divBdr>
        <w:top w:val="none" w:sz="0" w:space="0" w:color="auto"/>
        <w:left w:val="none" w:sz="0" w:space="0" w:color="auto"/>
        <w:bottom w:val="none" w:sz="0" w:space="0" w:color="auto"/>
        <w:right w:val="none" w:sz="0" w:space="0" w:color="auto"/>
      </w:divBdr>
    </w:div>
    <w:div w:id="1821656540">
      <w:bodyDiv w:val="1"/>
      <w:marLeft w:val="0"/>
      <w:marRight w:val="0"/>
      <w:marTop w:val="0"/>
      <w:marBottom w:val="0"/>
      <w:divBdr>
        <w:top w:val="none" w:sz="0" w:space="0" w:color="auto"/>
        <w:left w:val="none" w:sz="0" w:space="0" w:color="auto"/>
        <w:bottom w:val="none" w:sz="0" w:space="0" w:color="auto"/>
        <w:right w:val="none" w:sz="0" w:space="0" w:color="auto"/>
      </w:divBdr>
    </w:div>
    <w:div w:id="1858805689">
      <w:bodyDiv w:val="1"/>
      <w:marLeft w:val="0"/>
      <w:marRight w:val="0"/>
      <w:marTop w:val="0"/>
      <w:marBottom w:val="0"/>
      <w:divBdr>
        <w:top w:val="none" w:sz="0" w:space="0" w:color="auto"/>
        <w:left w:val="none" w:sz="0" w:space="0" w:color="auto"/>
        <w:bottom w:val="none" w:sz="0" w:space="0" w:color="auto"/>
        <w:right w:val="none" w:sz="0" w:space="0" w:color="auto"/>
      </w:divBdr>
    </w:div>
    <w:div w:id="1965573281">
      <w:bodyDiv w:val="1"/>
      <w:marLeft w:val="0"/>
      <w:marRight w:val="0"/>
      <w:marTop w:val="0"/>
      <w:marBottom w:val="0"/>
      <w:divBdr>
        <w:top w:val="none" w:sz="0" w:space="0" w:color="auto"/>
        <w:left w:val="none" w:sz="0" w:space="0" w:color="auto"/>
        <w:bottom w:val="none" w:sz="0" w:space="0" w:color="auto"/>
        <w:right w:val="none" w:sz="0" w:space="0" w:color="auto"/>
      </w:divBdr>
    </w:div>
    <w:div w:id="20178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footer" Target="footer4.xm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s://stackoverflow.com/questions/17194343/ioexception-must-be-caught-or-declared-to-be-thrown" TargetMode="Externa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oter" Target="footer5.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s://stackoverflow.com/questions/30561710/how-can-i-organize-my-java-cod"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https://www.tutorialspoint.com/difference-between-scanner-and-bufferreader-class-in-java" TargetMode="External"/><Relationship Id="rId8" Type="http://schemas.openxmlformats.org/officeDocument/2006/relationships/endnotes" Target="endnotes.xml"/><Relationship Id="rId51" Type="http://schemas.openxmlformats.org/officeDocument/2006/relationships/hyperlink" Target="https://stackoverflow.com/questions/45921034/same-exception-type-with-different-error-message"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javatpoint.com/post/java-scanner-hasnext-method"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01.983"/>
    </inkml:context>
    <inkml:brush xml:id="br0">
      <inkml:brushProperty name="width" value="0.05" units="cm"/>
      <inkml:brushProperty name="height" value="0.05" units="cm"/>
      <inkml:brushProperty name="ignorePressure" value="1"/>
    </inkml:brush>
  </inkml:definitions>
  <inkml:trace contextRef="#ctx0" brushRef="#br0">0 729,'3'5,"7"-10,12-18,-2-2,-1 0,-1-1,-1-1,3-9,-8 16,10-20,-2-1,5-15,-17 35,0 1,-2-1,0 0,2-18,-8 58,1 0,1 1,0-1,2 0,0 0,3 4,7 41,-6-17,22 105,-28-146,0 0,0 0,1-1,0 1,0 0,0-1,1 0,0 0,0 0,0 0,1-1,-1 1,1-1,0 0,0-1,1 1,-1-1,1 0,0 0,-1-1,1 0,6 2,-7-3,1 1,-1-1,1 0,0-1,-1 1,1-1,0 0,0-1,-1 1,1-1,0 0,-1-1,1 1,-1-1,0 0,1 0,-1-1,0 0,0 0,-1 0,1 0,-1-1,1 1,-1-1,2-3,1-3,0 0,-1 0,0-1,-1 0,0-1,0 1,-2-1,1 1,-1-1,-1 0,1-11,0-10,-1-1,-2 0,-3-24,-2 6,-2-1,-3 1,-2 1,-6-11,15 52,-2 1,1 0,-1 0,0 1,-1-1,0 1,0 0,-1 1,0-1,0 1,-5-2,8 6,0-1,0 2,-1-1,1 0,-1 1,0 0,0 0,0 1,0-1,-4 0,6 2,0 0,0-1,0 1,0 1,-1-1,1 0,0 1,0 0,0-1,0 1,0 1,0-1,0 0,1 1,-1-1,0 1,1 0,-1 0,-1 1,1 1,0 0,0-1,1 1,-1 0,1 0,0 1,0-1,0 0,0 1,1-1,0 1,0-1,0 1,1 0,-1 3,0 15,0-1,3 21,-1-36,-1 6,1 0,1 0,0 0,1 0,0 0,1 0,0-1,1 1,1-1,0-1,0 1,1-1,1 0,0 0,0-1,1 0,0-1,5 4,11 11,0 2,0 3,0 0,25 21,-42-43,1 1,0-1,1-1,-1 0,1 0,0-1,1 0,1 0,-9-4,0 0,0 0,0 0,-1-1,1 1,0-1,0 1,0-1,0 0,0 0,0 0,0-1,0 1,0-1,0 0,0 1,-1-1,1 0,2-1,-3 0,0 0,1-1,-1 1,0 0,0 0,0-1,-1 1,1-1,-1 0,1 1,-1-1,0 0,0 0,0 0,0 0,-1 0,1 0,-1 0,1 0,0-63,-2 41,1 20,-1 7,1 13,0 0,0 0,2 0,0 0,0 0,2 0,0-1,0 1,1-1,1 0,4 5,-10-17,1-1,-1 0,1 0,0 1,-1-1,1 0,0 0,0 0,0 1,0-1,0 0,0 0,0-1,0 1,1 0,-1 0,0 0,0-1,1 1,-1-1,1 1,-1-1,0 0,1 1,-1-1,1 0,10-6</inkml:trace>
  <inkml:trace contextRef="#ctx0" brushRef="#br0" timeOffset="434.51">798 378,'0'-8,"-4"-7,-1-9,-8 0,-6 8,0 3,-4 3,2 4</inkml:trace>
  <inkml:trace contextRef="#ctx0" brushRef="#br0" timeOffset="1186.58">893 236,'0'-2,"0"1,0 0,0 0,0 0,0 0,0 0,1 0,-1 0,0 0,0 0,1 0,-1 0,1 0,-1 0,1 0,-1 0,1 0,-1 0,1 1,0-1,0-1,0 2,0 0,0-1,0 1,-1 0,1 0,0 0,0 0,0-1,0 1,0 0,-1 1,1-1,0 0,0 0,0 0,0 0,-1 1,1-1,0 0,0 1,0-1,2 2,0 0,1 0,-1 0,0 1,0-1,0 1,-1-1,1 1,0 0,-1 0,1 2,6 15,-1 1,0 0,-2 1,0-1,-2 1,0 1,-1-1,-2 0,3 11,1-1,1 0,5 11,-5-23,-5-14,0-1,1 1,0-1,0 1,0-1,0 0,4 5,-11-21,3 8,1-1,-1 1,0-1,0 1,0 0,0 0,0 0,-1-1,-22-16,18 14,0 0,0 0,1-1,-1 0,-3-6,8 11,1-1,-1 0,1 0,-1 0,1 0,0 0,0-1,1 1,-1 0,1 0,-1-1,1 1,0 0,0-1,1 1,-1 0,1 0,0-3,1-2,1 1,0-1,0 1,1 0,-1 0,2 0,-1 1,1 0,0-1,0 2,5-5,12-10,0 2,16-10,-8 6,-24 18,-1-1,1 1,1 1,-1-1,0 1,1 0,-1 0,1 1,5-1,-10 3,0-1,0 1,0 0,0 0,0 1,0-1,0 0,0 1,0-1,0 1,0-1,0 1,0 0,0 0,0 0,-1 0,1 0,0 0,-1 1,1-1,-1 0,1 1,-1 0,0-1,1 1,-1 0,0-1,0 1,0 0,-1 0,1 0,0 0,-1 0,1 1,3 9,-2 0,1 0,-1 1,0 10,5 32,0-26,3 14,10 23,-15-52,0-2,1 1,0-1,1 1,1-2,0 1,1-1,6 6</inkml:trace>
  <inkml:trace contextRef="#ctx0" brushRef="#br0" timeOffset="1602.97">1080 119,'-8'-4,"2"-1,1 0</inkml:trace>
  <inkml:trace contextRef="#ctx0" brushRef="#br0" timeOffset="2392.69">1432 258,'-1'1,"0"1,0-1,0 1,1-1,-1 1,0-1,0 1,1 0,-1-1,1 1,0 0,-1 0,1-1,0 1,0 0,0 0,0-1,0 1,1 0,-1 0,0-1,1 1,0 0,-1-1,1 1,0 0,0-1,-1 1,1-1,1 1,-1-1,0 0,0 1,0-1,1 0,-1 0,0 0,2 1,11 2,1-1,-1-1,0 0,1 0,0-2,-1 0,1 0,1-2,3 1,0 1,0 0,0 2,0 0,9 2,-23-2,0-1,-1 0,1 1,-1 0,0 0,1 1,-1-1,0 1,0 0,0 0,-1 0,1 0,-1 1,0 0,0-1,0 1,0 0,-1 0,1 1,-1-1,0 1,-1-1,1 1,0-1,-1 0,0 0,0 0,-1 0,1 0,-1 0,0 1,0-1,0 0,0 0,-1 0,0 0,0 0,0 0,0 0,-1 0,1 1,-3 1,1 0,-1-1,0 1,0-1,-1 0,1 0,-1 0,0 0,0-1,-2 1,-13 8,-1 0,-1-2,0 0,0-1,-13 2,1-1,4-3</inkml:trace>
  <inkml:trace contextRef="#ctx0" brushRef="#br0" timeOffset="2782.78">1480 187,'0'-2,"1"0,-1 0,0 0,-1 0,1 0,0-1,-1 1,1 0,-1 1,1-1,-1 0,0 0,0 0,0 0,0 0,0 0,0 2,1 0,0 0,-1 0,1-1,0 1,0 0,-1 0,1 0,0 0,-1 0,1 0,0 0,0 0,-1 0,1 0,0 0,-1 0,1 0,0 0,-1 0,1 0,0 0,-1 0,1 1,0-1,0 0,-1 0,1 0,0 0,0 1,-1-1,1 0,-11 17,2 4,1 1,1 0,2 0,0 1,1-1,1 1,1 5,-1 53,5 34,-1-45,0 39,-1-105</inkml:trace>
  <inkml:trace contextRef="#ctx0" brushRef="#br0" timeOffset="3662.64">1598 24,'0'-1,"0"0,0 0,0 0,1 0,-1 0,0 0,0 0,1 0,-1 0,1 1,-1-1,1 0,-1 0,1 0,-1 0,1 1,0-1,-1 0,1 0,0 1,0-1,0 1,0-1,-1 1,1-1,0 1,0-1,0 1,0 0,0-1,0 1,0 0,0 0,0 0,0 0,0 0,0 0,0 0,0 0,0 0,1 1,2-1,1 1,-1 0,1 0,-1 0,1 0,-1 1,0 0,4 2,7 7,0 0,-1 1,0 1,-1 0,-1 1,0 0,-1 1,0 0,-1 1,2 5,17 34,-3 2,7 26,-20-46,-10-26,1 0,0 0,0 0,1-1,1 0,3 6,-9-16,1 1,-1-1,0 1,1-1,-1 1,0-1,1 1,-1-1,1 1,-1-1,1 0,-1 1,1-1,-1 1,1-1,-1 0,1 0,-1 1,1-1,-1 0,1 0,0 0,-1 1,1-1,2-11,-8-23,5 33,-8-38,-11-61,18 90,0 1,0-1,1 1,1 0,0-1,0 1,0 0,2-1,-1 1,-2 7,1 0,-1 0,1 0,-1 1,1-1,0 0,0 0,0 1,0-1,0 0,0 1,0-1,0 1,1 0,-1-1,0 1,1 0,-1 0,1 0,0 0,-1 0,1 0,0 0,0 1,-1-1,1 0,0 1,0 0,0-1,0 1,0 0,-1 0,1 0,0 0,0 0,0 1,0-1,0 0,0 1,-1 0,1-1,0 1,0 0,-1 0,1 0,-1 0,1 0,-1 0,1 1,6 3,-1 1,0 0,0 1,-1-1,0 1,0 0,-1 1,0-1,4 9,-3-3,-1 1,-1-1,-1 1,2 12,12 39,-9-39,-5-18,-1 0,1 0,1 0,-1 0,1 0,1 0,-3-5,1 0,-1-1,1 1,-1-1,1 1,0-1,0 0,0 0,0 0,0-1,0 1,1-1,-1 0,0 0,1 0,-1 0,2 0,16 2</inkml:trace>
  <inkml:trace contextRef="#ctx0" brushRef="#br0" timeOffset="4130.09">727 1034,'-56'21,"46"-18,1 0,-1 0,0 1,1 0,-7 5,15-9,0 1,0-1,0 1,0 0,0-1,0 1,1 0,-1 0,0-1,0 1,1 0,-1 0,0 0,1 0,-1 0,1 0,-1 0,1 0,-1 0,1 1,0-1,0-1,1 1,-1-1,0 1,1 0,-1-1,0 1,1-1,-1 1,1-1,-1 0,1 1,-1-1,1 1,-1-1,1 0,-1 1,1-1,-1 0,1 0,0 1,-1-1,1 0,0 0,0 0,5 1,0 0,1 0,-1 0,1-1,-1 0,1-1,3 0,62-14,-1-4,32-14,0 1,567-198,-426 141,-89 40,10 5,-107 29,-30 8,0 1,11 1,-9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5T04:55:12.414"/>
    </inkml:context>
    <inkml:brush xml:id="br0">
      <inkml:brushProperty name="width" value="0.05" units="cm"/>
      <inkml:brushProperty name="height" value="0.05" units="cm"/>
      <inkml:brushProperty name="ignorePressure" value="1"/>
    </inkml:brush>
  </inkml:definitions>
  <inkml:trace contextRef="#ctx0" brushRef="#br0">55 575,'0'418,"0"-903,1 497,2 0,-1 0,1 0,1-1,0 1,5 8,5 18,-6-16,1 0,1 0,1-1,2 4,-7-17,-1 1,1-1,0 0,0 0,1-1,0 0,1 0,-1 0,1-1,0-1,2 1,-8-4,1-1,0 1,-1-1,1 0,0 0,0-1,-1 1,1 0,0-1,0 0,0 1,0-1,0-1,0 1,0 0,0-1,-1 1,1-1,0 0,0 0,0 0,-1 0,1 0,0-1,0-1,0 0,0 1,0-1,0 0,0-1,-1 1,0 0,0-1,0 1,0-1,0 0,-1 0,1 0,-1 1,0-1,0 0,-1-2,5-30,-2 1,-1-1,-2 0,-2 0,-1 0,-2 0,-1 1,-2-1,-9-26,-9-3,-5-6,7 15,15 37,0 1,-1 0,-1 0,-1 1,0 0,-2 2,1-1,-2 1,-13-10,25 23,1 0,0 0,-1 1,1-1,-1 1,1 0,-1-1,1 1,-1 1,0-1,0 0,0 1,1-1,-1 1,0 0,0 0,-2 0,3 0,0 1,1 0,-1 0,0-1,0 1,1 0,-1 0,1 1,-1-1,1 0,-1 0,1 1,0-1,0 1,-1-1,1 1,0 0,1-1,-1 1,0 0,0 0,1-1,-1 1,1 0,-1 0,1 0,0 1,-4 22,1 0,2 1,0-1,2 0,1 1,1-1,1 0,1 0,1-1,1 0,1 0,2 0,0-1,1 0,2-1,0-1,1 0,1 0,3 0,8 11,31 38,47 43,37 28,-139-139,1 1,-1-1,1 0,0 0,0 0,0 0,0 0,0 0,0-1,1 1,-3-2,-1 0,1 0,0 0,0 0,0 0,0 0,0 0,0-1,0 1,-1 0,1 0,0-1,0 1,0 0,-1-1,1 1,0-1,0 1,-1-1,1 1,0-1,-1 0,1 1,-1-1,1 0,0 0,-1 1,0-1,1 0,-1 0,1 1,-1-1,0 0,0 0,0 0,1 0,-1 0,0 0,0 1,0-2,3-23,0 0,-2-1,-1 1,0 0,-3-9,2 16,1 39,-1-3,1-1,1 1,1-1,2 9,25 67,-26-85,1 1,0-1,0 0,1 0,0 0,0-1,1 0,0 0,2 2,-8-8,1 0,0-1,-1 1,1 0,0-1,0 1,0-1,-1 1,1-1,0 1,0-1,0 1,0-1,0 0,0 0,0 1,0-1,0 0,0 0,0 0,0 0,0 0,0 0,0-1,0 1,0 0,0 0,-1-1,1 1,0 0,0-1,0 1,0-1,0 1,-1-1,1 0,0 1,0-1,-1 0,2 0,9-17</inkml:trace>
  <inkml:trace contextRef="#ctx0" brushRef="#br0" timeOffset="362.35">524 388,'-8'-8,"-7"-3,-8 5,-1 7,4 8,5 9,5 3</inkml:trace>
  <inkml:trace contextRef="#ctx0" brushRef="#br0" timeOffset="719.17">573 388,'11'-8,"-11"8,1-1,-1 1,0-1,1 1,-1-1,0 1,1 0,-1-1,1 1,-1-1,0 1,1 0,-1-1,1 1,-1 0,1 0,-1-1,1 1,0 0,-1 0,1 0,-1 0,1 0,-1 0,1 0,0 0,-1 0,1 0,-1 0,1 0,-1 0,1 0,0 0,-1 0,1 1,-1-1,1 0,-1 0,1 1,-1-1,1 0,-1 1,0-1,1 1,-1-1,1 0,-1 1,0-1,1 1,-1-1,0 1,5 9,-1 0,0 0,-1 0,0 1,1 4,5 20,8 23,3 23,-10-34,2 0,13 29,-5-16,4 13,-22-67,1 1,0-1,0-1,1 1,0 0,0-1,0 1,1-1,0 0,9 3,-13-8,-1 0,0 0,1-1,-1 1,1 0,-1 0,0 0,1 0,-1 0,0 0,1 0,-1-1,0 1,1 0,-1 0,0 0,1-1,-1 1,0 0,0-1,1 1,-1 0,0-1,0 1,1 0,-1-1,0 1,0 0,0-1,0 1,0 0,0-1,1 1,-1-1,0 1,0 0,0-17</inkml:trace>
  <inkml:trace contextRef="#ctx0" brushRef="#br0" timeOffset="1167.32">690 788,'-6'-2,"-1"0,0 0,1-1,0 0,-1 0,1 0,0-1,1 1,-1-2,1 1,-1 0,1-1,1 0,-2-2,4 5,1 0,-1 0,1 0,-1 0,1 0,0 0,0 0,0-1,0 1,1 0,-1-1,0 1,1 0,0-1,0 1,-1-1,2 1,-1-1,0 1,0-1,1 1,-1 0,1-1,0 1,-1 0,1-1,0 1,1 0,-1 0,0 0,1 0,-1 0,1 0,-1 0,1 0,0 1,0-1,0 1,1-1,10-8,1 1,0 1,1 0,-1 1,12-3,-7 1,-15 7,0 0,0 0,1 1,-1-1,1 1,-1 0,1 0,-1 1,1-1,-1 1,1 0,0 0,-1 1,1-1,2 1,-3 1,0 0,1 0,-1 1,0-1,0 1,-1 0,1 0,0 0,-1 0,0 1,0-1,0 1,0 0,0 0,0 2,5 9,0 0,-1 0,1 4,22 43,31 40,-44-71</inkml:trace>
  <inkml:trace contextRef="#ctx0" brushRef="#br0" timeOffset="1563.36">785 505,'0'-8,"-4"-6,-1-6,-9-7,3 2,4 4</inkml:trace>
  <inkml:trace contextRef="#ctx0" brushRef="#br0" timeOffset="2196.32">1207 458,'-2'0,"-1"0,1 0,-1 0,1 1,0-1,-1 1,1 0,0 0,-1-1,1 1,0 1,0-1,0 0,0 1,0-1,0 1,0-1,1 1,-1 0,0 0,1 0,-1 0,1 0,0 0,0 0,0 0,0 0,0 1,0-1,1 0,-1 1,0 1,1 0,-1 0,1 0,0-1,0 1,0 0,0 0,1 0,-1-1,1 1,0 0,0-1,1 1,-1-1,1 1,0-1,-1 1,1-1,1 0,-1 0,3 3,0-2,-1-1,1 1,0-1,1 0,-1 0,1 0,-1-1,1 0,0 0,0 0,5 0,11 2,-1-2,19-1,-23-1,1 1,0 1,-1 1,5 1,-17-3,0 1,0-1,0 1,-1 0,1 1,-1-1,1 1,-1 0,0 0,0 0,0 0,-1 1,1 0,-1 0,0 0,2 2,-3-3,-1-1,0 1,1-1,-1 1,0 0,0-1,-1 1,1 0,0 0,-1 0,0 0,0 0,0 0,0-1,0 1,0 0,-1 0,0 2,0 0,-1 0,0 0,-1 0,1-1,-1 1,0-1,0 1,0-1,-1 0,0 0,-6 6,0-1,-1 0,0-1,0 0,-1 0,0-2,-10 5,-133 53,148-60,-1-1,0 0,0 0,0 0,-1-1,1 0,0-1,-1 0,-2 0,-10-3</inkml:trace>
  <inkml:trace contextRef="#ctx0" brushRef="#br0" timeOffset="2657.26">1137 599,'0'-44,"0"34,0 34,0 10,1-3,-1-1,-2 0,0 0,-3 0,-5 23,-10 22,-5 52,21-100</inkml:trace>
  <inkml:trace contextRef="#ctx0" brushRef="#br0" timeOffset="3301.36">1276 293,'0'-5,"0"-1,0 1,1 0,0-1,0 1,0 0,1-1,1-4,-2 8,0 1,0-1,0 0,0 1,1-1,-1 1,0-1,1 1,-1 0,1-1,-1 1,1 0,0 0,-1 0,1 0,0 0,0 1,0-1,-1 0,1 1,0-1,0 1,0 0,0 0,0 0,2 0,-1 0,1 1,0-1,-1 1,1 0,0 0,-1 1,1-1,-1 1,0-1,1 1,-1 0,0 1,0-1,0 0,-1 1,1 0,0-1,-1 1,0 0,0 0,2 2,5 12,1-1,-2 1,6 16,-5-10,63 149,-61-147,2-1,0-1,1 0,2-1,0 0,4 3,-18-24,-1 1,0-1,1 0,-1 1,1-1,-1 0,1 0,0 0,-1 0,1 0,0 0,0-1,-1 1,1 0,0-1,0 0,1 1,-2-1,-1 0,0 0,1 0,-1-1,1 1,-1 0,1 0,-1 0,0 0,1-1,-1 1,0 0,1 0,-1-1,0 1,1 0,-1-1,0 1,0 0,1-1,-1 1,0-1,0 1,0 0,1-1,-1 1,0-21,-13-36,7 34,1 1,1-1,1 0,1 0,0-1,3-10,-1 31,0 0,0 0,0 1,1-1,0 0,-1 0,1 0,0 1,0-1,0 1,1-1,-1 1,1-1,-1 1,1 0,0-1,0 1,0 0,0 0,0 0,0 1,1-1,-1 1,1-1,-1 1,1 0,-1-1,1 1,0 1,-1-1,1 0,0 1,0-1,0 1,1 0,1 0,0 1,0-1,0 1,0 0,0 0,0 1,0 0,0-1,-1 2,1-1,0 0,-1 1,0 0,0 0,0 0,0 1,0-1,-1 1,2 2,4 8,0 2,-1-1,0 1,-1 0,-1 1,-1-1,0 1,2 16,-5-17,2 0,0 0,1-1,0 1,2-1,0-1,0 1,1-1,1 0,4 5,-9-15,0 0,1 0,-1-1,0 0,1 1,0-2,0 1,0 0,0-1,0 0,1 0,-1-1,0 1,1-1,-1 0,1-1,0 1,-1-1,1 0,-1-1,1 1,0-1,-1 0,1 0,-1-1,5-2,10-5</inkml:trace>
  <inkml:trace contextRef="#ctx0" brushRef="#br0" timeOffset="3716.46">619 1259,'-21'1,"-1"2,1 1,-1 0,1 2,0 0,1 1,0 1,0 2,1-1,-12 9,25-12,10-3,19-1,-23-2,55-2,-1-2,0-3,8-4,164-39,-132 27,652-161,-450 109,-159 30,-45 13,-47 14,-33 13,0 0,1 1,-1 0,13-2,-15 6,-10 4,-13 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03F50B-8C3F-4CB4-BCA8-830464B66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TotalTime>
  <Pages>72</Pages>
  <Words>6662</Words>
  <Characters>37975</Characters>
  <Application>Microsoft Office Word</Application>
  <DocSecurity>0</DocSecurity>
  <Lines>316</Lines>
  <Paragraphs>89</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CIS 270 (Analysis and Design)</vt:lpstr>
      <vt:lpstr>CERTIFICATE OF ORIGINALITY</vt:lpstr>
      <vt:lpstr>ACKNOWLEDGEMENT</vt:lpstr>
      <vt:lpstr>Define a class OPERATION with the following specifications:</vt:lpstr>
      <vt:lpstr>Define a class BOOK with the following specifications:</vt:lpstr>
      <vt:lpstr>Define a class WORKER with the following specifications: </vt:lpstr>
      <vt:lpstr>Write a program to find area of Square, Rectangle, and Circle using ‘method over</vt:lpstr>
      <vt:lpstr>Create a class ADD with the following specifications:</vt:lpstr>
      <vt:lpstr>Create a class PROD with the following specifications:</vt:lpstr>
      <vt:lpstr>Create a class FACT with the following specifications:</vt:lpstr>
      <vt:lpstr>Create a class FIB with the following specifications:</vt:lpstr>
      <vt:lpstr>Create a class PROGLOGIC with the following specifications:</vt:lpstr>
      <vt:lpstr>Q10. Create a class SCORE with the following specifications:</vt:lpstr>
      <vt:lpstr>References</vt:lpstr>
    </vt:vector>
  </TitlesOfParts>
  <Company>Submitted to: Siddhartha Shyam Vyas</Company>
  <LinksUpToDate>false</LinksUpToDate>
  <CharactersWithSpaces>4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270 (Analysis and Design)</dc:title>
  <dc:subject>Assignment #5INITIATING AND PLANNING SYSTEMS DEVELOPMENT PROJECTS</dc:subject>
  <dc:creator>Submitted by:</dc:creator>
  <cp:lastModifiedBy>Nitish Jaswal</cp:lastModifiedBy>
  <cp:revision>217</cp:revision>
  <dcterms:created xsi:type="dcterms:W3CDTF">2020-10-16T04:07:00Z</dcterms:created>
  <dcterms:modified xsi:type="dcterms:W3CDTF">2020-10-20T05:57:00Z</dcterms:modified>
</cp:coreProperties>
</file>